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75C61" w14:textId="37882B8F" w:rsidR="00196814" w:rsidRPr="003C1A07" w:rsidRDefault="0065227C" w:rsidP="00D76B75">
      <w:pPr>
        <w:bidi/>
        <w:ind w:hanging="284"/>
        <w:rPr>
          <w:rFonts w:ascii="Lato Heavy" w:hAnsi="Lato Heavy"/>
          <w:b/>
          <w:color w:val="0072BC"/>
          <w:sz w:val="24"/>
          <w:szCs w:val="24"/>
          <w:lang w:val="tr-TR"/>
        </w:rPr>
      </w:pPr>
      <w:r>
        <w:rPr>
          <w:rFonts w:ascii="Arial" w:hAnsi="Arial" w:cs="Arial" w:hint="cs"/>
          <w:b/>
          <w:bCs/>
          <w:color w:val="0072BC"/>
          <w:sz w:val="24"/>
          <w:szCs w:val="24"/>
          <w:rtl/>
        </w:rPr>
        <w:t>ا</w:t>
      </w:r>
      <w:r w:rsidR="00D45EEF">
        <w:rPr>
          <w:rFonts w:ascii="Arial" w:hAnsi="Arial" w:cs="Arial" w:hint="cs"/>
          <w:b/>
          <w:bCs/>
          <w:color w:val="0072BC"/>
          <w:sz w:val="24"/>
          <w:szCs w:val="24"/>
          <w:rtl/>
        </w:rPr>
        <w:t>ستمارة</w:t>
      </w:r>
      <w:r w:rsidR="00196814">
        <w:rPr>
          <w:rFonts w:ascii="Arial" w:hAnsi="Arial" w:cs="Arial"/>
          <w:b/>
          <w:bCs/>
          <w:color w:val="0072BC"/>
          <w:sz w:val="24"/>
          <w:szCs w:val="24"/>
          <w:rtl/>
        </w:rPr>
        <w:t xml:space="preserve"> الإحالة المشترك</w:t>
      </w:r>
      <w:r w:rsidR="003B311F">
        <w:rPr>
          <w:rFonts w:ascii="Arial" w:hAnsi="Arial" w:cs="Arial" w:hint="cs"/>
          <w:b/>
          <w:bCs/>
          <w:color w:val="0072BC"/>
          <w:sz w:val="24"/>
          <w:szCs w:val="24"/>
          <w:rtl/>
        </w:rPr>
        <w:t>ة</w:t>
      </w:r>
      <w:r w:rsidR="00196814">
        <w:rPr>
          <w:rFonts w:ascii="Arial" w:hAnsi="Arial" w:cs="Arial"/>
          <w:b/>
          <w:bCs/>
          <w:color w:val="0072BC"/>
          <w:sz w:val="24"/>
          <w:szCs w:val="24"/>
          <w:rtl/>
        </w:rPr>
        <w:t xml:space="preserve"> بين </w:t>
      </w:r>
      <w:r w:rsidR="00D76B75">
        <w:rPr>
          <w:rFonts w:ascii="Arial" w:hAnsi="Arial" w:cs="Arial" w:hint="cs"/>
          <w:b/>
          <w:bCs/>
          <w:color w:val="0072BC"/>
          <w:sz w:val="24"/>
          <w:szCs w:val="24"/>
          <w:rtl/>
        </w:rPr>
        <w:t>المؤسسات</w:t>
      </w:r>
    </w:p>
    <w:p w14:paraId="5EC99D0D" w14:textId="1F988E6E" w:rsidR="00196814" w:rsidRDefault="00196814" w:rsidP="00AC46BB">
      <w:pPr>
        <w:bidi/>
        <w:spacing w:after="0" w:line="240" w:lineRule="auto"/>
        <w:ind w:hanging="284"/>
      </w:pPr>
      <w:r>
        <w:rPr>
          <w:rtl/>
        </w:rPr>
        <w:t>تاريخ</w:t>
      </w:r>
      <w:r>
        <w:rPr>
          <w:rFonts w:cs="Arial"/>
          <w:rtl/>
        </w:rPr>
        <w:t xml:space="preserve"> الإحالة</w:t>
      </w:r>
      <w:r w:rsidR="00AC46BB">
        <w:rPr>
          <w:rFonts w:cs="Arial"/>
        </w:rPr>
        <w:t xml:space="preserve">    </w:t>
      </w:r>
      <w:r>
        <w:t xml:space="preserve">: </w:t>
      </w:r>
      <w:sdt>
        <w:sdtPr>
          <w:rPr>
            <w:rFonts w:cs="Arial"/>
            <w:color w:val="A6A6A6" w:themeColor="background1" w:themeShade="A6"/>
            <w:rtl/>
          </w:rPr>
          <w:id w:val="-951089165"/>
          <w:placeholder>
            <w:docPart w:val="360B0AC6B52E4E7CAE4C06571AE97769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AC46BB">
            <w:rPr>
              <w:rFonts w:cs="Arial"/>
              <w:color w:val="A6A6A6" w:themeColor="background1" w:themeShade="A6"/>
              <w:rtl/>
            </w:rPr>
            <w:t>انقر هنا لإدخال تاريخ</w:t>
          </w:r>
        </w:sdtContent>
      </w:sdt>
      <w:r w:rsidR="0065227C" w:rsidRPr="00AC46BB">
        <w:rPr>
          <w:color w:val="A6A6A6" w:themeColor="background1" w:themeShade="A6"/>
        </w:rPr>
        <w:t xml:space="preserve">   </w:t>
      </w:r>
    </w:p>
    <w:p w14:paraId="79478DED" w14:textId="791410EF" w:rsidR="00AC46BB" w:rsidRPr="00852AD8" w:rsidRDefault="00196814" w:rsidP="00852AD8">
      <w:pPr>
        <w:bidi/>
        <w:spacing w:after="0" w:line="240" w:lineRule="auto"/>
        <w:ind w:hanging="284"/>
        <w:rPr>
          <w:color w:val="A6A6A6" w:themeColor="background1" w:themeShade="A6"/>
        </w:rPr>
      </w:pPr>
      <w:r>
        <w:rPr>
          <w:rtl/>
        </w:rPr>
        <w:t>مستوى</w:t>
      </w:r>
      <w:r>
        <w:rPr>
          <w:rtl/>
          <w:lang w:bidi="ar"/>
        </w:rPr>
        <w:t xml:space="preserve"> </w:t>
      </w:r>
      <w:r>
        <w:rPr>
          <w:rtl/>
        </w:rPr>
        <w:t>الأولوية</w:t>
      </w:r>
      <w:r w:rsidR="00AC46BB">
        <w:t xml:space="preserve">   </w:t>
      </w:r>
      <w:r>
        <w:t>:</w:t>
      </w:r>
      <w:r>
        <w:rPr>
          <w:rStyle w:val="IntenseEmphasis"/>
          <w:color w:val="808080" w:themeColor="background1" w:themeShade="80"/>
        </w:rPr>
        <w:t xml:space="preserve"> </w:t>
      </w:r>
      <w:sdt>
        <w:sdtPr>
          <w:rPr>
            <w:rStyle w:val="IntenseEmphasis"/>
            <w:b w:val="0"/>
            <w:bCs w:val="0"/>
            <w:i w:val="0"/>
            <w:iCs w:val="0"/>
            <w:color w:val="A6A6A6" w:themeColor="background1" w:themeShade="A6"/>
            <w:rtl/>
          </w:rPr>
          <w:id w:val="-1544827544"/>
          <w:placeholder>
            <w:docPart w:val="E1F4CDE1A889471181FC8D268BDE4A5C"/>
          </w:placeholder>
          <w:showingPlcHdr/>
          <w:dropDownList>
            <w:listItem w:value="اختار عنصرا"/>
            <w:listItem w:displayText="مرتفع (٢٤ساعة)" w:value="مرتفع (٢٤ساعة)"/>
            <w:listItem w:displayText="متوسط (3 ايام)" w:value="متوسط (3 ايام)"/>
            <w:listItem w:displayText="روتيني (سير العمل الاعتيادي)" w:value="روتيني (سير العمل الاعتيادي)"/>
          </w:dropDownList>
        </w:sdtPr>
        <w:sdtContent>
          <w:r w:rsidRPr="00AC46BB">
            <w:rPr>
              <w:rStyle w:val="IntenseEmphasis"/>
              <w:rFonts w:cs="Arial"/>
              <w:bCs w:val="0"/>
              <w:i w:val="0"/>
              <w:iCs w:val="0"/>
              <w:color w:val="A6A6A6" w:themeColor="background1" w:themeShade="A6"/>
              <w:rtl/>
              <w:lang w:val="en-US"/>
            </w:rPr>
            <w:t>اختار عنصرا</w:t>
          </w:r>
        </w:sdtContent>
      </w:sdt>
      <w:r w:rsidR="0065227C" w:rsidRPr="00AC46BB">
        <w:rPr>
          <w:color w:val="A6A6A6" w:themeColor="background1" w:themeShade="A6"/>
        </w:rPr>
        <w:t xml:space="preserve">                           </w:t>
      </w:r>
      <w:r w:rsidR="00852AD8">
        <w:rPr>
          <w:color w:val="A6A6A6" w:themeColor="background1" w:themeShade="A6"/>
        </w:rPr>
        <w:t xml:space="preserve">                    </w:t>
      </w:r>
    </w:p>
    <w:p w14:paraId="0CB1A7F3" w14:textId="347B8C31" w:rsidR="00196814" w:rsidRDefault="00AC46BB" w:rsidP="00AC46BB">
      <w:pPr>
        <w:bidi/>
        <w:spacing w:after="0" w:line="240" w:lineRule="auto"/>
        <w:ind w:hanging="284"/>
        <w:rPr>
          <w:rtl/>
        </w:rPr>
      </w:pPr>
      <w:r>
        <w:rPr>
          <w:rFonts w:cs="Arial" w:hint="cs"/>
          <w:rtl/>
        </w:rPr>
        <w:t xml:space="preserve">تم </w:t>
      </w:r>
      <w:r>
        <w:rPr>
          <w:rFonts w:cs="Arial"/>
          <w:rtl/>
        </w:rPr>
        <w:t>تحديد</w:t>
      </w:r>
      <w:r>
        <w:rPr>
          <w:rFonts w:cs="Arial" w:hint="cs"/>
          <w:rtl/>
        </w:rPr>
        <w:t xml:space="preserve"> </w:t>
      </w:r>
      <w:r w:rsidR="00852AD8">
        <w:rPr>
          <w:rFonts w:cs="Arial" w:hint="cs"/>
          <w:rtl/>
        </w:rPr>
        <w:t>ال</w:t>
      </w:r>
      <w:r>
        <w:rPr>
          <w:rFonts w:cs="Arial" w:hint="cs"/>
          <w:rtl/>
        </w:rPr>
        <w:t>أو</w:t>
      </w:r>
      <w:r>
        <w:rPr>
          <w:rFonts w:cs="Arial"/>
          <w:rtl/>
        </w:rPr>
        <w:t>لوي</w:t>
      </w:r>
      <w:r w:rsidR="00BE54CD">
        <w:rPr>
          <w:rFonts w:cs="Arial" w:hint="cs"/>
          <w:rtl/>
        </w:rPr>
        <w:t>ة وفقا لحاج</w:t>
      </w:r>
      <w:r>
        <w:rPr>
          <w:rFonts w:cs="Arial" w:hint="cs"/>
          <w:rtl/>
        </w:rPr>
        <w:t>ة</w:t>
      </w:r>
      <w:r w:rsidR="00BE54CD">
        <w:rPr>
          <w:rFonts w:cs="Arial" w:hint="cs"/>
          <w:rtl/>
        </w:rPr>
        <w:t xml:space="preserve"> </w:t>
      </w:r>
      <w:r w:rsidRPr="00AC46BB">
        <w:rPr>
          <w:rFonts w:cs="Arial"/>
          <w:rtl/>
        </w:rPr>
        <w:t>خاصة</w:t>
      </w:r>
      <w:r w:rsidR="00196814">
        <w:t xml:space="preserve">: </w:t>
      </w:r>
      <w:r>
        <w:rPr>
          <w:rFonts w:hint="cs"/>
          <w:rtl/>
        </w:rPr>
        <w:t xml:space="preserve">  </w:t>
      </w:r>
      <w:sdt>
        <w:sdtPr>
          <w:rPr>
            <w:rFonts w:ascii="Arial" w:hAnsi="Arial" w:cs="Arial"/>
            <w:rtl/>
            <w:lang w:val="tr-TR"/>
          </w:rPr>
          <w:id w:val="-335616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lang w:val="tr-TR"/>
            </w:rPr>
            <w:t>☐</w:t>
          </w:r>
        </w:sdtContent>
      </w:sdt>
      <w:r>
        <w:rPr>
          <w:rFonts w:hint="cs"/>
          <w:rtl/>
        </w:rPr>
        <w:t xml:space="preserve"> نعم           </w:t>
      </w:r>
      <w:sdt>
        <w:sdtPr>
          <w:rPr>
            <w:rFonts w:ascii="Arial" w:hAnsi="Arial" w:cs="Arial"/>
            <w:rtl/>
            <w:lang w:val="tr-TR"/>
          </w:rPr>
          <w:id w:val="-19423000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lang w:val="tr-TR"/>
            </w:rPr>
            <w:t>☐</w:t>
          </w:r>
        </w:sdtContent>
      </w:sdt>
      <w:r>
        <w:rPr>
          <w:rFonts w:hint="cs"/>
          <w:rtl/>
        </w:rPr>
        <w:t xml:space="preserve"> لا</w:t>
      </w:r>
    </w:p>
    <w:p w14:paraId="0A22692C" w14:textId="50A8DF9D" w:rsidR="00AC46BB" w:rsidRDefault="00AC46BB" w:rsidP="00AC46BB">
      <w:pPr>
        <w:bidi/>
        <w:spacing w:after="0" w:line="240" w:lineRule="auto"/>
        <w:ind w:hanging="284"/>
        <w:rPr>
          <w:rtl/>
        </w:rPr>
      </w:pPr>
      <w:r>
        <w:rPr>
          <w:rFonts w:hint="cs"/>
          <w:rtl/>
        </w:rPr>
        <w:t xml:space="preserve">نوع </w:t>
      </w:r>
      <w:r>
        <w:rPr>
          <w:rFonts w:cs="Arial"/>
          <w:rtl/>
        </w:rPr>
        <w:t>الإحالة</w:t>
      </w:r>
      <w:r>
        <w:rPr>
          <w:rFonts w:cs="Arial"/>
        </w:rPr>
        <w:t xml:space="preserve">    </w:t>
      </w:r>
      <w:r>
        <w:t>:</w:t>
      </w:r>
      <w:r w:rsidRPr="00AC46BB">
        <w:rPr>
          <w:rtl/>
        </w:rPr>
        <w:t xml:space="preserve"> </w:t>
      </w:r>
      <w:sdt>
        <w:sdtPr>
          <w:rPr>
            <w:rtl/>
          </w:rPr>
          <w:id w:val="1120793937"/>
          <w:placeholder>
            <w:docPart w:val="FCA1AD0634264D09BB32A49F6B7BC0B0"/>
          </w:placeholder>
        </w:sdtPr>
        <w:sdtContent>
          <w:r w:rsidRPr="00AC46BB">
            <w:rPr>
              <w:rFonts w:hint="cs"/>
              <w:color w:val="A6A6A6" w:themeColor="background1" w:themeShade="A6"/>
              <w:rtl/>
            </w:rPr>
            <w:t>اختر عنصرا</w:t>
          </w:r>
        </w:sdtContent>
      </w:sdt>
    </w:p>
    <w:p w14:paraId="2A680235" w14:textId="6DA44FEE" w:rsidR="00AC46BB" w:rsidRDefault="00A174C6" w:rsidP="00AC46BB">
      <w:pPr>
        <w:bidi/>
        <w:spacing w:after="0" w:line="240" w:lineRule="auto"/>
        <w:ind w:hanging="284"/>
        <w:rPr>
          <w:rtl/>
        </w:rPr>
      </w:pPr>
      <w:r>
        <w:rPr>
          <w:rFonts w:cs="Arial"/>
          <w:rtl/>
        </w:rPr>
        <w:t>رقم الحالة الم</w:t>
      </w:r>
      <w:r>
        <w:rPr>
          <w:rFonts w:cs="Arial" w:hint="cs"/>
          <w:rtl/>
        </w:rPr>
        <w:t>خصص</w:t>
      </w:r>
      <w:r w:rsidRPr="00A174C6">
        <w:rPr>
          <w:rFonts w:cs="Arial"/>
          <w:rtl/>
        </w:rPr>
        <w:t xml:space="preserve"> من قبل المؤسسة المُحيله</w:t>
      </w:r>
      <w:r>
        <w:rPr>
          <w:rFonts w:cs="Arial" w:hint="cs"/>
          <w:rtl/>
        </w:rPr>
        <w:t xml:space="preserve">:    </w:t>
      </w:r>
      <w:sdt>
        <w:sdtPr>
          <w:rPr>
            <w:rtl/>
          </w:rPr>
          <w:id w:val="-1756421871"/>
          <w:placeholder>
            <w:docPart w:val="427F0CDC5D7541D5A301857F18E4006E"/>
          </w:placeholder>
          <w:showingPlcHdr/>
        </w:sdtPr>
        <w:sdtContent>
          <w:r w:rsidRPr="00AC46BB">
            <w:rPr>
              <w:rFonts w:ascii="Arial Narrow" w:eastAsia="MS Gothic" w:hAnsi="Arial Narrow" w:cs="Times New Roman"/>
              <w:color w:val="A6A6A6" w:themeColor="background1" w:themeShade="A6"/>
              <w:sz w:val="20"/>
              <w:szCs w:val="20"/>
              <w:rtl/>
            </w:rPr>
            <w:t>انقر هنا لإدخال النص.</w:t>
          </w:r>
        </w:sdtContent>
      </w:sdt>
    </w:p>
    <w:p w14:paraId="4F353624" w14:textId="77777777" w:rsidR="00A174C6" w:rsidRDefault="00A174C6" w:rsidP="00A174C6">
      <w:pPr>
        <w:bidi/>
        <w:spacing w:after="0" w:line="240" w:lineRule="auto"/>
        <w:ind w:hanging="284"/>
      </w:pPr>
    </w:p>
    <w:tbl>
      <w:tblPr>
        <w:tblStyle w:val="TableGrid"/>
        <w:tblW w:w="10268" w:type="dxa"/>
        <w:jc w:val="center"/>
        <w:tblBorders>
          <w:top w:val="single" w:sz="12" w:space="0" w:color="0072BC"/>
          <w:left w:val="single" w:sz="12" w:space="0" w:color="0072BC"/>
          <w:bottom w:val="single" w:sz="12" w:space="0" w:color="0072BC"/>
          <w:right w:val="single" w:sz="12" w:space="0" w:color="0072BC"/>
          <w:insideH w:val="single" w:sz="12" w:space="0" w:color="0072BC"/>
          <w:insideV w:val="single" w:sz="12" w:space="0" w:color="0072BC"/>
        </w:tblBorders>
        <w:tblLook w:val="04A0" w:firstRow="1" w:lastRow="0" w:firstColumn="1" w:lastColumn="0" w:noHBand="0" w:noVBand="1"/>
      </w:tblPr>
      <w:tblGrid>
        <w:gridCol w:w="10268"/>
      </w:tblGrid>
      <w:tr w:rsidR="005A199F" w:rsidRPr="003A5102" w14:paraId="3CF690DA" w14:textId="77777777" w:rsidTr="00852AD8">
        <w:trPr>
          <w:jc w:val="center"/>
        </w:trPr>
        <w:tc>
          <w:tcPr>
            <w:tcW w:w="10268" w:type="dxa"/>
          </w:tcPr>
          <w:p w14:paraId="5A986F98" w14:textId="40CC67D8" w:rsidR="00196814" w:rsidRPr="001A6050" w:rsidRDefault="00D76B75" w:rsidP="004C35A3">
            <w:pPr>
              <w:bidi/>
              <w:rPr>
                <w:rFonts w:cs="Arial"/>
                <w:bCs/>
                <w:rtl/>
                <w:lang w:val="tr-TR"/>
              </w:rPr>
            </w:pPr>
            <w:r>
              <w:rPr>
                <w:rFonts w:cs="Arial" w:hint="cs"/>
                <w:bCs/>
                <w:rtl/>
                <w:lang w:val="tr-TR"/>
              </w:rPr>
              <w:t>يمكن ال</w:t>
            </w:r>
            <w:r w:rsidR="00196814">
              <w:rPr>
                <w:rFonts w:cs="Arial"/>
                <w:bCs/>
                <w:rtl/>
                <w:lang w:val="tr-TR"/>
              </w:rPr>
              <w:t xml:space="preserve">تواصل مع </w:t>
            </w:r>
            <w:r w:rsidR="00852AD8">
              <w:rPr>
                <w:rFonts w:cs="Arial" w:hint="cs"/>
                <w:bCs/>
                <w:rtl/>
                <w:lang w:val="tr-TR"/>
              </w:rPr>
              <w:t>مكتب ا</w:t>
            </w:r>
            <w:r w:rsidR="004E5EBB">
              <w:rPr>
                <w:rFonts w:cs="Arial" w:hint="cs"/>
                <w:bCs/>
                <w:rtl/>
                <w:lang w:val="tr-TR"/>
              </w:rPr>
              <w:t>ل</w:t>
            </w:r>
            <w:r w:rsidR="00852AD8">
              <w:rPr>
                <w:rFonts w:cs="Arial"/>
                <w:bCs/>
                <w:rtl/>
                <w:lang w:val="tr-TR"/>
              </w:rPr>
              <w:t>مفوضية</w:t>
            </w:r>
            <w:r w:rsidR="00852AD8">
              <w:rPr>
                <w:rFonts w:cs="Arial" w:hint="cs"/>
                <w:bCs/>
                <w:rtl/>
                <w:lang w:val="tr-TR"/>
              </w:rPr>
              <w:t xml:space="preserve"> السامية للأمم المتحدة لشؤون الاجئين</w:t>
            </w:r>
            <w:r w:rsidR="00643727">
              <w:rPr>
                <w:rStyle w:val="FootnoteReference"/>
                <w:rFonts w:cs="Arial"/>
                <w:bCs/>
                <w:rtl/>
                <w:lang w:val="tr-TR"/>
              </w:rPr>
              <w:footnoteReference w:id="2"/>
            </w:r>
            <w:r w:rsidR="00852AD8">
              <w:rPr>
                <w:rFonts w:cs="Arial"/>
                <w:bCs/>
                <w:rtl/>
                <w:lang w:val="tr-TR"/>
              </w:rPr>
              <w:t xml:space="preserve"> (</w:t>
            </w:r>
            <w:r w:rsidR="00852AD8" w:rsidRPr="004C35A3">
              <w:rPr>
                <w:rFonts w:cs="Arial" w:hint="cs"/>
                <w:bCs/>
                <w:rtl/>
                <w:lang w:val="tr-TR"/>
              </w:rPr>
              <w:t>ب</w:t>
            </w:r>
            <w:r w:rsidR="00D3261A" w:rsidRPr="004C35A3">
              <w:rPr>
                <w:rFonts w:cs="Arial" w:hint="cs"/>
                <w:bCs/>
                <w:rtl/>
                <w:lang w:val="tr-TR"/>
              </w:rPr>
              <w:t>موافقة</w:t>
            </w:r>
            <w:r w:rsidR="004C35A3">
              <w:rPr>
                <w:rFonts w:cs="Arial" w:hint="cs"/>
                <w:bCs/>
                <w:rtl/>
                <w:lang w:val="tr-TR"/>
              </w:rPr>
              <w:t xml:space="preserve"> </w:t>
            </w:r>
            <w:r w:rsidR="004C35A3" w:rsidRPr="004C35A3">
              <w:rPr>
                <w:rFonts w:cs="Arial" w:hint="cs"/>
                <w:bCs/>
                <w:rtl/>
                <w:lang w:val="tr-TR"/>
              </w:rPr>
              <w:t>ا</w:t>
            </w:r>
            <w:r w:rsidR="004C35A3" w:rsidRPr="004C35A3">
              <w:rPr>
                <w:rFonts w:hint="cs"/>
                <w:b/>
                <w:bCs/>
                <w:rtl/>
              </w:rPr>
              <w:t>لمستفيد</w:t>
            </w:r>
            <w:r w:rsidR="00852AD8">
              <w:rPr>
                <w:rFonts w:cs="Arial" w:hint="cs"/>
                <w:bCs/>
                <w:rtl/>
                <w:lang w:val="tr-TR"/>
              </w:rPr>
              <w:t>)</w:t>
            </w:r>
            <w:r w:rsidR="00852AD8">
              <w:rPr>
                <w:rFonts w:cs="Arial"/>
                <w:bCs/>
                <w:rtl/>
                <w:lang w:val="tr-TR"/>
              </w:rPr>
              <w:t xml:space="preserve"> </w:t>
            </w:r>
            <w:r w:rsidR="004E5EBB">
              <w:rPr>
                <w:rFonts w:cs="Arial" w:hint="cs"/>
                <w:bCs/>
                <w:rtl/>
                <w:lang w:val="tr-TR"/>
              </w:rPr>
              <w:t xml:space="preserve"> </w:t>
            </w:r>
            <w:r w:rsidR="00852AD8" w:rsidRPr="00852AD8">
              <w:rPr>
                <w:rFonts w:cs="Arial"/>
                <w:bCs/>
                <w:rtl/>
                <w:lang w:val="tr-TR"/>
              </w:rPr>
              <w:t xml:space="preserve">إذا استوفت </w:t>
            </w:r>
            <w:r w:rsidR="00852AD8">
              <w:rPr>
                <w:rFonts w:cs="Arial"/>
                <w:bCs/>
                <w:rtl/>
                <w:lang w:val="tr-TR"/>
              </w:rPr>
              <w:t>الحالة أيًا من المعايير التالية</w:t>
            </w:r>
            <w:r w:rsidR="00196814">
              <w:rPr>
                <w:rFonts w:cs="Arial"/>
                <w:bCs/>
                <w:rtl/>
                <w:lang w:val="tr-TR"/>
              </w:rPr>
              <w:t>:</w:t>
            </w:r>
            <w:r w:rsidR="00852AD8">
              <w:rPr>
                <w:rFonts w:cs="Arial" w:hint="cs"/>
                <w:bCs/>
                <w:rtl/>
                <w:lang w:val="tr-TR"/>
              </w:rPr>
              <w:t xml:space="preserve"> </w:t>
            </w:r>
          </w:p>
          <w:tbl>
            <w:tblPr>
              <w:tblStyle w:val="TableGrid"/>
              <w:tblW w:w="9944" w:type="dxa"/>
              <w:tblInd w:w="1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72"/>
              <w:gridCol w:w="4972"/>
            </w:tblGrid>
            <w:tr w:rsidR="00CE6B2E" w14:paraId="26896AA6" w14:textId="377F5A8A" w:rsidTr="00CE6B2E">
              <w:tc>
                <w:tcPr>
                  <w:tcW w:w="4972" w:type="dxa"/>
                  <w:hideMark/>
                </w:tcPr>
                <w:p w14:paraId="404EB52E" w14:textId="258AC108" w:rsidR="00CE6B2E" w:rsidRDefault="00000000" w:rsidP="008F5246">
                  <w:pPr>
                    <w:bidi/>
                  </w:pPr>
                  <w:sdt>
                    <w:sdtPr>
                      <w:rPr>
                        <w:rtl/>
                      </w:rPr>
                      <w:id w:val="-11534498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CE6B2E">
                        <w:rPr>
                          <w:rFonts w:ascii="MS Gothic" w:eastAsia="MS Gothic" w:hAnsi="MS Gothic" w:hint="eastAsia"/>
                          <w:lang w:val="en-US"/>
                        </w:rPr>
                        <w:t>☐</w:t>
                      </w:r>
                    </w:sdtContent>
                  </w:sdt>
                  <w:r w:rsidR="00CE6B2E">
                    <w:rPr>
                      <w:rFonts w:hint="cs"/>
                    </w:rPr>
                    <w:t xml:space="preserve"> </w:t>
                  </w:r>
                  <w:r w:rsidR="00852AD8" w:rsidRPr="00852AD8">
                    <w:rPr>
                      <w:rFonts w:cs="Arial"/>
                      <w:rtl/>
                    </w:rPr>
                    <w:t>الأطفال غير المصحوبين أو المنفصلين عن ذويهم</w:t>
                  </w:r>
                </w:p>
              </w:tc>
              <w:tc>
                <w:tcPr>
                  <w:tcW w:w="4972" w:type="dxa"/>
                </w:tcPr>
                <w:p w14:paraId="2BC12E6F" w14:textId="2E757F6B" w:rsidR="00CE6B2E" w:rsidRDefault="00000000" w:rsidP="00852AD8">
                  <w:pPr>
                    <w:bidi/>
                    <w:rPr>
                      <w:rtl/>
                    </w:rPr>
                  </w:pPr>
                  <w:sdt>
                    <w:sdtPr>
                      <w:rPr>
                        <w:rtl/>
                      </w:rPr>
                      <w:id w:val="-14766782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CE6B2E">
                        <w:rPr>
                          <w:rFonts w:ascii="MS Gothic" w:eastAsia="MS Gothic" w:hAnsi="MS Gothic" w:hint="eastAsia"/>
                          <w:lang w:val="en-US"/>
                        </w:rPr>
                        <w:t>☐</w:t>
                      </w:r>
                    </w:sdtContent>
                  </w:sdt>
                  <w:r w:rsidR="00CE6B2E">
                    <w:rPr>
                      <w:rFonts w:hint="cs"/>
                    </w:rPr>
                    <w:t xml:space="preserve"> </w:t>
                  </w:r>
                  <w:r w:rsidR="00CE6B2E">
                    <w:rPr>
                      <w:rFonts w:cs="Arial"/>
                      <w:rtl/>
                      <w:lang w:val="tr-TR"/>
                    </w:rPr>
                    <w:t xml:space="preserve">تهديد جسدي </w:t>
                  </w:r>
                  <w:r w:rsidR="00852AD8">
                    <w:rPr>
                      <w:rFonts w:cs="Arial" w:hint="cs"/>
                      <w:rtl/>
                      <w:lang w:val="tr-TR"/>
                    </w:rPr>
                    <w:t>عاجل</w:t>
                  </w:r>
                </w:p>
              </w:tc>
            </w:tr>
            <w:tr w:rsidR="00CE6B2E" w14:paraId="278E78C9" w14:textId="2D1F2B0C" w:rsidTr="00CE6B2E">
              <w:tc>
                <w:tcPr>
                  <w:tcW w:w="4972" w:type="dxa"/>
                  <w:hideMark/>
                </w:tcPr>
                <w:p w14:paraId="576A6416" w14:textId="3E605BDE" w:rsidR="00CE6B2E" w:rsidRDefault="00000000" w:rsidP="00852AD8">
                  <w:pPr>
                    <w:bidi/>
                  </w:pPr>
                  <w:sdt>
                    <w:sdtPr>
                      <w:rPr>
                        <w:rtl/>
                      </w:rPr>
                      <w:id w:val="14959897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CE6B2E">
                        <w:rPr>
                          <w:rFonts w:ascii="MS Gothic" w:eastAsia="MS Gothic" w:hAnsi="MS Gothic" w:hint="eastAsia"/>
                          <w:lang w:val="en-US"/>
                        </w:rPr>
                        <w:t>☐</w:t>
                      </w:r>
                    </w:sdtContent>
                  </w:sdt>
                  <w:r w:rsidR="00CE6B2E">
                    <w:rPr>
                      <w:rFonts w:hint="cs"/>
                    </w:rPr>
                    <w:t xml:space="preserve"> </w:t>
                  </w:r>
                  <w:r w:rsidR="00852AD8" w:rsidRPr="00852AD8">
                    <w:rPr>
                      <w:rFonts w:cs="Arial"/>
                      <w:rtl/>
                      <w:lang w:val="tr-TR"/>
                    </w:rPr>
                    <w:t>الأ</w:t>
                  </w:r>
                  <w:r w:rsidR="00852AD8">
                    <w:rPr>
                      <w:rFonts w:cs="Arial"/>
                      <w:rtl/>
                      <w:lang w:val="tr-TR"/>
                    </w:rPr>
                    <w:t xml:space="preserve">شخاص الذين يواجهون خطرًا </w:t>
                  </w:r>
                  <w:r w:rsidR="00852AD8">
                    <w:rPr>
                      <w:rFonts w:cs="Arial" w:hint="cs"/>
                      <w:rtl/>
                      <w:lang w:val="tr-TR"/>
                    </w:rPr>
                    <w:t>عاجلا</w:t>
                  </w:r>
                  <w:r w:rsidR="00852AD8">
                    <w:rPr>
                      <w:rFonts w:cs="Arial"/>
                      <w:rtl/>
                      <w:lang w:val="tr-TR"/>
                    </w:rPr>
                    <w:t>ً/</w:t>
                  </w:r>
                  <w:r w:rsidR="00852AD8" w:rsidRPr="00852AD8">
                    <w:rPr>
                      <w:rFonts w:cs="Arial"/>
                      <w:rtl/>
                      <w:lang w:val="tr-TR"/>
                    </w:rPr>
                    <w:t>جسيم</w:t>
                  </w:r>
                  <w:r w:rsidR="00852AD8">
                    <w:rPr>
                      <w:rFonts w:cs="Arial" w:hint="cs"/>
                      <w:rtl/>
                      <w:lang w:val="tr-TR"/>
                    </w:rPr>
                    <w:t>ا</w:t>
                  </w:r>
                  <w:r w:rsidR="00852AD8">
                    <w:rPr>
                      <w:rFonts w:cs="Arial"/>
                      <w:rtl/>
                      <w:lang w:val="tr-TR"/>
                    </w:rPr>
                    <w:t>ً</w:t>
                  </w:r>
                  <w:r w:rsidR="00852AD8" w:rsidRPr="00852AD8">
                    <w:rPr>
                      <w:rFonts w:cs="Arial"/>
                      <w:rtl/>
                      <w:lang w:val="tr-TR"/>
                    </w:rPr>
                    <w:t xml:space="preserve"> على سلامتهم الجسدية</w:t>
                  </w:r>
                  <w:r w:rsidR="00643727">
                    <w:rPr>
                      <w:rStyle w:val="FootnoteReference"/>
                      <w:rFonts w:cs="Arial"/>
                      <w:rtl/>
                      <w:lang w:val="tr-TR"/>
                    </w:rPr>
                    <w:footnoteReference w:id="3"/>
                  </w:r>
                </w:p>
              </w:tc>
              <w:tc>
                <w:tcPr>
                  <w:tcW w:w="4972" w:type="dxa"/>
                </w:tcPr>
                <w:p w14:paraId="1FC33338" w14:textId="097FB86F" w:rsidR="00CE6B2E" w:rsidRDefault="00000000" w:rsidP="00CE6B2E">
                  <w:pPr>
                    <w:bidi/>
                    <w:rPr>
                      <w:rtl/>
                    </w:rPr>
                  </w:pPr>
                  <w:sdt>
                    <w:sdtPr>
                      <w:rPr>
                        <w:rtl/>
                      </w:rPr>
                      <w:id w:val="-11524442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CE6B2E">
                        <w:rPr>
                          <w:rFonts w:ascii="MS Gothic" w:eastAsia="MS Gothic" w:hAnsi="MS Gothic" w:hint="eastAsia"/>
                          <w:lang w:val="en-US"/>
                        </w:rPr>
                        <w:t>☐</w:t>
                      </w:r>
                    </w:sdtContent>
                  </w:sdt>
                  <w:r w:rsidR="00852AD8">
                    <w:rPr>
                      <w:rtl/>
                    </w:rPr>
                    <w:t xml:space="preserve"> </w:t>
                  </w:r>
                  <w:r w:rsidR="00852AD8" w:rsidRPr="00852AD8">
                    <w:rPr>
                      <w:rFonts w:cs="Arial"/>
                      <w:rtl/>
                      <w:lang w:val="tr-TR"/>
                    </w:rPr>
                    <w:t>الأشخاص المعرضون لخطر الإعادة</w:t>
                  </w:r>
                  <w:r w:rsidR="00852AD8">
                    <w:rPr>
                      <w:rFonts w:cs="Arial"/>
                      <w:rtl/>
                      <w:lang w:val="tr-TR"/>
                    </w:rPr>
                    <w:t xml:space="preserve"> القسرية أو الاحتجاز أو الترحيل</w:t>
                  </w:r>
                  <w:r w:rsidR="00852AD8" w:rsidRPr="00852AD8">
                    <w:rPr>
                      <w:rFonts w:cs="Arial"/>
                      <w:rtl/>
                      <w:lang w:val="tr-TR"/>
                    </w:rPr>
                    <w:t>؛ رفض طلبات اللجوء والسحب الضمني لطلبات اللجوء</w:t>
                  </w:r>
                </w:p>
              </w:tc>
            </w:tr>
          </w:tbl>
          <w:p w14:paraId="1838252B" w14:textId="77777777" w:rsidR="005A199F" w:rsidRPr="003A5102" w:rsidRDefault="005A199F" w:rsidP="006B6C8F">
            <w:pPr>
              <w:rPr>
                <w:lang w:val="tr-TR"/>
              </w:rPr>
            </w:pPr>
          </w:p>
        </w:tc>
      </w:tr>
    </w:tbl>
    <w:p w14:paraId="5A1FD7CE" w14:textId="77777777" w:rsidR="009C50E0" w:rsidRPr="003A5102" w:rsidRDefault="009C50E0" w:rsidP="00F720B1">
      <w:pPr>
        <w:spacing w:after="0"/>
        <w:rPr>
          <w:lang w:val="tr-TR"/>
        </w:rPr>
      </w:pPr>
    </w:p>
    <w:tbl>
      <w:tblPr>
        <w:tblStyle w:val="TableGrid"/>
        <w:tblW w:w="10255" w:type="dxa"/>
        <w:jc w:val="center"/>
        <w:tblLook w:val="04A0" w:firstRow="1" w:lastRow="0" w:firstColumn="1" w:lastColumn="0" w:noHBand="0" w:noVBand="1"/>
      </w:tblPr>
      <w:tblGrid>
        <w:gridCol w:w="5275"/>
        <w:gridCol w:w="4980"/>
      </w:tblGrid>
      <w:tr w:rsidR="00F0061D" w:rsidRPr="00E62EC8" w14:paraId="73AE0447" w14:textId="77777777" w:rsidTr="00990E60">
        <w:trPr>
          <w:jc w:val="center"/>
        </w:trPr>
        <w:tc>
          <w:tcPr>
            <w:tcW w:w="5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BF7FF"/>
          </w:tcPr>
          <w:p w14:paraId="12A6E729" w14:textId="304A092D" w:rsidR="00F0061D" w:rsidRPr="00E62EC8" w:rsidRDefault="00F0061D" w:rsidP="00E6176B">
            <w:pPr>
              <w:pStyle w:val="ListParagraph"/>
              <w:bidi/>
              <w:ind w:left="0"/>
              <w:rPr>
                <w:b/>
                <w:lang w:val="tr-TR"/>
              </w:rPr>
            </w:pPr>
            <w:r>
              <w:rPr>
                <w:b/>
                <w:rtl/>
                <w:lang w:val="tr-TR"/>
              </w:rPr>
              <w:t xml:space="preserve">المنظمة </w:t>
            </w:r>
            <w:r w:rsidR="00E6176B">
              <w:rPr>
                <w:rFonts w:hint="cs"/>
                <w:b/>
                <w:rtl/>
                <w:lang w:val="tr-TR"/>
              </w:rPr>
              <w:t>المحال إليها</w:t>
            </w:r>
          </w:p>
        </w:tc>
        <w:tc>
          <w:tcPr>
            <w:tcW w:w="4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BF7FF"/>
          </w:tcPr>
          <w:p w14:paraId="27FEC3E6" w14:textId="725E3CAC" w:rsidR="00F0061D" w:rsidRPr="00E62EC8" w:rsidRDefault="00CE6B2E" w:rsidP="00F0061D">
            <w:pPr>
              <w:pStyle w:val="ListParagraph"/>
              <w:bidi/>
              <w:ind w:left="0"/>
              <w:rPr>
                <w:b/>
                <w:lang w:val="tr-TR"/>
              </w:rPr>
            </w:pPr>
            <w:r>
              <w:rPr>
                <w:b/>
                <w:rtl/>
              </w:rPr>
              <w:t xml:space="preserve">المنظمة </w:t>
            </w:r>
            <w:r w:rsidR="00F0061D">
              <w:rPr>
                <w:b/>
                <w:rtl/>
                <w:lang w:bidi="ar-SY"/>
              </w:rPr>
              <w:t xml:space="preserve">المحيلة </w:t>
            </w:r>
          </w:p>
        </w:tc>
      </w:tr>
      <w:tr w:rsidR="00F0061D" w:rsidRPr="00D620F7" w14:paraId="12A3F7A6" w14:textId="77777777" w:rsidTr="00990E60">
        <w:trPr>
          <w:jc w:val="center"/>
        </w:trPr>
        <w:tc>
          <w:tcPr>
            <w:tcW w:w="5275" w:type="dxa"/>
            <w:tcBorders>
              <w:top w:val="single" w:sz="4" w:space="0" w:color="auto"/>
              <w:left w:val="single" w:sz="4" w:space="0" w:color="auto"/>
              <w:bottom w:val="single" w:sz="4" w:space="0" w:color="808080" w:themeColor="background1" w:themeShade="80"/>
              <w:right w:val="single" w:sz="4" w:space="0" w:color="auto"/>
            </w:tcBorders>
          </w:tcPr>
          <w:p w14:paraId="392C75E0" w14:textId="234EE1D6" w:rsidR="00F0061D" w:rsidRPr="00E62EC8" w:rsidRDefault="00E6176B" w:rsidP="00F0061D">
            <w:pPr>
              <w:pStyle w:val="ListParagraph"/>
              <w:bidi/>
              <w:ind w:left="0"/>
              <w:rPr>
                <w:lang w:val="tr-TR"/>
              </w:rPr>
            </w:pPr>
            <w:r>
              <w:rPr>
                <w:rFonts w:hint="cs"/>
                <w:rtl/>
              </w:rPr>
              <w:t>ا</w:t>
            </w:r>
            <w:r w:rsidR="00F0061D">
              <w:rPr>
                <w:rtl/>
              </w:rPr>
              <w:t>سم المنظمة</w:t>
            </w:r>
            <w:r w:rsidR="00F0061D">
              <w:t>:</w:t>
            </w:r>
            <w:r w:rsidR="00F0061D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767812679"/>
                <w:placeholder>
                  <w:docPart w:val="9C7379D0AC1A49F197A5F923A01375CA"/>
                </w:placeholder>
                <w:showingPlcHdr/>
              </w:sdtPr>
              <w:sdtContent>
                <w:r w:rsidR="00F0061D"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4980" w:type="dxa"/>
            <w:tcBorders>
              <w:top w:val="single" w:sz="4" w:space="0" w:color="auto"/>
              <w:left w:val="single" w:sz="4" w:space="0" w:color="auto"/>
              <w:bottom w:val="single" w:sz="4" w:space="0" w:color="808080" w:themeColor="background1" w:themeShade="80"/>
              <w:right w:val="single" w:sz="4" w:space="0" w:color="auto"/>
            </w:tcBorders>
          </w:tcPr>
          <w:p w14:paraId="60114C2B" w14:textId="6FCF3628" w:rsidR="00F0061D" w:rsidRPr="00E62EC8" w:rsidRDefault="005E6EF3" w:rsidP="00F0061D">
            <w:pPr>
              <w:pStyle w:val="ListParagraph"/>
              <w:bidi/>
              <w:ind w:left="0"/>
              <w:rPr>
                <w:lang w:val="tr-TR"/>
              </w:rPr>
            </w:pPr>
            <w:r>
              <w:rPr>
                <w:rFonts w:hint="cs"/>
                <w:rtl/>
              </w:rPr>
              <w:t>ا</w:t>
            </w:r>
            <w:r w:rsidR="00F0061D">
              <w:rPr>
                <w:rtl/>
              </w:rPr>
              <w:t>سم المنظمة</w:t>
            </w:r>
            <w:r w:rsidR="00F0061D">
              <w:rPr>
                <w:rFonts w:hint="cs"/>
              </w:rPr>
              <w:t xml:space="preserve"> </w:t>
            </w:r>
            <w:r w:rsidR="00F0061D">
              <w:t>:</w:t>
            </w:r>
            <w:sdt>
              <w:sdtPr>
                <w:rPr>
                  <w:rtl/>
                </w:rPr>
                <w:id w:val="-1752494965"/>
                <w:placeholder>
                  <w:docPart w:val="29F21FED550044CAB140EE3AEEDF236C"/>
                </w:placeholder>
                <w:showingPlcHdr/>
              </w:sdtPr>
              <w:sdtContent>
                <w:r w:rsidR="00F0061D"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D3261A" w:rsidRPr="00D620F7" w14:paraId="5B905909" w14:textId="77777777" w:rsidTr="00990E60">
        <w:trPr>
          <w:jc w:val="center"/>
        </w:trPr>
        <w:tc>
          <w:tcPr>
            <w:tcW w:w="5275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auto"/>
            </w:tcBorders>
          </w:tcPr>
          <w:p w14:paraId="04DABEE9" w14:textId="3A55053B" w:rsidR="00D3261A" w:rsidRPr="00E62EC8" w:rsidRDefault="00D3261A" w:rsidP="00D3261A">
            <w:pPr>
              <w:pStyle w:val="ListParagraph"/>
              <w:bidi/>
              <w:ind w:left="0"/>
              <w:rPr>
                <w:lang w:val="tr-TR"/>
              </w:rPr>
            </w:pPr>
            <w:r>
              <w:rPr>
                <w:rFonts w:hint="cs"/>
                <w:rtl/>
              </w:rPr>
              <w:t>ا</w:t>
            </w:r>
            <w:r>
              <w:rPr>
                <w:rtl/>
              </w:rPr>
              <w:t xml:space="preserve">سم </w:t>
            </w:r>
            <w:r>
              <w:rPr>
                <w:rFonts w:hint="cs"/>
                <w:rtl/>
              </w:rPr>
              <w:t>جهة الاتصال</w:t>
            </w:r>
            <w:r>
              <w:rPr>
                <w:rtl/>
              </w:rPr>
              <w:t> </w:t>
            </w:r>
            <w:r>
              <w:t xml:space="preserve"> :</w:t>
            </w:r>
            <w:sdt>
              <w:sdtPr>
                <w:rPr>
                  <w:rtl/>
                </w:rPr>
                <w:id w:val="2025286562"/>
                <w:placeholder>
                  <w:docPart w:val="DD64F56967D74D0EA2F76A6DC3526233"/>
                </w:placeholder>
                <w:showingPlcHdr/>
              </w:sdtPr>
              <w:sdtContent>
                <w:r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498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auto"/>
            </w:tcBorders>
          </w:tcPr>
          <w:p w14:paraId="1BBA77BD" w14:textId="62B2D028" w:rsidR="00D3261A" w:rsidRPr="00E62EC8" w:rsidRDefault="00D3261A" w:rsidP="00D3261A">
            <w:pPr>
              <w:bidi/>
              <w:rPr>
                <w:lang w:val="tr-TR"/>
              </w:rPr>
            </w:pPr>
            <w:r>
              <w:rPr>
                <w:rFonts w:hint="cs"/>
                <w:rtl/>
              </w:rPr>
              <w:t>ا</w:t>
            </w:r>
            <w:r>
              <w:rPr>
                <w:rtl/>
              </w:rPr>
              <w:t xml:space="preserve">سم </w:t>
            </w:r>
            <w:r>
              <w:rPr>
                <w:rFonts w:hint="cs"/>
                <w:rtl/>
              </w:rPr>
              <w:t>جهة الاتصال</w:t>
            </w:r>
            <w:r>
              <w:rPr>
                <w:rtl/>
              </w:rPr>
              <w:t> </w:t>
            </w:r>
            <w:r>
              <w:t xml:space="preserve"> :</w:t>
            </w:r>
            <w:sdt>
              <w:sdtPr>
                <w:rPr>
                  <w:rtl/>
                </w:rPr>
                <w:id w:val="352303333"/>
                <w:placeholder>
                  <w:docPart w:val="7D945455640D403C833B100308CA3BA9"/>
                </w:placeholder>
                <w:showingPlcHdr/>
              </w:sdtPr>
              <w:sdtContent>
                <w:r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D3261A" w:rsidRPr="00E62EC8" w14:paraId="42D2C9F7" w14:textId="77777777" w:rsidTr="00990E60">
        <w:trPr>
          <w:jc w:val="center"/>
        </w:trPr>
        <w:tc>
          <w:tcPr>
            <w:tcW w:w="5275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auto"/>
            </w:tcBorders>
          </w:tcPr>
          <w:p w14:paraId="4BB4A422" w14:textId="06BEA26A" w:rsidR="00D3261A" w:rsidRPr="00E62EC8" w:rsidRDefault="00D3261A" w:rsidP="00D3261A">
            <w:pPr>
              <w:pStyle w:val="ListParagraph"/>
              <w:bidi/>
              <w:ind w:left="0"/>
              <w:rPr>
                <w:lang w:val="tr-TR"/>
              </w:rPr>
            </w:pPr>
            <w:r>
              <w:rPr>
                <w:rFonts w:hint="cs"/>
                <w:rtl/>
                <w:lang w:val="tr-TR"/>
              </w:rPr>
              <w:t>رقم ال</w:t>
            </w:r>
            <w:r>
              <w:rPr>
                <w:rtl/>
                <w:lang w:val="tr-TR"/>
              </w:rPr>
              <w:t>هاتف</w:t>
            </w:r>
            <w:r>
              <w:rPr>
                <w:rFonts w:hint="cs"/>
                <w:rtl/>
                <w:lang w:val="tr-TR"/>
              </w:rPr>
              <w:t>:</w:t>
            </w:r>
            <w:r>
              <w:rPr>
                <w:rStyle w:val="Style9"/>
                <w:rFonts w:hint="cs"/>
              </w:rPr>
              <w:t xml:space="preserve"> </w:t>
            </w:r>
            <w:sdt>
              <w:sdtPr>
                <w:rPr>
                  <w:rtl/>
                </w:rPr>
                <w:id w:val="-970599994"/>
                <w:placeholder>
                  <w:docPart w:val="4960C6B476BF4A369633FD204D2A6C78"/>
                </w:placeholder>
                <w:showingPlcHdr/>
              </w:sdtPr>
              <w:sdtContent>
                <w:r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498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auto"/>
            </w:tcBorders>
          </w:tcPr>
          <w:p w14:paraId="6C097B79" w14:textId="64F67D83" w:rsidR="00D3261A" w:rsidRPr="00E62EC8" w:rsidRDefault="00D3261A" w:rsidP="00D3261A">
            <w:pPr>
              <w:bidi/>
              <w:rPr>
                <w:lang w:val="tr-TR"/>
              </w:rPr>
            </w:pPr>
            <w:r>
              <w:rPr>
                <w:rFonts w:hint="cs"/>
                <w:rtl/>
                <w:lang w:val="tr-TR"/>
              </w:rPr>
              <w:t>رقم ال</w:t>
            </w:r>
            <w:r>
              <w:rPr>
                <w:rtl/>
                <w:lang w:val="tr-TR"/>
              </w:rPr>
              <w:t>هاتف</w:t>
            </w:r>
            <w:r>
              <w:rPr>
                <w:rFonts w:hint="cs"/>
                <w:rtl/>
                <w:lang w:val="tr-TR"/>
              </w:rPr>
              <w:t>:</w:t>
            </w:r>
            <w:r>
              <w:rPr>
                <w:rStyle w:val="Style9"/>
                <w:rFonts w:hint="cs"/>
              </w:rPr>
              <w:t xml:space="preserve"> </w:t>
            </w:r>
            <w:sdt>
              <w:sdtPr>
                <w:rPr>
                  <w:rtl/>
                </w:rPr>
                <w:id w:val="1154954195"/>
                <w:placeholder>
                  <w:docPart w:val="43EC8E712F64445EA9A9EFC504911819"/>
                </w:placeholder>
                <w:showingPlcHdr/>
              </w:sdtPr>
              <w:sdtContent>
                <w:r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D620F7" w14:paraId="5A26AFD3" w14:textId="77777777" w:rsidTr="00990E60">
        <w:trPr>
          <w:jc w:val="center"/>
        </w:trPr>
        <w:tc>
          <w:tcPr>
            <w:tcW w:w="5275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auto"/>
            </w:tcBorders>
          </w:tcPr>
          <w:p w14:paraId="2B9AF00F" w14:textId="53D2E53A" w:rsidR="00F0061D" w:rsidRPr="00E62EC8" w:rsidRDefault="00F0061D" w:rsidP="00F0061D">
            <w:pPr>
              <w:pStyle w:val="ListParagraph"/>
              <w:bidi/>
              <w:ind w:left="0"/>
              <w:rPr>
                <w:lang w:val="tr-TR"/>
              </w:rPr>
            </w:pPr>
            <w:r>
              <w:rPr>
                <w:rFonts w:cs="Arial"/>
                <w:rtl/>
                <w:lang w:val="tr-TR"/>
              </w:rPr>
              <w:t xml:space="preserve"> </w:t>
            </w:r>
            <w:r>
              <w:rPr>
                <w:rtl/>
                <w:lang w:val="tr-TR"/>
              </w:rPr>
              <w:t>البريد الإلكتروني</w:t>
            </w:r>
            <w:r>
              <w:rPr>
                <w:lang w:val="en-US"/>
              </w:rPr>
              <w:t xml:space="preserve">: </w:t>
            </w:r>
            <w:sdt>
              <w:sdtPr>
                <w:rPr>
                  <w:rtl/>
                </w:rPr>
                <w:id w:val="-1441060512"/>
                <w:placeholder>
                  <w:docPart w:val="83EAD91402ED42F5A53F4B3647FCACE6"/>
                </w:placeholder>
                <w:showingPlcHdr/>
              </w:sdtPr>
              <w:sdtContent>
                <w:r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498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auto"/>
            </w:tcBorders>
          </w:tcPr>
          <w:p w14:paraId="71F8356E" w14:textId="1BB90962" w:rsidR="00F0061D" w:rsidRPr="00E62EC8" w:rsidRDefault="00F0061D" w:rsidP="00F0061D">
            <w:pPr>
              <w:bidi/>
              <w:rPr>
                <w:lang w:val="tr-TR"/>
              </w:rPr>
            </w:pPr>
            <w:r>
              <w:rPr>
                <w:rtl/>
                <w:lang w:val="tr-TR"/>
              </w:rPr>
              <w:t>البريد الإلكتروني</w:t>
            </w:r>
            <w:r w:rsidR="00D3261A">
              <w:rPr>
                <w:rFonts w:hint="cs"/>
                <w:rtl/>
                <w:lang w:val="tr-TR"/>
              </w:rPr>
              <w:t xml:space="preserve">: </w:t>
            </w:r>
            <w:r>
              <w:rPr>
                <w:rStyle w:val="Style9"/>
                <w:rFonts w:hint="cs"/>
                <w:lang w:val="fr-FR"/>
              </w:rPr>
              <w:t xml:space="preserve"> </w:t>
            </w:r>
            <w:sdt>
              <w:sdtPr>
                <w:rPr>
                  <w:rtl/>
                </w:rPr>
                <w:id w:val="-26346629"/>
                <w:placeholder>
                  <w:docPart w:val="2A40B25024284CCCB4EA86081DF218D7"/>
                </w:placeholder>
                <w:showingPlcHdr/>
              </w:sdtPr>
              <w:sdtContent>
                <w:r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E62EC8" w14:paraId="618C6338" w14:textId="77777777" w:rsidTr="00990E60">
        <w:trPr>
          <w:jc w:val="center"/>
        </w:trPr>
        <w:tc>
          <w:tcPr>
            <w:tcW w:w="5275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41D07" w14:textId="4DDD0653" w:rsidR="00F0061D" w:rsidRPr="00E62EC8" w:rsidRDefault="00F0061D" w:rsidP="00F0061D">
            <w:pPr>
              <w:pStyle w:val="ListParagraph"/>
              <w:bidi/>
              <w:ind w:left="0"/>
              <w:rPr>
                <w:lang w:val="tr-TR"/>
              </w:rPr>
            </w:pPr>
            <w:r>
              <w:rPr>
                <w:rtl/>
              </w:rPr>
              <w:t xml:space="preserve"> العنوان</w:t>
            </w:r>
            <w:r w:rsidR="00D3261A">
              <w:rPr>
                <w:rFonts w:hint="cs"/>
                <w:rtl/>
              </w:rPr>
              <w:t xml:space="preserve">: </w:t>
            </w:r>
            <w:r>
              <w:rPr>
                <w:rStyle w:val="Style9"/>
                <w:rFonts w:hint="cs"/>
              </w:rPr>
              <w:t xml:space="preserve"> </w:t>
            </w:r>
            <w:sdt>
              <w:sdtPr>
                <w:rPr>
                  <w:rtl/>
                </w:rPr>
                <w:id w:val="-2146883553"/>
                <w:placeholder>
                  <w:docPart w:val="6EAFB19379754773A7A76E1A3DF09567"/>
                </w:placeholder>
                <w:showingPlcHdr/>
              </w:sdtPr>
              <w:sdtContent>
                <w:r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498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A542E" w14:textId="4D1F627A" w:rsidR="00F0061D" w:rsidRPr="00E62EC8" w:rsidRDefault="00F0061D" w:rsidP="00F0061D">
            <w:pPr>
              <w:bidi/>
              <w:rPr>
                <w:lang w:val="tr-TR"/>
              </w:rPr>
            </w:pPr>
            <w:r>
              <w:rPr>
                <w:rtl/>
              </w:rPr>
              <w:t xml:space="preserve"> العنوان</w:t>
            </w:r>
            <w:r>
              <w:t xml:space="preserve">: </w:t>
            </w:r>
            <w:sdt>
              <w:sdtPr>
                <w:rPr>
                  <w:rtl/>
                </w:rPr>
                <w:id w:val="-1898960405"/>
                <w:placeholder>
                  <w:docPart w:val="BCAADE8A886744B2B223E7551DB43712"/>
                </w:placeholder>
                <w:showingPlcHdr/>
              </w:sdtPr>
              <w:sdtContent>
                <w:r w:rsidRPr="004C35A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BB5564" w:rsidRPr="00E62EC8" w14:paraId="32391EC8" w14:textId="77777777" w:rsidTr="00990E60">
        <w:trPr>
          <w:jc w:val="center"/>
        </w:trPr>
        <w:tc>
          <w:tcPr>
            <w:tcW w:w="10255" w:type="dxa"/>
            <w:gridSpan w:val="2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73495" w14:textId="62AB2C7F" w:rsidR="00BB5564" w:rsidRPr="00E62EC8" w:rsidRDefault="00F0061D" w:rsidP="00D3261A">
            <w:pPr>
              <w:bidi/>
              <w:rPr>
                <w:lang w:val="tr-TR"/>
              </w:rPr>
            </w:pPr>
            <w:r>
              <w:rPr>
                <w:b/>
                <w:rtl/>
              </w:rPr>
              <w:t>تم تسليم الإحالة بواسطة</w:t>
            </w:r>
            <w:r w:rsidR="00D3261A">
              <w:rPr>
                <w:rFonts w:hint="cs"/>
                <w:b/>
                <w:rtl/>
              </w:rPr>
              <w:t xml:space="preserve"> </w:t>
            </w:r>
            <w:r>
              <w:t xml:space="preserve">: </w:t>
            </w:r>
            <w:sdt>
              <w:sdtPr>
                <w:rPr>
                  <w:rtl/>
                </w:rPr>
                <w:id w:val="-4750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3261A">
              <w:rPr>
                <w:rFonts w:hint="cs"/>
                <w:rtl/>
                <w:lang w:val="tr-TR"/>
              </w:rPr>
              <w:t xml:space="preserve"> رقم ال</w:t>
            </w:r>
            <w:r w:rsidR="00D3261A">
              <w:rPr>
                <w:rtl/>
                <w:lang w:val="tr-TR"/>
              </w:rPr>
              <w:t>هاتف</w:t>
            </w:r>
            <w:r>
              <w:rPr>
                <w:rtl/>
              </w:rPr>
              <w:t xml:space="preserve"> (الطوارئ فقط) </w:t>
            </w:r>
            <w:r>
              <w:t xml:space="preserve"> </w:t>
            </w:r>
            <w:sdt>
              <w:sdtPr>
                <w:rPr>
                  <w:rtl/>
                </w:rPr>
                <w:id w:val="142268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>
              <w:rPr>
                <w:rtl/>
              </w:rPr>
              <w:t xml:space="preserve">البريد الإلكتروني </w:t>
            </w:r>
            <w:sdt>
              <w:sdtPr>
                <w:rPr>
                  <w:rtl/>
                </w:rPr>
                <w:id w:val="-156570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>
              <w:rPr>
                <w:rtl/>
              </w:rPr>
              <w:t xml:space="preserve"> شخصيا </w:t>
            </w:r>
            <w:sdt>
              <w:sdtPr>
                <w:rPr>
                  <w:rtl/>
                </w:rPr>
                <w:id w:val="-371543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3261A">
              <w:rPr>
                <w:rFonts w:hint="cs"/>
                <w:rtl/>
              </w:rPr>
              <w:t xml:space="preserve"> </w:t>
            </w:r>
            <w:r w:rsidR="00D3261A" w:rsidRPr="00D3261A">
              <w:rPr>
                <w:rFonts w:cs="Arial"/>
                <w:rtl/>
              </w:rPr>
              <w:t>إلكترونيًا (تطبيق أو قاعدة بيانات)</w:t>
            </w:r>
            <w:r>
              <w:rPr>
                <w:rtl/>
              </w:rPr>
              <w:t xml:space="preserve"> </w:t>
            </w:r>
          </w:p>
        </w:tc>
      </w:tr>
    </w:tbl>
    <w:p w14:paraId="545EB2A6" w14:textId="77777777" w:rsidR="00C60036" w:rsidRPr="003A5102" w:rsidRDefault="00C60036" w:rsidP="006B4EAF">
      <w:pPr>
        <w:spacing w:after="0"/>
        <w:rPr>
          <w:lang w:val="tr-TR"/>
        </w:rPr>
      </w:pPr>
    </w:p>
    <w:tbl>
      <w:tblPr>
        <w:tblStyle w:val="TableGrid1"/>
        <w:tblW w:w="10165" w:type="dxa"/>
        <w:jc w:val="center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95"/>
        <w:gridCol w:w="2150"/>
        <w:gridCol w:w="2520"/>
        <w:gridCol w:w="2800"/>
      </w:tblGrid>
      <w:tr w:rsidR="00F0061D" w:rsidRPr="00DF5186" w14:paraId="0AB5E81F" w14:textId="77777777" w:rsidTr="007020DB">
        <w:trPr>
          <w:trHeight w:val="311"/>
          <w:jc w:val="center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FFFF00"/>
          </w:tcPr>
          <w:p w14:paraId="4FF87BE5" w14:textId="111DE095" w:rsidR="00F0061D" w:rsidRPr="004C35A3" w:rsidRDefault="006F3147" w:rsidP="00CE6B2E">
            <w:pPr>
              <w:bidi/>
              <w:contextualSpacing/>
              <w:rPr>
                <w:b/>
                <w:bCs/>
                <w:lang w:val="tr-TR"/>
              </w:rPr>
            </w:pPr>
            <w:r w:rsidRPr="004C35A3">
              <w:rPr>
                <w:b/>
                <w:bCs/>
                <w:rtl/>
                <w:lang w:val="fr-FR"/>
              </w:rPr>
              <w:t>معلومات</w:t>
            </w:r>
            <w:r w:rsidRPr="004C35A3">
              <w:rPr>
                <w:rFonts w:hint="cs"/>
                <w:b/>
                <w:bCs/>
                <w:rtl/>
                <w:lang w:val="fr-FR"/>
              </w:rPr>
              <w:t xml:space="preserve"> </w:t>
            </w:r>
            <w:r w:rsidR="004C35A3" w:rsidRPr="004C35A3">
              <w:rPr>
                <w:rFonts w:hint="cs"/>
                <w:b/>
                <w:bCs/>
                <w:rtl/>
                <w:lang w:val="fr-FR"/>
              </w:rPr>
              <w:t>ا</w:t>
            </w:r>
            <w:r w:rsidR="004C35A3" w:rsidRPr="004C35A3">
              <w:rPr>
                <w:rFonts w:hint="cs"/>
                <w:b/>
                <w:bCs/>
                <w:rtl/>
              </w:rPr>
              <w:t>لمستفيد</w:t>
            </w:r>
          </w:p>
        </w:tc>
      </w:tr>
      <w:tr w:rsidR="00F0061D" w:rsidRPr="003A5102" w14:paraId="50426899" w14:textId="77777777" w:rsidTr="007020DB">
        <w:trPr>
          <w:jc w:val="center"/>
        </w:trPr>
        <w:tc>
          <w:tcPr>
            <w:tcW w:w="10165" w:type="dxa"/>
            <w:gridSpan w:val="4"/>
            <w:tcBorders>
              <w:top w:val="single" w:sz="4" w:space="0" w:color="auto"/>
            </w:tcBorders>
          </w:tcPr>
          <w:p w14:paraId="7F969E43" w14:textId="3D982D9C" w:rsidR="00F0061D" w:rsidRPr="003A5102" w:rsidRDefault="00D3261A" w:rsidP="00D3261A">
            <w:pPr>
              <w:bidi/>
              <w:contextualSpacing/>
              <w:rPr>
                <w:lang w:val="tr-TR"/>
              </w:rPr>
            </w:pPr>
            <w:r>
              <w:rPr>
                <w:rFonts w:hint="cs"/>
                <w:b/>
                <w:bCs/>
                <w:rtl/>
              </w:rPr>
              <w:t>الأسم</w:t>
            </w:r>
            <w:r w:rsidR="00C219B3">
              <w:rPr>
                <w:rFonts w:hint="cs"/>
                <w:b/>
                <w:rtl/>
              </w:rPr>
              <w:t xml:space="preserve">:  </w:t>
            </w:r>
            <w:r w:rsidR="00F0061D">
              <w:rPr>
                <w:b/>
              </w:rPr>
              <w:t xml:space="preserve"> </w:t>
            </w:r>
            <w:sdt>
              <w:sdtPr>
                <w:rPr>
                  <w:rtl/>
                </w:rPr>
                <w:id w:val="-1095159734"/>
                <w:placeholder>
                  <w:docPart w:val="7DA5CFE4CD56488F99E7FB3CD77032C7"/>
                </w:placeholder>
                <w:showingPlcHdr/>
              </w:sdtPr>
              <w:sdtContent>
                <w:r w:rsidR="00F0061D" w:rsidRPr="00F119AB">
                  <w:rPr>
                    <w:rFonts w:asciiTheme="minorBidi" w:eastAsia="MS Gothic" w:hAnsiTheme="minorBidi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D620F7" w14:paraId="019192BE" w14:textId="62FCD293" w:rsidTr="007706EB">
        <w:trPr>
          <w:trHeight w:val="1385"/>
          <w:jc w:val="center"/>
        </w:trPr>
        <w:tc>
          <w:tcPr>
            <w:tcW w:w="2695" w:type="dxa"/>
          </w:tcPr>
          <w:p w14:paraId="37685A6C" w14:textId="513464B7" w:rsidR="00F0061D" w:rsidRDefault="00F0061D" w:rsidP="007706EB">
            <w:pPr>
              <w:bidi/>
              <w:contextualSpacing/>
              <w:rPr>
                <w:b/>
                <w:lang w:val="en-US"/>
              </w:rPr>
            </w:pPr>
            <w:r>
              <w:rPr>
                <w:b/>
                <w:bCs/>
                <w:rtl/>
              </w:rPr>
              <w:t xml:space="preserve">نوع </w:t>
            </w:r>
            <w:r w:rsidR="00D3261A">
              <w:rPr>
                <w:rFonts w:hint="cs"/>
                <w:b/>
                <w:bCs/>
                <w:rtl/>
              </w:rPr>
              <w:t>هوية</w:t>
            </w:r>
            <w:r w:rsidR="003A6D6F">
              <w:rPr>
                <w:rFonts w:hint="cs"/>
                <w:b/>
                <w:bCs/>
                <w:rtl/>
              </w:rPr>
              <w:t xml:space="preserve"> المستفيد</w:t>
            </w:r>
            <w:r w:rsidR="00D3261A">
              <w:rPr>
                <w:rFonts w:hint="cs"/>
                <w:b/>
                <w:bCs/>
                <w:rtl/>
              </w:rPr>
              <w:t xml:space="preserve"> </w:t>
            </w:r>
            <w:r w:rsidR="007706EB">
              <w:rPr>
                <w:rFonts w:hint="cs"/>
                <w:b/>
                <w:bCs/>
                <w:rtl/>
              </w:rPr>
              <w:t>الثان</w:t>
            </w:r>
            <w:r w:rsidR="003A6D6F">
              <w:rPr>
                <w:rFonts w:hint="cs"/>
                <w:b/>
                <w:bCs/>
                <w:rtl/>
              </w:rPr>
              <w:t>ي</w:t>
            </w:r>
            <w:r w:rsidR="00D3261A">
              <w:rPr>
                <w:rFonts w:hint="cs"/>
                <w:b/>
                <w:bCs/>
                <w:rtl/>
              </w:rPr>
              <w:t>:</w:t>
            </w:r>
          </w:p>
          <w:sdt>
            <w:sdtPr>
              <w:rPr>
                <w:rStyle w:val="Style9"/>
                <w:rFonts w:hint="cs"/>
                <w:rtl/>
              </w:rPr>
              <w:id w:val="1502856558"/>
              <w:placeholder>
                <w:docPart w:val="45D1E5E82E3A47ADA4C0CA75AD285FB8"/>
              </w:placeholder>
              <w:showingPlcHdr/>
              <w:dropDownList>
                <w:listItem w:value="اختر عنصرا"/>
                <w:listItem w:displayText="هوية الحماية المؤقتة " w:value="هوية الحماية المؤقتة "/>
                <w:listItem w:displayText="جواز سفر" w:value="جواز سفر"/>
                <w:listItem w:displayText="الهوية الوطنية" w:value="الهوية الوطنية"/>
                <w:listItem w:displayText="تسجيل المفوضية" w:value="تسجيل المفوضية"/>
                <w:listItem w:displayText="رقم الحماية المؤقتة المسجل مسبقا" w:value="رقم الحماية المؤقتة المسجل مسبقا"/>
                <w:listItem w:displayText="لا هوية" w:value="لا هوية"/>
                <w:listItem w:displayText="آخر" w:value="آخر"/>
              </w:dropDownList>
            </w:sdtPr>
            <w:sdtContent>
              <w:p w14:paraId="3961ADF6" w14:textId="77777777" w:rsidR="00F0061D" w:rsidRDefault="00F0061D" w:rsidP="00F0061D">
                <w:pPr>
                  <w:bidi/>
                  <w:contextualSpacing/>
                  <w:rPr>
                    <w:color w:val="0072BC"/>
                  </w:rPr>
                </w:pPr>
                <w:r w:rsidRPr="00B42360">
                  <w:rPr>
                    <w:rFonts w:cs="Arial"/>
                    <w:b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p>
            </w:sdtContent>
          </w:sdt>
          <w:p w14:paraId="735B9034" w14:textId="77777777" w:rsidR="00F0061D" w:rsidRDefault="00F0061D" w:rsidP="00F0061D">
            <w:pPr>
              <w:bidi/>
              <w:contextualSpacing/>
              <w:rPr>
                <w:b/>
              </w:rPr>
            </w:pPr>
            <w:r>
              <w:rPr>
                <w:b/>
              </w:rPr>
              <w:t xml:space="preserve"> </w:t>
            </w:r>
            <w:r>
              <w:rPr>
                <w:b/>
                <w:bCs/>
                <w:rtl/>
              </w:rPr>
              <w:t>رقم الهوية</w:t>
            </w:r>
            <w:r>
              <w:rPr>
                <w:b/>
              </w:rPr>
              <w:t>:</w:t>
            </w:r>
          </w:p>
          <w:sdt>
            <w:sdtPr>
              <w:rPr>
                <w:rtl/>
              </w:rPr>
              <w:id w:val="905193440"/>
            </w:sdtPr>
            <w:sdtContent>
              <w:p w14:paraId="6CA59078" w14:textId="0478152E" w:rsidR="00CE6B2E" w:rsidRPr="00CE6B2E" w:rsidRDefault="00000000" w:rsidP="00CE6B2E">
                <w:pPr>
                  <w:bidi/>
                  <w:contextualSpacing/>
                </w:pPr>
                <w:sdt>
                  <w:sdtPr>
                    <w:rPr>
                      <w:rtl/>
                    </w:rPr>
                    <w:id w:val="-1204859849"/>
                    <w:placeholder>
                      <w:docPart w:val="1670C0EC4AED4B76A409C588D0542D98"/>
                    </w:placeholder>
                    <w:showingPlcHdr/>
                  </w:sdtPr>
                  <w:sdtContent>
                    <w:r w:rsidR="00F0061D" w:rsidRPr="00B42360">
                      <w:rPr>
                        <w:rFonts w:ascii="Arial Narrow" w:eastAsia="MS Gothic" w:hAnsi="Arial Narrow" w:cs="Times New Roman"/>
                        <w:color w:val="808080" w:themeColor="background1" w:themeShade="80"/>
                        <w:sz w:val="20"/>
                        <w:szCs w:val="20"/>
                        <w:rtl/>
                      </w:rPr>
                      <w:t>انقر هنا لإدخال النص.</w:t>
                    </w:r>
                  </w:sdtContent>
                </w:sdt>
              </w:p>
            </w:sdtContent>
          </w:sdt>
        </w:tc>
        <w:tc>
          <w:tcPr>
            <w:tcW w:w="2150" w:type="dxa"/>
          </w:tcPr>
          <w:p w14:paraId="692A37EF" w14:textId="2682F5C2" w:rsidR="00CE6B2E" w:rsidRDefault="00CE6B2E" w:rsidP="003A6D6F">
            <w:pPr>
              <w:bidi/>
              <w:contextualSpacing/>
              <w:rPr>
                <w:b/>
                <w:lang w:val="en-US"/>
              </w:rPr>
            </w:pPr>
            <w:r>
              <w:rPr>
                <w:b/>
                <w:bCs/>
                <w:rtl/>
              </w:rPr>
              <w:t xml:space="preserve">نوع </w:t>
            </w:r>
            <w:r w:rsidR="00D3261A">
              <w:rPr>
                <w:rFonts w:hint="cs"/>
                <w:b/>
                <w:bCs/>
                <w:rtl/>
              </w:rPr>
              <w:t>هوية ال</w:t>
            </w:r>
            <w:r w:rsidR="003A6D6F">
              <w:rPr>
                <w:rFonts w:hint="cs"/>
                <w:b/>
                <w:bCs/>
                <w:rtl/>
              </w:rPr>
              <w:t>مستفيد</w:t>
            </w:r>
            <w:r w:rsidR="00D3261A">
              <w:rPr>
                <w:rFonts w:hint="cs"/>
                <w:b/>
                <w:bCs/>
                <w:rtl/>
              </w:rPr>
              <w:t>:</w:t>
            </w:r>
          </w:p>
          <w:sdt>
            <w:sdtPr>
              <w:rPr>
                <w:rStyle w:val="Style9"/>
                <w:rFonts w:hint="cs"/>
                <w:rtl/>
              </w:rPr>
              <w:id w:val="-1227304860"/>
              <w:placeholder>
                <w:docPart w:val="978821A057C745C78FCCA45D82B78454"/>
              </w:placeholder>
              <w:showingPlcHdr/>
              <w:dropDownList>
                <w:listItem w:value="اختر عنصرا"/>
                <w:listItem w:displayText="هوية الحماية المؤقتة " w:value="هوية الحماية المؤقتة "/>
                <w:listItem w:displayText="جواز سفر" w:value="جواز سفر"/>
                <w:listItem w:displayText="الهوية الوطنية" w:value="الهوية الوطنية"/>
                <w:listItem w:displayText="تسجيل المفوضية" w:value="تسجيل المفوضية"/>
                <w:listItem w:displayText="رقم الحماية المؤقتة المسجل مسبقا" w:value="رقم الحماية المؤقتة المسجل مسبقا"/>
                <w:listItem w:displayText="لا هوية" w:value="لا هوية"/>
                <w:listItem w:displayText="آخر" w:value="آخر"/>
              </w:dropDownList>
            </w:sdtPr>
            <w:sdtContent>
              <w:p w14:paraId="13B0A9DD" w14:textId="169E04B9" w:rsidR="00CE6B2E" w:rsidRDefault="008E7691" w:rsidP="00CE6B2E">
                <w:pPr>
                  <w:bidi/>
                  <w:contextualSpacing/>
                  <w:rPr>
                    <w:color w:val="0072BC"/>
                  </w:rPr>
                </w:pPr>
                <w:r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p>
            </w:sdtContent>
          </w:sdt>
          <w:p w14:paraId="7B71352F" w14:textId="77777777" w:rsidR="00CE6B2E" w:rsidRDefault="00CE6B2E" w:rsidP="00CE6B2E">
            <w:pPr>
              <w:bidi/>
              <w:contextualSpacing/>
              <w:rPr>
                <w:b/>
              </w:rPr>
            </w:pPr>
            <w:r>
              <w:rPr>
                <w:b/>
              </w:rPr>
              <w:t xml:space="preserve"> </w:t>
            </w:r>
            <w:r>
              <w:rPr>
                <w:b/>
                <w:bCs/>
                <w:rtl/>
              </w:rPr>
              <w:t>رقم الهوية</w:t>
            </w:r>
            <w:r>
              <w:rPr>
                <w:b/>
              </w:rPr>
              <w:t>:</w:t>
            </w:r>
          </w:p>
          <w:sdt>
            <w:sdtPr>
              <w:rPr>
                <w:rtl/>
              </w:rPr>
              <w:id w:val="380838993"/>
            </w:sdtPr>
            <w:sdtContent>
              <w:p w14:paraId="7A0D123E" w14:textId="41124B3A" w:rsidR="00F0061D" w:rsidRPr="003A5102" w:rsidRDefault="00000000" w:rsidP="00CE6B2E">
                <w:pPr>
                  <w:bidi/>
                  <w:contextualSpacing/>
                  <w:rPr>
                    <w:lang w:val="tr-TR"/>
                  </w:rPr>
                </w:pPr>
                <w:sdt>
                  <w:sdtPr>
                    <w:rPr>
                      <w:rtl/>
                    </w:rPr>
                    <w:id w:val="-2023149267"/>
                    <w:placeholder>
                      <w:docPart w:val="D3400700B3824D5FAAF869AB2F8AEEDE"/>
                    </w:placeholder>
                    <w:showingPlcHdr/>
                  </w:sdtPr>
                  <w:sdtContent>
                    <w:r w:rsidR="00CE6B2E" w:rsidRPr="00B42360">
                      <w:rPr>
                        <w:rFonts w:ascii="Arial Narrow" w:eastAsia="MS Gothic" w:hAnsi="Arial Narrow" w:cs="Times New Roman"/>
                        <w:color w:val="808080" w:themeColor="background1" w:themeShade="80"/>
                        <w:sz w:val="20"/>
                        <w:szCs w:val="20"/>
                        <w:rtl/>
                      </w:rPr>
                      <w:t>انقر هنا لإدخال النص.</w:t>
                    </w:r>
                  </w:sdtContent>
                </w:sdt>
              </w:p>
            </w:sdtContent>
          </w:sdt>
        </w:tc>
        <w:tc>
          <w:tcPr>
            <w:tcW w:w="2520" w:type="dxa"/>
            <w:tcBorders>
              <w:right w:val="single" w:sz="4" w:space="0" w:color="auto"/>
            </w:tcBorders>
          </w:tcPr>
          <w:p w14:paraId="1E6F93C5" w14:textId="2BB151A2" w:rsidR="00CE6B2E" w:rsidRPr="0088442C" w:rsidRDefault="002100A0" w:rsidP="00CE6B2E">
            <w:pPr>
              <w:bidi/>
              <w:contextualSpacing/>
              <w:rPr>
                <w:rtl/>
                <w:lang w:val="en-US" w:bidi="ar-IQ"/>
              </w:rPr>
            </w:pPr>
            <w:proofErr w:type="spellStart"/>
            <w:r w:rsidRPr="002100A0">
              <w:rPr>
                <w:b/>
                <w:bCs/>
              </w:rPr>
              <w:t>النوع</w:t>
            </w:r>
            <w:proofErr w:type="spellEnd"/>
            <w:r w:rsidRPr="002100A0">
              <w:rPr>
                <w:b/>
                <w:bCs/>
              </w:rPr>
              <w:t xml:space="preserve"> </w:t>
            </w:r>
            <w:proofErr w:type="spellStart"/>
            <w:r w:rsidRPr="002100A0">
              <w:rPr>
                <w:b/>
                <w:bCs/>
              </w:rPr>
              <w:t>الإجتماعي</w:t>
            </w:r>
            <w:proofErr w:type="spellEnd"/>
            <w:r w:rsidR="00CE6B2E">
              <w:t xml:space="preserve">: </w:t>
            </w:r>
          </w:p>
          <w:p w14:paraId="6BED16D3" w14:textId="371062DC" w:rsidR="00F0061D" w:rsidRPr="0016704B" w:rsidRDefault="00000000" w:rsidP="0016704B">
            <w:pPr>
              <w:bidi/>
              <w:contextualSpacing/>
              <w:rPr>
                <w:b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808080" w:themeColor="background1" w:themeShade="80"/>
                  <w:rtl/>
                </w:rPr>
                <w:id w:val="996621948"/>
                <w:placeholder>
                  <w:docPart w:val="620E055F54ED440DAFEB42B69CFE5795"/>
                </w:placeholder>
                <w:showingPlcHdr/>
                <w:dropDownList>
                  <w:listItem w:value="اختر عنصرا"/>
                  <w:listItem w:displayText="ذكر" w:value="ذكر"/>
                  <w:listItem w:displayText="أنثى" w:value="أنثى"/>
                  <w:listItem w:displayText="أخرى" w:value="أخرى"/>
                </w:dropDownList>
              </w:sdtPr>
              <w:sdtContent>
                <w:r w:rsidR="00CE6B2E" w:rsidRPr="00B42360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2800" w:type="dxa"/>
            <w:tcBorders>
              <w:left w:val="single" w:sz="4" w:space="0" w:color="auto"/>
            </w:tcBorders>
          </w:tcPr>
          <w:p w14:paraId="41484C27" w14:textId="45BF2AB8" w:rsidR="00CE6B2E" w:rsidRDefault="00D3261A" w:rsidP="00CE6B2E">
            <w:pPr>
              <w:bidi/>
              <w:contextualSpacing/>
              <w:rPr>
                <w:b/>
              </w:rPr>
            </w:pPr>
            <w:r>
              <w:rPr>
                <w:b/>
                <w:bCs/>
                <w:rtl/>
              </w:rPr>
              <w:t>تاريخ ال</w:t>
            </w:r>
            <w:r>
              <w:rPr>
                <w:rFonts w:hint="cs"/>
                <w:b/>
                <w:bCs/>
                <w:rtl/>
              </w:rPr>
              <w:t>ميلاد:</w:t>
            </w:r>
          </w:p>
          <w:p w14:paraId="1827440C" w14:textId="0D9E50B5" w:rsidR="00F0061D" w:rsidRPr="003A5102" w:rsidRDefault="00000000" w:rsidP="00CE6B2E">
            <w:pPr>
              <w:bidi/>
              <w:rPr>
                <w:lang w:val="tr-TR"/>
              </w:rPr>
            </w:pPr>
            <w:sdt>
              <w:sdtPr>
                <w:rPr>
                  <w:rFonts w:cs="Arial"/>
                  <w:color w:val="808080" w:themeColor="background1" w:themeShade="80"/>
                  <w:rtl/>
                </w:rPr>
                <w:id w:val="-1723203351"/>
                <w:placeholder>
                  <w:docPart w:val="E9263A10F4464BA68BD28E318C79DF08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="00CE6B2E" w:rsidRPr="00F119AB">
                  <w:rPr>
                    <w:rFonts w:cs="Arial"/>
                    <w:color w:val="808080" w:themeColor="background1" w:themeShade="80"/>
                    <w:rtl/>
                  </w:rPr>
                  <w:t>انقر هنا لإدخال تاريخ</w:t>
                </w:r>
              </w:sdtContent>
            </w:sdt>
          </w:p>
        </w:tc>
      </w:tr>
      <w:tr w:rsidR="00F0061D" w:rsidRPr="003A5102" w14:paraId="39EC9119" w14:textId="77777777" w:rsidTr="007020DB">
        <w:trPr>
          <w:jc w:val="center"/>
        </w:trPr>
        <w:tc>
          <w:tcPr>
            <w:tcW w:w="10165" w:type="dxa"/>
            <w:gridSpan w:val="4"/>
          </w:tcPr>
          <w:p w14:paraId="6A5F10FB" w14:textId="77777777" w:rsidR="00B42360" w:rsidRPr="00B42360" w:rsidRDefault="00F0061D" w:rsidP="00B42360">
            <w:pPr>
              <w:bidi/>
              <w:contextualSpacing/>
              <w:rPr>
                <w:rFonts w:asciiTheme="minorBidi" w:hAnsiTheme="minorBidi"/>
                <w:b/>
                <w:rtl/>
              </w:rPr>
            </w:pPr>
            <w:r w:rsidRPr="00B42360">
              <w:rPr>
                <w:rFonts w:asciiTheme="minorBidi" w:hAnsiTheme="minorBidi"/>
                <w:b/>
                <w:bCs/>
                <w:rtl/>
              </w:rPr>
              <w:t>العنوان</w:t>
            </w:r>
            <w:r w:rsidR="00B42360" w:rsidRPr="00B42360">
              <w:rPr>
                <w:rFonts w:asciiTheme="minorBidi" w:hAnsiTheme="minorBidi"/>
                <w:b/>
              </w:rPr>
              <w:t xml:space="preserve">: </w:t>
            </w:r>
          </w:p>
          <w:p w14:paraId="500B8281" w14:textId="0876EE79" w:rsidR="00F0061D" w:rsidRDefault="00F0061D" w:rsidP="00F0061D">
            <w:pPr>
              <w:bidi/>
              <w:contextualSpacing/>
              <w:rPr>
                <w:rtl/>
              </w:rPr>
            </w:pPr>
            <w:r>
              <w:rPr>
                <w:rtl/>
              </w:rPr>
              <w:t>المنطقة</w:t>
            </w:r>
            <w:r>
              <w:t>:</w:t>
            </w:r>
            <w:r w:rsidR="00B42360">
              <w:rPr>
                <w:rFonts w:hint="cs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tl/>
                </w:rPr>
                <w:id w:val="-1252036611"/>
                <w:placeholder>
                  <w:docPart w:val="5F3280E5EE3848E48B1B761AFE3F0490"/>
                </w:placeholder>
                <w:showingPlcHdr/>
              </w:sdtPr>
              <w:sdtContent>
                <w:r w:rsidRPr="00F119AB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  <w:r>
              <w:rPr>
                <w:rStyle w:val="Style9"/>
                <w:rFonts w:hint="cs"/>
              </w:rPr>
              <w:t xml:space="preserve"> </w:t>
            </w:r>
          </w:p>
          <w:p w14:paraId="34F1C3AD" w14:textId="765B1FF8" w:rsidR="00F0061D" w:rsidRPr="003A5102" w:rsidRDefault="00F0061D" w:rsidP="00F0061D">
            <w:pPr>
              <w:bidi/>
              <w:contextualSpacing/>
              <w:rPr>
                <w:lang w:val="tr-TR"/>
              </w:rPr>
            </w:pPr>
            <w:r>
              <w:rPr>
                <w:rtl/>
              </w:rPr>
              <w:t>المحافظة</w:t>
            </w:r>
            <w:r>
              <w:t>:</w:t>
            </w:r>
            <w:r w:rsidR="00B42360">
              <w:rPr>
                <w:rFonts w:hint="cs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tl/>
                </w:rPr>
                <w:id w:val="800504541"/>
                <w:placeholder>
                  <w:docPart w:val="D24BD9DE06D1463A8E0F305585D83505"/>
                </w:placeholder>
                <w:showingPlcHdr/>
              </w:sdtPr>
              <w:sdtContent>
                <w:r w:rsidRPr="00F119AB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841555" w14:paraId="52658565" w14:textId="77777777" w:rsidTr="007020DB">
        <w:trPr>
          <w:trHeight w:val="616"/>
          <w:jc w:val="center"/>
        </w:trPr>
        <w:tc>
          <w:tcPr>
            <w:tcW w:w="10165" w:type="dxa"/>
            <w:gridSpan w:val="4"/>
          </w:tcPr>
          <w:p w14:paraId="50C4A5D7" w14:textId="77777777" w:rsidR="00F0061D" w:rsidRDefault="00F0061D" w:rsidP="00F0061D">
            <w:pPr>
              <w:bidi/>
              <w:contextualSpacing/>
              <w:rPr>
                <w:rtl/>
              </w:rPr>
            </w:pPr>
            <w:r>
              <w:rPr>
                <w:b/>
                <w:bCs/>
                <w:rtl/>
              </w:rPr>
              <w:t>الجنسية</w:t>
            </w:r>
            <w:r>
              <w:t xml:space="preserve">: </w:t>
            </w:r>
          </w:p>
          <w:p w14:paraId="60F92DF9" w14:textId="56607D15" w:rsidR="00F0061D" w:rsidRPr="003A5102" w:rsidRDefault="00000000" w:rsidP="00B42360">
            <w:pPr>
              <w:bidi/>
              <w:contextualSpacing/>
              <w:rPr>
                <w:lang w:val="tr-TR"/>
              </w:rPr>
            </w:pPr>
            <w:sdt>
              <w:sdtPr>
                <w:rPr>
                  <w:rtl/>
                </w:rPr>
                <w:id w:val="83518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 سوري</w:t>
            </w:r>
            <w:r w:rsidR="00F0061D">
              <w:rPr>
                <w:rFonts w:hint="cs"/>
              </w:rPr>
              <w:t xml:space="preserve"> </w:t>
            </w:r>
            <w:sdt>
              <w:sdtPr>
                <w:rPr>
                  <w:rtl/>
                </w:rPr>
                <w:id w:val="-18282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 تركي </w:t>
            </w:r>
            <w:r w:rsidR="00F0061D">
              <w:t xml:space="preserve">  </w:t>
            </w:r>
            <w:sdt>
              <w:sdtPr>
                <w:rPr>
                  <w:rtl/>
                </w:rPr>
                <w:id w:val="-52687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عراقي  </w:t>
            </w:r>
            <w:r w:rsidR="00F0061D">
              <w:rPr>
                <w:rFonts w:hint="cs"/>
              </w:rPr>
              <w:t xml:space="preserve"> </w:t>
            </w:r>
            <w:sdt>
              <w:sdtPr>
                <w:rPr>
                  <w:rtl/>
                </w:rPr>
                <w:id w:val="-830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 أفغاني</w:t>
            </w:r>
            <w:r w:rsidR="002E44D2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1751694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E44D2">
              <w:rPr>
                <w:rFonts w:hint="cs"/>
                <w:rtl/>
              </w:rPr>
              <w:t xml:space="preserve"> ايراني </w:t>
            </w:r>
            <w:sdt>
              <w:sdtPr>
                <w:rPr>
                  <w:rtl/>
                  <w:lang w:val="en-US"/>
                </w:rPr>
                <w:id w:val="178076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CBB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665CBB">
              <w:rPr>
                <w:rtl/>
              </w:rPr>
              <w:t xml:space="preserve"> آخ</w:t>
            </w:r>
            <w:r w:rsidR="00665CBB">
              <w:rPr>
                <w:rFonts w:hint="cs"/>
                <w:rtl/>
              </w:rPr>
              <w:t>رى</w:t>
            </w:r>
            <w:r w:rsidR="00B42360">
              <w:rPr>
                <w:rFonts w:hint="cs"/>
                <w:rtl/>
              </w:rPr>
              <w:t xml:space="preserve">. </w:t>
            </w:r>
            <w:r w:rsidR="00F0061D">
              <w:rPr>
                <w:rtl/>
              </w:rPr>
              <w:t xml:space="preserve">حدد اذا كان غير ذلك:  </w:t>
            </w:r>
            <w:sdt>
              <w:sdtPr>
                <w:rPr>
                  <w:rStyle w:val="Style9"/>
                  <w:rtl/>
                </w:rPr>
                <w:id w:val="-521169361"/>
                <w:placeholder>
                  <w:docPart w:val="D538636C68CB45CA90F2EA61D57B4E42"/>
                </w:placeholder>
              </w:sdtPr>
              <w:sdtContent>
                <w:sdt>
                  <w:sdtPr>
                    <w:rPr>
                      <w:rStyle w:val="Style9"/>
                      <w:rtl/>
                    </w:rPr>
                    <w:id w:val="-405538515"/>
                    <w:placeholder>
                      <w:docPart w:val="13359E50441D4F5D97C0311AE708E60A"/>
                    </w:placeholder>
                    <w:showingPlcHdr/>
                  </w:sdtPr>
                  <w:sdtContent>
                    <w:r w:rsidR="00F0061D" w:rsidRPr="00F119AB">
                      <w:rPr>
                        <w:rStyle w:val="Style9"/>
                        <w:rFonts w:ascii="Arial Narrow" w:eastAsia="MS Gothic" w:hAnsi="Arial Narrow" w:cs="Times New Roman"/>
                        <w:color w:val="808080" w:themeColor="background1" w:themeShade="80"/>
                        <w:sz w:val="20"/>
                        <w:szCs w:val="20"/>
                        <w:rtl/>
                      </w:rPr>
                      <w:t>انقر هنا لإدخال النص.</w:t>
                    </w:r>
                  </w:sdtContent>
                </w:sdt>
              </w:sdtContent>
            </w:sdt>
          </w:p>
        </w:tc>
      </w:tr>
      <w:tr w:rsidR="00F0061D" w:rsidRPr="003A5102" w14:paraId="261FA214" w14:textId="77777777" w:rsidTr="007020DB">
        <w:trPr>
          <w:trHeight w:val="568"/>
          <w:jc w:val="center"/>
        </w:trPr>
        <w:tc>
          <w:tcPr>
            <w:tcW w:w="10165" w:type="dxa"/>
            <w:gridSpan w:val="4"/>
          </w:tcPr>
          <w:p w14:paraId="573ECDFB" w14:textId="2C8D6AF5" w:rsidR="00F0061D" w:rsidRPr="002E44D2" w:rsidRDefault="00665CBB" w:rsidP="00F0061D">
            <w:pPr>
              <w:bidi/>
              <w:contextualSpacing/>
              <w:rPr>
                <w:rFonts w:cstheme="minorHAnsi"/>
                <w:bCs/>
                <w:rtl/>
              </w:rPr>
            </w:pPr>
            <w:r>
              <w:rPr>
                <w:rFonts w:cs="Times New Roman" w:hint="cs"/>
                <w:bCs/>
                <w:rtl/>
              </w:rPr>
              <w:t xml:space="preserve">اللغة </w:t>
            </w:r>
            <w:r>
              <w:rPr>
                <w:rFonts w:cs="Times New Roman"/>
                <w:bCs/>
                <w:lang w:val="en-US"/>
              </w:rPr>
              <w:t>/</w:t>
            </w:r>
            <w:r w:rsidR="002E44D2" w:rsidRPr="002E44D2">
              <w:rPr>
                <w:rFonts w:cs="Times New Roman" w:hint="cs"/>
                <w:bCs/>
                <w:rtl/>
              </w:rPr>
              <w:t>اللغات</w:t>
            </w:r>
          </w:p>
          <w:p w14:paraId="64B8F1C3" w14:textId="0F68ED2C" w:rsidR="00F0061D" w:rsidRPr="003A5102" w:rsidRDefault="00000000" w:rsidP="00665CBB">
            <w:pPr>
              <w:bidi/>
              <w:contextualSpacing/>
              <w:rPr>
                <w:lang w:val="tr-TR"/>
              </w:rPr>
            </w:pPr>
            <w:sdt>
              <w:sdtPr>
                <w:rPr>
                  <w:rtl/>
                </w:rPr>
                <w:id w:val="838122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 العربية  </w:t>
            </w:r>
            <w:r w:rsidR="00F0061D">
              <w:rPr>
                <w:rFonts w:hint="cs"/>
                <w:lang w:val="en-US"/>
              </w:rPr>
              <w:t xml:space="preserve"> </w:t>
            </w:r>
            <w:sdt>
              <w:sdtPr>
                <w:rPr>
                  <w:rtl/>
                  <w:lang w:val="en-US"/>
                </w:rPr>
                <w:id w:val="-129158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التركية  </w:t>
            </w:r>
            <w:r w:rsidR="00F0061D">
              <w:rPr>
                <w:rFonts w:hint="cs"/>
                <w:lang w:val="en-US"/>
              </w:rPr>
              <w:t xml:space="preserve"> </w:t>
            </w:r>
            <w:sdt>
              <w:sdtPr>
                <w:rPr>
                  <w:rtl/>
                  <w:lang w:val="en-US"/>
                </w:rPr>
                <w:id w:val="244764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الفارسية  </w:t>
            </w:r>
            <w:r w:rsidR="00F0061D">
              <w:rPr>
                <w:rFonts w:hint="cs"/>
                <w:lang w:val="en-US"/>
              </w:rPr>
              <w:t xml:space="preserve"> </w:t>
            </w:r>
            <w:sdt>
              <w:sdtPr>
                <w:rPr>
                  <w:rtl/>
                  <w:lang w:val="en-US"/>
                </w:rPr>
                <w:id w:val="-80131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الكردية  </w:t>
            </w:r>
            <w:r w:rsidR="00F0061D">
              <w:rPr>
                <w:rFonts w:hint="cs"/>
                <w:lang w:val="en-US"/>
              </w:rPr>
              <w:t xml:space="preserve"> </w:t>
            </w:r>
            <w:sdt>
              <w:sdtPr>
                <w:rPr>
                  <w:rtl/>
                  <w:lang w:val="en-US"/>
                </w:rPr>
                <w:id w:val="-1230370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الإنجليزية  </w:t>
            </w:r>
            <w:sdt>
              <w:sdtPr>
                <w:rPr>
                  <w:rtl/>
                  <w:lang w:val="en-US"/>
                </w:rPr>
                <w:id w:val="203375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020DB">
              <w:rPr>
                <w:rtl/>
              </w:rPr>
              <w:t xml:space="preserve"> آخ</w:t>
            </w:r>
            <w:r w:rsidR="007020DB">
              <w:rPr>
                <w:rFonts w:hint="cs"/>
                <w:rtl/>
              </w:rPr>
              <w:t>رى</w:t>
            </w:r>
            <w:r w:rsidR="00665CBB">
              <w:t xml:space="preserve"> </w:t>
            </w:r>
            <w:r w:rsidR="00665CBB">
              <w:rPr>
                <w:rFonts w:hint="cs"/>
                <w:rtl/>
              </w:rPr>
              <w:t xml:space="preserve">. </w:t>
            </w:r>
            <w:r w:rsidR="00F0061D">
              <w:rPr>
                <w:rtl/>
              </w:rPr>
              <w:t xml:space="preserve">حدد اذا كان غير ذلك:  </w:t>
            </w:r>
            <w:sdt>
              <w:sdtPr>
                <w:rPr>
                  <w:rStyle w:val="Style9"/>
                  <w:rtl/>
                </w:rPr>
                <w:id w:val="1018354952"/>
                <w:placeholder>
                  <w:docPart w:val="B0934B2922E84DEEAC56CEBEFE477728"/>
                </w:placeholder>
              </w:sdtPr>
              <w:sdtContent>
                <w:sdt>
                  <w:sdtPr>
                    <w:rPr>
                      <w:rStyle w:val="Style9"/>
                      <w:rtl/>
                    </w:rPr>
                    <w:id w:val="-288511566"/>
                    <w:placeholder>
                      <w:docPart w:val="A176AF849A4D4520A6752BF9DA57BD03"/>
                    </w:placeholder>
                    <w:showingPlcHdr/>
                  </w:sdtPr>
                  <w:sdtContent>
                    <w:r w:rsidR="00F0061D" w:rsidRPr="00665CBB">
                      <w:rPr>
                        <w:rStyle w:val="Style9"/>
                        <w:rFonts w:ascii="Arial Narrow" w:eastAsia="MS Gothic" w:hAnsi="Arial Narrow" w:cs="Times New Roman"/>
                        <w:color w:val="808080" w:themeColor="background1" w:themeShade="80"/>
                        <w:sz w:val="20"/>
                        <w:szCs w:val="20"/>
                        <w:rtl/>
                      </w:rPr>
                      <w:t>انقر هنا لإدخال النص.</w:t>
                    </w:r>
                  </w:sdtContent>
                </w:sdt>
              </w:sdtContent>
            </w:sdt>
          </w:p>
        </w:tc>
      </w:tr>
      <w:tr w:rsidR="00F0061D" w:rsidRPr="00D620F7" w14:paraId="6F2B9EFD" w14:textId="77777777" w:rsidTr="007020DB">
        <w:trPr>
          <w:trHeight w:val="135"/>
          <w:jc w:val="center"/>
        </w:trPr>
        <w:tc>
          <w:tcPr>
            <w:tcW w:w="10165" w:type="dxa"/>
            <w:gridSpan w:val="4"/>
          </w:tcPr>
          <w:p w14:paraId="2699A3BF" w14:textId="45E49B91" w:rsidR="00F0061D" w:rsidRPr="003A5102" w:rsidRDefault="00F0061D" w:rsidP="00F0061D">
            <w:pPr>
              <w:bidi/>
              <w:contextualSpacing/>
              <w:rPr>
                <w:b/>
                <w:lang w:val="tr-TR"/>
              </w:rPr>
            </w:pPr>
            <w:r>
              <w:rPr>
                <w:b/>
                <w:bCs/>
                <w:rtl/>
                <w:lang w:val="en-US"/>
              </w:rPr>
              <w:t>البريد</w:t>
            </w:r>
            <w:r>
              <w:rPr>
                <w:b/>
                <w:rtl/>
                <w:lang w:val="en-US"/>
              </w:rPr>
              <w:t xml:space="preserve"> </w:t>
            </w:r>
            <w:r>
              <w:rPr>
                <w:b/>
                <w:bCs/>
                <w:rtl/>
                <w:lang w:val="en-US"/>
              </w:rPr>
              <w:t>الإلكتروني</w:t>
            </w:r>
            <w:r>
              <w:rPr>
                <w:lang w:val="en-US"/>
              </w:rPr>
              <w:t>:</w:t>
            </w:r>
            <w:r w:rsidR="00665CBB">
              <w:rPr>
                <w:rFonts w:hint="cs"/>
                <w:rtl/>
                <w:lang w:val="en-US"/>
              </w:rPr>
              <w:t xml:space="preserve"> </w:t>
            </w:r>
            <w:r>
              <w:rPr>
                <w:lang w:val="en-US"/>
              </w:rPr>
              <w:t xml:space="preserve"> </w:t>
            </w:r>
            <w:sdt>
              <w:sdtPr>
                <w:rPr>
                  <w:rtl/>
                </w:rPr>
                <w:id w:val="-232547128"/>
                <w:placeholder>
                  <w:docPart w:val="7663184B4CCB4CD9AE3D11A5B4B8850D"/>
                </w:placeholder>
                <w:showingPlcHdr/>
              </w:sdtPr>
              <w:sdtContent>
                <w:r w:rsidRPr="00665CBB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3A5102" w14:paraId="6A3F998F" w14:textId="77777777" w:rsidTr="007020DB">
        <w:trPr>
          <w:trHeight w:val="135"/>
          <w:jc w:val="center"/>
        </w:trPr>
        <w:tc>
          <w:tcPr>
            <w:tcW w:w="10165" w:type="dxa"/>
            <w:gridSpan w:val="4"/>
          </w:tcPr>
          <w:p w14:paraId="777F507C" w14:textId="4BBDA71A" w:rsidR="00F0061D" w:rsidRPr="003A5102" w:rsidRDefault="00665CBB" w:rsidP="00F0061D">
            <w:pPr>
              <w:bidi/>
              <w:contextualSpacing/>
              <w:rPr>
                <w:b/>
                <w:lang w:val="tr-TR"/>
              </w:rPr>
            </w:pPr>
            <w:r w:rsidRPr="00665CBB">
              <w:rPr>
                <w:rFonts w:hint="cs"/>
                <w:bCs/>
                <w:rtl/>
              </w:rPr>
              <w:t>رقم ال</w:t>
            </w:r>
            <w:r w:rsidR="00F0061D" w:rsidRPr="00665CBB">
              <w:rPr>
                <w:bCs/>
                <w:rtl/>
              </w:rPr>
              <w:t>هاتف</w:t>
            </w:r>
            <w:r w:rsidR="00F0061D">
              <w:t>:</w:t>
            </w:r>
            <w:r>
              <w:rPr>
                <w:rFonts w:hint="cs"/>
                <w:rtl/>
              </w:rPr>
              <w:t xml:space="preserve"> </w:t>
            </w:r>
            <w:r w:rsidR="00F0061D">
              <w:t xml:space="preserve"> </w:t>
            </w:r>
            <w:sdt>
              <w:sdtPr>
                <w:rPr>
                  <w:rtl/>
                </w:rPr>
                <w:id w:val="-865444063"/>
                <w:placeholder>
                  <w:docPart w:val="E7FF467A71874ECD968B81B54C76F9D7"/>
                </w:placeholder>
                <w:showingPlcHdr/>
              </w:sdtPr>
              <w:sdtContent>
                <w:r w:rsidR="00F0061D" w:rsidRPr="00665CBB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3A5102" w14:paraId="16A7E50E" w14:textId="77777777" w:rsidTr="007020DB">
        <w:trPr>
          <w:trHeight w:val="135"/>
          <w:jc w:val="center"/>
        </w:trPr>
        <w:tc>
          <w:tcPr>
            <w:tcW w:w="10165" w:type="dxa"/>
            <w:gridSpan w:val="4"/>
          </w:tcPr>
          <w:p w14:paraId="24F2EE2C" w14:textId="01E56241" w:rsidR="00F0061D" w:rsidRPr="003A5102" w:rsidRDefault="00665CBB" w:rsidP="00F0061D">
            <w:pPr>
              <w:bidi/>
              <w:contextualSpacing/>
              <w:rPr>
                <w:b/>
                <w:lang w:val="tr-TR"/>
              </w:rPr>
            </w:pPr>
            <w:r>
              <w:rPr>
                <w:rFonts w:hint="cs"/>
                <w:b/>
                <w:bCs/>
                <w:rtl/>
              </w:rPr>
              <w:t xml:space="preserve">رقم </w:t>
            </w:r>
            <w:r w:rsidR="00F0061D">
              <w:rPr>
                <w:b/>
                <w:bCs/>
                <w:rtl/>
              </w:rPr>
              <w:t>هاتف بديل</w:t>
            </w:r>
            <w:r w:rsidR="00F0061D">
              <w:t>:</w:t>
            </w:r>
            <w:r>
              <w:rPr>
                <w:rFonts w:hint="cs"/>
                <w:rtl/>
              </w:rPr>
              <w:t xml:space="preserve"> </w:t>
            </w:r>
            <w:r w:rsidR="00F0061D">
              <w:rPr>
                <w:rStyle w:val="Style9"/>
              </w:rPr>
              <w:t xml:space="preserve"> </w:t>
            </w:r>
            <w:sdt>
              <w:sdtPr>
                <w:rPr>
                  <w:rtl/>
                </w:rPr>
                <w:id w:val="94448572"/>
                <w:placeholder>
                  <w:docPart w:val="9D86B881243D4383A4C49EE1874EC5BC"/>
                </w:placeholder>
                <w:showingPlcHdr/>
              </w:sdtPr>
              <w:sdtContent>
                <w:r w:rsidR="00F0061D" w:rsidRPr="00665CBB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3A5102" w14:paraId="3B100A96" w14:textId="77777777" w:rsidTr="007020DB">
        <w:trPr>
          <w:trHeight w:val="135"/>
          <w:jc w:val="center"/>
        </w:trPr>
        <w:tc>
          <w:tcPr>
            <w:tcW w:w="10165" w:type="dxa"/>
            <w:gridSpan w:val="4"/>
          </w:tcPr>
          <w:p w14:paraId="420B001C" w14:textId="48E88373" w:rsidR="00F0061D" w:rsidRPr="003A5102" w:rsidRDefault="00665CBB" w:rsidP="009C74A3">
            <w:pPr>
              <w:bidi/>
              <w:contextualSpacing/>
              <w:rPr>
                <w:b/>
                <w:lang w:val="tr-TR"/>
              </w:rPr>
            </w:pPr>
            <w:r>
              <w:rPr>
                <w:rFonts w:cs="Arial"/>
                <w:bCs/>
                <w:rtl/>
              </w:rPr>
              <w:t>ال</w:t>
            </w:r>
            <w:r>
              <w:rPr>
                <w:rFonts w:cs="Arial" w:hint="cs"/>
                <w:bCs/>
                <w:rtl/>
              </w:rPr>
              <w:t>صلة</w:t>
            </w:r>
            <w:r>
              <w:rPr>
                <w:rFonts w:cs="Arial"/>
                <w:bCs/>
                <w:rtl/>
              </w:rPr>
              <w:t xml:space="preserve"> </w:t>
            </w:r>
            <w:r>
              <w:rPr>
                <w:rFonts w:cs="Arial" w:hint="cs"/>
                <w:bCs/>
                <w:rtl/>
              </w:rPr>
              <w:t>ب</w:t>
            </w:r>
            <w:r w:rsidR="009C74A3">
              <w:rPr>
                <w:rFonts w:cs="Arial" w:hint="cs"/>
                <w:bCs/>
                <w:rtl/>
              </w:rPr>
              <w:t>جهة</w:t>
            </w:r>
            <w:r w:rsidR="009C74A3">
              <w:rPr>
                <w:rFonts w:cs="Arial"/>
                <w:bCs/>
                <w:rtl/>
              </w:rPr>
              <w:t xml:space="preserve"> </w:t>
            </w:r>
            <w:r w:rsidR="00F0061D">
              <w:rPr>
                <w:rFonts w:cs="Arial"/>
                <w:bCs/>
                <w:rtl/>
              </w:rPr>
              <w:t>الاتصال البديلة</w:t>
            </w:r>
            <w:r w:rsidR="00F0061D">
              <w:t>:</w:t>
            </w:r>
            <w:r>
              <w:rPr>
                <w:rFonts w:hint="cs"/>
                <w:rtl/>
              </w:rPr>
              <w:t xml:space="preserve"> </w:t>
            </w:r>
            <w:r w:rsidR="00F0061D">
              <w:rPr>
                <w:rStyle w:val="Style9"/>
              </w:rPr>
              <w:t xml:space="preserve"> </w:t>
            </w:r>
            <w:sdt>
              <w:sdtPr>
                <w:rPr>
                  <w:rtl/>
                </w:rPr>
                <w:id w:val="-1032340008"/>
                <w:placeholder>
                  <w:docPart w:val="45679D8604184CDFBEE7A7CB4769CE33"/>
                </w:placeholder>
                <w:showingPlcHdr/>
              </w:sdtPr>
              <w:sdtContent>
                <w:r w:rsidR="00F0061D" w:rsidRPr="00665CBB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E93734" w:rsidRPr="003A5102" w14:paraId="53725F7A" w14:textId="77777777" w:rsidTr="007020DB">
        <w:trPr>
          <w:trHeight w:val="135"/>
          <w:jc w:val="center"/>
        </w:trPr>
        <w:tc>
          <w:tcPr>
            <w:tcW w:w="10165" w:type="dxa"/>
            <w:gridSpan w:val="4"/>
          </w:tcPr>
          <w:p w14:paraId="7742A9A0" w14:textId="06C12EC4" w:rsidR="00E93734" w:rsidRPr="00E93734" w:rsidRDefault="00C34918" w:rsidP="00E93734">
            <w:pPr>
              <w:bidi/>
              <w:contextualSpacing/>
              <w:rPr>
                <w:color w:val="0072BC"/>
                <w:rtl/>
              </w:rPr>
            </w:pPr>
            <w:r>
              <w:rPr>
                <w:rFonts w:cs="Arial" w:hint="cs"/>
                <w:bCs/>
                <w:rtl/>
              </w:rPr>
              <w:t xml:space="preserve">النوع الإجتماعي </w:t>
            </w:r>
            <w:r w:rsidR="00E93734">
              <w:rPr>
                <w:rFonts w:cs="Arial"/>
                <w:bCs/>
                <w:rtl/>
              </w:rPr>
              <w:t>المفضل ل</w:t>
            </w:r>
            <w:r w:rsidR="00E93734" w:rsidRPr="00E93734">
              <w:rPr>
                <w:rFonts w:cs="Arial"/>
                <w:bCs/>
                <w:rtl/>
              </w:rPr>
              <w:t>أخصائي الحالة:</w:t>
            </w:r>
            <w:r w:rsidR="00E93734">
              <w:rPr>
                <w:rStyle w:val="Style9"/>
                <w:rFonts w:hint="cs"/>
                <w:rtl/>
              </w:rPr>
              <w:t xml:space="preserve"> </w:t>
            </w:r>
            <w:sdt>
              <w:sdtPr>
                <w:rPr>
                  <w:rStyle w:val="Style9"/>
                  <w:rFonts w:hint="cs"/>
                  <w:rtl/>
                </w:rPr>
                <w:id w:val="917527862"/>
                <w:placeholder>
                  <w:docPart w:val="5649C9D06B93460783F75632147B384A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="00E93734"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</w:tr>
      <w:tr w:rsidR="00E93734" w:rsidRPr="003A5102" w14:paraId="253F4B75" w14:textId="77777777" w:rsidTr="007020DB">
        <w:trPr>
          <w:trHeight w:val="135"/>
          <w:jc w:val="center"/>
        </w:trPr>
        <w:tc>
          <w:tcPr>
            <w:tcW w:w="10165" w:type="dxa"/>
            <w:gridSpan w:val="4"/>
          </w:tcPr>
          <w:p w14:paraId="781DAB3D" w14:textId="5F8E10A4" w:rsidR="00E93734" w:rsidRDefault="00C34918" w:rsidP="00E93734">
            <w:pPr>
              <w:bidi/>
              <w:contextualSpacing/>
              <w:rPr>
                <w:rFonts w:cs="Arial"/>
                <w:bCs/>
                <w:rtl/>
              </w:rPr>
            </w:pPr>
            <w:r>
              <w:rPr>
                <w:rFonts w:cs="Arial" w:hint="cs"/>
                <w:bCs/>
                <w:rtl/>
              </w:rPr>
              <w:t>النوع الإجتماعي</w:t>
            </w:r>
            <w:r>
              <w:rPr>
                <w:rFonts w:cs="Arial"/>
                <w:bCs/>
                <w:rtl/>
              </w:rPr>
              <w:t xml:space="preserve"> </w:t>
            </w:r>
            <w:r w:rsidR="00E93734">
              <w:rPr>
                <w:rFonts w:cs="Arial"/>
                <w:bCs/>
                <w:rtl/>
              </w:rPr>
              <w:t>المفضل ل</w:t>
            </w:r>
            <w:r w:rsidR="00E93734">
              <w:rPr>
                <w:rFonts w:cs="Arial" w:hint="cs"/>
                <w:bCs/>
                <w:rtl/>
              </w:rPr>
              <w:t>ل</w:t>
            </w:r>
            <w:r w:rsidR="00E93734" w:rsidRPr="00E93734">
              <w:rPr>
                <w:rFonts w:cs="Arial"/>
                <w:bCs/>
                <w:rtl/>
              </w:rPr>
              <w:t>مترجم</w:t>
            </w:r>
            <w:r w:rsidR="00E93734">
              <w:rPr>
                <w:rFonts w:cs="Arial" w:hint="cs"/>
                <w:bCs/>
                <w:rtl/>
              </w:rPr>
              <w:t xml:space="preserve"> الفوري</w:t>
            </w:r>
            <w:r w:rsidR="00E93734" w:rsidRPr="00E93734">
              <w:rPr>
                <w:rFonts w:cs="Arial"/>
                <w:bCs/>
                <w:rtl/>
              </w:rPr>
              <w:t>:</w:t>
            </w:r>
            <w:r w:rsidR="00E93734">
              <w:rPr>
                <w:rStyle w:val="Style9"/>
                <w:rFonts w:hint="cs"/>
                <w:rtl/>
              </w:rPr>
              <w:t xml:space="preserve"> </w:t>
            </w:r>
            <w:sdt>
              <w:sdtPr>
                <w:rPr>
                  <w:rStyle w:val="Style9"/>
                  <w:rFonts w:hint="cs"/>
                  <w:rtl/>
                </w:rPr>
                <w:id w:val="-1603567584"/>
                <w:placeholder>
                  <w:docPart w:val="1EB2C65797B444ECBD994DAB66D58AFB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="00E93734"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</w:tr>
    </w:tbl>
    <w:p w14:paraId="52AEDBF5" w14:textId="77777777" w:rsidR="006E19B4" w:rsidRPr="003A5102" w:rsidRDefault="006E19B4" w:rsidP="00F720B1">
      <w:pPr>
        <w:spacing w:after="0"/>
        <w:rPr>
          <w:lang w:val="tr-TR"/>
        </w:rPr>
      </w:pPr>
    </w:p>
    <w:tbl>
      <w:tblPr>
        <w:tblStyle w:val="TableGrid2"/>
        <w:tblW w:w="10165" w:type="dxa"/>
        <w:jc w:val="center"/>
        <w:tblLook w:val="04A0" w:firstRow="1" w:lastRow="0" w:firstColumn="1" w:lastColumn="0" w:noHBand="0" w:noVBand="1"/>
      </w:tblPr>
      <w:tblGrid>
        <w:gridCol w:w="10165"/>
      </w:tblGrid>
      <w:tr w:rsidR="00F0061D" w:rsidRPr="00196814" w14:paraId="3E092457" w14:textId="77777777" w:rsidTr="00990E60">
        <w:trPr>
          <w:jc w:val="center"/>
        </w:trPr>
        <w:tc>
          <w:tcPr>
            <w:tcW w:w="10165" w:type="dxa"/>
            <w:shd w:val="clear" w:color="auto" w:fill="EBF7FF"/>
          </w:tcPr>
          <w:p w14:paraId="193915E1" w14:textId="0368B317" w:rsidR="00F0061D" w:rsidRPr="00916BA4" w:rsidRDefault="00ED212D" w:rsidP="004C35A3">
            <w:pPr>
              <w:bidi/>
              <w:contextualSpacing/>
              <w:rPr>
                <w:iCs/>
                <w:lang w:val="tr-TR"/>
              </w:rPr>
            </w:pPr>
            <w:r>
              <w:rPr>
                <w:b/>
                <w:bCs/>
                <w:i/>
                <w:iCs/>
                <w:rtl/>
              </w:rPr>
              <w:t>إذ</w:t>
            </w:r>
            <w:r w:rsidR="006F3147">
              <w:rPr>
                <w:b/>
                <w:bCs/>
                <w:i/>
                <w:iCs/>
                <w:rtl/>
              </w:rPr>
              <w:t>ا</w:t>
            </w:r>
            <w:r w:rsidR="00586C56">
              <w:rPr>
                <w:rFonts w:hint="cs"/>
                <w:b/>
                <w:bCs/>
                <w:i/>
                <w:iCs/>
                <w:rtl/>
              </w:rPr>
              <w:t xml:space="preserve"> </w:t>
            </w:r>
            <w:r w:rsidR="006F3147">
              <w:rPr>
                <w:rFonts w:hint="cs"/>
                <w:b/>
                <w:bCs/>
                <w:i/>
                <w:iCs/>
                <w:rtl/>
              </w:rPr>
              <w:t>كان</w:t>
            </w:r>
            <w:r w:rsidR="00CD3E97">
              <w:rPr>
                <w:rFonts w:hint="cs"/>
                <w:b/>
                <w:bCs/>
                <w:i/>
                <w:iCs/>
                <w:rtl/>
              </w:rPr>
              <w:t xml:space="preserve"> </w:t>
            </w:r>
            <w:r w:rsidR="005E6EF3">
              <w:rPr>
                <w:rFonts w:hint="cs"/>
                <w:b/>
                <w:bCs/>
                <w:i/>
                <w:iCs/>
                <w:rtl/>
              </w:rPr>
              <w:t>المستفيد طفلا</w:t>
            </w:r>
            <w:r w:rsidR="00F0061D">
              <w:rPr>
                <w:b/>
                <w:bCs/>
                <w:i/>
                <w:iCs/>
                <w:rtl/>
              </w:rPr>
              <w:t xml:space="preserve">  </w:t>
            </w:r>
            <w:r w:rsidR="00F0061D" w:rsidRPr="00A4282B">
              <w:rPr>
                <w:i/>
                <w:iCs/>
                <w:rtl/>
              </w:rPr>
              <w:t>(أقل من</w:t>
            </w:r>
            <w:r w:rsidR="004C35A3" w:rsidRPr="00A4282B">
              <w:rPr>
                <w:rFonts w:hint="cs"/>
                <w:i/>
                <w:iCs/>
                <w:rtl/>
              </w:rPr>
              <w:t xml:space="preserve"> </w:t>
            </w:r>
            <w:r w:rsidR="004C35A3" w:rsidRPr="00A4282B">
              <w:rPr>
                <w:rFonts w:ascii="Calibri" w:hAnsi="Calibri" w:cs="Calibri"/>
                <w:i/>
                <w:iCs/>
                <w:rtl/>
              </w:rPr>
              <w:t>١</w:t>
            </w:r>
            <w:r w:rsidR="004C35A3" w:rsidRPr="00A4282B">
              <w:rPr>
                <w:rFonts w:cstheme="minorHAnsi"/>
                <w:i/>
                <w:iCs/>
                <w:rtl/>
              </w:rPr>
              <w:t>٨</w:t>
            </w:r>
            <w:r w:rsidR="00F0061D" w:rsidRPr="00A4282B">
              <w:rPr>
                <w:i/>
                <w:iCs/>
                <w:rtl/>
              </w:rPr>
              <w:t xml:space="preserve"> عام</w:t>
            </w:r>
            <w:r w:rsidR="00F0061D">
              <w:rPr>
                <w:b/>
                <w:bCs/>
                <w:i/>
                <w:iCs/>
                <w:rtl/>
              </w:rPr>
              <w:t>)</w:t>
            </w:r>
          </w:p>
        </w:tc>
      </w:tr>
      <w:tr w:rsidR="00F0061D" w:rsidRPr="003A5102" w14:paraId="6937520A" w14:textId="77777777" w:rsidTr="00990E60">
        <w:trPr>
          <w:jc w:val="center"/>
        </w:trPr>
        <w:tc>
          <w:tcPr>
            <w:tcW w:w="10165" w:type="dxa"/>
            <w:tcBorders>
              <w:bottom w:val="single" w:sz="4" w:space="0" w:color="808080" w:themeColor="background1" w:themeShade="80"/>
            </w:tcBorders>
          </w:tcPr>
          <w:p w14:paraId="729F0E4E" w14:textId="548C81CC" w:rsidR="00F0061D" w:rsidRDefault="00F0061D" w:rsidP="004A7CF4">
            <w:pPr>
              <w:bidi/>
              <w:contextualSpacing/>
            </w:pPr>
            <w:r w:rsidRPr="004F2FDF">
              <w:rPr>
                <w:bCs/>
                <w:rtl/>
              </w:rPr>
              <w:t>هل الطفل غير مصحوب؟</w:t>
            </w:r>
            <w:r>
              <w:rPr>
                <w:rFonts w:hint="cs"/>
                <w:b/>
              </w:rPr>
              <w:t xml:space="preserve"> </w:t>
            </w:r>
            <w:sdt>
              <w:sdtPr>
                <w:rPr>
                  <w:rtl/>
                </w:rPr>
                <w:id w:val="72927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>
              <w:rPr>
                <w:rFonts w:hint="cs"/>
              </w:rPr>
              <w:t xml:space="preserve"> </w:t>
            </w:r>
            <w:r>
              <w:rPr>
                <w:rtl/>
              </w:rPr>
              <w:t>نعم</w:t>
            </w:r>
            <w:r>
              <w:t xml:space="preserve">    </w:t>
            </w:r>
            <w:sdt>
              <w:sdtPr>
                <w:rPr>
                  <w:rtl/>
                </w:rPr>
                <w:id w:val="-818964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tl/>
              </w:rPr>
              <w:t xml:space="preserve"> لا</w:t>
            </w:r>
          </w:p>
          <w:p w14:paraId="1D8DEFDA" w14:textId="375949D7" w:rsidR="00F0061D" w:rsidRPr="00916BA4" w:rsidRDefault="00F0061D" w:rsidP="009C74A3">
            <w:pPr>
              <w:bidi/>
              <w:contextualSpacing/>
              <w:rPr>
                <w:i/>
                <w:sz w:val="20"/>
                <w:szCs w:val="20"/>
                <w:lang w:val="tr-TR"/>
              </w:rPr>
            </w:pPr>
            <w:r>
              <w:rPr>
                <w:i/>
                <w:sz w:val="20"/>
                <w:szCs w:val="20"/>
                <w:rtl/>
              </w:rPr>
              <w:t>(إذا كانت الإجابة بنعم، اتصل بالم</w:t>
            </w:r>
            <w:r w:rsidR="009C74A3">
              <w:rPr>
                <w:rFonts w:hint="cs"/>
                <w:i/>
                <w:sz w:val="20"/>
                <w:szCs w:val="20"/>
                <w:rtl/>
              </w:rPr>
              <w:t>ف</w:t>
            </w:r>
            <w:r>
              <w:rPr>
                <w:i/>
                <w:sz w:val="20"/>
                <w:szCs w:val="20"/>
                <w:rtl/>
              </w:rPr>
              <w:t>وضية السامية للأمم المتحدة لشؤون اللاجئ</w:t>
            </w:r>
            <w:r w:rsidR="004F2FDF">
              <w:rPr>
                <w:i/>
                <w:sz w:val="20"/>
                <w:szCs w:val="20"/>
                <w:rtl/>
              </w:rPr>
              <w:t>ين، ا</w:t>
            </w:r>
            <w:r w:rsidR="004F2FDF">
              <w:rPr>
                <w:rFonts w:hint="cs"/>
                <w:i/>
                <w:sz w:val="20"/>
                <w:szCs w:val="20"/>
                <w:rtl/>
              </w:rPr>
              <w:t>نظر اعلاه</w:t>
            </w:r>
            <w:r>
              <w:rPr>
                <w:i/>
                <w:sz w:val="20"/>
                <w:szCs w:val="20"/>
                <w:rtl/>
              </w:rPr>
              <w:t>)</w:t>
            </w:r>
            <w:r>
              <w:rPr>
                <w:i/>
                <w:sz w:val="20"/>
                <w:szCs w:val="20"/>
              </w:rPr>
              <w:t>.</w:t>
            </w:r>
          </w:p>
        </w:tc>
      </w:tr>
      <w:tr w:rsidR="00F0061D" w:rsidRPr="003A5102" w14:paraId="33FD39B0" w14:textId="77777777" w:rsidTr="00990E60">
        <w:trPr>
          <w:jc w:val="center"/>
        </w:trPr>
        <w:tc>
          <w:tcPr>
            <w:tcW w:w="1016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A532D4B" w14:textId="036024B8" w:rsidR="00F0061D" w:rsidRPr="00916BA4" w:rsidRDefault="004F2FDF" w:rsidP="009C74A3">
            <w:pPr>
              <w:bidi/>
              <w:contextualSpacing/>
              <w:rPr>
                <w:lang w:val="tr-TR"/>
              </w:rPr>
            </w:pPr>
            <w:r w:rsidRPr="004F2FDF">
              <w:rPr>
                <w:bCs/>
                <w:rtl/>
              </w:rPr>
              <w:t>هل الطفل</w:t>
            </w:r>
            <w:r w:rsidR="00F0061D" w:rsidRPr="004F2FDF">
              <w:rPr>
                <w:bCs/>
                <w:rtl/>
              </w:rPr>
              <w:t xml:space="preserve"> منفصل</w:t>
            </w:r>
            <w:r w:rsidR="00ED212D" w:rsidRPr="004F2FDF">
              <w:rPr>
                <w:rFonts w:hint="cs"/>
                <w:bCs/>
                <w:rtl/>
              </w:rPr>
              <w:t xml:space="preserve"> عن </w:t>
            </w:r>
            <w:r w:rsidR="009C74A3" w:rsidRPr="004F2FDF">
              <w:rPr>
                <w:rFonts w:hint="cs"/>
                <w:bCs/>
                <w:rtl/>
              </w:rPr>
              <w:t xml:space="preserve">ذويه </w:t>
            </w:r>
            <w:r w:rsidR="00F0061D" w:rsidRPr="004F2FDF">
              <w:rPr>
                <w:bCs/>
                <w:rtl/>
              </w:rPr>
              <w:t>؟</w:t>
            </w:r>
            <w:r w:rsidR="00F0061D">
              <w:rPr>
                <w:b/>
                <w:rtl/>
              </w:rPr>
              <w:t xml:space="preserve">   </w:t>
            </w:r>
            <w:sdt>
              <w:sdtPr>
                <w:rPr>
                  <w:rtl/>
                </w:rPr>
                <w:id w:val="55620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 xml:space="preserve"> نعم  </w:t>
            </w:r>
            <w:r w:rsidR="00F0061D">
              <w:t xml:space="preserve">  </w:t>
            </w:r>
            <w:sdt>
              <w:sdtPr>
                <w:rPr>
                  <w:rtl/>
                </w:rPr>
                <w:id w:val="665517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061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0061D">
              <w:rPr>
                <w:rtl/>
              </w:rPr>
              <w:t>لا</w:t>
            </w:r>
          </w:p>
        </w:tc>
      </w:tr>
      <w:tr w:rsidR="00F0061D" w:rsidRPr="003A5102" w14:paraId="164B7F87" w14:textId="77777777" w:rsidTr="00990E60">
        <w:trPr>
          <w:jc w:val="center"/>
        </w:trPr>
        <w:tc>
          <w:tcPr>
            <w:tcW w:w="1016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49AEB8F" w14:textId="46DC7CED" w:rsidR="00F0061D" w:rsidRPr="00916BA4" w:rsidRDefault="00D533F3" w:rsidP="00D533F3">
            <w:pPr>
              <w:bidi/>
              <w:contextualSpacing/>
              <w:rPr>
                <w:lang w:val="tr-TR"/>
              </w:rPr>
            </w:pPr>
            <w:r w:rsidRPr="00684A6A">
              <w:rPr>
                <w:rFonts w:cs="Arial"/>
                <w:b/>
                <w:bCs/>
                <w:rtl/>
              </w:rPr>
              <w:lastRenderedPageBreak/>
              <w:t>اسم مقدم الرعاية الأ</w:t>
            </w:r>
            <w:r w:rsidRPr="00684A6A">
              <w:rPr>
                <w:rFonts w:cs="Arial" w:hint="cs"/>
                <w:b/>
                <w:bCs/>
                <w:rtl/>
              </w:rPr>
              <w:t>ولى</w:t>
            </w:r>
            <w:r w:rsidRPr="00684A6A">
              <w:rPr>
                <w:rFonts w:cs="Arial"/>
                <w:b/>
                <w:bCs/>
                <w:rtl/>
              </w:rPr>
              <w:t>/شخص</w:t>
            </w:r>
            <w:r w:rsidRPr="00684A6A">
              <w:rPr>
                <w:rFonts w:cs="Arial" w:hint="cs"/>
                <w:b/>
                <w:bCs/>
                <w:rtl/>
              </w:rPr>
              <w:t xml:space="preserve"> </w:t>
            </w:r>
            <w:r w:rsidRPr="00684A6A">
              <w:rPr>
                <w:rFonts w:cs="Arial"/>
                <w:b/>
                <w:bCs/>
                <w:rtl/>
              </w:rPr>
              <w:t>بالغ موثوق به:</w:t>
            </w:r>
            <w:r>
              <w:rPr>
                <w:rFonts w:cs="Arial" w:hint="cs"/>
                <w:rtl/>
              </w:rPr>
              <w:t xml:space="preserve"> </w:t>
            </w:r>
            <w:sdt>
              <w:sdtPr>
                <w:rPr>
                  <w:rtl/>
                </w:rPr>
                <w:id w:val="367114251"/>
                <w:placeholder>
                  <w:docPart w:val="434B2B9F2C3C479DBC719DD4DAE17A13"/>
                </w:placeholder>
                <w:showingPlcHdr/>
              </w:sdtPr>
              <w:sdtContent>
                <w:r w:rsidR="00F0061D" w:rsidRPr="00D533F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3A5102" w14:paraId="5BF2E4C4" w14:textId="77777777" w:rsidTr="00990E60">
        <w:trPr>
          <w:jc w:val="center"/>
        </w:trPr>
        <w:tc>
          <w:tcPr>
            <w:tcW w:w="1016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96828D2" w14:textId="4A80B311" w:rsidR="00F0061D" w:rsidRPr="00916BA4" w:rsidRDefault="00F0061D" w:rsidP="00684A6A">
            <w:pPr>
              <w:bidi/>
              <w:contextualSpacing/>
              <w:rPr>
                <w:b/>
                <w:lang w:val="tr-TR"/>
              </w:rPr>
            </w:pPr>
            <w:r>
              <w:rPr>
                <w:b/>
                <w:rtl/>
              </w:rPr>
              <w:t xml:space="preserve">علاقة </w:t>
            </w:r>
            <w:r w:rsidR="00684A6A">
              <w:rPr>
                <w:rFonts w:cs="Arial"/>
                <w:b/>
                <w:bCs/>
                <w:rtl/>
              </w:rPr>
              <w:t>مقدم الرعاية</w:t>
            </w:r>
            <w:r w:rsidR="00684A6A" w:rsidRPr="00D533F3">
              <w:rPr>
                <w:rFonts w:cs="Arial"/>
                <w:b/>
                <w:bCs/>
                <w:rtl/>
              </w:rPr>
              <w:t>/</w:t>
            </w:r>
            <w:r w:rsidR="00684A6A">
              <w:rPr>
                <w:rFonts w:cs="Arial" w:hint="cs"/>
                <w:b/>
                <w:bCs/>
                <w:rtl/>
              </w:rPr>
              <w:t>ال</w:t>
            </w:r>
            <w:r w:rsidR="00684A6A" w:rsidRPr="00D533F3">
              <w:rPr>
                <w:rFonts w:cs="Arial"/>
                <w:b/>
                <w:bCs/>
                <w:rtl/>
              </w:rPr>
              <w:t>شخص</w:t>
            </w:r>
            <w:r w:rsidR="00684A6A" w:rsidRPr="00D533F3">
              <w:rPr>
                <w:rFonts w:cs="Arial" w:hint="cs"/>
                <w:b/>
                <w:bCs/>
                <w:rtl/>
              </w:rPr>
              <w:t xml:space="preserve"> </w:t>
            </w:r>
            <w:r w:rsidR="00684A6A">
              <w:rPr>
                <w:rFonts w:cs="Arial" w:hint="cs"/>
                <w:b/>
                <w:bCs/>
                <w:rtl/>
              </w:rPr>
              <w:t>ال</w:t>
            </w:r>
            <w:r w:rsidR="00684A6A" w:rsidRPr="00D533F3">
              <w:rPr>
                <w:rFonts w:cs="Arial"/>
                <w:b/>
                <w:bCs/>
                <w:rtl/>
              </w:rPr>
              <w:t xml:space="preserve">بالغ </w:t>
            </w:r>
            <w:r w:rsidR="00684A6A">
              <w:rPr>
                <w:rFonts w:cs="Arial" w:hint="cs"/>
                <w:b/>
                <w:bCs/>
                <w:rtl/>
              </w:rPr>
              <w:t>ال</w:t>
            </w:r>
            <w:r w:rsidR="00684A6A" w:rsidRPr="00D533F3">
              <w:rPr>
                <w:rFonts w:cs="Arial"/>
                <w:b/>
                <w:bCs/>
                <w:rtl/>
              </w:rPr>
              <w:t>موثوق به</w:t>
            </w:r>
            <w:r w:rsidR="00684A6A">
              <w:rPr>
                <w:rFonts w:hint="cs"/>
                <w:b/>
                <w:rtl/>
              </w:rPr>
              <w:t xml:space="preserve"> </w:t>
            </w:r>
            <w:r>
              <w:rPr>
                <w:b/>
                <w:rtl/>
              </w:rPr>
              <w:t>بالطفل</w:t>
            </w:r>
            <w:r w:rsidR="00684A6A">
              <w:rPr>
                <w:rFonts w:hint="cs"/>
                <w:b/>
                <w:rtl/>
              </w:rPr>
              <w:t xml:space="preserve">: </w:t>
            </w:r>
            <w:r>
              <w:t xml:space="preserve"> </w:t>
            </w:r>
            <w:sdt>
              <w:sdtPr>
                <w:rPr>
                  <w:rtl/>
                </w:rPr>
                <w:id w:val="-185994100"/>
                <w:placeholder>
                  <w:docPart w:val="A090C7A86EEE4FD480E40AEF77486831"/>
                </w:placeholder>
                <w:showingPlcHdr/>
              </w:sdtPr>
              <w:sdtContent>
                <w:r w:rsidRPr="00684A6A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3A5102" w14:paraId="6139EA42" w14:textId="77777777" w:rsidTr="00990E60">
        <w:trPr>
          <w:jc w:val="center"/>
        </w:trPr>
        <w:tc>
          <w:tcPr>
            <w:tcW w:w="1016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03F234D" w14:textId="7D1DEB47" w:rsidR="00F0061D" w:rsidRPr="003A5102" w:rsidRDefault="00F0061D" w:rsidP="00684A6A">
            <w:pPr>
              <w:bidi/>
              <w:contextualSpacing/>
              <w:rPr>
                <w:lang w:val="tr-TR"/>
              </w:rPr>
            </w:pPr>
            <w:r w:rsidRPr="00684A6A">
              <w:rPr>
                <w:bCs/>
                <w:rtl/>
              </w:rPr>
              <w:t>معلومات الاتصال ب</w:t>
            </w:r>
            <w:r w:rsidR="00684A6A" w:rsidRPr="00684A6A">
              <w:rPr>
                <w:rFonts w:cs="Arial"/>
                <w:bCs/>
                <w:rtl/>
              </w:rPr>
              <w:t>مقدم الرعاية/</w:t>
            </w:r>
            <w:r w:rsidR="00684A6A" w:rsidRPr="00684A6A">
              <w:rPr>
                <w:rFonts w:cs="Arial" w:hint="cs"/>
                <w:bCs/>
                <w:rtl/>
              </w:rPr>
              <w:t>ال</w:t>
            </w:r>
            <w:r w:rsidR="00684A6A" w:rsidRPr="00684A6A">
              <w:rPr>
                <w:rFonts w:cs="Arial"/>
                <w:bCs/>
                <w:rtl/>
              </w:rPr>
              <w:t>شخص</w:t>
            </w:r>
            <w:r w:rsidR="00684A6A" w:rsidRPr="00D533F3">
              <w:rPr>
                <w:rFonts w:cs="Arial" w:hint="cs"/>
                <w:b/>
                <w:bCs/>
                <w:rtl/>
              </w:rPr>
              <w:t xml:space="preserve"> </w:t>
            </w:r>
            <w:r w:rsidR="00684A6A">
              <w:rPr>
                <w:rFonts w:cs="Arial" w:hint="cs"/>
                <w:b/>
                <w:bCs/>
                <w:rtl/>
              </w:rPr>
              <w:t>ال</w:t>
            </w:r>
            <w:r w:rsidR="00684A6A" w:rsidRPr="00D533F3">
              <w:rPr>
                <w:rFonts w:cs="Arial"/>
                <w:b/>
                <w:bCs/>
                <w:rtl/>
              </w:rPr>
              <w:t xml:space="preserve">بالغ </w:t>
            </w:r>
            <w:r w:rsidR="00684A6A">
              <w:rPr>
                <w:rFonts w:cs="Arial" w:hint="cs"/>
                <w:b/>
                <w:bCs/>
                <w:rtl/>
              </w:rPr>
              <w:t>ال</w:t>
            </w:r>
            <w:r w:rsidR="00684A6A" w:rsidRPr="00D533F3">
              <w:rPr>
                <w:rFonts w:cs="Arial"/>
                <w:b/>
                <w:bCs/>
                <w:rtl/>
              </w:rPr>
              <w:t>موثوق به</w:t>
            </w:r>
            <w:r>
              <w:rPr>
                <w:b/>
                <w:rtl/>
              </w:rPr>
              <w:t>:</w:t>
            </w:r>
            <w:r>
              <w:rPr>
                <w:rFonts w:hint="cs"/>
              </w:rPr>
              <w:t xml:space="preserve"> </w:t>
            </w:r>
            <w:sdt>
              <w:sdtPr>
                <w:rPr>
                  <w:rtl/>
                </w:rPr>
                <w:id w:val="-1813864669"/>
                <w:placeholder>
                  <w:docPart w:val="4668E21C59A54F48A0A213FD01D5720C"/>
                </w:placeholder>
                <w:showingPlcHdr/>
              </w:sdtPr>
              <w:sdtContent>
                <w:r w:rsidRPr="00684A6A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474AD3" w:rsidRPr="003A5102" w14:paraId="4911F26D" w14:textId="77777777" w:rsidTr="00990E60">
        <w:trPr>
          <w:jc w:val="center"/>
        </w:trPr>
        <w:tc>
          <w:tcPr>
            <w:tcW w:w="1016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EEF9AC8" w14:textId="0E01F118" w:rsidR="00474AD3" w:rsidRPr="00684A6A" w:rsidRDefault="00474AD3" w:rsidP="00684A6A">
            <w:pPr>
              <w:bidi/>
              <w:contextualSpacing/>
              <w:rPr>
                <w:bCs/>
                <w:rtl/>
              </w:rPr>
            </w:pPr>
            <w:r>
              <w:rPr>
                <w:b/>
                <w:bCs/>
                <w:rtl/>
              </w:rPr>
              <w:t xml:space="preserve">نوع </w:t>
            </w:r>
            <w:r>
              <w:rPr>
                <w:rFonts w:hint="cs"/>
                <w:b/>
                <w:bCs/>
                <w:rtl/>
              </w:rPr>
              <w:t xml:space="preserve">هوية المستفيد الخاصه </w:t>
            </w:r>
            <w:r w:rsidRPr="00684A6A">
              <w:rPr>
                <w:bCs/>
                <w:rtl/>
              </w:rPr>
              <w:t>ب</w:t>
            </w:r>
            <w:r w:rsidRPr="00684A6A">
              <w:rPr>
                <w:rFonts w:cs="Arial"/>
                <w:bCs/>
                <w:rtl/>
              </w:rPr>
              <w:t>مقدم الرعاية/</w:t>
            </w:r>
            <w:r w:rsidRPr="00684A6A">
              <w:rPr>
                <w:rFonts w:cs="Arial" w:hint="cs"/>
                <w:bCs/>
                <w:rtl/>
              </w:rPr>
              <w:t>ال</w:t>
            </w:r>
            <w:r w:rsidRPr="00684A6A">
              <w:rPr>
                <w:rFonts w:cs="Arial"/>
                <w:bCs/>
                <w:rtl/>
              </w:rPr>
              <w:t>شخص</w:t>
            </w:r>
            <w:r w:rsidRPr="00D533F3">
              <w:rPr>
                <w:rFonts w:cs="Arial" w:hint="cs"/>
                <w:b/>
                <w:bCs/>
                <w:rtl/>
              </w:rPr>
              <w:t xml:space="preserve"> </w:t>
            </w:r>
            <w:r>
              <w:rPr>
                <w:rFonts w:cs="Arial" w:hint="cs"/>
                <w:b/>
                <w:bCs/>
                <w:rtl/>
              </w:rPr>
              <w:t>ال</w:t>
            </w:r>
            <w:r w:rsidRPr="00D533F3">
              <w:rPr>
                <w:rFonts w:cs="Arial"/>
                <w:b/>
                <w:bCs/>
                <w:rtl/>
              </w:rPr>
              <w:t xml:space="preserve">بالغ </w:t>
            </w:r>
            <w:r>
              <w:rPr>
                <w:rFonts w:cs="Arial" w:hint="cs"/>
                <w:b/>
                <w:bCs/>
                <w:rtl/>
              </w:rPr>
              <w:t>ال</w:t>
            </w:r>
            <w:r w:rsidRPr="00D533F3">
              <w:rPr>
                <w:rFonts w:cs="Arial"/>
                <w:b/>
                <w:bCs/>
                <w:rtl/>
              </w:rPr>
              <w:t>موثوق به</w:t>
            </w:r>
            <w:r>
              <w:rPr>
                <w:rFonts w:cs="Arial" w:hint="cs"/>
                <w:b/>
                <w:bCs/>
                <w:rtl/>
              </w:rPr>
              <w:t xml:space="preserve">:  </w:t>
            </w:r>
            <w:sdt>
              <w:sdtPr>
                <w:rPr>
                  <w:rStyle w:val="Style9"/>
                  <w:rFonts w:hint="cs"/>
                  <w:rtl/>
                </w:rPr>
                <w:id w:val="-1751264138"/>
                <w:placeholder>
                  <w:docPart w:val="3F910D1427BD4B28880BDEC92F816A2B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</w:tr>
      <w:tr w:rsidR="00474AD3" w:rsidRPr="003A5102" w14:paraId="4B46E38F" w14:textId="77777777" w:rsidTr="00990E60">
        <w:trPr>
          <w:jc w:val="center"/>
        </w:trPr>
        <w:tc>
          <w:tcPr>
            <w:tcW w:w="1016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914BA97" w14:textId="0FA03DA0" w:rsidR="00474AD3" w:rsidRDefault="00474AD3" w:rsidP="00474AD3">
            <w:pPr>
              <w:bidi/>
              <w:contextualSpacing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رقم هوية </w:t>
            </w:r>
            <w:r w:rsidRPr="00684A6A">
              <w:rPr>
                <w:rFonts w:cs="Arial"/>
                <w:bCs/>
                <w:rtl/>
              </w:rPr>
              <w:t>مقدم الرعاية/</w:t>
            </w:r>
            <w:r w:rsidRPr="00684A6A">
              <w:rPr>
                <w:rFonts w:cs="Arial" w:hint="cs"/>
                <w:bCs/>
                <w:rtl/>
              </w:rPr>
              <w:t>ال</w:t>
            </w:r>
            <w:r w:rsidRPr="00684A6A">
              <w:rPr>
                <w:rFonts w:cs="Arial"/>
                <w:bCs/>
                <w:rtl/>
              </w:rPr>
              <w:t>شخص</w:t>
            </w:r>
            <w:r w:rsidRPr="00D533F3">
              <w:rPr>
                <w:rFonts w:cs="Arial" w:hint="cs"/>
                <w:b/>
                <w:bCs/>
                <w:rtl/>
              </w:rPr>
              <w:t xml:space="preserve"> </w:t>
            </w:r>
            <w:r>
              <w:rPr>
                <w:rFonts w:cs="Arial" w:hint="cs"/>
                <w:b/>
                <w:bCs/>
                <w:rtl/>
              </w:rPr>
              <w:t>ال</w:t>
            </w:r>
            <w:r w:rsidRPr="00D533F3">
              <w:rPr>
                <w:rFonts w:cs="Arial"/>
                <w:b/>
                <w:bCs/>
                <w:rtl/>
              </w:rPr>
              <w:t xml:space="preserve">بالغ </w:t>
            </w:r>
            <w:r>
              <w:rPr>
                <w:rFonts w:cs="Arial" w:hint="cs"/>
                <w:b/>
                <w:bCs/>
                <w:rtl/>
              </w:rPr>
              <w:t>ال</w:t>
            </w:r>
            <w:r w:rsidRPr="00D533F3">
              <w:rPr>
                <w:rFonts w:cs="Arial"/>
                <w:b/>
                <w:bCs/>
                <w:rtl/>
              </w:rPr>
              <w:t>موثوق به</w:t>
            </w:r>
            <w:r>
              <w:rPr>
                <w:rFonts w:cs="Arial" w:hint="cs"/>
                <w:b/>
                <w:bCs/>
                <w:rtl/>
              </w:rPr>
              <w:t xml:space="preserve">:  </w:t>
            </w:r>
            <w:sdt>
              <w:sdtPr>
                <w:rPr>
                  <w:rtl/>
                </w:rPr>
                <w:id w:val="-1979907390"/>
                <w:placeholder>
                  <w:docPart w:val="4BD3F11125A5417EA6DAB86933C2D852"/>
                </w:placeholder>
                <w:showingPlcHdr/>
              </w:sdtPr>
              <w:sdtContent>
                <w:r w:rsidRPr="00684A6A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F0061D" w:rsidRPr="00196814" w14:paraId="21873E46" w14:textId="77777777" w:rsidTr="00990E60">
        <w:trPr>
          <w:jc w:val="center"/>
        </w:trPr>
        <w:tc>
          <w:tcPr>
            <w:tcW w:w="10165" w:type="dxa"/>
            <w:tcBorders>
              <w:top w:val="single" w:sz="4" w:space="0" w:color="808080" w:themeColor="background1" w:themeShade="80"/>
            </w:tcBorders>
          </w:tcPr>
          <w:p w14:paraId="48F9B753" w14:textId="77777777" w:rsidR="003A2677" w:rsidRDefault="00F0061D" w:rsidP="00F0061D">
            <w:pPr>
              <w:bidi/>
              <w:contextualSpacing/>
              <w:rPr>
                <w:rtl/>
              </w:rPr>
            </w:pPr>
            <w:r w:rsidRPr="00934CC8">
              <w:rPr>
                <w:bCs/>
              </w:rPr>
              <w:t xml:space="preserve"> </w:t>
            </w:r>
            <w:r w:rsidRPr="00934CC8">
              <w:rPr>
                <w:bCs/>
                <w:rtl/>
              </w:rPr>
              <w:t>هل تم إبلاغ مقدم الرعاية بالإحالة؟</w:t>
            </w:r>
            <w:r w:rsidR="00934CC8">
              <w:rPr>
                <w:rFonts w:hint="cs"/>
                <w:b/>
                <w:rtl/>
              </w:rPr>
              <w:t xml:space="preserve"> </w:t>
            </w:r>
            <w:r>
              <w:rPr>
                <w:rFonts w:hint="cs"/>
                <w:b/>
              </w:rPr>
              <w:t xml:space="preserve"> </w:t>
            </w:r>
            <w:sdt>
              <w:sdtPr>
                <w:rPr>
                  <w:rtl/>
                </w:rPr>
                <w:id w:val="2035068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>
              <w:rPr>
                <w:rtl/>
              </w:rPr>
              <w:t xml:space="preserve">نعم   </w:t>
            </w:r>
            <w:sdt>
              <w:sdtPr>
                <w:rPr>
                  <w:rtl/>
                </w:rPr>
                <w:id w:val="-2001105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>
              <w:rPr>
                <w:rtl/>
              </w:rPr>
              <w:t xml:space="preserve"> لا </w:t>
            </w:r>
          </w:p>
          <w:p w14:paraId="281C05DF" w14:textId="561A0644" w:rsidR="003A2677" w:rsidRDefault="003A2677" w:rsidP="003A2677">
            <w:pPr>
              <w:bidi/>
              <w:contextualSpacing/>
              <w:rPr>
                <w:rtl/>
              </w:rPr>
            </w:pPr>
            <w:r>
              <w:rPr>
                <w:rFonts w:hint="cs"/>
                <w:i/>
                <w:sz w:val="20"/>
                <w:szCs w:val="20"/>
                <w:rtl/>
              </w:rPr>
              <w:t>(</w:t>
            </w:r>
            <w:r>
              <w:rPr>
                <w:rFonts w:hint="cs"/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  <w:rtl/>
              </w:rPr>
              <w:t xml:space="preserve">إذا كان الجواب </w:t>
            </w:r>
            <w:r>
              <w:rPr>
                <w:rtl/>
              </w:rPr>
              <w:t>لا</w:t>
            </w:r>
            <w:r>
              <w:rPr>
                <w:i/>
                <w:sz w:val="20"/>
                <w:szCs w:val="20"/>
                <w:rtl/>
              </w:rPr>
              <w:t xml:space="preserve"> ، </w:t>
            </w:r>
            <w:r>
              <w:rPr>
                <w:rFonts w:hint="cs"/>
                <w:i/>
                <w:sz w:val="20"/>
                <w:szCs w:val="20"/>
                <w:rtl/>
              </w:rPr>
              <w:t xml:space="preserve">يرجى شرح السبب)  </w:t>
            </w:r>
            <w:r>
              <w:rPr>
                <w:rFonts w:hint="cs"/>
              </w:rPr>
              <w:t xml:space="preserve"> </w:t>
            </w:r>
            <w:sdt>
              <w:sdtPr>
                <w:rPr>
                  <w:rtl/>
                </w:rPr>
                <w:id w:val="772902900"/>
                <w:placeholder>
                  <w:docPart w:val="28D1360EDE7C4FF0BC781E30A96C75F1"/>
                </w:placeholder>
                <w:showingPlcHdr/>
              </w:sdtPr>
              <w:sdtContent>
                <w:r w:rsidRPr="00934CC8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  <w:p w14:paraId="2E3220E2" w14:textId="77777777" w:rsidR="003A2677" w:rsidRPr="003A2677" w:rsidRDefault="003A2677" w:rsidP="003A2677">
            <w:pPr>
              <w:bidi/>
              <w:contextualSpacing/>
              <w:rPr>
                <w:rFonts w:cs="Arial"/>
                <w:lang w:val="en-US"/>
              </w:rPr>
            </w:pPr>
          </w:p>
          <w:tbl>
            <w:tblPr>
              <w:tblStyle w:val="TableGrid2"/>
              <w:tblW w:w="9639" w:type="dxa"/>
              <w:jc w:val="center"/>
              <w:tblLook w:val="04A0" w:firstRow="1" w:lastRow="0" w:firstColumn="1" w:lastColumn="0" w:noHBand="0" w:noVBand="1"/>
            </w:tblPr>
            <w:tblGrid>
              <w:gridCol w:w="9639"/>
            </w:tblGrid>
            <w:tr w:rsidR="003A2677" w14:paraId="63DD2788" w14:textId="77777777" w:rsidTr="003A2677">
              <w:trPr>
                <w:jc w:val="center"/>
              </w:trPr>
              <w:tc>
                <w:tcPr>
                  <w:tcW w:w="9639" w:type="dxa"/>
                  <w:tcBorders>
                    <w:top w:val="single" w:sz="4" w:space="0" w:color="808080" w:themeColor="background1" w:themeShade="80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ECFF"/>
                  <w:hideMark/>
                </w:tcPr>
                <w:p w14:paraId="2EFABACD" w14:textId="4CE62F13" w:rsidR="003A2677" w:rsidRPr="00C151B1" w:rsidRDefault="003A2677" w:rsidP="003A2677">
                  <w:pPr>
                    <w:bidi/>
                    <w:contextualSpacing/>
                    <w:rPr>
                      <w:rFonts w:ascii="Arial" w:hAnsi="Arial" w:cs="Arial"/>
                      <w:bCs/>
                    </w:rPr>
                  </w:pPr>
                  <w:r w:rsidRPr="00C151B1">
                    <w:rPr>
                      <w:rFonts w:ascii="Arial" w:hAnsi="Arial" w:cs="Arial" w:hint="cs"/>
                      <w:bCs/>
                      <w:rtl/>
                    </w:rPr>
                    <w:t xml:space="preserve">حالة الاعاقة </w:t>
                  </w:r>
                </w:p>
              </w:tc>
            </w:tr>
            <w:tr w:rsidR="003A2677" w14:paraId="4D43187E" w14:textId="77777777" w:rsidTr="003A2677">
              <w:trPr>
                <w:jc w:val="center"/>
              </w:trPr>
              <w:tc>
                <w:tcPr>
                  <w:tcW w:w="9639" w:type="dxa"/>
                  <w:tcBorders>
                    <w:top w:val="single" w:sz="4" w:space="0" w:color="808080" w:themeColor="background1" w:themeShade="80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E26C02" w14:textId="6124804E" w:rsidR="003A2677" w:rsidRDefault="003A2677" w:rsidP="00C151B1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</w:pP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 xml:space="preserve">بناءً على </w:t>
                  </w:r>
                  <w:r w:rsidR="00C217DA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ا</w:t>
                  </w:r>
                  <w:r w:rsidR="00C151B1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>لحالة الفرد</w:t>
                  </w:r>
                  <w:r w:rsidR="00C217DA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  <w:lang w:bidi="ar-IQ"/>
                    </w:rPr>
                    <w:t>ي</w:t>
                  </w:r>
                  <w:r w:rsidR="00C151B1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</w:t>
                  </w: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 xml:space="preserve"> (باستخدام</w:t>
                  </w:r>
                  <w:r w:rsidR="00DD2EA5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اسئلة مجموعة واشنطن </w:t>
                  </w: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 xml:space="preserve"> </w:t>
                  </w: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</w:rPr>
                    <w:t>WGQs</w:t>
                  </w: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 xml:space="preserve">) ، هل </w:t>
                  </w:r>
                  <w:r w:rsidR="00C217DA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>تم التعرف على</w:t>
                  </w:r>
                  <w:r w:rsidR="00C217DA"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 xml:space="preserve"> </w:t>
                  </w: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>أي</w:t>
                  </w: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من </w:t>
                  </w: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 xml:space="preserve"> </w:t>
                  </w: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>ال</w:t>
                  </w: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>صعوبات</w:t>
                  </w: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التي يواجهها الفرد</w:t>
                  </w:r>
                  <w:r w:rsidRPr="003A2677"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  <w:t xml:space="preserve"> في القيام بأي من الأنشطة المذكورة أدناه؟</w:t>
                  </w:r>
                </w:p>
                <w:p w14:paraId="7E6F6320" w14:textId="77777777" w:rsidR="003A2677" w:rsidRDefault="003A2677" w:rsidP="003A2677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</w:pPr>
                </w:p>
                <w:p w14:paraId="123AC60D" w14:textId="73CCAB46" w:rsidR="003A2677" w:rsidRDefault="003A2677" w:rsidP="003A2677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</w:pP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النظر </w:t>
                  </w:r>
                </w:p>
                <w:p w14:paraId="0DD3925F" w14:textId="505B2107" w:rsidR="003A2677" w:rsidRDefault="00C151B1" w:rsidP="003A2677">
                  <w:pPr>
                    <w:bidi/>
                    <w:spacing w:before="100" w:after="100"/>
                    <w:rPr>
                      <w:rFonts w:ascii="MS Gothic" w:eastAsia="MS Gothic" w:hAnsi="MS Gothic" w:cs="Arial"/>
                      <w:rtl/>
                      <w:lang w:val="tr-TR"/>
                    </w:rPr>
                  </w:pP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</w:t>
                  </w:r>
                  <w:r w:rsidR="003A2677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>لا</w:t>
                  </w:r>
                  <w:r w:rsidR="0018376B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توجد</w:t>
                  </w:r>
                  <w:r w:rsidR="003A2677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صعوبات </w:t>
                  </w:r>
                  <w:r w:rsidR="003A2677"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 w:rsidR="003A2677"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</w:t>
                  </w:r>
                  <w:r w:rsidR="003A2677"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نعم، بعض الصعوبات</w:t>
                  </w:r>
                  <w:r w:rsidR="003A2677"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 w:rsidR="003A2677"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 w:rsidR="003A2677"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 w:rsidR="003A2677"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</w:t>
                  </w:r>
                  <w:r w:rsidR="003A2677"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نعم، </w:t>
                  </w:r>
                  <w:r w:rsidR="0018376B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 صعوبة كبيرة</w:t>
                  </w:r>
                  <w:r w:rsidR="003A2677"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لا يستطيع/ لا تستطيع على الاطلاق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</w:p>
                <w:p w14:paraId="3E71BDE6" w14:textId="77777777" w:rsidR="000C7A14" w:rsidRPr="005127BC" w:rsidRDefault="000C7A14" w:rsidP="000C7A14">
                  <w:pPr>
                    <w:jc w:val="right"/>
                    <w:rPr>
                      <w:b/>
                      <w:bCs/>
                    </w:rPr>
                  </w:pPr>
                  <w:proofErr w:type="spellStart"/>
                  <w:r w:rsidRPr="005127BC">
                    <w:rPr>
                      <w:b/>
                      <w:bCs/>
                    </w:rPr>
                    <w:t>السمع</w:t>
                  </w:r>
                  <w:proofErr w:type="spellEnd"/>
                </w:p>
                <w:p w14:paraId="632A8FBA" w14:textId="77777777" w:rsidR="000C7A14" w:rsidRDefault="000C7A14" w:rsidP="000C7A14">
                  <w:pPr>
                    <w:bidi/>
                    <w:spacing w:before="100" w:after="100"/>
                    <w:rPr>
                      <w:rFonts w:ascii="MS Gothic" w:eastAsia="MS Gothic" w:hAnsi="MS Gothic" w:cs="Arial"/>
                      <w:rtl/>
                      <w:lang w:val="tr-TR"/>
                    </w:rPr>
                  </w:pP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لا توجد صعوبات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نعم، بعض الصعوبات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نعم، </w:t>
                  </w:r>
                  <w:r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 صعوبة كبيرة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لا يستطيع/ لا تستطيع على الاطلاق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</w:p>
                <w:p w14:paraId="5CDFDCE9" w14:textId="77777777" w:rsidR="00C151B1" w:rsidRDefault="00C151B1" w:rsidP="00C151B1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i/>
                      <w:iCs/>
                      <w:rtl/>
                    </w:rPr>
                  </w:pPr>
                </w:p>
                <w:p w14:paraId="51BDE57C" w14:textId="77777777" w:rsidR="00C151B1" w:rsidRDefault="00C151B1" w:rsidP="00C151B1">
                  <w:pPr>
                    <w:tabs>
                      <w:tab w:val="left" w:pos="6438"/>
                    </w:tabs>
                    <w:bidi/>
                    <w:spacing w:before="100" w:after="100"/>
                    <w:rPr>
                      <w:rFonts w:ascii="Arial" w:eastAsia="Calibri" w:hAnsi="Arial" w:cs="Arial"/>
                      <w:bCs/>
                      <w:rtl/>
                    </w:rPr>
                  </w:pPr>
                  <w:r w:rsidRPr="00C151B1">
                    <w:rPr>
                      <w:rFonts w:ascii="Arial" w:eastAsia="Calibri" w:hAnsi="Arial" w:cs="Arial" w:hint="cs"/>
                      <w:bCs/>
                      <w:rtl/>
                    </w:rPr>
                    <w:t xml:space="preserve">المشي / الصعود للأعلى </w:t>
                  </w:r>
                </w:p>
                <w:p w14:paraId="5A17C4A5" w14:textId="530EEA93" w:rsidR="00C151B1" w:rsidRDefault="00C151B1" w:rsidP="00C151B1">
                  <w:pPr>
                    <w:bidi/>
                    <w:spacing w:before="100" w:after="100"/>
                    <w:rPr>
                      <w:rFonts w:ascii="MS Gothic" w:eastAsia="MS Gothic" w:hAnsi="MS Gothic" w:cs="Arial"/>
                      <w:rtl/>
                      <w:lang w:val="tr-TR"/>
                    </w:rPr>
                  </w:pP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>لا</w:t>
                  </w:r>
                  <w:r w:rsidR="0018376B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توجد</w:t>
                  </w: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صعوبات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نعم، بعض الصعوبات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نعم، </w:t>
                  </w:r>
                  <w:r w:rsidR="0018376B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 صعوبة كبيرة 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لا يستطيع/ لا تستطيع على الاطلاق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</w:p>
                <w:p w14:paraId="63F8DAC6" w14:textId="7D199937" w:rsidR="003A2677" w:rsidRPr="00C151B1" w:rsidRDefault="00C151B1" w:rsidP="00C151B1">
                  <w:pPr>
                    <w:tabs>
                      <w:tab w:val="left" w:pos="6438"/>
                    </w:tabs>
                    <w:bidi/>
                    <w:spacing w:before="100" w:after="100"/>
                    <w:rPr>
                      <w:rFonts w:ascii="Arial" w:eastAsia="Calibri" w:hAnsi="Arial" w:cs="Arial"/>
                      <w:bCs/>
                    </w:rPr>
                  </w:pPr>
                  <w:r>
                    <w:rPr>
                      <w:rFonts w:ascii="Arial" w:eastAsia="Calibri" w:hAnsi="Arial" w:cs="Arial"/>
                      <w:bCs/>
                      <w:rtl/>
                    </w:rPr>
                    <w:tab/>
                  </w:r>
                </w:p>
                <w:p w14:paraId="28731DF0" w14:textId="61C21A4C" w:rsidR="003A2677" w:rsidRDefault="00C151B1" w:rsidP="00C151B1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rtl/>
                    </w:rPr>
                  </w:pPr>
                  <w:r w:rsidRPr="00C151B1">
                    <w:rPr>
                      <w:rFonts w:ascii="Arial" w:eastAsia="Calibri" w:hAnsi="Arial" w:cs="Arial" w:hint="cs"/>
                      <w:bCs/>
                      <w:rtl/>
                    </w:rPr>
                    <w:t>التذكر/ التركيز</w:t>
                  </w:r>
                </w:p>
                <w:p w14:paraId="57D7BA8F" w14:textId="5580500E" w:rsidR="00C151B1" w:rsidRDefault="00C151B1" w:rsidP="00C151B1">
                  <w:pPr>
                    <w:bidi/>
                    <w:spacing w:before="100" w:after="100"/>
                    <w:rPr>
                      <w:rFonts w:ascii="MS Gothic" w:eastAsia="MS Gothic" w:hAnsi="MS Gothic" w:cs="Arial"/>
                      <w:rtl/>
                      <w:lang w:val="tr-TR"/>
                    </w:rPr>
                  </w:pP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>لا</w:t>
                  </w:r>
                  <w:r w:rsidR="0018376B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توجد</w:t>
                  </w: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صعوبات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نعم، بعض الصعوبات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نعم، </w:t>
                  </w:r>
                  <w:r w:rsidR="0018376B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 صعوبة كبيرة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لا يستطيع/ لا تستطيع على الاطلاق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</w:p>
                <w:p w14:paraId="116B7A15" w14:textId="77777777" w:rsidR="00C151B1" w:rsidRDefault="00C151B1" w:rsidP="00C151B1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rtl/>
                    </w:rPr>
                  </w:pPr>
                </w:p>
                <w:p w14:paraId="6A05B396" w14:textId="139A61CD" w:rsidR="00C151B1" w:rsidRDefault="00C151B1" w:rsidP="00C151B1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rtl/>
                    </w:rPr>
                  </w:pPr>
                  <w:r>
                    <w:rPr>
                      <w:rFonts w:ascii="Arial" w:eastAsia="Calibri" w:hAnsi="Arial" w:cs="Arial" w:hint="cs"/>
                      <w:bCs/>
                      <w:rtl/>
                    </w:rPr>
                    <w:t xml:space="preserve">الرعاية الذاتية </w:t>
                  </w:r>
                </w:p>
                <w:p w14:paraId="63372D47" w14:textId="3003FF90" w:rsidR="00C151B1" w:rsidRDefault="00C151B1" w:rsidP="00C151B1">
                  <w:pPr>
                    <w:bidi/>
                    <w:spacing w:before="100" w:after="100"/>
                    <w:rPr>
                      <w:rFonts w:ascii="MS Gothic" w:eastAsia="MS Gothic" w:hAnsi="MS Gothic" w:cs="Arial"/>
                      <w:rtl/>
                      <w:lang w:val="tr-TR"/>
                    </w:rPr>
                  </w:pP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>ل</w:t>
                  </w:r>
                  <w:r w:rsidR="00705552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  <w:lang w:val="en-US"/>
                    </w:rPr>
                    <w:t>ا</w:t>
                  </w:r>
                  <w:r w:rsidR="0018376B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توجد</w:t>
                  </w: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صعوبات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نعم، بعض الصعوبات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نعم، </w:t>
                  </w:r>
                  <w:r w:rsidR="0018376B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 </w:t>
                  </w:r>
                  <w:r w:rsidR="00705552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صعوبة </w:t>
                  </w:r>
                  <w:r w:rsidR="0018376B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كبيرة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لا يستطيع/ لا تستطيع على الاطلاق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</w:p>
                <w:p w14:paraId="251752E7" w14:textId="77777777" w:rsidR="00C151B1" w:rsidRDefault="00C151B1" w:rsidP="00C151B1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rtl/>
                    </w:rPr>
                  </w:pPr>
                </w:p>
                <w:p w14:paraId="24A6AEF2" w14:textId="69B8B1EB" w:rsidR="00C151B1" w:rsidRPr="00C151B1" w:rsidRDefault="00C151B1" w:rsidP="00C151B1">
                  <w:pPr>
                    <w:bidi/>
                    <w:spacing w:before="100" w:after="100"/>
                    <w:rPr>
                      <w:rFonts w:ascii="Arial" w:eastAsia="Calibri" w:hAnsi="Arial" w:cs="Arial"/>
                      <w:bCs/>
                      <w:lang w:val="en-US"/>
                    </w:rPr>
                  </w:pPr>
                  <w:r>
                    <w:rPr>
                      <w:rFonts w:ascii="Arial" w:eastAsia="Calibri" w:hAnsi="Arial" w:cs="Arial" w:hint="cs"/>
                      <w:bCs/>
                      <w:rtl/>
                    </w:rPr>
                    <w:t xml:space="preserve">التواصل </w:t>
                  </w:r>
                </w:p>
                <w:p w14:paraId="6E77C955" w14:textId="247006F7" w:rsidR="00C151B1" w:rsidRPr="003929F7" w:rsidRDefault="00C151B1" w:rsidP="00705552">
                  <w:pPr>
                    <w:bidi/>
                    <w:spacing w:before="100" w:after="100"/>
                    <w:rPr>
                      <w:rFonts w:ascii="MS Gothic" w:eastAsia="MS Gothic" w:hAnsi="MS Gothic" w:cs="Arial"/>
                      <w:b/>
                      <w:bCs/>
                      <w:lang w:val="tr-TR"/>
                    </w:rPr>
                  </w:pP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>لا</w:t>
                  </w:r>
                  <w:r w:rsidR="0018376B"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توجد</w:t>
                  </w:r>
                  <w:r>
                    <w:rPr>
                      <w:rFonts w:ascii="Arial" w:eastAsia="Calibri" w:hAnsi="Arial" w:cs="Arial" w:hint="cs"/>
                      <w:bCs/>
                      <w:i/>
                      <w:iCs/>
                      <w:rtl/>
                    </w:rPr>
                    <w:t xml:space="preserve"> صعوبات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نعم، بعض الصعوبات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نعم، </w:t>
                  </w:r>
                  <w:r w:rsidR="0018376B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 </w:t>
                  </w:r>
                  <w:r w:rsidR="00705552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صعوبة </w:t>
                  </w:r>
                  <w:r w:rsidR="0018376B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 xml:space="preserve">كبيرة 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     </w:t>
                  </w:r>
                  <w:r w:rsidRPr="00C151B1">
                    <w:rPr>
                      <w:rFonts w:ascii="MS Gothic" w:eastAsia="MS Gothic" w:hAnsi="MS Gothic" w:cs="Arial" w:hint="cs"/>
                      <w:b/>
                      <w:bCs/>
                      <w:rtl/>
                      <w:lang w:val="tr-TR"/>
                    </w:rPr>
                    <w:t>لا يستطيع/ لا تستطيع على الاطلاق</w:t>
                  </w:r>
                  <w:r>
                    <w:rPr>
                      <w:rFonts w:ascii="MS Gothic" w:eastAsia="MS Gothic" w:hAnsi="MS Gothic" w:cs="Arial" w:hint="cs"/>
                      <w:rtl/>
                      <w:lang w:val="tr-TR"/>
                    </w:rPr>
                    <w:t xml:space="preserve"> </w:t>
                  </w:r>
                  <w:r>
                    <w:rPr>
                      <w:rFonts w:ascii="MS Gothic" w:eastAsia="MS Gothic" w:hAnsi="MS Gothic" w:cs="Arial" w:hint="eastAsia"/>
                      <w:lang w:val="tr-TR"/>
                    </w:rPr>
                    <w:t>☐</w:t>
                  </w:r>
                </w:p>
                <w:p w14:paraId="556CE2BC" w14:textId="6D8E7091" w:rsidR="003A2677" w:rsidRDefault="003A2677" w:rsidP="003A2677">
                  <w:pPr>
                    <w:spacing w:before="100" w:after="100"/>
                    <w:rPr>
                      <w:rFonts w:ascii="Arial" w:eastAsia="Calibri" w:hAnsi="Arial" w:cs="Arial"/>
                      <w:b/>
                    </w:rPr>
                  </w:pPr>
                </w:p>
              </w:tc>
            </w:tr>
          </w:tbl>
          <w:p w14:paraId="035A7985" w14:textId="7449A988" w:rsidR="00F0061D" w:rsidRPr="003A2677" w:rsidRDefault="00F0061D" w:rsidP="00F0061D">
            <w:pPr>
              <w:bidi/>
              <w:contextualSpacing/>
              <w:rPr>
                <w:rFonts w:cs="Arial"/>
                <w:lang w:val="en-US"/>
              </w:rPr>
            </w:pPr>
          </w:p>
          <w:p w14:paraId="0133210A" w14:textId="4A57DF3D" w:rsidR="00F0061D" w:rsidRPr="003A5102" w:rsidRDefault="00F0061D" w:rsidP="00934CC8">
            <w:pPr>
              <w:bidi/>
              <w:contextualSpacing/>
              <w:rPr>
                <w:i/>
                <w:sz w:val="20"/>
                <w:szCs w:val="20"/>
                <w:lang w:val="tr-TR"/>
              </w:rPr>
            </w:pPr>
          </w:p>
        </w:tc>
      </w:tr>
    </w:tbl>
    <w:tbl>
      <w:tblPr>
        <w:tblStyle w:val="TableGrid3"/>
        <w:tblW w:w="10184" w:type="dxa"/>
        <w:jc w:val="center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184"/>
      </w:tblGrid>
      <w:tr w:rsidR="006B4EAF" w:rsidRPr="003A5102" w14:paraId="038B7E96" w14:textId="77777777" w:rsidTr="00990E60">
        <w:trPr>
          <w:jc w:val="center"/>
        </w:trPr>
        <w:tc>
          <w:tcPr>
            <w:tcW w:w="10184" w:type="dxa"/>
            <w:tcBorders>
              <w:bottom w:val="single" w:sz="4" w:space="0" w:color="auto"/>
            </w:tcBorders>
            <w:shd w:val="clear" w:color="auto" w:fill="FFFF00"/>
          </w:tcPr>
          <w:p w14:paraId="525E37B2" w14:textId="45EE7406" w:rsidR="006B4EAF" w:rsidRPr="00D218FB" w:rsidRDefault="006C4EF6" w:rsidP="006C4EF6">
            <w:pPr>
              <w:bidi/>
              <w:contextualSpacing/>
              <w:rPr>
                <w:lang w:val="tr-TR"/>
              </w:rPr>
            </w:pPr>
            <w:r>
              <w:rPr>
                <w:b/>
                <w:bCs/>
                <w:rtl/>
              </w:rPr>
              <w:t>سبب الاحالة</w:t>
            </w:r>
          </w:p>
        </w:tc>
      </w:tr>
      <w:tr w:rsidR="006B4EAF" w:rsidRPr="00196814" w14:paraId="747E566C" w14:textId="77777777" w:rsidTr="00990E60">
        <w:trPr>
          <w:jc w:val="center"/>
        </w:trPr>
        <w:tc>
          <w:tcPr>
            <w:tcW w:w="10184" w:type="dxa"/>
            <w:tcBorders>
              <w:top w:val="single" w:sz="4" w:space="0" w:color="auto"/>
            </w:tcBorders>
          </w:tcPr>
          <w:p w14:paraId="1983E895" w14:textId="78C7E86D" w:rsidR="006B4EAF" w:rsidRPr="003A5102" w:rsidRDefault="006C4EF6" w:rsidP="000154BE">
            <w:pPr>
              <w:bidi/>
              <w:contextualSpacing/>
              <w:jc w:val="both"/>
              <w:rPr>
                <w:i/>
                <w:sz w:val="20"/>
                <w:szCs w:val="20"/>
                <w:lang w:val="tr-TR"/>
              </w:rPr>
            </w:pPr>
            <w:r>
              <w:rPr>
                <w:i/>
                <w:sz w:val="20"/>
                <w:szCs w:val="20"/>
                <w:rtl/>
              </w:rPr>
              <w:t xml:space="preserve">ملاحظة: لا تشارك معلومات </w:t>
            </w:r>
            <w:r w:rsidR="000154BE">
              <w:rPr>
                <w:rFonts w:hint="cs"/>
                <w:i/>
                <w:sz w:val="20"/>
                <w:szCs w:val="20"/>
                <w:rtl/>
              </w:rPr>
              <w:t>عن ال</w:t>
            </w:r>
            <w:r w:rsidR="000154BE">
              <w:rPr>
                <w:i/>
                <w:sz w:val="20"/>
                <w:szCs w:val="20"/>
                <w:rtl/>
                <w:lang w:bidi="ar-SY"/>
              </w:rPr>
              <w:t xml:space="preserve">عنف القائم على </w:t>
            </w:r>
            <w:r w:rsidR="00C34918">
              <w:rPr>
                <w:rFonts w:hint="cs"/>
                <w:i/>
                <w:sz w:val="20"/>
                <w:szCs w:val="20"/>
                <w:rtl/>
                <w:lang w:bidi="ar-SY"/>
              </w:rPr>
              <w:t>ال</w:t>
            </w:r>
            <w:r w:rsidR="000154BE">
              <w:rPr>
                <w:rFonts w:hint="cs"/>
                <w:i/>
                <w:sz w:val="20"/>
                <w:szCs w:val="20"/>
                <w:rtl/>
                <w:lang w:bidi="ar-SY"/>
              </w:rPr>
              <w:t xml:space="preserve">نوع </w:t>
            </w:r>
            <w:r w:rsidR="00C34918">
              <w:rPr>
                <w:rFonts w:hint="cs"/>
                <w:i/>
                <w:sz w:val="20"/>
                <w:szCs w:val="20"/>
                <w:rtl/>
                <w:lang w:bidi="ar-SY"/>
              </w:rPr>
              <w:t>الإجتماعي</w:t>
            </w:r>
            <w:r w:rsidR="00C34918">
              <w:rPr>
                <w:i/>
                <w:sz w:val="20"/>
                <w:szCs w:val="20"/>
                <w:rtl/>
                <w:lang w:bidi="ar-SY"/>
              </w:rPr>
              <w:t xml:space="preserve"> </w:t>
            </w:r>
            <w:r w:rsidR="00586C56">
              <w:rPr>
                <w:i/>
                <w:sz w:val="20"/>
                <w:szCs w:val="20"/>
                <w:rtl/>
              </w:rPr>
              <w:t>أو اي معلومات حساسة أخرى في هذ</w:t>
            </w:r>
            <w:r w:rsidR="00586C56">
              <w:rPr>
                <w:rFonts w:hint="cs"/>
                <w:i/>
                <w:sz w:val="20"/>
                <w:szCs w:val="20"/>
                <w:rtl/>
              </w:rPr>
              <w:t>ه الأستمارة</w:t>
            </w:r>
            <w:r w:rsidR="007C18EC">
              <w:rPr>
                <w:rFonts w:hint="cs"/>
                <w:i/>
                <w:sz w:val="20"/>
                <w:szCs w:val="20"/>
                <w:rtl/>
              </w:rPr>
              <w:t xml:space="preserve"> (صفحة </w:t>
            </w:r>
            <w:r w:rsidR="000154BE">
              <w:rPr>
                <w:rFonts w:ascii="Calibri" w:hAnsi="Calibri" w:cs="Calibri"/>
                <w:i/>
                <w:sz w:val="20"/>
                <w:szCs w:val="20"/>
                <w:rtl/>
              </w:rPr>
              <w:t>١</w:t>
            </w:r>
            <w:r w:rsidR="007C18EC">
              <w:rPr>
                <w:rFonts w:hint="cs"/>
                <w:i/>
                <w:sz w:val="20"/>
                <w:szCs w:val="20"/>
                <w:rtl/>
              </w:rPr>
              <w:t xml:space="preserve"> و</w:t>
            </w:r>
            <w:r w:rsidR="000154BE">
              <w:rPr>
                <w:rFonts w:ascii="Calibri" w:hAnsi="Calibri" w:cs="Calibri"/>
                <w:i/>
                <w:sz w:val="20"/>
                <w:szCs w:val="20"/>
                <w:rtl/>
              </w:rPr>
              <w:t>٢</w:t>
            </w:r>
            <w:r w:rsidR="007C18EC">
              <w:rPr>
                <w:rFonts w:hint="cs"/>
                <w:i/>
                <w:sz w:val="20"/>
                <w:szCs w:val="20"/>
                <w:rtl/>
              </w:rPr>
              <w:t>)</w:t>
            </w:r>
            <w:r w:rsidR="00586C56">
              <w:rPr>
                <w:rFonts w:hint="cs"/>
                <w:i/>
                <w:sz w:val="20"/>
                <w:szCs w:val="20"/>
                <w:rtl/>
              </w:rPr>
              <w:t xml:space="preserve">. </w:t>
            </w:r>
            <w:r>
              <w:rPr>
                <w:i/>
                <w:sz w:val="20"/>
                <w:szCs w:val="20"/>
                <w:rtl/>
              </w:rPr>
              <w:t xml:space="preserve">استخدم </w:t>
            </w:r>
            <w:r w:rsidR="000154BE">
              <w:rPr>
                <w:rFonts w:hint="cs"/>
                <w:i/>
                <w:sz w:val="20"/>
                <w:szCs w:val="20"/>
                <w:rtl/>
              </w:rPr>
              <w:t>ال</w:t>
            </w:r>
            <w:r w:rsidR="003F0476">
              <w:rPr>
                <w:rFonts w:hint="cs"/>
                <w:i/>
                <w:sz w:val="20"/>
                <w:szCs w:val="20"/>
                <w:rtl/>
              </w:rPr>
              <w:t>صفحة</w:t>
            </w:r>
            <w:r w:rsidR="000154BE">
              <w:rPr>
                <w:rFonts w:hint="cs"/>
                <w:i/>
                <w:sz w:val="20"/>
                <w:szCs w:val="20"/>
                <w:rtl/>
              </w:rPr>
              <w:t xml:space="preserve"> رقم</w:t>
            </w:r>
            <w:r w:rsidR="003F0476">
              <w:rPr>
                <w:rFonts w:hint="cs"/>
                <w:i/>
                <w:sz w:val="20"/>
                <w:szCs w:val="20"/>
                <w:rtl/>
              </w:rPr>
              <w:t xml:space="preserve"> </w:t>
            </w:r>
            <w:r w:rsidR="000154BE">
              <w:rPr>
                <w:rFonts w:ascii="Calibri" w:hAnsi="Calibri" w:cs="Calibri"/>
                <w:i/>
                <w:sz w:val="20"/>
                <w:szCs w:val="20"/>
                <w:rtl/>
              </w:rPr>
              <w:t>٣</w:t>
            </w:r>
            <w:r w:rsidR="003F0476">
              <w:rPr>
                <w:rFonts w:hint="cs"/>
                <w:i/>
                <w:sz w:val="20"/>
                <w:szCs w:val="20"/>
                <w:rtl/>
              </w:rPr>
              <w:t xml:space="preserve"> من </w:t>
            </w:r>
            <w:r>
              <w:rPr>
                <w:i/>
                <w:sz w:val="20"/>
                <w:szCs w:val="20"/>
                <w:rtl/>
              </w:rPr>
              <w:t>استمارة الإحالة المشتركة بين ا</w:t>
            </w:r>
            <w:r w:rsidR="00586C56">
              <w:rPr>
                <w:rFonts w:hint="cs"/>
                <w:i/>
                <w:sz w:val="20"/>
                <w:szCs w:val="20"/>
                <w:rtl/>
              </w:rPr>
              <w:t xml:space="preserve">المنظمات </w:t>
            </w:r>
            <w:r w:rsidR="003F0476">
              <w:rPr>
                <w:rFonts w:hint="cs"/>
                <w:i/>
                <w:sz w:val="20"/>
                <w:szCs w:val="20"/>
                <w:rtl/>
              </w:rPr>
              <w:t xml:space="preserve">ثم قم بحماية كامل </w:t>
            </w:r>
            <w:r w:rsidR="000617C9">
              <w:rPr>
                <w:rFonts w:hint="cs"/>
                <w:i/>
                <w:sz w:val="20"/>
                <w:szCs w:val="20"/>
                <w:rtl/>
              </w:rPr>
              <w:t>المستند</w:t>
            </w:r>
            <w:r w:rsidR="003F0476">
              <w:rPr>
                <w:rFonts w:hint="cs"/>
                <w:i/>
                <w:sz w:val="20"/>
                <w:szCs w:val="20"/>
                <w:rtl/>
              </w:rPr>
              <w:t xml:space="preserve"> بكلمة مرور</w:t>
            </w:r>
            <w:r>
              <w:rPr>
                <w:i/>
                <w:sz w:val="20"/>
                <w:szCs w:val="20"/>
                <w:rtl/>
              </w:rPr>
              <w:t>في حال</w:t>
            </w:r>
            <w:r w:rsidR="003F0476">
              <w:rPr>
                <w:rFonts w:hint="cs"/>
                <w:i/>
                <w:sz w:val="20"/>
                <w:szCs w:val="20"/>
                <w:rtl/>
              </w:rPr>
              <w:t xml:space="preserve"> كانت الإحالة تتطلب مشاركة أي معلومات حساسة</w:t>
            </w:r>
            <w:r>
              <w:rPr>
                <w:i/>
                <w:sz w:val="20"/>
                <w:szCs w:val="20"/>
                <w:rtl/>
              </w:rPr>
              <w:t>.</w:t>
            </w:r>
          </w:p>
        </w:tc>
      </w:tr>
      <w:tr w:rsidR="006C4EF6" w:rsidRPr="00196814" w14:paraId="2C7320B3" w14:textId="77777777" w:rsidTr="00990E60">
        <w:trPr>
          <w:jc w:val="center"/>
        </w:trPr>
        <w:tc>
          <w:tcPr>
            <w:tcW w:w="10184" w:type="dxa"/>
          </w:tcPr>
          <w:p w14:paraId="2DC65337" w14:textId="768DC960" w:rsidR="006C4EF6" w:rsidRPr="003A5102" w:rsidRDefault="00235114" w:rsidP="006C4EF6">
            <w:pPr>
              <w:bidi/>
              <w:contextualSpacing/>
              <w:rPr>
                <w:lang w:val="tr-TR"/>
              </w:rPr>
            </w:pPr>
            <w:r w:rsidRPr="00235114">
              <w:rPr>
                <w:rFonts w:cs="Arial"/>
                <w:b/>
                <w:bCs/>
                <w:rtl/>
              </w:rPr>
              <w:t>يرجى</w:t>
            </w:r>
            <w:r w:rsidRPr="00235114">
              <w:rPr>
                <w:bCs/>
                <w:rtl/>
              </w:rPr>
              <w:t xml:space="preserve"> </w:t>
            </w:r>
            <w:r w:rsidR="006C4EF6" w:rsidRPr="00235114">
              <w:rPr>
                <w:bCs/>
                <w:rtl/>
              </w:rPr>
              <w:t xml:space="preserve">وصف المشكلة </w:t>
            </w:r>
            <w:r w:rsidR="006C4EF6" w:rsidRPr="00235114">
              <w:rPr>
                <w:b/>
                <w:rtl/>
              </w:rPr>
              <w:t>(المدة،</w:t>
            </w:r>
            <w:r w:rsidR="006C4EF6" w:rsidRPr="00235114">
              <w:rPr>
                <w:rFonts w:ascii="Times New Roman" w:eastAsia="Times New Roman" w:hAnsi="Times New Roman" w:cs="Times New Roman"/>
                <w:b/>
                <w:sz w:val="24"/>
                <w:szCs w:val="24"/>
                <w:rtl/>
                <w:lang w:val="en-US"/>
              </w:rPr>
              <w:t xml:space="preserve"> </w:t>
            </w:r>
            <w:r w:rsidR="006C4EF6" w:rsidRPr="00235114">
              <w:rPr>
                <w:b/>
                <w:rtl/>
              </w:rPr>
              <w:t>التكرار،الخ)</w:t>
            </w:r>
            <w:r w:rsidR="006C4EF6" w:rsidRPr="00235114">
              <w:rPr>
                <w:bCs/>
                <w:rtl/>
              </w:rPr>
              <w:t xml:space="preserve"> والاحتياجات والأولويات</w:t>
            </w:r>
            <w:r w:rsidRPr="00235114">
              <w:rPr>
                <w:rFonts w:hint="cs"/>
                <w:bCs/>
                <w:rtl/>
              </w:rPr>
              <w:t>:</w:t>
            </w:r>
            <w:r>
              <w:rPr>
                <w:rFonts w:hint="cs"/>
                <w:b/>
                <w:rtl/>
              </w:rPr>
              <w:t xml:space="preserve"> </w:t>
            </w:r>
            <w:r w:rsidR="006C4EF6">
              <w:t xml:space="preserve"> </w:t>
            </w:r>
            <w:sdt>
              <w:sdtPr>
                <w:rPr>
                  <w:rtl/>
                </w:rPr>
                <w:id w:val="715164683"/>
                <w:placeholder>
                  <w:docPart w:val="F3E328BF66214D528615E02A581E5680"/>
                </w:placeholder>
                <w:showingPlcHdr/>
              </w:sdtPr>
              <w:sdtContent>
                <w:r w:rsidR="006C4EF6" w:rsidRPr="00235114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  <w:r w:rsidR="006C4EF6">
              <w:tab/>
            </w:r>
          </w:p>
        </w:tc>
      </w:tr>
      <w:tr w:rsidR="006C4EF6" w:rsidRPr="00196814" w14:paraId="498668EA" w14:textId="77777777" w:rsidTr="00990E60">
        <w:trPr>
          <w:jc w:val="center"/>
        </w:trPr>
        <w:tc>
          <w:tcPr>
            <w:tcW w:w="10184" w:type="dxa"/>
          </w:tcPr>
          <w:p w14:paraId="12A470C1" w14:textId="00550DE0" w:rsidR="006C4EF6" w:rsidRPr="00235114" w:rsidRDefault="006C4EF6" w:rsidP="003F0476">
            <w:pPr>
              <w:bidi/>
              <w:contextualSpacing/>
              <w:rPr>
                <w:b/>
                <w:bCs/>
                <w:rtl/>
              </w:rPr>
            </w:pPr>
            <w:r w:rsidRPr="00235114">
              <w:rPr>
                <w:rFonts w:cs="Arial"/>
                <w:b/>
                <w:bCs/>
                <w:rtl/>
              </w:rPr>
              <w:t>يرجى وصف الخدمات التي قدمتها بالفعل منظمتك أو أي منظمة أخرى:</w:t>
            </w:r>
            <w:r w:rsidRPr="00235114">
              <w:rPr>
                <w:rFonts w:hint="cs"/>
                <w:b/>
                <w:bCs/>
              </w:rPr>
              <w:t xml:space="preserve"> </w:t>
            </w:r>
            <w:sdt>
              <w:sdtPr>
                <w:rPr>
                  <w:b/>
                  <w:bCs/>
                  <w:rtl/>
                </w:rPr>
                <w:id w:val="999000204"/>
                <w:placeholder>
                  <w:docPart w:val="02AFCBF0E96244528F9694707616E8E6"/>
                </w:placeholder>
                <w:showingPlcHdr/>
              </w:sdtPr>
              <w:sdtContent>
                <w:r w:rsidRPr="00235114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6C4EF6" w:rsidRPr="00196814" w14:paraId="20CCA193" w14:textId="77777777" w:rsidTr="00990E60">
        <w:trPr>
          <w:jc w:val="center"/>
        </w:trPr>
        <w:tc>
          <w:tcPr>
            <w:tcW w:w="10184" w:type="dxa"/>
          </w:tcPr>
          <w:p w14:paraId="72EA47AD" w14:textId="7BBF5613" w:rsidR="006C4EF6" w:rsidRPr="00235114" w:rsidRDefault="006C4EF6" w:rsidP="006C4EF6">
            <w:pPr>
              <w:bidi/>
              <w:contextualSpacing/>
              <w:rPr>
                <w:b/>
                <w:i/>
                <w:rtl/>
              </w:rPr>
            </w:pPr>
            <w:r w:rsidRPr="00235114">
              <w:rPr>
                <w:bCs/>
                <w:i/>
                <w:rtl/>
              </w:rPr>
              <w:t>يرجى</w:t>
            </w:r>
            <w:r w:rsidRPr="00235114">
              <w:rPr>
                <w:b/>
                <w:i/>
                <w:rtl/>
              </w:rPr>
              <w:t xml:space="preserve"> </w:t>
            </w:r>
            <w:r w:rsidRPr="00235114">
              <w:rPr>
                <w:bCs/>
                <w:i/>
                <w:rtl/>
              </w:rPr>
              <w:t xml:space="preserve">كتابة أي إحالة إلى منظمات أخرى (حسب علمك): </w:t>
            </w:r>
            <w:sdt>
              <w:sdtPr>
                <w:rPr>
                  <w:i/>
                  <w:rtl/>
                </w:rPr>
                <w:id w:val="-235323068"/>
                <w:placeholder>
                  <w:docPart w:val="63437B1A18DC460E97C2656C7B75AEB2"/>
                </w:placeholder>
                <w:showingPlcHdr/>
              </w:sdtPr>
              <w:sdtContent>
                <w:r w:rsidRPr="00235114">
                  <w:rPr>
                    <w:rFonts w:ascii="Arial Narrow" w:eastAsia="MS Gothic" w:hAnsi="Arial Narrow" w:cs="Times New Roman"/>
                    <w:i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</w:tbl>
    <w:tbl>
      <w:tblPr>
        <w:tblStyle w:val="TableGrid4"/>
        <w:tblW w:w="10170" w:type="dxa"/>
        <w:jc w:val="center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076"/>
        <w:gridCol w:w="72"/>
        <w:gridCol w:w="2908"/>
        <w:gridCol w:w="20"/>
        <w:gridCol w:w="2742"/>
        <w:gridCol w:w="126"/>
        <w:gridCol w:w="2226"/>
      </w:tblGrid>
      <w:tr w:rsidR="00F318ED" w:rsidRPr="003A5102" w14:paraId="02314651" w14:textId="77777777" w:rsidTr="001A6050">
        <w:trPr>
          <w:trHeight w:val="252"/>
          <w:jc w:val="center"/>
        </w:trPr>
        <w:tc>
          <w:tcPr>
            <w:tcW w:w="10170" w:type="dxa"/>
            <w:gridSpan w:val="7"/>
            <w:shd w:val="clear" w:color="auto" w:fill="EBF7FF"/>
          </w:tcPr>
          <w:p w14:paraId="417009B5" w14:textId="22F592A6" w:rsidR="00F318ED" w:rsidRPr="00E051B5" w:rsidRDefault="00F61FEB" w:rsidP="00C151B1">
            <w:pPr>
              <w:bidi/>
              <w:contextualSpacing/>
              <w:rPr>
                <w:lang w:val="tr-TR"/>
              </w:rPr>
            </w:pPr>
            <w:r>
              <w:rPr>
                <w:b/>
                <w:bCs/>
                <w:rtl/>
              </w:rPr>
              <w:t>الخدمات ال</w:t>
            </w:r>
            <w:r w:rsidR="00C151B1">
              <w:rPr>
                <w:rFonts w:hint="cs"/>
                <w:b/>
                <w:bCs/>
                <w:rtl/>
              </w:rPr>
              <w:t>مقترحة</w:t>
            </w:r>
          </w:p>
        </w:tc>
      </w:tr>
      <w:tr w:rsidR="00CD3E97" w:rsidRPr="003A5102" w14:paraId="131EEE85" w14:textId="77777777" w:rsidTr="001A6050">
        <w:trPr>
          <w:trHeight w:val="1584"/>
          <w:jc w:val="center"/>
        </w:trPr>
        <w:tc>
          <w:tcPr>
            <w:tcW w:w="2148" w:type="dxa"/>
            <w:gridSpan w:val="2"/>
            <w:tcBorders>
              <w:top w:val="single" w:sz="4" w:space="0" w:color="auto"/>
            </w:tcBorders>
          </w:tcPr>
          <w:p w14:paraId="75F38A78" w14:textId="038A579B" w:rsidR="00150618" w:rsidRDefault="00150618" w:rsidP="00DD2EA5">
            <w:pPr>
              <w:contextualSpacing/>
              <w:jc w:val="right"/>
              <w:rPr>
                <w:rtl/>
              </w:rPr>
            </w:pPr>
            <w:r>
              <w:rPr>
                <w:rFonts w:hint="cs"/>
                <w:rtl/>
              </w:rPr>
              <w:t>خدمات</w:t>
            </w:r>
            <w:r w:rsidR="00DD2EA5">
              <w:rPr>
                <w:rFonts w:cs="Arial" w:hint="cs"/>
                <w:rtl/>
              </w:rPr>
              <w:t xml:space="preserve"> مسكن </w:t>
            </w:r>
            <w:r>
              <w:rPr>
                <w:rFonts w:cs="Arial" w:hint="cs"/>
                <w:rtl/>
              </w:rPr>
              <w:t>عاجله</w:t>
            </w:r>
            <w:r w:rsidRPr="00150618">
              <w:t xml:space="preserve"> </w:t>
            </w:r>
            <w:sdt>
              <w:sdtPr>
                <w:id w:val="114847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59F3D54" w14:textId="77777777" w:rsidR="00B11F33" w:rsidRDefault="001A6050" w:rsidP="001A6050">
            <w:pPr>
              <w:contextualSpacing/>
              <w:jc w:val="right"/>
              <w:rPr>
                <w:rtl/>
              </w:rPr>
            </w:pPr>
            <w:r>
              <w:t xml:space="preserve"> </w:t>
            </w:r>
            <w:r>
              <w:rPr>
                <w:rFonts w:hint="cs"/>
                <w:rtl/>
              </w:rPr>
              <w:t xml:space="preserve"> خدمات أخرى</w:t>
            </w:r>
            <w:sdt>
              <w:sdtPr>
                <w:id w:val="178345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D937CEC" w14:textId="6167BF75" w:rsidR="008E7691" w:rsidRPr="00B11F33" w:rsidRDefault="008E7691" w:rsidP="00150618">
            <w:pPr>
              <w:contextualSpacing/>
              <w:jc w:val="right"/>
            </w:pPr>
          </w:p>
        </w:tc>
        <w:tc>
          <w:tcPr>
            <w:tcW w:w="2908" w:type="dxa"/>
            <w:tcBorders>
              <w:top w:val="single" w:sz="4" w:space="0" w:color="auto"/>
            </w:tcBorders>
          </w:tcPr>
          <w:p w14:paraId="51C1387D" w14:textId="284520D2" w:rsidR="00B11F33" w:rsidRPr="001217B5" w:rsidRDefault="00150618" w:rsidP="00150618">
            <w:pPr>
              <w:contextualSpacing/>
              <w:jc w:val="right"/>
              <w:rPr>
                <w:rtl/>
              </w:rPr>
            </w:pPr>
            <w:r>
              <w:rPr>
                <w:rFonts w:hint="cs"/>
                <w:rtl/>
                <w:lang w:val="tr-TR"/>
              </w:rPr>
              <w:t>مواد غير غذائيه</w:t>
            </w:r>
            <w:r>
              <w:t xml:space="preserve"> </w:t>
            </w:r>
            <w:sdt>
              <w:sdtPr>
                <w:id w:val="-138917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000DDCE" w14:textId="654DD50F" w:rsidR="00BE0DF4" w:rsidRPr="00BE0DF4" w:rsidRDefault="00150618" w:rsidP="00150618">
            <w:pPr>
              <w:contextualSpacing/>
              <w:jc w:val="right"/>
              <w:rPr>
                <w:rFonts w:ascii="MS Gothic" w:eastAsia="MS Gothic" w:hAnsi="MS Gothic"/>
                <w:rtl/>
              </w:rPr>
            </w:pPr>
            <w:r>
              <w:rPr>
                <w:rFonts w:ascii="MS Gothic" w:eastAsia="MS Gothic" w:hAnsi="MS Gothic" w:hint="cs"/>
                <w:rtl/>
              </w:rPr>
              <w:t xml:space="preserve"> خدمات حمايه</w:t>
            </w:r>
            <w:sdt>
              <w:sdtPr>
                <w:id w:val="194164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20E5DD7" w14:textId="0720CC37" w:rsidR="00F46CB6" w:rsidRPr="00BE0DF4" w:rsidRDefault="00F46CB6" w:rsidP="001A6050">
            <w:pPr>
              <w:contextualSpacing/>
              <w:jc w:val="right"/>
              <w:rPr>
                <w:rtl/>
              </w:rPr>
            </w:pPr>
          </w:p>
          <w:p w14:paraId="56A714B1" w14:textId="77777777" w:rsidR="00B11F33" w:rsidRPr="001217B5" w:rsidRDefault="00B11F33" w:rsidP="001A6050">
            <w:pPr>
              <w:contextualSpacing/>
              <w:jc w:val="right"/>
              <w:rPr>
                <w:lang w:val="tr-TR"/>
              </w:rPr>
            </w:pPr>
          </w:p>
          <w:p w14:paraId="2812EADC" w14:textId="78C8B2F0" w:rsidR="00F46CB6" w:rsidRPr="001217B5" w:rsidRDefault="00F46CB6" w:rsidP="001A6050">
            <w:pPr>
              <w:jc w:val="right"/>
              <w:rPr>
                <w:lang w:val="tr-TR"/>
              </w:rPr>
            </w:pPr>
          </w:p>
          <w:p w14:paraId="4685AA28" w14:textId="67FEED2F" w:rsidR="00F46CB6" w:rsidRPr="001217B5" w:rsidRDefault="00F46CB6" w:rsidP="001A6050">
            <w:pPr>
              <w:jc w:val="right"/>
              <w:rPr>
                <w:lang w:val="tr-TR"/>
              </w:rPr>
            </w:pPr>
          </w:p>
        </w:tc>
        <w:tc>
          <w:tcPr>
            <w:tcW w:w="2762" w:type="dxa"/>
            <w:gridSpan w:val="2"/>
            <w:tcBorders>
              <w:top w:val="single" w:sz="4" w:space="0" w:color="auto"/>
            </w:tcBorders>
          </w:tcPr>
          <w:p w14:paraId="480CAD93" w14:textId="1CC52507" w:rsidR="00F61FEB" w:rsidRPr="001217B5" w:rsidRDefault="00000000" w:rsidP="00235114">
            <w:pPr>
              <w:bidi/>
            </w:pPr>
            <w:sdt>
              <w:sdtPr>
                <w:rPr>
                  <w:rtl/>
                </w:rPr>
                <w:id w:val="3034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1FEB" w:rsidRPr="001217B5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F61FEB" w:rsidRPr="001217B5">
              <w:rPr>
                <w:rFonts w:cs="Arial"/>
                <w:rtl/>
              </w:rPr>
              <w:t xml:space="preserve"> </w:t>
            </w:r>
            <w:r w:rsidR="00235114" w:rsidRPr="001217B5">
              <w:rPr>
                <w:rtl/>
              </w:rPr>
              <w:t xml:space="preserve">خدمات </w:t>
            </w:r>
            <w:r w:rsidR="00235114" w:rsidRPr="001217B5">
              <w:rPr>
                <w:rFonts w:hint="cs"/>
                <w:rtl/>
              </w:rPr>
              <w:t>قانونية</w:t>
            </w:r>
          </w:p>
          <w:p w14:paraId="296BB54C" w14:textId="762B0F96" w:rsidR="00F61FEB" w:rsidRPr="001217B5" w:rsidRDefault="00000000" w:rsidP="00DD2EA5">
            <w:pPr>
              <w:bidi/>
            </w:pPr>
            <w:sdt>
              <w:sdtPr>
                <w:rPr>
                  <w:rtl/>
                </w:rPr>
                <w:id w:val="-1664534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1FEB" w:rsidRPr="001217B5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50618">
              <w:rPr>
                <w:rFonts w:ascii="MS Gothic" w:eastAsia="MS Gothic" w:hAnsi="MS Gothic" w:hint="cs"/>
                <w:rtl/>
              </w:rPr>
              <w:t xml:space="preserve"> </w:t>
            </w:r>
            <w:r w:rsidR="00DD2EA5">
              <w:rPr>
                <w:rFonts w:ascii="MS Gothic" w:eastAsia="MS Gothic" w:hAnsi="MS Gothic" w:hint="cs"/>
                <w:rtl/>
              </w:rPr>
              <w:t xml:space="preserve">مصادر لكسب الرزق </w:t>
            </w:r>
          </w:p>
          <w:p w14:paraId="2416F6BC" w14:textId="0DEE9861" w:rsidR="00F61FEB" w:rsidRPr="001217B5" w:rsidRDefault="00000000" w:rsidP="00F61FEB">
            <w:pPr>
              <w:bidi/>
            </w:pPr>
            <w:sdt>
              <w:sdtPr>
                <w:rPr>
                  <w:rtl/>
                </w:rPr>
                <w:id w:val="-366134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0618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61FEB" w:rsidRPr="001217B5">
              <w:rPr>
                <w:rFonts w:cs="Arial"/>
                <w:rtl/>
              </w:rPr>
              <w:t xml:space="preserve"> </w:t>
            </w:r>
            <w:r w:rsidR="00150618">
              <w:rPr>
                <w:rFonts w:hint="cs"/>
                <w:rtl/>
              </w:rPr>
              <w:t>ملجئ</w:t>
            </w:r>
          </w:p>
          <w:p w14:paraId="1FC2D27D" w14:textId="77777777" w:rsidR="00347AEC" w:rsidRPr="00E45A9D" w:rsidRDefault="00347AEC" w:rsidP="00E45A9D">
            <w:pPr>
              <w:bidi/>
            </w:pPr>
          </w:p>
        </w:tc>
        <w:tc>
          <w:tcPr>
            <w:tcW w:w="2352" w:type="dxa"/>
            <w:gridSpan w:val="2"/>
            <w:tcBorders>
              <w:top w:val="single" w:sz="4" w:space="0" w:color="auto"/>
            </w:tcBorders>
          </w:tcPr>
          <w:p w14:paraId="35495D90" w14:textId="7F7AA7A1" w:rsidR="00F61FEB" w:rsidRPr="001217B5" w:rsidRDefault="00000000" w:rsidP="00F61FEB">
            <w:pPr>
              <w:bidi/>
            </w:pPr>
            <w:sdt>
              <w:sdtPr>
                <w:rPr>
                  <w:rtl/>
                </w:rPr>
                <w:id w:val="-916630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1FEB" w:rsidRPr="001217B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61FEB" w:rsidRPr="001217B5">
              <w:rPr>
                <w:rFonts w:cs="Arial"/>
                <w:rtl/>
              </w:rPr>
              <w:t xml:space="preserve"> </w:t>
            </w:r>
            <w:r w:rsidR="00235114">
              <w:rPr>
                <w:rFonts w:hint="cs"/>
                <w:rtl/>
              </w:rPr>
              <w:t>خدمات نقديه</w:t>
            </w:r>
          </w:p>
          <w:p w14:paraId="435686D6" w14:textId="77777777" w:rsidR="00235114" w:rsidRDefault="00000000" w:rsidP="00CD3E97">
            <w:pPr>
              <w:bidi/>
              <w:rPr>
                <w:rtl/>
              </w:rPr>
            </w:pPr>
            <w:sdt>
              <w:sdtPr>
                <w:rPr>
                  <w:rtl/>
                </w:rPr>
                <w:id w:val="-2067788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1FEB" w:rsidRPr="001217B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1217B5" w:rsidRPr="001217B5">
              <w:rPr>
                <w:rtl/>
              </w:rPr>
              <w:t xml:space="preserve"> </w:t>
            </w:r>
            <w:r w:rsidR="00235114">
              <w:rPr>
                <w:rFonts w:hint="cs"/>
                <w:rtl/>
              </w:rPr>
              <w:t>خدمات تعليمية</w:t>
            </w:r>
            <w:r w:rsidR="00235114">
              <w:rPr>
                <w:rtl/>
              </w:rPr>
              <w:t xml:space="preserve"> </w:t>
            </w:r>
          </w:p>
          <w:p w14:paraId="0FFA5F19" w14:textId="6C2D2EE2" w:rsidR="00347AEC" w:rsidRPr="00CD3E97" w:rsidRDefault="00000000" w:rsidP="00235114">
            <w:pPr>
              <w:bidi/>
            </w:pPr>
            <w:sdt>
              <w:sdtPr>
                <w:rPr>
                  <w:rtl/>
                </w:rPr>
                <w:id w:val="-66562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1FEB" w:rsidRPr="001217B5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217B5" w:rsidRPr="001217B5">
              <w:rPr>
                <w:rtl/>
              </w:rPr>
              <w:t xml:space="preserve"> </w:t>
            </w:r>
            <w:r w:rsidR="00235114">
              <w:rPr>
                <w:rFonts w:hint="cs"/>
                <w:rtl/>
              </w:rPr>
              <w:t>طعام</w:t>
            </w:r>
          </w:p>
        </w:tc>
      </w:tr>
      <w:tr w:rsidR="00882D63" w:rsidRPr="003A5102" w14:paraId="08621491" w14:textId="77777777" w:rsidTr="002003B4">
        <w:trPr>
          <w:trHeight w:val="377"/>
          <w:jc w:val="center"/>
        </w:trPr>
        <w:tc>
          <w:tcPr>
            <w:tcW w:w="10170" w:type="dxa"/>
            <w:gridSpan w:val="7"/>
            <w:tcBorders>
              <w:top w:val="single" w:sz="4" w:space="0" w:color="auto"/>
            </w:tcBorders>
          </w:tcPr>
          <w:p w14:paraId="66498904" w14:textId="77777777" w:rsidR="00882D63" w:rsidRDefault="00882D63" w:rsidP="00F61FEB">
            <w:pPr>
              <w:bidi/>
              <w:rPr>
                <w:rStyle w:val="Hyperlink"/>
                <w:rFonts w:ascii="Arial" w:hAnsi="Arial"/>
                <w:color w:val="0563C1"/>
                <w:lang w:val="en-US"/>
              </w:rPr>
            </w:pPr>
            <w:r w:rsidRPr="00882D63">
              <w:rPr>
                <w:rFonts w:cs="Arial"/>
                <w:rtl/>
              </w:rPr>
              <w:t xml:space="preserve">يرجى تحديد فئة الخدمة كما هو مشار </w:t>
            </w:r>
            <w:r w:rsidRPr="002100A0">
              <w:rPr>
                <w:rFonts w:cs="Arial"/>
                <w:color w:val="000000" w:themeColor="text1"/>
                <w:rtl/>
              </w:rPr>
              <w:t xml:space="preserve">إليه في </w:t>
            </w:r>
            <w:r w:rsidRPr="002100A0">
              <w:rPr>
                <w:rStyle w:val="Hyperlink"/>
                <w:rFonts w:ascii="Arial" w:hAnsi="Arial"/>
                <w:color w:val="000000" w:themeColor="text1"/>
                <w:rtl/>
                <w:lang w:val="en-US"/>
              </w:rPr>
              <w:t>تصنيف الخدمات</w:t>
            </w:r>
          </w:p>
          <w:p w14:paraId="43A41262" w14:textId="5A999FA1" w:rsidR="00882D63" w:rsidRDefault="00882D63" w:rsidP="00882D63">
            <w:pPr>
              <w:bidi/>
              <w:rPr>
                <w:rtl/>
              </w:rPr>
            </w:pPr>
            <w:r w:rsidRPr="00882D63">
              <w:rPr>
                <w:rStyle w:val="Hyperlink"/>
                <w:rFonts w:ascii="Arial" w:hAnsi="Arial"/>
                <w:color w:val="0563C1"/>
                <w:u w:val="none"/>
                <w:lang w:val="en-US"/>
              </w:rPr>
              <w:t xml:space="preserve">   </w:t>
            </w:r>
            <w:sdt>
              <w:sdtPr>
                <w:rPr>
                  <w:rtl/>
                </w:rPr>
                <w:id w:val="1835031713"/>
                <w:placeholder>
                  <w:docPart w:val="E0D1750F8FB749778D64E0F3D98AC798"/>
                </w:placeholder>
                <w:showingPlcHdr/>
              </w:sdtPr>
              <w:sdtContent>
                <w:r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882D63" w:rsidRPr="003A5102" w14:paraId="408422EC" w14:textId="77777777" w:rsidTr="002003B4">
        <w:trPr>
          <w:trHeight w:val="377"/>
          <w:jc w:val="center"/>
        </w:trPr>
        <w:tc>
          <w:tcPr>
            <w:tcW w:w="10170" w:type="dxa"/>
            <w:gridSpan w:val="7"/>
            <w:tcBorders>
              <w:top w:val="single" w:sz="4" w:space="0" w:color="auto"/>
            </w:tcBorders>
          </w:tcPr>
          <w:p w14:paraId="2A6003F2" w14:textId="7D92BCC9" w:rsidR="00882D63" w:rsidRPr="00882D63" w:rsidRDefault="00882D63" w:rsidP="00DD2EA5">
            <w:pPr>
              <w:bidi/>
              <w:rPr>
                <w:rFonts w:cs="Arial"/>
                <w:lang w:val="en-US"/>
              </w:rPr>
            </w:pPr>
            <w:r>
              <w:rPr>
                <w:rFonts w:cs="Arial" w:hint="cs"/>
                <w:rtl/>
              </w:rPr>
              <w:t xml:space="preserve">حدد </w:t>
            </w:r>
            <w:r>
              <w:rPr>
                <w:rFonts w:cs="Arial"/>
                <w:lang w:val="en-US"/>
              </w:rPr>
              <w:t xml:space="preserve"> ‘</w:t>
            </w:r>
            <w:r>
              <w:rPr>
                <w:rFonts w:cs="Arial" w:hint="cs"/>
                <w:rtl/>
                <w:lang w:val="en-US"/>
              </w:rPr>
              <w:t>اخر</w:t>
            </w:r>
            <w:r w:rsidR="00DD2EA5">
              <w:rPr>
                <w:rFonts w:cs="Arial" w:hint="cs"/>
                <w:rtl/>
                <w:lang w:val="en-US"/>
              </w:rPr>
              <w:t>ى</w:t>
            </w:r>
            <w:r>
              <w:rPr>
                <w:rFonts w:cs="Arial"/>
                <w:lang w:val="en-US"/>
              </w:rPr>
              <w:t>’</w:t>
            </w:r>
            <w:r>
              <w:rPr>
                <w:rFonts w:cs="Arial" w:hint="cs"/>
                <w:rtl/>
                <w:lang w:val="en-US"/>
              </w:rPr>
              <w:t xml:space="preserve"> :</w:t>
            </w:r>
            <w:r w:rsidRPr="00882D63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1838064400"/>
                <w:placeholder>
                  <w:docPart w:val="0A05F3CEEACE4D53A0F47F80ECEB1FF1"/>
                </w:placeholder>
                <w:showingPlcHdr/>
              </w:sdtPr>
              <w:sdtContent>
                <w:r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882D63" w:rsidRPr="003A5102" w14:paraId="67029ED7" w14:textId="77777777" w:rsidTr="002003B4">
        <w:trPr>
          <w:trHeight w:val="377"/>
          <w:jc w:val="center"/>
        </w:trPr>
        <w:tc>
          <w:tcPr>
            <w:tcW w:w="10170" w:type="dxa"/>
            <w:gridSpan w:val="7"/>
            <w:tcBorders>
              <w:top w:val="single" w:sz="4" w:space="0" w:color="auto"/>
            </w:tcBorders>
          </w:tcPr>
          <w:p w14:paraId="145A4B2C" w14:textId="14AE3549" w:rsidR="00882D63" w:rsidRDefault="00882D63" w:rsidP="00F61FEB">
            <w:pPr>
              <w:bidi/>
              <w:rPr>
                <w:rFonts w:cs="Arial"/>
                <w:rtl/>
              </w:rPr>
            </w:pPr>
            <w:r w:rsidRPr="00882D63">
              <w:rPr>
                <w:rFonts w:cs="Arial"/>
                <w:b/>
                <w:bCs/>
                <w:rtl/>
              </w:rPr>
              <w:lastRenderedPageBreak/>
              <w:t>اشرح سبب الإحالة والخدمات الموصى بها وحدد الأولويات ، إن وجدت:</w:t>
            </w:r>
            <w:r>
              <w:rPr>
                <w:rFonts w:cs="Arial" w:hint="cs"/>
                <w:rtl/>
              </w:rPr>
              <w:t xml:space="preserve">  </w:t>
            </w:r>
            <w:sdt>
              <w:sdtPr>
                <w:rPr>
                  <w:rtl/>
                </w:rPr>
                <w:id w:val="-922185024"/>
                <w:placeholder>
                  <w:docPart w:val="19A7C7DCF0FB4CC699AD5C60F4C9A4C4"/>
                </w:placeholder>
                <w:showingPlcHdr/>
              </w:sdtPr>
              <w:sdtContent>
                <w:r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882D63" w:rsidRPr="003A5102" w14:paraId="4EF16AAF" w14:textId="77777777" w:rsidTr="002003B4">
        <w:trPr>
          <w:trHeight w:val="377"/>
          <w:jc w:val="center"/>
        </w:trPr>
        <w:tc>
          <w:tcPr>
            <w:tcW w:w="10170" w:type="dxa"/>
            <w:gridSpan w:val="7"/>
            <w:tcBorders>
              <w:top w:val="single" w:sz="4" w:space="0" w:color="auto"/>
            </w:tcBorders>
          </w:tcPr>
          <w:p w14:paraId="51069205" w14:textId="5CC3E250" w:rsidR="00882D63" w:rsidRPr="00882D63" w:rsidRDefault="00882D63" w:rsidP="00882D63">
            <w:pPr>
              <w:bidi/>
              <w:rPr>
                <w:rFonts w:cs="Arial"/>
              </w:rPr>
            </w:pPr>
            <w:r w:rsidRPr="00882D63">
              <w:rPr>
                <w:rFonts w:cs="Arial" w:hint="cs"/>
                <w:rtl/>
              </w:rPr>
              <w:t xml:space="preserve">هل </w:t>
            </w:r>
            <w:r>
              <w:rPr>
                <w:rFonts w:cs="Arial" w:hint="cs"/>
                <w:rtl/>
              </w:rPr>
              <w:t>هناك</w:t>
            </w:r>
            <w:r w:rsidRPr="00882D63">
              <w:rPr>
                <w:rFonts w:cs="Arial" w:hint="cs"/>
                <w:rtl/>
              </w:rPr>
              <w:t xml:space="preserve"> </w:t>
            </w:r>
            <w:r w:rsidRPr="00882D63">
              <w:rPr>
                <w:rFonts w:cs="Arial"/>
                <w:rtl/>
              </w:rPr>
              <w:t xml:space="preserve">أي </w:t>
            </w:r>
            <w:r w:rsidRPr="00882D63">
              <w:rPr>
                <w:rFonts w:cs="Arial"/>
                <w:b/>
                <w:bCs/>
                <w:u w:val="single"/>
                <w:rtl/>
              </w:rPr>
              <w:t>قيود</w:t>
            </w:r>
            <w:r w:rsidRPr="00882D63">
              <w:rPr>
                <w:rFonts w:cs="Arial"/>
                <w:rtl/>
              </w:rPr>
              <w:t xml:space="preserve"> على </w:t>
            </w:r>
            <w:r>
              <w:rPr>
                <w:rFonts w:cs="Arial" w:hint="cs"/>
                <w:rtl/>
              </w:rPr>
              <w:t xml:space="preserve">جهة </w:t>
            </w:r>
            <w:r w:rsidRPr="00882D63">
              <w:rPr>
                <w:rFonts w:cs="Arial"/>
                <w:rtl/>
              </w:rPr>
              <w:t xml:space="preserve">الاتصال أو </w:t>
            </w:r>
            <w:r w:rsidRPr="00882D63">
              <w:rPr>
                <w:rFonts w:cs="Arial" w:hint="cs"/>
                <w:rtl/>
              </w:rPr>
              <w:t>تسريب</w:t>
            </w:r>
            <w:r>
              <w:rPr>
                <w:rFonts w:cs="Arial"/>
                <w:rtl/>
              </w:rPr>
              <w:t xml:space="preserve"> </w:t>
            </w:r>
            <w:r w:rsidRPr="00882D63">
              <w:rPr>
                <w:rFonts w:cs="Arial"/>
                <w:rtl/>
              </w:rPr>
              <w:t>معلومات؟</w:t>
            </w:r>
            <w:r w:rsidRPr="00882D63">
              <w:rPr>
                <w:rFonts w:cs="Arial" w:hint="cs"/>
                <w:rtl/>
              </w:rPr>
              <w:t xml:space="preserve">  </w:t>
            </w:r>
            <w:r w:rsidRPr="00882D63">
              <w:rPr>
                <w:rFonts w:cs="Arial"/>
                <w:rtl/>
              </w:rPr>
              <w:t xml:space="preserve"> </w:t>
            </w:r>
            <w:r w:rsidRPr="00882D63">
              <w:rPr>
                <w:rFonts w:ascii="Segoe UI Symbol" w:hAnsi="Segoe UI Symbol" w:cs="Segoe UI Symbol" w:hint="cs"/>
                <w:rtl/>
              </w:rPr>
              <w:t>☐</w:t>
            </w:r>
            <w:r w:rsidRPr="00882D63">
              <w:rPr>
                <w:rFonts w:cs="Arial"/>
                <w:rtl/>
              </w:rPr>
              <w:t xml:space="preserve"> </w:t>
            </w:r>
            <w:r w:rsidRPr="00882D63">
              <w:rPr>
                <w:rFonts w:ascii="Arial" w:hAnsi="Arial" w:cs="Arial" w:hint="cs"/>
                <w:rtl/>
              </w:rPr>
              <w:t>نعم</w:t>
            </w:r>
            <w:r w:rsidRPr="00882D63">
              <w:rPr>
                <w:rFonts w:cs="Arial"/>
                <w:rtl/>
              </w:rPr>
              <w:t xml:space="preserve"> </w:t>
            </w:r>
            <w:r w:rsidRPr="00882D63">
              <w:rPr>
                <w:rFonts w:ascii="Segoe UI Symbol" w:hAnsi="Segoe UI Symbol" w:cs="Segoe UI Symbol" w:hint="cs"/>
                <w:rtl/>
              </w:rPr>
              <w:t>☐</w:t>
            </w:r>
            <w:r w:rsidRPr="00882D63">
              <w:rPr>
                <w:rFonts w:cs="Arial"/>
                <w:rtl/>
              </w:rPr>
              <w:t xml:space="preserve"> </w:t>
            </w:r>
            <w:r w:rsidRPr="00882D63">
              <w:rPr>
                <w:rFonts w:ascii="Arial" w:hAnsi="Arial" w:cs="Arial" w:hint="cs"/>
                <w:rtl/>
              </w:rPr>
              <w:t>لا</w:t>
            </w:r>
          </w:p>
          <w:p w14:paraId="536E70FD" w14:textId="09E96710" w:rsidR="00882D63" w:rsidRPr="00882D63" w:rsidRDefault="00882D63" w:rsidP="00882D63">
            <w:pPr>
              <w:bidi/>
              <w:rPr>
                <w:rFonts w:cs="Arial"/>
                <w:b/>
                <w:bCs/>
                <w:rtl/>
              </w:rPr>
            </w:pPr>
            <w:r w:rsidRPr="00882D63">
              <w:rPr>
                <w:rFonts w:cs="Arial"/>
                <w:rtl/>
              </w:rPr>
              <w:t xml:space="preserve">إذا كانت الإجابة بنعم </w:t>
            </w:r>
            <w:r w:rsidR="00DD2EA5">
              <w:rPr>
                <w:rFonts w:cs="Arial" w:hint="cs"/>
                <w:rtl/>
              </w:rPr>
              <w:t xml:space="preserve"> يرجى</w:t>
            </w:r>
            <w:r>
              <w:rPr>
                <w:rFonts w:cs="Arial" w:hint="cs"/>
                <w:rtl/>
              </w:rPr>
              <w:t xml:space="preserve"> ال</w:t>
            </w:r>
            <w:r w:rsidRPr="00882D63">
              <w:rPr>
                <w:rFonts w:cs="Arial"/>
                <w:rtl/>
              </w:rPr>
              <w:t xml:space="preserve">شرح </w:t>
            </w:r>
            <w:r w:rsidRPr="00882D63">
              <w:rPr>
                <w:rFonts w:cs="Arial" w:hint="cs"/>
                <w:rtl/>
              </w:rPr>
              <w:t xml:space="preserve"> </w:t>
            </w:r>
            <w:sdt>
              <w:sdtPr>
                <w:rPr>
                  <w:rtl/>
                </w:rPr>
                <w:id w:val="-1939824308"/>
                <w:placeholder>
                  <w:docPart w:val="B4AE970B2C464CA0B8A57D4549E4E46A"/>
                </w:placeholder>
                <w:showingPlcHdr/>
              </w:sdtPr>
              <w:sdtContent>
                <w:r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882D63" w:rsidRPr="003A5102" w14:paraId="38FDEBBA" w14:textId="0C5C25C1" w:rsidTr="00882D63">
        <w:trPr>
          <w:trHeight w:val="377"/>
          <w:jc w:val="center"/>
        </w:trPr>
        <w:tc>
          <w:tcPr>
            <w:tcW w:w="2076" w:type="dxa"/>
            <w:tcBorders>
              <w:top w:val="single" w:sz="4" w:space="0" w:color="auto"/>
              <w:right w:val="single" w:sz="4" w:space="0" w:color="auto"/>
            </w:tcBorders>
          </w:tcPr>
          <w:p w14:paraId="37A7BCAC" w14:textId="250D67A9" w:rsidR="00882D63" w:rsidRDefault="00882D63" w:rsidP="00882D63">
            <w:pPr>
              <w:bidi/>
              <w:rPr>
                <w:rFonts w:cs="Arial"/>
                <w:rtl/>
              </w:rPr>
            </w:pPr>
            <w:r w:rsidRPr="00882D63">
              <w:rPr>
                <w:rFonts w:cs="Arial"/>
                <w:rtl/>
              </w:rPr>
              <w:t>بيانات المتصل:</w:t>
            </w:r>
          </w:p>
          <w:p w14:paraId="5EB932E6" w14:textId="01E2824B" w:rsidR="00882D63" w:rsidRDefault="00882D63" w:rsidP="00882D63">
            <w:pPr>
              <w:bidi/>
              <w:rPr>
                <w:rFonts w:cs="Arial"/>
                <w:rtl/>
              </w:rPr>
            </w:pPr>
          </w:p>
          <w:p w14:paraId="69AD1777" w14:textId="46408D66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tl/>
                </w:rPr>
                <w:id w:val="1624498008"/>
                <w:placeholder>
                  <w:docPart w:val="C0587CEC018F49F985B937E32C1D6EAC"/>
                </w:placeholder>
                <w:showingPlcHdr/>
              </w:sdtPr>
              <w:sdtContent>
                <w:r w:rsidR="00882D63"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300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6FA3C5D1" w14:textId="6CF96B58" w:rsidR="00882D63" w:rsidRDefault="00882D63" w:rsidP="00882D63">
            <w:pPr>
              <w:bidi/>
              <w:rPr>
                <w:rFonts w:cs="Arial"/>
                <w:rtl/>
              </w:rPr>
            </w:pPr>
            <w:r w:rsidRPr="00882D63">
              <w:rPr>
                <w:rFonts w:cs="Arial"/>
                <w:rtl/>
              </w:rPr>
              <w:t>خلال هذه الساعات:</w:t>
            </w:r>
          </w:p>
          <w:p w14:paraId="3797F446" w14:textId="5B82EB15" w:rsidR="00882D63" w:rsidRDefault="00882D63" w:rsidP="00882D63">
            <w:pPr>
              <w:bidi/>
              <w:rPr>
                <w:rFonts w:cs="Arial"/>
                <w:rtl/>
              </w:rPr>
            </w:pPr>
          </w:p>
          <w:p w14:paraId="488173AC" w14:textId="74C67D53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tl/>
                </w:rPr>
                <w:id w:val="1383990026"/>
                <w:placeholder>
                  <w:docPart w:val="37466DCB49F646A6A0126C49590C26C6"/>
                </w:placeholder>
                <w:showingPlcHdr/>
              </w:sdtPr>
              <w:sdtContent>
                <w:r w:rsidR="00882D63"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2868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5E1CC487" w14:textId="77777777" w:rsidR="00882D63" w:rsidRDefault="00882D63" w:rsidP="00882D63">
            <w:pPr>
              <w:bidi/>
              <w:jc w:val="both"/>
              <w:rPr>
                <w:rFonts w:cs="Arial"/>
                <w:rtl/>
              </w:rPr>
            </w:pPr>
            <w:r w:rsidRPr="00882D63">
              <w:rPr>
                <w:rFonts w:cs="Arial"/>
                <w:rtl/>
              </w:rPr>
              <w:t>خلال هذه الأيام:</w:t>
            </w:r>
          </w:p>
          <w:p w14:paraId="6949AF25" w14:textId="77777777" w:rsidR="00882D63" w:rsidRDefault="00882D63" w:rsidP="00882D63">
            <w:pPr>
              <w:bidi/>
              <w:jc w:val="both"/>
              <w:rPr>
                <w:rFonts w:cs="Arial"/>
                <w:rtl/>
              </w:rPr>
            </w:pPr>
          </w:p>
          <w:p w14:paraId="3AFB3027" w14:textId="401F765A" w:rsidR="00882D63" w:rsidRPr="00882D63" w:rsidRDefault="00000000" w:rsidP="00DD2EA5">
            <w:pPr>
              <w:bidi/>
              <w:jc w:val="both"/>
              <w:rPr>
                <w:rFonts w:cs="Arial"/>
                <w:rtl/>
              </w:rPr>
            </w:pPr>
            <w:sdt>
              <w:sdtPr>
                <w:rPr>
                  <w:rStyle w:val="Style9"/>
                  <w:rFonts w:hint="cs"/>
                  <w:rtl/>
                </w:rPr>
                <w:id w:val="1445661535"/>
                <w:placeholder>
                  <w:docPart w:val="927D52A107EC4DAF90B436A93034149A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="00DD2EA5"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</w:tcBorders>
          </w:tcPr>
          <w:p w14:paraId="1BA58506" w14:textId="77777777" w:rsidR="00882D63" w:rsidRPr="002100A0" w:rsidRDefault="00882D63" w:rsidP="00882D63">
            <w:pPr>
              <w:bidi/>
              <w:rPr>
                <w:rFonts w:cs="Arial"/>
                <w:i/>
                <w:iCs/>
                <w:color w:val="000000" w:themeColor="text1"/>
                <w:rtl/>
              </w:rPr>
            </w:pPr>
            <w:r w:rsidRPr="005127BC">
              <w:rPr>
                <w:rFonts w:ascii="Arial" w:hAnsi="Arial" w:cs="Arial"/>
                <w:bCs/>
                <w:color w:val="4F81BD" w:themeColor="accent1"/>
                <w:sz w:val="20"/>
                <w:szCs w:val="20"/>
                <w:rtl/>
                <w:lang w:val="en-US"/>
              </w:rPr>
              <w:t>يمكن إجراء الاتصال الآمن عن طريق</w:t>
            </w:r>
            <w:r w:rsidRPr="005127BC">
              <w:rPr>
                <w:rFonts w:cs="Arial"/>
                <w:color w:val="4F81BD" w:themeColor="accent1"/>
                <w:rtl/>
              </w:rPr>
              <w:t xml:space="preserve"> </w:t>
            </w:r>
            <w:r w:rsidRPr="002100A0">
              <w:rPr>
                <w:rFonts w:cs="Arial"/>
                <w:i/>
                <w:iCs/>
                <w:color w:val="000000" w:themeColor="text1"/>
                <w:rtl/>
              </w:rPr>
              <w:t>(بترتيب التفضيل):</w:t>
            </w:r>
            <w:r w:rsidRPr="002100A0">
              <w:rPr>
                <w:rFonts w:cs="Arial" w:hint="cs"/>
                <w:i/>
                <w:iCs/>
                <w:color w:val="000000" w:themeColor="text1"/>
                <w:rtl/>
              </w:rPr>
              <w:t xml:space="preserve"> </w:t>
            </w:r>
          </w:p>
          <w:p w14:paraId="462114EF" w14:textId="30647352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Style w:val="Style9"/>
                  <w:rFonts w:hint="cs"/>
                  <w:rtl/>
                </w:rPr>
                <w:id w:val="1876505061"/>
                <w:placeholder>
                  <w:docPart w:val="2F63755969E048CDAF7A4AB69B7621DA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="00882D63"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</w:tr>
      <w:tr w:rsidR="00882D63" w:rsidRPr="003A5102" w14:paraId="66B21A57" w14:textId="77777777" w:rsidTr="00882D63">
        <w:trPr>
          <w:trHeight w:val="377"/>
          <w:jc w:val="center"/>
        </w:trPr>
        <w:tc>
          <w:tcPr>
            <w:tcW w:w="2076" w:type="dxa"/>
            <w:tcBorders>
              <w:top w:val="single" w:sz="4" w:space="0" w:color="auto"/>
              <w:right w:val="single" w:sz="4" w:space="0" w:color="auto"/>
            </w:tcBorders>
          </w:tcPr>
          <w:p w14:paraId="0E1A7924" w14:textId="0ADE7A68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tl/>
                </w:rPr>
                <w:id w:val="-1142188609"/>
                <w:placeholder>
                  <w:docPart w:val="B3591C8D9DDA4CFDB3F7B1C3028C4399"/>
                </w:placeholder>
                <w:showingPlcHdr/>
              </w:sdtPr>
              <w:sdtContent>
                <w:r w:rsidR="00882D63"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300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28A61785" w14:textId="67D0CC10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tl/>
                </w:rPr>
                <w:id w:val="1428315924"/>
                <w:placeholder>
                  <w:docPart w:val="B50A7B87520047349666ADC4ED4D675A"/>
                </w:placeholder>
                <w:showingPlcHdr/>
              </w:sdtPr>
              <w:sdtContent>
                <w:r w:rsidR="00882D63"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2868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06E12110" w14:textId="7986B3A1" w:rsidR="00882D63" w:rsidRPr="00882D63" w:rsidRDefault="00000000" w:rsidP="00882D63">
            <w:pPr>
              <w:bidi/>
              <w:jc w:val="both"/>
              <w:rPr>
                <w:rFonts w:cs="Arial"/>
                <w:rtl/>
              </w:rPr>
            </w:pPr>
            <w:sdt>
              <w:sdtPr>
                <w:rPr>
                  <w:rStyle w:val="Style9"/>
                  <w:rFonts w:hint="cs"/>
                  <w:rtl/>
                </w:rPr>
                <w:id w:val="185333956"/>
                <w:placeholder>
                  <w:docPart w:val="6A78293F544A48978457F5D2A187F5C2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="00DD2EA5"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</w:tcBorders>
          </w:tcPr>
          <w:p w14:paraId="05BE0AD4" w14:textId="3990987D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Style w:val="Style9"/>
                  <w:rFonts w:hint="cs"/>
                  <w:rtl/>
                </w:rPr>
                <w:id w:val="-1173412763"/>
                <w:placeholder>
                  <w:docPart w:val="A17129711DEF4A3DA2DEE9C0C085DF5E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="00882D63"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</w:tr>
      <w:tr w:rsidR="00882D63" w:rsidRPr="003A5102" w14:paraId="5B027B3F" w14:textId="77777777" w:rsidTr="00882D63">
        <w:trPr>
          <w:trHeight w:val="377"/>
          <w:jc w:val="center"/>
        </w:trPr>
        <w:tc>
          <w:tcPr>
            <w:tcW w:w="2076" w:type="dxa"/>
            <w:tcBorders>
              <w:top w:val="single" w:sz="4" w:space="0" w:color="auto"/>
              <w:right w:val="single" w:sz="4" w:space="0" w:color="auto"/>
            </w:tcBorders>
          </w:tcPr>
          <w:p w14:paraId="2A8A7DD8" w14:textId="621D6B5D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tl/>
                </w:rPr>
                <w:id w:val="-215809291"/>
                <w:placeholder>
                  <w:docPart w:val="1F8B7B5E6BBE468392739A1D1264470B"/>
                </w:placeholder>
                <w:showingPlcHdr/>
              </w:sdtPr>
              <w:sdtContent>
                <w:r w:rsidR="00882D63"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300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1E0A7E3E" w14:textId="6BD32E0F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tl/>
                </w:rPr>
                <w:id w:val="36939305"/>
                <w:placeholder>
                  <w:docPart w:val="2DFEA5AB636D476FB69D4ED7E6C3B130"/>
                </w:placeholder>
                <w:showingPlcHdr/>
              </w:sdtPr>
              <w:sdtContent>
                <w:r w:rsidR="00882D63"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  <w:tc>
          <w:tcPr>
            <w:tcW w:w="2868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399E1E6" w14:textId="53A9BE2C" w:rsidR="00882D63" w:rsidRPr="00882D63" w:rsidRDefault="00000000" w:rsidP="00882D63">
            <w:pPr>
              <w:bidi/>
              <w:jc w:val="both"/>
              <w:rPr>
                <w:rFonts w:cs="Arial"/>
                <w:rtl/>
              </w:rPr>
            </w:pPr>
            <w:sdt>
              <w:sdtPr>
                <w:rPr>
                  <w:rStyle w:val="Style9"/>
                  <w:rFonts w:hint="cs"/>
                  <w:rtl/>
                </w:rPr>
                <w:id w:val="-953100857"/>
                <w:placeholder>
                  <w:docPart w:val="C06B84C13A6044CA98F9ECA52038D8EE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="00DD2EA5"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</w:tcBorders>
          </w:tcPr>
          <w:p w14:paraId="117BF213" w14:textId="2112EFF3" w:rsidR="00882D63" w:rsidRPr="00882D63" w:rsidRDefault="00000000" w:rsidP="00882D63">
            <w:pPr>
              <w:bidi/>
              <w:rPr>
                <w:rFonts w:cs="Arial"/>
                <w:rtl/>
              </w:rPr>
            </w:pPr>
            <w:sdt>
              <w:sdtPr>
                <w:rPr>
                  <w:rStyle w:val="Style9"/>
                  <w:rFonts w:hint="cs"/>
                  <w:rtl/>
                </w:rPr>
                <w:id w:val="1020671697"/>
                <w:placeholder>
                  <w:docPart w:val="95C6D8695E604064872982A25A1F0770"/>
                </w:placeholder>
                <w:showingPlcHdr/>
                <w:dropDownList>
                  <w:listItem w:value="اختر عنصرا"/>
                  <w:listItem w:displayText="هوية الحماية المؤقتة " w:value="هوية الحماية المؤقتة "/>
                  <w:listItem w:displayText="جواز سفر" w:value="جواز سفر"/>
                  <w:listItem w:displayText="الهوية الوطنية" w:value="الهوية الوطنية"/>
                  <w:listItem w:displayText="تسجيل المفوضية" w:value="تسجيل المفوضية"/>
                  <w:listItem w:displayText="رقم الحماية المؤقتة المسجل مسبقا" w:value="رقم الحماية المؤقتة المسجل مسبقا"/>
                  <w:listItem w:displayText="لا هوية" w:value="لا هوية"/>
                  <w:listItem w:displayText="آخر" w:value="آخر"/>
                </w:dropDownList>
              </w:sdtPr>
              <w:sdtContent>
                <w:r w:rsidR="00882D63" w:rsidRPr="00B42360">
                  <w:rPr>
                    <w:rFonts w:cs="Arial"/>
                    <w:b/>
                    <w:color w:val="808080" w:themeColor="background1" w:themeShade="80"/>
                    <w:rtl/>
                  </w:rPr>
                  <w:t>اختار عنصرا</w:t>
                </w:r>
              </w:sdtContent>
            </w:sdt>
          </w:p>
        </w:tc>
      </w:tr>
      <w:tr w:rsidR="00882D63" w:rsidRPr="003A5102" w14:paraId="2AB220E7" w14:textId="77777777" w:rsidTr="002003B4">
        <w:trPr>
          <w:trHeight w:val="377"/>
          <w:jc w:val="center"/>
        </w:trPr>
        <w:tc>
          <w:tcPr>
            <w:tcW w:w="10170" w:type="dxa"/>
            <w:gridSpan w:val="7"/>
            <w:tcBorders>
              <w:top w:val="single" w:sz="4" w:space="0" w:color="auto"/>
            </w:tcBorders>
          </w:tcPr>
          <w:p w14:paraId="16147AA7" w14:textId="60664271" w:rsidR="00882D63" w:rsidRDefault="00882D63" w:rsidP="00882D63">
            <w:pPr>
              <w:bidi/>
              <w:rPr>
                <w:rStyle w:val="Style9"/>
                <w:rtl/>
              </w:rPr>
            </w:pPr>
            <w:r w:rsidRPr="00882D63">
              <w:rPr>
                <w:rtl/>
              </w:rPr>
              <w:t xml:space="preserve">إذا كان غير ذلك ، يرجى التوضيح: </w:t>
            </w:r>
            <w:sdt>
              <w:sdtPr>
                <w:rPr>
                  <w:rtl/>
                </w:rPr>
                <w:id w:val="-1038200800"/>
                <w:placeholder>
                  <w:docPart w:val="67862EF373ED4F9DAFC2A68FF9424289"/>
                </w:placeholder>
                <w:showingPlcHdr/>
              </w:sdtPr>
              <w:sdtContent>
                <w:r w:rsidRPr="00882D6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</w:tbl>
    <w:tbl>
      <w:tblPr>
        <w:tblStyle w:val="TableGrid"/>
        <w:tblpPr w:leftFromText="141" w:rightFromText="141" w:vertAnchor="text" w:horzAnchor="margin" w:tblpXSpec="center" w:tblpY="136"/>
        <w:tblW w:w="10203" w:type="dxa"/>
        <w:tblLayout w:type="fixed"/>
        <w:tblLook w:val="04A0" w:firstRow="1" w:lastRow="0" w:firstColumn="1" w:lastColumn="0" w:noHBand="0" w:noVBand="1"/>
      </w:tblPr>
      <w:tblGrid>
        <w:gridCol w:w="10203"/>
      </w:tblGrid>
      <w:tr w:rsidR="001A6050" w:rsidRPr="00DF5186" w14:paraId="502B8AC1" w14:textId="77777777" w:rsidTr="001A6050">
        <w:trPr>
          <w:trHeight w:val="252"/>
        </w:trPr>
        <w:tc>
          <w:tcPr>
            <w:tcW w:w="10203" w:type="dxa"/>
            <w:shd w:val="clear" w:color="auto" w:fill="EBF7FF"/>
          </w:tcPr>
          <w:p w14:paraId="7B9CF9E4" w14:textId="77777777" w:rsidR="001A6050" w:rsidRPr="003A5102" w:rsidRDefault="001A6050" w:rsidP="001A6050">
            <w:pPr>
              <w:bidi/>
              <w:rPr>
                <w:lang w:val="tr-TR"/>
              </w:rPr>
            </w:pPr>
            <w:r>
              <w:rPr>
                <w:b/>
                <w:rtl/>
              </w:rPr>
              <w:t xml:space="preserve">قائمة </w:t>
            </w:r>
            <w:r>
              <w:rPr>
                <w:rFonts w:hint="cs"/>
                <w:b/>
                <w:rtl/>
              </w:rPr>
              <w:t xml:space="preserve">متابعة الإحالة </w:t>
            </w:r>
          </w:p>
        </w:tc>
      </w:tr>
      <w:tr w:rsidR="001A6050" w:rsidRPr="003A5102" w14:paraId="586D9E9A" w14:textId="77777777" w:rsidTr="001A6050">
        <w:trPr>
          <w:trHeight w:val="505"/>
        </w:trPr>
        <w:tc>
          <w:tcPr>
            <w:tcW w:w="10203" w:type="dxa"/>
            <w:tcBorders>
              <w:bottom w:val="single" w:sz="4" w:space="0" w:color="808080" w:themeColor="background1" w:themeShade="80"/>
            </w:tcBorders>
          </w:tcPr>
          <w:p w14:paraId="3176E050" w14:textId="47A6BDF1" w:rsidR="001A6050" w:rsidRDefault="00000000" w:rsidP="001A6050">
            <w:pPr>
              <w:pStyle w:val="ListParagraph"/>
              <w:bidi/>
              <w:ind w:left="0"/>
              <w:rPr>
                <w:b/>
                <w:bCs/>
                <w:rtl/>
              </w:rPr>
            </w:pPr>
            <w:sdt>
              <w:sdtPr>
                <w:rPr>
                  <w:rtl/>
                </w:rPr>
                <w:id w:val="-63595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605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6050">
              <w:rPr>
                <w:rFonts w:hint="cs"/>
                <w:rtl/>
              </w:rPr>
              <w:t xml:space="preserve">  </w:t>
            </w:r>
            <w:r w:rsidR="00A228FA" w:rsidRPr="00A228FA">
              <w:rPr>
                <w:rFonts w:hint="cs"/>
                <w:b/>
                <w:bCs/>
                <w:u w:val="single"/>
                <w:rtl/>
              </w:rPr>
              <w:t>تم تبليغ</w:t>
            </w:r>
            <w:r w:rsidR="00A228FA" w:rsidRPr="00A228FA">
              <w:rPr>
                <w:rFonts w:hint="cs"/>
                <w:rtl/>
              </w:rPr>
              <w:t xml:space="preserve"> المستفيد</w:t>
            </w:r>
            <w:r w:rsidR="00A228FA" w:rsidRPr="00A228FA">
              <w:rPr>
                <w:rFonts w:hint="cs"/>
                <w:b/>
                <w:bCs/>
                <w:u w:val="single"/>
                <w:rtl/>
              </w:rPr>
              <w:t xml:space="preserve"> عن</w:t>
            </w:r>
            <w:r w:rsidR="001A6050" w:rsidRPr="00A228FA">
              <w:rPr>
                <w:rFonts w:hint="cs"/>
                <w:b/>
                <w:bCs/>
                <w:u w:val="single"/>
                <w:rtl/>
              </w:rPr>
              <w:t xml:space="preserve"> الأحالة</w:t>
            </w:r>
            <w:r w:rsidR="00A228FA">
              <w:rPr>
                <w:rFonts w:hint="cs"/>
                <w:b/>
                <w:bCs/>
                <w:u w:val="single"/>
                <w:rtl/>
              </w:rPr>
              <w:t>.</w:t>
            </w:r>
          </w:p>
          <w:p w14:paraId="38881A81" w14:textId="3B3777B7" w:rsidR="001A6050" w:rsidRPr="00481A46" w:rsidRDefault="001A6050" w:rsidP="001A6050">
            <w:pPr>
              <w:pStyle w:val="ListParagraph"/>
              <w:bidi/>
              <w:ind w:left="0"/>
              <w:rPr>
                <w:b/>
                <w:bCs/>
              </w:rPr>
            </w:pPr>
            <w:r>
              <w:rPr>
                <w:rFonts w:hint="cs"/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  <w:rtl/>
              </w:rPr>
              <w:t>في حال</w:t>
            </w:r>
            <w:r>
              <w:rPr>
                <w:rFonts w:hint="cs"/>
                <w:i/>
                <w:sz w:val="20"/>
                <w:szCs w:val="20"/>
                <w:rtl/>
              </w:rPr>
              <w:t xml:space="preserve"> لم يتم تبليغه </w:t>
            </w:r>
            <w:r>
              <w:rPr>
                <w:i/>
                <w:sz w:val="20"/>
                <w:szCs w:val="20"/>
                <w:rtl/>
              </w:rPr>
              <w:t>وضح</w:t>
            </w:r>
            <w:r w:rsidR="00A228FA">
              <w:rPr>
                <w:rFonts w:hint="cs"/>
                <w:i/>
                <w:sz w:val="20"/>
                <w:szCs w:val="20"/>
                <w:rtl/>
              </w:rPr>
              <w:t xml:space="preserve"> ذلك </w:t>
            </w:r>
            <w:r>
              <w:rPr>
                <w:rFonts w:hint="cs"/>
                <w:i/>
                <w:sz w:val="20"/>
                <w:szCs w:val="20"/>
                <w:rtl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 </w:t>
            </w:r>
            <w:sdt>
              <w:sdtPr>
                <w:rPr>
                  <w:rtl/>
                </w:rPr>
                <w:id w:val="-1523232914"/>
                <w:placeholder>
                  <w:docPart w:val="2EC7C0960E054626982D71913D2B22FB"/>
                </w:placeholder>
                <w:showingPlcHdr/>
              </w:sdtPr>
              <w:sdtContent>
                <w:r w:rsidRPr="00A228FA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1A6050" w:rsidRPr="00D620F7" w14:paraId="41BFD673" w14:textId="77777777" w:rsidTr="001A6050">
        <w:trPr>
          <w:trHeight w:val="519"/>
        </w:trPr>
        <w:tc>
          <w:tcPr>
            <w:tcW w:w="1020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DE13971" w14:textId="3A3E9413" w:rsidR="001A6050" w:rsidRPr="00CD3E97" w:rsidRDefault="00000000" w:rsidP="001A6050">
            <w:pPr>
              <w:bidi/>
              <w:rPr>
                <w:b/>
                <w:bCs/>
                <w:color w:val="000000" w:themeColor="text1"/>
                <w:lang w:val="en-US"/>
              </w:rPr>
            </w:pPr>
            <w:sdt>
              <w:sdtPr>
                <w:rPr>
                  <w:rFonts w:ascii="MS Gothic" w:eastAsia="MS Gothic" w:hAnsi="MS Gothic"/>
                  <w:rtl/>
                </w:rPr>
                <w:id w:val="36628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605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6050">
              <w:rPr>
                <w:rFonts w:hint="cs"/>
                <w:rtl/>
              </w:rPr>
              <w:t xml:space="preserve"> قام المستفيد </w:t>
            </w:r>
            <w:r w:rsidR="00A228FA" w:rsidRPr="00A228FA">
              <w:rPr>
                <w:rFonts w:hint="cs"/>
                <w:b/>
                <w:bCs/>
                <w:u w:val="single"/>
                <w:rtl/>
              </w:rPr>
              <w:t xml:space="preserve">بتوقيع </w:t>
            </w:r>
            <w:r w:rsidR="001A6050" w:rsidRPr="00A228FA">
              <w:rPr>
                <w:rFonts w:hint="cs"/>
                <w:b/>
                <w:bCs/>
                <w:u w:val="single"/>
                <w:rtl/>
              </w:rPr>
              <w:t>موافقة</w:t>
            </w:r>
            <w:r w:rsidR="001A6050" w:rsidRPr="005E6EF3">
              <w:rPr>
                <w:rFonts w:hint="cs"/>
                <w:b/>
                <w:bCs/>
                <w:color w:val="000000" w:themeColor="text1"/>
                <w:rtl/>
              </w:rPr>
              <w:t xml:space="preserve"> </w:t>
            </w:r>
            <w:r w:rsidR="001A6050" w:rsidRPr="005E6EF3">
              <w:rPr>
                <w:rFonts w:hint="cs"/>
                <w:color w:val="000000" w:themeColor="text1"/>
                <w:rtl/>
              </w:rPr>
              <w:t>لمشاركة معلوماته</w:t>
            </w:r>
          </w:p>
          <w:p w14:paraId="04656AD3" w14:textId="14F85224" w:rsidR="001A6050" w:rsidRPr="002507E7" w:rsidRDefault="001A6050" w:rsidP="000108B3">
            <w:pPr>
              <w:pStyle w:val="ListParagraph"/>
              <w:bidi/>
              <w:ind w:left="0"/>
              <w:rPr>
                <w:iCs/>
                <w:lang w:val="tr-TR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sz w:val="20"/>
                <w:szCs w:val="20"/>
                <w:rtl/>
              </w:rPr>
              <w:t>في حال</w:t>
            </w:r>
            <w:r>
              <w:rPr>
                <w:rFonts w:hint="cs"/>
                <w:i/>
                <w:sz w:val="20"/>
                <w:szCs w:val="20"/>
                <w:rtl/>
              </w:rPr>
              <w:t xml:space="preserve"> لم يوافق </w:t>
            </w:r>
            <w:r>
              <w:rPr>
                <w:i/>
                <w:sz w:val="20"/>
                <w:szCs w:val="20"/>
                <w:rtl/>
              </w:rPr>
              <w:t xml:space="preserve"> وضح</w:t>
            </w:r>
            <w:r>
              <w:rPr>
                <w:rFonts w:hint="cs"/>
                <w:i/>
                <w:sz w:val="20"/>
                <w:szCs w:val="20"/>
                <w:rtl/>
              </w:rPr>
              <w:t xml:space="preserve"> ذلك </w:t>
            </w:r>
            <w:r>
              <w:rPr>
                <w:i/>
                <w:sz w:val="20"/>
                <w:szCs w:val="20"/>
              </w:rPr>
              <w:t xml:space="preserve">. </w:t>
            </w:r>
            <w:sdt>
              <w:sdtPr>
                <w:rPr>
                  <w:rtl/>
                </w:rPr>
                <w:id w:val="-2136559659"/>
                <w:placeholder>
                  <w:docPart w:val="1048D025C056449E8480ACF98733ED80"/>
                </w:placeholder>
                <w:showingPlcHdr/>
              </w:sdtPr>
              <w:sdtContent>
                <w:r w:rsidRPr="00A228FA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1A6050" w:rsidRPr="00D620F7" w14:paraId="4616DE88" w14:textId="77777777" w:rsidTr="001A6050">
        <w:trPr>
          <w:trHeight w:val="534"/>
        </w:trPr>
        <w:tc>
          <w:tcPr>
            <w:tcW w:w="10203" w:type="dxa"/>
            <w:tcBorders>
              <w:top w:val="single" w:sz="4" w:space="0" w:color="808080" w:themeColor="background1" w:themeShade="80"/>
            </w:tcBorders>
          </w:tcPr>
          <w:p w14:paraId="7792E3A6" w14:textId="4F8CC9CB" w:rsidR="001A6050" w:rsidRDefault="00000000" w:rsidP="00DD2EA5">
            <w:pPr>
              <w:bidi/>
            </w:pPr>
            <w:sdt>
              <w:sdtPr>
                <w:rPr>
                  <w:rFonts w:ascii="Segoe UI Symbol" w:eastAsia="MS Gothic" w:hAnsi="Segoe UI Symbol" w:cs="Segoe UI Symbol"/>
                  <w:rtl/>
                </w:rPr>
                <w:id w:val="-989631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08B3">
                  <w:rPr>
                    <w:rFonts w:ascii="MS Gothic" w:eastAsia="MS Gothic" w:hAnsi="MS Gothic" w:cs="Segoe UI Symbol" w:hint="eastAsia"/>
                    <w:rtl/>
                  </w:rPr>
                  <w:t>☐</w:t>
                </w:r>
              </w:sdtContent>
            </w:sdt>
            <w:r w:rsidR="000108B3">
              <w:rPr>
                <w:rFonts w:hint="cs"/>
                <w:rtl/>
              </w:rPr>
              <w:t xml:space="preserve"> ق</w:t>
            </w:r>
            <w:r w:rsidR="000108B3" w:rsidRPr="000108B3">
              <w:rPr>
                <w:rFonts w:cs="Arial"/>
                <w:rtl/>
              </w:rPr>
              <w:t xml:space="preserve">دم الطفل </w:t>
            </w:r>
            <w:r w:rsidR="00DD2EA5">
              <w:rPr>
                <w:rFonts w:cs="Arial" w:hint="cs"/>
                <w:b/>
                <w:bCs/>
                <w:u w:val="single"/>
                <w:rtl/>
              </w:rPr>
              <w:t xml:space="preserve">اقرار بالموافقة </w:t>
            </w:r>
            <w:r w:rsidR="000108B3" w:rsidRPr="000108B3">
              <w:rPr>
                <w:rFonts w:cs="Arial"/>
                <w:rtl/>
              </w:rPr>
              <w:t xml:space="preserve"> لنشر المعلومات</w:t>
            </w:r>
          </w:p>
          <w:p w14:paraId="59344A65" w14:textId="4F2B4A69" w:rsidR="001A6050" w:rsidRPr="002507E7" w:rsidRDefault="001A6050" w:rsidP="001A6050">
            <w:pPr>
              <w:bidi/>
              <w:rPr>
                <w:iCs/>
                <w:lang w:val="tr-TR"/>
              </w:rPr>
            </w:pPr>
            <w:r>
              <w:rPr>
                <w:rFonts w:hint="cs"/>
                <w:i/>
                <w:sz w:val="20"/>
                <w:szCs w:val="20"/>
              </w:rPr>
              <w:t xml:space="preserve"> </w:t>
            </w:r>
            <w:r w:rsidR="000108B3">
              <w:rPr>
                <w:i/>
                <w:sz w:val="20"/>
                <w:szCs w:val="20"/>
                <w:rtl/>
              </w:rPr>
              <w:t xml:space="preserve">في حالة </w:t>
            </w:r>
            <w:r w:rsidR="000108B3">
              <w:rPr>
                <w:rFonts w:hint="cs"/>
                <w:i/>
                <w:sz w:val="20"/>
                <w:szCs w:val="20"/>
                <w:rtl/>
              </w:rPr>
              <w:t>لا</w:t>
            </w:r>
            <w:r w:rsidR="000108B3">
              <w:rPr>
                <w:i/>
                <w:sz w:val="20"/>
                <w:szCs w:val="20"/>
                <w:rtl/>
              </w:rPr>
              <w:t xml:space="preserve"> وضح</w:t>
            </w:r>
            <w:r w:rsidR="000108B3">
              <w:rPr>
                <w:rFonts w:hint="cs"/>
                <w:i/>
                <w:sz w:val="20"/>
                <w:szCs w:val="20"/>
                <w:rtl/>
              </w:rPr>
              <w:t xml:space="preserve"> ذلك </w:t>
            </w:r>
            <w:r w:rsidR="000108B3">
              <w:rPr>
                <w:i/>
                <w:sz w:val="20"/>
                <w:szCs w:val="20"/>
              </w:rPr>
              <w:t xml:space="preserve">. </w:t>
            </w:r>
            <w:sdt>
              <w:sdtPr>
                <w:rPr>
                  <w:rtl/>
                </w:rPr>
                <w:id w:val="-71829286"/>
                <w:placeholder>
                  <w:docPart w:val="E52061352EEF44EEA0C460635B73A185"/>
                </w:placeholder>
                <w:showingPlcHdr/>
              </w:sdtPr>
              <w:sdtContent>
                <w:r w:rsidR="000108B3" w:rsidRPr="00A228FA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1A6050" w:rsidRPr="003A5102" w14:paraId="6F8BADA7" w14:textId="77777777" w:rsidTr="001A6050">
        <w:trPr>
          <w:trHeight w:val="252"/>
        </w:trPr>
        <w:tc>
          <w:tcPr>
            <w:tcW w:w="10203" w:type="dxa"/>
            <w:shd w:val="clear" w:color="auto" w:fill="EBF7FF"/>
          </w:tcPr>
          <w:p w14:paraId="7663D913" w14:textId="3CC6FB38" w:rsidR="001A6050" w:rsidRPr="002507E7" w:rsidRDefault="00E64133" w:rsidP="001A6050">
            <w:pPr>
              <w:bidi/>
              <w:rPr>
                <w:b/>
                <w:lang w:val="tr-TR"/>
              </w:rPr>
            </w:pPr>
            <w:r>
              <w:rPr>
                <w:rFonts w:hint="cs"/>
                <w:b/>
                <w:rtl/>
              </w:rPr>
              <w:t>تعليق</w:t>
            </w:r>
            <w:r w:rsidR="001A6050">
              <w:rPr>
                <w:rFonts w:hint="cs"/>
                <w:b/>
                <w:rtl/>
              </w:rPr>
              <w:t xml:space="preserve"> المنظمة المحيلة </w:t>
            </w:r>
          </w:p>
        </w:tc>
      </w:tr>
      <w:tr w:rsidR="001A6050" w:rsidRPr="00D620F7" w14:paraId="0717FDA0" w14:textId="77777777" w:rsidTr="00E64133">
        <w:trPr>
          <w:trHeight w:val="557"/>
        </w:trPr>
        <w:tc>
          <w:tcPr>
            <w:tcW w:w="10203" w:type="dxa"/>
            <w:tcBorders>
              <w:bottom w:val="single" w:sz="4" w:space="0" w:color="auto"/>
            </w:tcBorders>
          </w:tcPr>
          <w:p w14:paraId="618B93AC" w14:textId="11C7BB8C" w:rsidR="001A6050" w:rsidRDefault="00E64133" w:rsidP="00DD2EA5">
            <w:pPr>
              <w:bidi/>
            </w:pPr>
            <w:r>
              <w:rPr>
                <w:rFonts w:cs="Arial"/>
                <w:rtl/>
                <w:lang w:bidi="ar-SY"/>
              </w:rPr>
              <w:t>تطلب المنظمة المح</w:t>
            </w:r>
            <w:r>
              <w:rPr>
                <w:rFonts w:cs="Arial" w:hint="cs"/>
                <w:rtl/>
                <w:lang w:bidi="ar-SY"/>
              </w:rPr>
              <w:t>يل</w:t>
            </w:r>
            <w:r>
              <w:rPr>
                <w:rFonts w:cs="Arial"/>
                <w:rtl/>
                <w:lang w:bidi="ar-SY"/>
              </w:rPr>
              <w:t>ة</w:t>
            </w:r>
            <w:r w:rsidRPr="00E64133">
              <w:rPr>
                <w:rFonts w:cs="Arial"/>
                <w:b/>
                <w:bCs/>
                <w:u w:val="single"/>
                <w:rtl/>
                <w:lang w:bidi="ar-SY"/>
              </w:rPr>
              <w:t xml:space="preserve"> </w:t>
            </w:r>
            <w:r w:rsidRPr="00E64133">
              <w:rPr>
                <w:rFonts w:cs="Arial" w:hint="cs"/>
                <w:b/>
                <w:bCs/>
                <w:u w:val="single"/>
                <w:rtl/>
                <w:lang w:bidi="ar-SY"/>
              </w:rPr>
              <w:t>تعليقات</w:t>
            </w:r>
            <w:r w:rsidRPr="00E64133">
              <w:rPr>
                <w:rFonts w:cs="Arial"/>
                <w:b/>
                <w:bCs/>
                <w:u w:val="single"/>
                <w:rtl/>
                <w:lang w:bidi="ar-SY"/>
              </w:rPr>
              <w:t xml:space="preserve"> أو معلومات متابعة </w:t>
            </w:r>
            <w:r w:rsidR="00DD2EA5">
              <w:rPr>
                <w:rFonts w:cs="Arial" w:hint="cs"/>
                <w:b/>
                <w:bCs/>
                <w:u w:val="single"/>
                <w:rtl/>
                <w:lang w:bidi="ar-SY"/>
              </w:rPr>
              <w:t xml:space="preserve">بشأن الاقرار بالموافقة الذي قدم من قبل المستفيد </w:t>
            </w:r>
            <w:r w:rsidRPr="00E64133">
              <w:rPr>
                <w:rFonts w:cs="Arial"/>
                <w:b/>
                <w:bCs/>
                <w:u w:val="single"/>
                <w:rtl/>
                <w:lang w:bidi="ar-SY"/>
              </w:rPr>
              <w:t xml:space="preserve">: </w:t>
            </w:r>
            <w:r w:rsidR="001A6050" w:rsidRPr="00E64133">
              <w:rPr>
                <w:b/>
                <w:bCs/>
                <w:u w:val="single"/>
                <w:rtl/>
              </w:rPr>
              <w:t> </w:t>
            </w:r>
            <w:sdt>
              <w:sdtPr>
                <w:rPr>
                  <w:rtl/>
                </w:rPr>
                <w:id w:val="29156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6050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1A6050">
              <w:rPr>
                <w:rtl/>
              </w:rPr>
              <w:t xml:space="preserve"> نعم</w:t>
            </w:r>
            <w:r w:rsidR="001A6050">
              <w:rPr>
                <w:rFonts w:hint="cs"/>
              </w:rPr>
              <w:t xml:space="preserve"> </w:t>
            </w:r>
            <w:sdt>
              <w:sdtPr>
                <w:rPr>
                  <w:rtl/>
                </w:rPr>
                <w:id w:val="110785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605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1A6050">
              <w:rPr>
                <w:rtl/>
              </w:rPr>
              <w:t xml:space="preserve"> لا</w:t>
            </w:r>
          </w:p>
          <w:p w14:paraId="729114E8" w14:textId="17537142" w:rsidR="001A6050" w:rsidRPr="00E64133" w:rsidRDefault="001A6050" w:rsidP="00E64133">
            <w:pPr>
              <w:bidi/>
              <w:rPr>
                <w:iCs/>
                <w:lang w:val="tr-TR"/>
              </w:rPr>
            </w:pPr>
            <w:r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  <w:rtl/>
              </w:rPr>
              <w:t>في حالة نعم، وضح</w:t>
            </w:r>
            <w:r>
              <w:rPr>
                <w:rFonts w:hint="cs"/>
                <w:i/>
                <w:sz w:val="20"/>
                <w:szCs w:val="20"/>
                <w:rtl/>
              </w:rPr>
              <w:t xml:space="preserve"> هنا</w:t>
            </w:r>
            <w:r>
              <w:rPr>
                <w:i/>
                <w:sz w:val="20"/>
                <w:szCs w:val="20"/>
              </w:rPr>
              <w:t xml:space="preserve">. </w:t>
            </w:r>
            <w:sdt>
              <w:sdtPr>
                <w:rPr>
                  <w:rtl/>
                </w:rPr>
                <w:id w:val="566221257"/>
                <w:placeholder>
                  <w:docPart w:val="AB9CD566EC9148C28F6C40122A19DD92"/>
                </w:placeholder>
                <w:showingPlcHdr/>
              </w:sdtPr>
              <w:sdtContent>
                <w:r w:rsidRPr="00E6413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</w:tbl>
    <w:p w14:paraId="5D31C9F6" w14:textId="555521B4" w:rsidR="002507E7" w:rsidRDefault="002507E7" w:rsidP="00212E69">
      <w:pPr>
        <w:tabs>
          <w:tab w:val="left" w:pos="6510"/>
        </w:tabs>
        <w:spacing w:after="0" w:line="240" w:lineRule="auto"/>
        <w:rPr>
          <w:b/>
          <w:color w:val="FF0000"/>
          <w:rtl/>
          <w:lang w:val="tr-TR"/>
        </w:rPr>
      </w:pPr>
    </w:p>
    <w:p w14:paraId="1ED61DD0" w14:textId="77777777" w:rsidR="008137C7" w:rsidRDefault="008137C7" w:rsidP="00212E69">
      <w:pPr>
        <w:tabs>
          <w:tab w:val="left" w:pos="6510"/>
        </w:tabs>
        <w:spacing w:after="0" w:line="240" w:lineRule="auto"/>
        <w:rPr>
          <w:b/>
          <w:color w:val="FF0000"/>
          <w:rtl/>
          <w:lang w:val="tr-TR"/>
        </w:rPr>
      </w:pPr>
    </w:p>
    <w:p w14:paraId="174286FD" w14:textId="77777777" w:rsidR="008137C7" w:rsidRDefault="008137C7" w:rsidP="00212E69">
      <w:pPr>
        <w:tabs>
          <w:tab w:val="left" w:pos="6510"/>
        </w:tabs>
        <w:spacing w:after="0" w:line="240" w:lineRule="auto"/>
        <w:rPr>
          <w:b/>
          <w:color w:val="FF0000"/>
          <w:rtl/>
          <w:lang w:val="tr-TR"/>
        </w:rPr>
      </w:pPr>
    </w:p>
    <w:p w14:paraId="6E4143E4" w14:textId="77777777" w:rsidR="008137C7" w:rsidRDefault="008137C7" w:rsidP="00212E69">
      <w:pPr>
        <w:tabs>
          <w:tab w:val="left" w:pos="6510"/>
        </w:tabs>
        <w:spacing w:after="0" w:line="240" w:lineRule="auto"/>
        <w:rPr>
          <w:b/>
          <w:color w:val="FF0000"/>
          <w:rtl/>
          <w:lang w:val="tr-TR"/>
        </w:rPr>
      </w:pPr>
    </w:p>
    <w:p w14:paraId="58D67391" w14:textId="77777777" w:rsidR="008137C7" w:rsidRDefault="008137C7" w:rsidP="00212E69">
      <w:pPr>
        <w:tabs>
          <w:tab w:val="left" w:pos="6510"/>
        </w:tabs>
        <w:spacing w:after="0" w:line="240" w:lineRule="auto"/>
        <w:rPr>
          <w:b/>
          <w:color w:val="FF0000"/>
          <w:rtl/>
          <w:lang w:val="tr-TR"/>
        </w:rPr>
      </w:pPr>
    </w:p>
    <w:p w14:paraId="48FA3A44" w14:textId="77777777" w:rsidR="008137C7" w:rsidRDefault="008137C7" w:rsidP="00212E69">
      <w:pPr>
        <w:tabs>
          <w:tab w:val="left" w:pos="6510"/>
        </w:tabs>
        <w:spacing w:after="0" w:line="240" w:lineRule="auto"/>
        <w:rPr>
          <w:b/>
          <w:color w:val="FF0000"/>
          <w:rtl/>
          <w:lang w:val="tr-TR"/>
        </w:rPr>
      </w:pPr>
    </w:p>
    <w:p w14:paraId="429A1892" w14:textId="77777777" w:rsidR="008137C7" w:rsidRDefault="008137C7" w:rsidP="00212E69">
      <w:pPr>
        <w:tabs>
          <w:tab w:val="left" w:pos="6510"/>
        </w:tabs>
        <w:spacing w:after="0" w:line="240" w:lineRule="auto"/>
        <w:rPr>
          <w:b/>
          <w:color w:val="FF0000"/>
          <w:rtl/>
          <w:lang w:val="tr-TR"/>
        </w:rPr>
      </w:pPr>
    </w:p>
    <w:p w14:paraId="2CAD7906" w14:textId="77777777" w:rsidR="008137C7" w:rsidRDefault="008137C7" w:rsidP="00212E69">
      <w:pPr>
        <w:tabs>
          <w:tab w:val="left" w:pos="6510"/>
        </w:tabs>
        <w:spacing w:after="0" w:line="240" w:lineRule="auto"/>
        <w:rPr>
          <w:b/>
          <w:color w:val="FF0000"/>
          <w:rtl/>
          <w:lang w:val="tr-TR"/>
        </w:rPr>
      </w:pPr>
    </w:p>
    <w:p w14:paraId="132352F8" w14:textId="01374CAA" w:rsidR="00E46633" w:rsidRDefault="00E46633" w:rsidP="00E46633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4184CBA2" w14:textId="1E84D055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683920F2" w14:textId="72B1DC79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2C63F1C3" w14:textId="113E9D96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2A302B81" w14:textId="1501CD8E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01378453" w14:textId="49DC1F6C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59CFDE49" w14:textId="77777777" w:rsidR="005127BC" w:rsidRDefault="005127BC" w:rsidP="005127BC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1CAE3FB7" w14:textId="63CF0760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185ADB0C" w14:textId="709227C9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320D2E5A" w14:textId="3EB7EE90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3147E92C" w14:textId="2EC9152D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733E312B" w14:textId="33F125F3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4549A156" w14:textId="34BF33B7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262FB44C" w14:textId="0F247FA9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2E2E1213" w14:textId="77777777" w:rsidR="002A168F" w:rsidRPr="008137C7" w:rsidRDefault="002A168F" w:rsidP="002A168F">
      <w:pPr>
        <w:spacing w:before="240" w:after="120" w:line="259" w:lineRule="auto"/>
        <w:jc w:val="center"/>
        <w:rPr>
          <w:rFonts w:ascii="Arial" w:hAnsi="Arial" w:cs="Arial"/>
          <w:b/>
          <w:color w:val="548DD4" w:themeColor="text2" w:themeTint="99"/>
          <w:sz w:val="24"/>
          <w:szCs w:val="24"/>
        </w:rPr>
      </w:pPr>
      <w:r w:rsidRPr="008137C7">
        <w:rPr>
          <w:rFonts w:cs="Arial"/>
          <w:b/>
          <w:bCs/>
          <w:color w:val="548DD4" w:themeColor="text2" w:themeTint="99"/>
          <w:sz w:val="24"/>
          <w:szCs w:val="24"/>
          <w:rtl/>
        </w:rPr>
        <w:lastRenderedPageBreak/>
        <w:t>ملحق: إحالة حالات العنف القائم على نوع الج</w:t>
      </w:r>
      <w:r w:rsidRPr="008137C7">
        <w:rPr>
          <w:rFonts w:cs="Arial" w:hint="cs"/>
          <w:b/>
          <w:bCs/>
          <w:color w:val="548DD4" w:themeColor="text2" w:themeTint="99"/>
          <w:sz w:val="24"/>
          <w:szCs w:val="24"/>
          <w:rtl/>
        </w:rPr>
        <w:t>نس</w:t>
      </w:r>
      <w:r w:rsidRPr="008137C7">
        <w:rPr>
          <w:rFonts w:cs="Arial"/>
          <w:b/>
          <w:bCs/>
          <w:color w:val="548DD4" w:themeColor="text2" w:themeTint="99"/>
          <w:sz w:val="24"/>
          <w:szCs w:val="24"/>
          <w:rtl/>
        </w:rPr>
        <w:t xml:space="preserve"> والحالات الحساسة</w:t>
      </w:r>
    </w:p>
    <w:p w14:paraId="38781FF8" w14:textId="77777777" w:rsidR="002A168F" w:rsidRPr="008137C7" w:rsidRDefault="002A168F" w:rsidP="002A168F">
      <w:pPr>
        <w:tabs>
          <w:tab w:val="left" w:pos="6510"/>
        </w:tabs>
        <w:spacing w:after="0" w:line="240" w:lineRule="auto"/>
        <w:jc w:val="center"/>
        <w:rPr>
          <w:b/>
          <w:color w:val="FF0000"/>
        </w:rPr>
      </w:pPr>
    </w:p>
    <w:tbl>
      <w:tblPr>
        <w:tblStyle w:val="TableGrid"/>
        <w:tblpPr w:leftFromText="141" w:rightFromText="141" w:vertAnchor="text" w:horzAnchor="margin" w:tblpXSpec="center" w:tblpY="128"/>
        <w:tblW w:w="10170" w:type="dxa"/>
        <w:tblBorders>
          <w:top w:val="single" w:sz="18" w:space="0" w:color="0072BC"/>
          <w:left w:val="single" w:sz="18" w:space="0" w:color="0072BC"/>
          <w:bottom w:val="single" w:sz="18" w:space="0" w:color="0072BC"/>
          <w:right w:val="single" w:sz="18" w:space="0" w:color="0072BC"/>
          <w:insideH w:val="single" w:sz="18" w:space="0" w:color="0072BC"/>
          <w:insideV w:val="single" w:sz="18" w:space="0" w:color="0072BC"/>
        </w:tblBorders>
        <w:tblLook w:val="04A0" w:firstRow="1" w:lastRow="0" w:firstColumn="1" w:lastColumn="0" w:noHBand="0" w:noVBand="1"/>
      </w:tblPr>
      <w:tblGrid>
        <w:gridCol w:w="10170"/>
      </w:tblGrid>
      <w:tr w:rsidR="002A168F" w:rsidRPr="003A1CA7" w14:paraId="0F37AE0B" w14:textId="77777777" w:rsidTr="00BA60DE">
        <w:tc>
          <w:tcPr>
            <w:tcW w:w="10170" w:type="dxa"/>
          </w:tcPr>
          <w:p w14:paraId="736F485B" w14:textId="77777777" w:rsidR="002A168F" w:rsidRPr="00210150" w:rsidRDefault="002A168F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للإحالة المشتركة بين الوكالا</w:t>
            </w:r>
            <w:r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ت للناجين من العنف القائم على </w:t>
            </w: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نوع ال</w:t>
            </w:r>
            <w:r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ج</w:t>
            </w:r>
            <w:r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نس</w:t>
            </w: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/المعرضين للخط</w:t>
            </w:r>
            <w:r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ر</w:t>
            </w: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، يرجى إكمال هذه الصفحة </w:t>
            </w:r>
            <w:r w:rsidRPr="00D43277">
              <w:rPr>
                <w:rFonts w:ascii="Arial Narrow" w:hAnsi="Arial Narrow" w:cs="Arial"/>
                <w:sz w:val="20"/>
                <w:szCs w:val="20"/>
                <w:u w:val="double"/>
                <w:rtl/>
                <w:lang w:val="tr-TR"/>
              </w:rPr>
              <w:t>وحماية المستند بكلمة مرور</w:t>
            </w:r>
            <w:r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.</w:t>
            </w:r>
            <w:r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 xml:space="preserve"> </w:t>
            </w: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هذه الصفحة يمكن استخدام</w:t>
            </w:r>
            <w:r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ها</w:t>
            </w: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أيضًا لأنواع </w:t>
            </w:r>
            <w:r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الحالات الأخرى حيث يجب مشاركة معلومات </w:t>
            </w: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حساسة </w:t>
            </w:r>
            <w:r w:rsidRPr="00D43277">
              <w:rPr>
                <w:rFonts w:ascii="Arial Narrow" w:hAnsi="Arial Narrow" w:cs="Arial"/>
                <w:sz w:val="20"/>
                <w:szCs w:val="20"/>
                <w:u w:val="double"/>
                <w:rtl/>
                <w:lang w:val="tr-TR"/>
              </w:rPr>
              <w:t>لغرض الإحالة</w:t>
            </w: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. يرجى الرجوع إلى وثيقة مبادئ التشغيل الأساسية الموصى بها بشأن خطوات حماية كلمة مرور </w:t>
            </w:r>
            <w:r w:rsidRPr="00D43277">
              <w:rPr>
                <w:rFonts w:ascii="Arial Narrow" w:hAnsi="Arial Narrow"/>
                <w:sz w:val="20"/>
                <w:szCs w:val="20"/>
                <w:lang w:val="tr-TR"/>
              </w:rPr>
              <w:t>IARF</w:t>
            </w:r>
            <w:r w:rsidRPr="00D43277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.</w:t>
            </w:r>
          </w:p>
        </w:tc>
      </w:tr>
    </w:tbl>
    <w:p w14:paraId="661C8D86" w14:textId="77777777" w:rsidR="002A168F" w:rsidRPr="003A1CA7" w:rsidRDefault="002A168F" w:rsidP="002A168F">
      <w:pPr>
        <w:tabs>
          <w:tab w:val="left" w:pos="8190"/>
        </w:tabs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ab/>
      </w:r>
    </w:p>
    <w:tbl>
      <w:tblPr>
        <w:tblStyle w:val="TableGrid"/>
        <w:tblW w:w="10170" w:type="dxa"/>
        <w:tblInd w:w="-545" w:type="dxa"/>
        <w:tblLook w:val="04A0" w:firstRow="1" w:lastRow="0" w:firstColumn="1" w:lastColumn="0" w:noHBand="0" w:noVBand="1"/>
      </w:tblPr>
      <w:tblGrid>
        <w:gridCol w:w="1440"/>
        <w:gridCol w:w="2430"/>
        <w:gridCol w:w="2430"/>
        <w:gridCol w:w="630"/>
        <w:gridCol w:w="3240"/>
      </w:tblGrid>
      <w:tr w:rsidR="002A168F" w:rsidRPr="003A1CA7" w14:paraId="4D4DC6B8" w14:textId="77777777" w:rsidTr="00BA60DE">
        <w:tc>
          <w:tcPr>
            <w:tcW w:w="10170" w:type="dxa"/>
            <w:gridSpan w:val="5"/>
            <w:tcBorders>
              <w:bottom w:val="single" w:sz="4" w:space="0" w:color="auto"/>
            </w:tcBorders>
            <w:shd w:val="clear" w:color="auto" w:fill="EBF7FF"/>
          </w:tcPr>
          <w:p w14:paraId="706E29FD" w14:textId="77777777" w:rsidR="002A168F" w:rsidRPr="00B257B4" w:rsidRDefault="002A168F" w:rsidP="00BA60DE">
            <w:pPr>
              <w:bidi/>
              <w:rPr>
                <w:rFonts w:ascii="Arial Narrow" w:hAnsi="Arial Narrow"/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rtl/>
                <w:lang w:val="fr-FR"/>
              </w:rPr>
              <w:t>معلومات</w:t>
            </w:r>
            <w:r>
              <w:rPr>
                <w:rFonts w:hint="cs"/>
                <w:b/>
                <w:bCs/>
                <w:rtl/>
                <w:lang w:val="fr-FR"/>
              </w:rPr>
              <w:t xml:space="preserve"> المستفيد</w:t>
            </w:r>
          </w:p>
        </w:tc>
      </w:tr>
      <w:tr w:rsidR="002A168F" w:rsidRPr="003A1CA7" w14:paraId="161703B0" w14:textId="77777777" w:rsidTr="00BA60DE">
        <w:trPr>
          <w:trHeight w:val="1080"/>
        </w:trPr>
        <w:tc>
          <w:tcPr>
            <w:tcW w:w="10170" w:type="dxa"/>
            <w:gridSpan w:val="5"/>
            <w:tcBorders>
              <w:bottom w:val="nil"/>
            </w:tcBorders>
          </w:tcPr>
          <w:p w14:paraId="3BCD6BC4" w14:textId="77777777" w:rsidR="002A168F" w:rsidRDefault="002A168F" w:rsidP="00BA60DE">
            <w:pPr>
              <w:bidi/>
              <w:jc w:val="both"/>
              <w:rPr>
                <w:rFonts w:ascii="Arial Narrow" w:hAnsi="Arial Narrow" w:cs="Times New Roman"/>
                <w:b/>
                <w:color w:val="0072BC"/>
                <w:sz w:val="20"/>
                <w:szCs w:val="20"/>
                <w:rtl/>
              </w:rPr>
            </w:pPr>
          </w:p>
          <w:p w14:paraId="52AC1FC2" w14:textId="77777777" w:rsidR="002A168F" w:rsidRPr="00BC4E4B" w:rsidRDefault="002A168F" w:rsidP="00BA60DE">
            <w:pPr>
              <w:bidi/>
              <w:jc w:val="both"/>
              <w:rPr>
                <w:rFonts w:asciiTheme="minorBidi" w:hAnsiTheme="minorBidi"/>
                <w:bCs/>
                <w:color w:val="548DD4" w:themeColor="text2" w:themeTint="99"/>
                <w:sz w:val="20"/>
                <w:szCs w:val="20"/>
              </w:rPr>
            </w:pPr>
            <w:r w:rsidRPr="00BC4E4B">
              <w:rPr>
                <w:rFonts w:asciiTheme="minorBidi" w:hAnsiTheme="minorBidi"/>
                <w:bCs/>
                <w:color w:val="548DD4" w:themeColor="text2" w:themeTint="99"/>
                <w:sz w:val="20"/>
                <w:szCs w:val="20"/>
                <w:rtl/>
              </w:rPr>
              <w:t>هل المستفيد من الناجين من العنف القائم على نوع الجنس ( او</w:t>
            </w:r>
            <w:r w:rsidRPr="00BC4E4B">
              <w:rPr>
                <w:rFonts w:asciiTheme="minorBidi" w:hAnsiTheme="minorBidi"/>
                <w:bCs/>
                <w:color w:val="548DD4" w:themeColor="text2" w:themeTint="99"/>
                <w:sz w:val="20"/>
                <w:szCs w:val="20"/>
                <w:rtl/>
                <w:lang w:val="tr-TR"/>
              </w:rPr>
              <w:t>المعرضين للخطر</w:t>
            </w:r>
            <w:r w:rsidRPr="00BC4E4B">
              <w:rPr>
                <w:rFonts w:asciiTheme="minorBidi" w:hAnsiTheme="minorBidi"/>
                <w:bCs/>
                <w:color w:val="548DD4" w:themeColor="text2" w:themeTint="99"/>
                <w:sz w:val="20"/>
                <w:szCs w:val="20"/>
                <w:rtl/>
              </w:rPr>
              <w:t>) ؟</w:t>
            </w:r>
          </w:p>
          <w:p w14:paraId="304B4259" w14:textId="77777777" w:rsidR="002A168F" w:rsidRPr="00BC4E4B" w:rsidRDefault="00000000" w:rsidP="00BA60DE">
            <w:pPr>
              <w:bidi/>
              <w:jc w:val="both"/>
              <w:rPr>
                <w:rFonts w:ascii="Arial Narrow" w:hAnsi="Arial Narrow" w:cs="Times New Roman"/>
                <w:sz w:val="20"/>
                <w:szCs w:val="20"/>
              </w:rPr>
            </w:pPr>
            <w:sdt>
              <w:sdtPr>
                <w:rPr>
                  <w:rFonts w:ascii="Arial Narrow" w:hAnsi="Arial Narrow" w:cstheme="minorHAnsi" w:hint="cs"/>
                  <w:sz w:val="20"/>
                  <w:szCs w:val="20"/>
                  <w:rtl/>
                </w:rPr>
                <w:id w:val="-1579735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A168F">
              <w:rPr>
                <w:rFonts w:ascii="Arial Narrow" w:hAnsi="Arial Narrow" w:cs="Times New Roman" w:hint="cs"/>
                <w:sz w:val="20"/>
                <w:szCs w:val="20"/>
                <w:rtl/>
              </w:rPr>
              <w:t>م</w:t>
            </w:r>
            <w:r w:rsidR="002A168F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مكن. أظن أن </w:t>
            </w:r>
            <w:r w:rsidR="002A168F">
              <w:rPr>
                <w:rFonts w:ascii="Arial Narrow" w:hAnsi="Arial Narrow" w:cs="Times New Roman" w:hint="cs"/>
                <w:sz w:val="20"/>
                <w:szCs w:val="20"/>
                <w:rtl/>
              </w:rPr>
              <w:t>المستفيد</w:t>
            </w:r>
            <w:r w:rsidR="002A168F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 هو ناجي من </w:t>
            </w:r>
            <w:r w:rsidR="002A168F" w:rsidRPr="00BC4E4B">
              <w:rPr>
                <w:rFonts w:ascii="Arial Narrow" w:hAnsi="Arial Narrow" w:cs="Times New Roman"/>
                <w:sz w:val="20"/>
                <w:szCs w:val="20"/>
                <w:rtl/>
              </w:rPr>
              <w:t>العنف القائم على نوع الجنس</w:t>
            </w:r>
            <w:r w:rsidR="002A168F">
              <w:rPr>
                <w:rFonts w:ascii="Arial Narrow" w:hAnsi="Arial Narrow" w:cs="Times New Roman" w:hint="cs"/>
                <w:sz w:val="20"/>
                <w:szCs w:val="20"/>
                <w:rtl/>
              </w:rPr>
              <w:t>.</w:t>
            </w:r>
          </w:p>
          <w:p w14:paraId="523D2740" w14:textId="77777777" w:rsidR="002A168F" w:rsidRDefault="00000000" w:rsidP="00BA60DE">
            <w:pPr>
              <w:bidi/>
              <w:rPr>
                <w:rFonts w:ascii="Arial Narrow" w:hAnsi="Arial Narrow" w:cstheme="minorHAnsi"/>
                <w:sz w:val="20"/>
                <w:szCs w:val="20"/>
                <w:rtl/>
              </w:rPr>
            </w:pPr>
            <w:sdt>
              <w:sdtPr>
                <w:rPr>
                  <w:rFonts w:ascii="Arial Narrow" w:hAnsi="Arial Narrow" w:cstheme="minorHAnsi" w:hint="cs"/>
                  <w:sz w:val="20"/>
                  <w:szCs w:val="20"/>
                  <w:rtl/>
                </w:rPr>
                <w:id w:val="90303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A168F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نعم، </w:t>
            </w:r>
            <w:r w:rsidR="002A168F">
              <w:rPr>
                <w:rFonts w:ascii="Arial Narrow" w:hAnsi="Arial Narrow" w:cs="Times New Roman" w:hint="cs"/>
                <w:sz w:val="20"/>
                <w:szCs w:val="20"/>
                <w:rtl/>
              </w:rPr>
              <w:t>المستفيد</w:t>
            </w:r>
            <w:r w:rsidR="002A168F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 هو أحد الناجين من </w:t>
            </w:r>
            <w:r w:rsidR="002A168F" w:rsidRPr="00BC4E4B">
              <w:rPr>
                <w:rFonts w:ascii="Arial Narrow" w:hAnsi="Arial Narrow" w:cs="Times New Roman"/>
                <w:sz w:val="20"/>
                <w:szCs w:val="20"/>
                <w:rtl/>
              </w:rPr>
              <w:t>العنف القائم على نوع الجنس</w:t>
            </w:r>
            <w:r w:rsidR="002A168F">
              <w:rPr>
                <w:rFonts w:ascii="Arial Narrow" w:hAnsi="Arial Narrow" w:cstheme="minorHAnsi" w:hint="cs"/>
                <w:sz w:val="20"/>
                <w:szCs w:val="20"/>
                <w:rtl/>
              </w:rPr>
              <w:t>.</w:t>
            </w:r>
          </w:p>
          <w:p w14:paraId="449A13AA" w14:textId="50803293" w:rsidR="007D1B6D" w:rsidRDefault="00000000" w:rsidP="007D1B6D">
            <w:pPr>
              <w:bidi/>
              <w:rPr>
                <w:rFonts w:ascii="Arial Narrow" w:hAnsi="Arial Narrow" w:cstheme="minorHAnsi"/>
                <w:sz w:val="20"/>
                <w:szCs w:val="20"/>
                <w:rtl/>
              </w:rPr>
            </w:pPr>
            <w:sdt>
              <w:sdtPr>
                <w:rPr>
                  <w:rFonts w:ascii="Arial Narrow" w:hAnsi="Arial Narrow" w:cstheme="minorHAnsi" w:hint="cs"/>
                  <w:sz w:val="20"/>
                  <w:szCs w:val="20"/>
                  <w:rtl/>
                </w:rPr>
                <w:id w:val="-32212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1B6D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D1B6D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نعم، </w:t>
            </w:r>
            <w:r w:rsidR="007D1B6D">
              <w:rPr>
                <w:rFonts w:ascii="Arial Narrow" w:hAnsi="Arial Narrow" w:cs="Times New Roman" w:hint="cs"/>
                <w:sz w:val="20"/>
                <w:szCs w:val="20"/>
                <w:rtl/>
              </w:rPr>
              <w:t>المستفيد</w:t>
            </w:r>
            <w:r w:rsidR="007D1B6D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 هو أحد </w:t>
            </w:r>
            <w:proofErr w:type="spellStart"/>
            <w:r w:rsidR="007D4F67" w:rsidRPr="007D4F67">
              <w:rPr>
                <w:rFonts w:ascii="Arial" w:hAnsi="Arial" w:cs="Arial"/>
                <w:sz w:val="20"/>
                <w:szCs w:val="20"/>
              </w:rPr>
              <w:t>المعرضين</w:t>
            </w:r>
            <w:proofErr w:type="spellEnd"/>
            <w:r w:rsidR="007D4F67" w:rsidRPr="007D4F67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7D4F67" w:rsidRPr="007D4F67">
              <w:rPr>
                <w:rFonts w:ascii="Arial" w:hAnsi="Arial" w:cs="Arial"/>
                <w:sz w:val="20"/>
                <w:szCs w:val="20"/>
              </w:rPr>
              <w:t>للخطر</w:t>
            </w:r>
            <w:proofErr w:type="spellEnd"/>
            <w:r w:rsidR="007D1B6D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 من </w:t>
            </w:r>
            <w:r w:rsidR="007D1B6D" w:rsidRPr="00BC4E4B">
              <w:rPr>
                <w:rFonts w:ascii="Arial Narrow" w:hAnsi="Arial Narrow" w:cs="Times New Roman"/>
                <w:sz w:val="20"/>
                <w:szCs w:val="20"/>
                <w:rtl/>
              </w:rPr>
              <w:t>العنف القائم على نوع الجنس</w:t>
            </w:r>
            <w:r w:rsidR="007D1B6D">
              <w:rPr>
                <w:rFonts w:ascii="Arial Narrow" w:hAnsi="Arial Narrow" w:cstheme="minorHAnsi" w:hint="cs"/>
                <w:sz w:val="20"/>
                <w:szCs w:val="20"/>
                <w:rtl/>
              </w:rPr>
              <w:t>.</w:t>
            </w:r>
          </w:p>
          <w:p w14:paraId="4709C118" w14:textId="1346B9D5" w:rsidR="00501709" w:rsidRDefault="00000000" w:rsidP="00BA60DE">
            <w:pPr>
              <w:bidi/>
              <w:rPr>
                <w:rFonts w:ascii="Arial Narrow" w:hAnsi="Arial Narrow" w:cs="Times New Roman"/>
                <w:sz w:val="20"/>
                <w:szCs w:val="20"/>
                <w:rtl/>
              </w:rPr>
            </w:pPr>
            <w:sdt>
              <w:sdtPr>
                <w:rPr>
                  <w:rFonts w:ascii="Arial Narrow" w:hAnsi="Arial Narrow" w:cstheme="minorHAnsi" w:hint="cs"/>
                  <w:sz w:val="20"/>
                  <w:szCs w:val="20"/>
                  <w:rtl/>
                </w:rPr>
                <w:id w:val="59984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لا، </w:t>
            </w:r>
            <w:r w:rsidR="002A168F">
              <w:rPr>
                <w:rFonts w:ascii="Arial Narrow" w:hAnsi="Arial Narrow" w:cs="Times New Roman" w:hint="cs"/>
                <w:sz w:val="20"/>
                <w:szCs w:val="20"/>
                <w:rtl/>
              </w:rPr>
              <w:t>المستفيد</w:t>
            </w:r>
            <w:r w:rsidR="002A168F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 ليس ناجيا من </w:t>
            </w:r>
            <w:r w:rsidR="002A168F" w:rsidRPr="00BC4E4B">
              <w:rPr>
                <w:rFonts w:ascii="Arial Narrow" w:hAnsi="Arial Narrow" w:cs="Times New Roman"/>
                <w:sz w:val="20"/>
                <w:szCs w:val="20"/>
                <w:rtl/>
              </w:rPr>
              <w:t>العنف القائم على نوع الجنس</w:t>
            </w:r>
            <w:r w:rsidR="002A168F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. </w:t>
            </w:r>
          </w:p>
          <w:p w14:paraId="0F1790B4" w14:textId="5D4E06A8" w:rsidR="002A168F" w:rsidRPr="003A1CA7" w:rsidRDefault="00000000" w:rsidP="00501709">
            <w:pPr>
              <w:bidi/>
              <w:rPr>
                <w:rFonts w:ascii="Arial Narrow" w:hAnsi="Arial Narrow" w:cstheme="minorHAnsi"/>
                <w:sz w:val="20"/>
                <w:szCs w:val="20"/>
              </w:rPr>
            </w:pPr>
            <w:sdt>
              <w:sdtPr>
                <w:rPr>
                  <w:rFonts w:ascii="Arial Narrow" w:hAnsi="Arial Narrow" w:cstheme="minorHAnsi" w:hint="cs"/>
                  <w:sz w:val="20"/>
                  <w:szCs w:val="20"/>
                  <w:rtl/>
                </w:rPr>
                <w:id w:val="1556197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1709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01709" w:rsidRPr="008F02C2">
              <w:rPr>
                <w:rFonts w:ascii="Arial Narrow" w:hAnsi="Arial Narrow" w:cs="Times New Roman"/>
                <w:sz w:val="20"/>
                <w:szCs w:val="20"/>
                <w:rtl/>
              </w:rPr>
              <w:t xml:space="preserve"> </w:t>
            </w:r>
            <w:r w:rsidR="002A168F" w:rsidRPr="008F02C2">
              <w:rPr>
                <w:rFonts w:ascii="Arial Narrow" w:hAnsi="Arial Narrow" w:cs="Times New Roman" w:hint="cs"/>
                <w:sz w:val="20"/>
                <w:szCs w:val="20"/>
                <w:rtl/>
              </w:rPr>
              <w:t>حماية حساسة أخرى</w:t>
            </w:r>
            <w:r w:rsidR="002A168F" w:rsidRPr="008F02C2">
              <w:rPr>
                <w:rFonts w:ascii="Arial Narrow" w:hAnsi="Arial Narrow" w:cs="Times New Roman"/>
                <w:sz w:val="20"/>
                <w:szCs w:val="20"/>
                <w:rtl/>
              </w:rPr>
              <w:t>.</w:t>
            </w:r>
            <w:r w:rsidR="002A168F">
              <w:rPr>
                <w:rFonts w:ascii="Arial Narrow" w:hAnsi="Arial Narrow" w:cs="Times New Roman" w:hint="cs"/>
                <w:sz w:val="20"/>
                <w:szCs w:val="20"/>
                <w:rtl/>
              </w:rPr>
              <w:t xml:space="preserve">                                                                                                     </w:t>
            </w:r>
          </w:p>
        </w:tc>
      </w:tr>
      <w:tr w:rsidR="002A168F" w:rsidRPr="003A1CA7" w14:paraId="593AA13A" w14:textId="77777777" w:rsidTr="00BA60DE">
        <w:trPr>
          <w:trHeight w:val="333"/>
        </w:trPr>
        <w:tc>
          <w:tcPr>
            <w:tcW w:w="10170" w:type="dxa"/>
            <w:gridSpan w:val="5"/>
            <w:tcBorders>
              <w:top w:val="nil"/>
              <w:bottom w:val="single" w:sz="4" w:space="0" w:color="auto"/>
            </w:tcBorders>
          </w:tcPr>
          <w:p w14:paraId="0BF5368E" w14:textId="77777777" w:rsidR="002A168F" w:rsidRPr="00CD5F84" w:rsidRDefault="002A168F" w:rsidP="00BA60DE">
            <w:pPr>
              <w:bidi/>
              <w:jc w:val="both"/>
              <w:rPr>
                <w:rFonts w:ascii="Arial Narrow" w:hAnsi="Arial Narrow" w:cstheme="minorHAnsi"/>
                <w:color w:val="548DD4" w:themeColor="text2" w:themeTint="99"/>
                <w:sz w:val="20"/>
                <w:szCs w:val="20"/>
              </w:rPr>
            </w:pPr>
            <w:r w:rsidRPr="00BC4E4B">
              <w:rPr>
                <w:rFonts w:ascii="Arial Narrow" w:hAnsi="Arial Narrow" w:cs="Times New Roman"/>
                <w:sz w:val="20"/>
                <w:szCs w:val="20"/>
                <w:rtl/>
              </w:rPr>
              <w:t>حدد التعليقات التي لا تتعلق بالعنف القائم على نوع الجنس أو أي تعليقات أخرى ، إن وجدت:</w:t>
            </w:r>
            <w:r>
              <w:rPr>
                <w:rFonts w:ascii="Arial Narrow" w:hAnsi="Arial Narrow" w:cs="Times New Roma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tl/>
                </w:rPr>
                <w:id w:val="-1123692961"/>
                <w:placeholder>
                  <w:docPart w:val="18B6E50EF866425C9F95ADDDC157CBDD"/>
                </w:placeholder>
                <w:showingPlcHdr/>
              </w:sdtPr>
              <w:sdtContent>
                <w:r w:rsidRPr="00E64133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.</w:t>
                </w:r>
              </w:sdtContent>
            </w:sdt>
          </w:p>
        </w:tc>
      </w:tr>
      <w:tr w:rsidR="002A168F" w:rsidRPr="003A1CA7" w14:paraId="2B94DF04" w14:textId="77777777" w:rsidTr="00BA60DE">
        <w:trPr>
          <w:trHeight w:val="469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481E63" w14:textId="77777777" w:rsidR="002A168F" w:rsidRDefault="002A168F" w:rsidP="00BA60DE">
            <w:pPr>
              <w:bidi/>
              <w:rPr>
                <w:rFonts w:ascii="Arial Narrow" w:hAnsi="Arial Narrow" w:cs="Times New Roman"/>
                <w:i/>
                <w:sz w:val="20"/>
                <w:szCs w:val="20"/>
                <w:rtl/>
              </w:rPr>
            </w:pPr>
            <w:r w:rsidRPr="00BC4E4B">
              <w:rPr>
                <w:rFonts w:asciiTheme="minorBidi" w:hAnsiTheme="minorBidi"/>
                <w:b/>
                <w:bCs/>
                <w:i/>
                <w:sz w:val="20"/>
                <w:szCs w:val="20"/>
                <w:rtl/>
              </w:rPr>
              <w:t xml:space="preserve">هل أفصح </w:t>
            </w:r>
            <w:r w:rsidRPr="00BC4E4B">
              <w:rPr>
                <w:rFonts w:asciiTheme="minorBidi" w:hAnsiTheme="minorBidi"/>
                <w:b/>
                <w:bCs/>
                <w:i/>
                <w:sz w:val="20"/>
                <w:szCs w:val="20"/>
                <w:u w:val="single"/>
                <w:rtl/>
              </w:rPr>
              <w:t>المستفيد</w:t>
            </w:r>
            <w:r w:rsidRPr="00BC4E4B">
              <w:rPr>
                <w:rFonts w:asciiTheme="minorBidi" w:hAnsiTheme="minorBidi"/>
                <w:b/>
                <w:bCs/>
                <w:i/>
                <w:sz w:val="20"/>
                <w:szCs w:val="20"/>
                <w:rtl/>
              </w:rPr>
              <w:t xml:space="preserve"> عن أي معلومات عن </w:t>
            </w:r>
            <w:r>
              <w:rPr>
                <w:rFonts w:asciiTheme="minorBidi" w:hAnsiTheme="minorBidi"/>
                <w:b/>
                <w:bCs/>
                <w:i/>
                <w:sz w:val="20"/>
                <w:szCs w:val="20"/>
                <w:rtl/>
              </w:rPr>
              <w:t>حالت</w:t>
            </w:r>
            <w:r>
              <w:rPr>
                <w:rFonts w:asciiTheme="minorBidi" w:hAnsiTheme="minorBidi" w:hint="cs"/>
                <w:b/>
                <w:bCs/>
                <w:i/>
                <w:sz w:val="20"/>
                <w:szCs w:val="20"/>
                <w:rtl/>
              </w:rPr>
              <w:t>ة</w:t>
            </w:r>
            <w:r w:rsidRPr="00BC4E4B">
              <w:rPr>
                <w:rFonts w:asciiTheme="minorBidi" w:hAnsiTheme="minorBidi"/>
                <w:b/>
                <w:bCs/>
                <w:i/>
                <w:sz w:val="20"/>
                <w:szCs w:val="20"/>
                <w:lang w:val="en-US"/>
              </w:rPr>
              <w:t>/</w:t>
            </w:r>
            <w:r>
              <w:rPr>
                <w:rFonts w:asciiTheme="minorBidi" w:hAnsiTheme="minorBidi" w:hint="cs"/>
                <w:b/>
                <w:bCs/>
                <w:i/>
                <w:sz w:val="20"/>
                <w:szCs w:val="20"/>
                <w:rtl/>
                <w:lang w:val="en-US"/>
              </w:rPr>
              <w:t xml:space="preserve">حالتها </w:t>
            </w:r>
            <w:r w:rsidRPr="00BC4E4B">
              <w:rPr>
                <w:rFonts w:asciiTheme="minorBidi" w:hAnsiTheme="minorBidi"/>
                <w:b/>
                <w:bCs/>
                <w:i/>
                <w:sz w:val="20"/>
                <w:szCs w:val="20"/>
                <w:rtl/>
              </w:rPr>
              <w:t xml:space="preserve">العاطفية؟ </w:t>
            </w:r>
            <w:r w:rsidRPr="00BC4E4B">
              <w:rPr>
                <w:rFonts w:ascii="Arial Narrow" w:hAnsi="Arial Narrow" w:cs="Times New Roman"/>
                <w:i/>
                <w:sz w:val="20"/>
                <w:szCs w:val="20"/>
                <w:rtl/>
              </w:rPr>
              <w:t>إذا كان الأمر كذلك ، فقم بالتسجيل أدناه بكلمات الفرد الخاصة.</w:t>
            </w:r>
          </w:p>
          <w:p w14:paraId="1EC2A085" w14:textId="77777777" w:rsidR="002A168F" w:rsidRPr="00C074AE" w:rsidRDefault="00000000" w:rsidP="00BA60DE">
            <w:pPr>
              <w:bidi/>
              <w:rPr>
                <w:rFonts w:ascii="Arial Narrow" w:hAnsi="Arial Narrow" w:cstheme="minorHAnsi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 w:cstheme="minorHAnsi"/>
                  <w:color w:val="548DD4" w:themeColor="text2" w:themeTint="99"/>
                  <w:sz w:val="20"/>
                  <w:szCs w:val="20"/>
                  <w:rtl/>
                </w:rPr>
                <w:id w:val="-388101970"/>
                <w:placeholder>
                  <w:docPart w:val="F75FB0ACEC4949F4A11D449D5A77A19B"/>
                </w:placeholder>
              </w:sdtPr>
              <w:sdtContent>
                <w:r w:rsidR="002A168F" w:rsidRPr="00BC4E4B">
                  <w:rPr>
                    <w:rStyle w:val="Style9"/>
                    <w:rFonts w:cs="Arial"/>
                    <w:color w:val="808080" w:themeColor="background1" w:themeShade="80"/>
                    <w:rtl/>
                    <w:lang w:val="en-US"/>
                  </w:rPr>
                  <w:t>انقر هنا لإدخال النص</w:t>
                </w:r>
              </w:sdtContent>
            </w:sdt>
            <w:r w:rsidR="002A168F">
              <w:rPr>
                <w:rFonts w:ascii="Arial Narrow" w:hAnsi="Arial Narrow" w:cs="Times New Roman" w:hint="cs"/>
                <w:i/>
                <w:sz w:val="20"/>
                <w:szCs w:val="20"/>
                <w:rtl/>
              </w:rPr>
              <w:t xml:space="preserve">                                                                              </w:t>
            </w:r>
          </w:p>
        </w:tc>
      </w:tr>
      <w:tr w:rsidR="002A168F" w:rsidRPr="003A1CA7" w14:paraId="6D6DE59E" w14:textId="77777777" w:rsidTr="00BA60DE">
        <w:trPr>
          <w:trHeight w:val="174"/>
        </w:trPr>
        <w:tc>
          <w:tcPr>
            <w:tcW w:w="10170" w:type="dxa"/>
            <w:gridSpan w:val="5"/>
            <w:tcBorders>
              <w:top w:val="nil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093C67FC" w14:textId="77777777" w:rsidR="002A168F" w:rsidRDefault="002A168F" w:rsidP="00BA60DE">
            <w:pPr>
              <w:bidi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2244B5">
              <w:rPr>
                <w:rFonts w:ascii="Arial Narrow" w:hAnsi="Arial Narrow" w:cs="Times New Roman"/>
                <w:b/>
                <w:bCs/>
                <w:i/>
                <w:sz w:val="20"/>
                <w:szCs w:val="20"/>
                <w:rtl/>
              </w:rPr>
              <w:t xml:space="preserve">ما هي </w:t>
            </w:r>
            <w:r w:rsidRPr="002244B5">
              <w:rPr>
                <w:rFonts w:ascii="Arial Narrow" w:hAnsi="Arial Narrow" w:cs="Times New Roman"/>
                <w:b/>
                <w:bCs/>
                <w:i/>
                <w:sz w:val="20"/>
                <w:szCs w:val="20"/>
                <w:u w:val="single"/>
                <w:rtl/>
              </w:rPr>
              <w:t>ملاحظاتك</w:t>
            </w:r>
            <w:r w:rsidRPr="002244B5">
              <w:rPr>
                <w:rFonts w:ascii="Arial Narrow" w:hAnsi="Arial Narrow" w:cs="Times New Roman"/>
                <w:b/>
                <w:bCs/>
                <w:i/>
                <w:sz w:val="20"/>
                <w:szCs w:val="20"/>
                <w:rtl/>
              </w:rPr>
              <w:t xml:space="preserve"> على الحالة ا</w:t>
            </w:r>
            <w:r w:rsidRPr="002244B5">
              <w:rPr>
                <w:rFonts w:ascii="Arial Narrow" w:hAnsi="Arial Narrow" w:cs="Times New Roman" w:hint="cs"/>
                <w:b/>
                <w:bCs/>
                <w:i/>
                <w:sz w:val="20"/>
                <w:szCs w:val="20"/>
                <w:rtl/>
              </w:rPr>
              <w:t>لنفسية</w:t>
            </w:r>
            <w:r w:rsidRPr="002244B5">
              <w:rPr>
                <w:rFonts w:ascii="Arial Narrow" w:hAnsi="Arial Narrow" w:cs="Times New Roman"/>
                <w:b/>
                <w:bCs/>
                <w:i/>
                <w:sz w:val="20"/>
                <w:szCs w:val="20"/>
                <w:rtl/>
              </w:rPr>
              <w:t xml:space="preserve"> </w:t>
            </w:r>
            <w:r w:rsidRPr="002244B5">
              <w:rPr>
                <w:rFonts w:ascii="Arial Narrow" w:hAnsi="Arial Narrow" w:cs="Times New Roman" w:hint="cs"/>
                <w:b/>
                <w:bCs/>
                <w:i/>
                <w:sz w:val="20"/>
                <w:szCs w:val="20"/>
                <w:rtl/>
              </w:rPr>
              <w:t>للمستفيد</w:t>
            </w:r>
            <w:r w:rsidRPr="002244B5">
              <w:rPr>
                <w:rFonts w:ascii="Arial Narrow" w:hAnsi="Arial Narrow" w:cs="Times New Roman"/>
                <w:b/>
                <w:bCs/>
                <w:i/>
                <w:sz w:val="20"/>
                <w:szCs w:val="20"/>
                <w:rtl/>
              </w:rPr>
              <w:t xml:space="preserve"> في نهاية المقابلة/التقييم؟</w:t>
            </w:r>
            <w:r w:rsidRPr="002244B5">
              <w:rPr>
                <w:rFonts w:ascii="Arial Narrow" w:hAnsi="Arial Narrow" w:cs="Times New Roman" w:hint="cs"/>
                <w:b/>
                <w:bCs/>
                <w:i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="Arial Narrow" w:hAnsi="Arial Narrow" w:cstheme="minorHAnsi"/>
                  <w:color w:val="548DD4" w:themeColor="text2" w:themeTint="99"/>
                  <w:sz w:val="20"/>
                  <w:szCs w:val="20"/>
                  <w:rtl/>
                </w:rPr>
                <w:id w:val="-960111884"/>
                <w:placeholder>
                  <w:docPart w:val="F5A35F0F62FB4EADB66D38FA248A9DF4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2244B5">
                  <w:rPr>
                    <w:rStyle w:val="Style9"/>
                    <w:rFonts w:cs="Arial"/>
                    <w:color w:val="808080" w:themeColor="background1" w:themeShade="80"/>
                    <w:rtl/>
                    <w:lang w:val="en-US"/>
                  </w:rPr>
                  <w:t>انقر هنا لإدخال النص</w:t>
                </w:r>
              </w:sdtContent>
            </w:sdt>
          </w:p>
        </w:tc>
      </w:tr>
      <w:tr w:rsidR="002A168F" w:rsidRPr="003A1CA7" w14:paraId="032E1F32" w14:textId="77777777" w:rsidTr="00BA60DE">
        <w:trPr>
          <w:trHeight w:val="174"/>
        </w:trPr>
        <w:tc>
          <w:tcPr>
            <w:tcW w:w="10170" w:type="dxa"/>
            <w:gridSpan w:val="5"/>
            <w:tcBorders>
              <w:top w:val="nil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2C0ECBA5" w14:textId="33504212" w:rsidR="002A168F" w:rsidRDefault="002A168F" w:rsidP="00BA60DE">
            <w:pPr>
              <w:bidi/>
              <w:rPr>
                <w:rtl/>
              </w:rPr>
            </w:pPr>
            <w:r w:rsidRPr="000B4C36">
              <w:rPr>
                <w:rtl/>
              </w:rPr>
              <w:t xml:space="preserve">هل هناك أي شيء يجب أن يكون مقدم </w:t>
            </w:r>
            <w:r>
              <w:rPr>
                <w:rtl/>
              </w:rPr>
              <w:t>الخدمة على دراية به (مثال</w:t>
            </w:r>
            <w:r w:rsidRPr="000B4C36">
              <w:rPr>
                <w:rtl/>
              </w:rPr>
              <w:t xml:space="preserve">، </w:t>
            </w:r>
            <w:proofErr w:type="spellStart"/>
            <w:r w:rsidR="00AA62B4" w:rsidRPr="00AA62B4">
              <w:t>محفز</w:t>
            </w:r>
            <w:proofErr w:type="spellEnd"/>
            <w:r w:rsidR="00AA62B4" w:rsidRPr="00AA62B4">
              <w:t xml:space="preserve"> </w:t>
            </w:r>
            <w:proofErr w:type="spellStart"/>
            <w:r w:rsidR="00AA62B4" w:rsidRPr="00AA62B4">
              <w:t>أو</w:t>
            </w:r>
            <w:proofErr w:type="spellEnd"/>
            <w:r w:rsidR="00AA62B4" w:rsidRPr="00AA62B4">
              <w:t xml:space="preserve"> </w:t>
            </w:r>
            <w:proofErr w:type="spellStart"/>
            <w:r w:rsidR="00AA62B4" w:rsidRPr="00AA62B4">
              <w:t>مثير</w:t>
            </w:r>
            <w:proofErr w:type="spellEnd"/>
            <w:r w:rsidRPr="000B4C36">
              <w:rPr>
                <w:rtl/>
              </w:rPr>
              <w:t>) أو تعليمات رعاية خاصة أخرى؟</w:t>
            </w:r>
          </w:p>
          <w:p w14:paraId="4EA74C7C" w14:textId="77777777" w:rsidR="002A168F" w:rsidRPr="00AD58C5" w:rsidRDefault="002A168F" w:rsidP="00BA60DE">
            <w:pPr>
              <w:bidi/>
              <w:rPr>
                <w:rFonts w:ascii="Arial Narrow" w:hAnsi="Arial Narrow" w:cs="Times New Roman"/>
                <w:i/>
                <w:sz w:val="20"/>
                <w:szCs w:val="20"/>
                <w:rtl/>
              </w:rPr>
            </w:pPr>
            <w:r w:rsidRPr="00AD58C5">
              <w:rPr>
                <w:rFonts w:ascii="Arial Narrow" w:hAnsi="Arial Narrow" w:cs="Times New Roman"/>
                <w:i/>
                <w:sz w:val="20"/>
                <w:szCs w:val="20"/>
                <w:rtl/>
              </w:rPr>
              <w:t>يرجى التوضيح:</w:t>
            </w:r>
            <w:r>
              <w:rPr>
                <w:rtl/>
              </w:rPr>
              <w:t xml:space="preserve"> </w:t>
            </w:r>
            <w:sdt>
              <w:sdtPr>
                <w:rPr>
                  <w:rFonts w:ascii="Arial Narrow" w:hAnsi="Arial Narrow" w:cstheme="minorHAnsi"/>
                  <w:color w:val="548DD4" w:themeColor="text2" w:themeTint="99"/>
                  <w:sz w:val="20"/>
                  <w:szCs w:val="20"/>
                  <w:rtl/>
                </w:rPr>
                <w:id w:val="913355585"/>
                <w:placeholder>
                  <w:docPart w:val="A03753D0AD6E402286B9CAE80D15766B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2244B5">
                  <w:rPr>
                    <w:rStyle w:val="Style9"/>
                    <w:rFonts w:cs="Arial"/>
                    <w:color w:val="808080" w:themeColor="background1" w:themeShade="80"/>
                    <w:rtl/>
                    <w:lang w:val="en-US"/>
                  </w:rPr>
                  <w:t>انقر هنا لإدخال النص</w:t>
                </w:r>
              </w:sdtContent>
            </w:sdt>
          </w:p>
        </w:tc>
      </w:tr>
      <w:tr w:rsidR="002A168F" w:rsidRPr="003A1CA7" w14:paraId="1DEBC87B" w14:textId="77777777" w:rsidTr="00BA60DE">
        <w:tc>
          <w:tcPr>
            <w:tcW w:w="10170" w:type="dxa"/>
            <w:gridSpan w:val="5"/>
            <w:shd w:val="clear" w:color="auto" w:fill="EBF7FF"/>
          </w:tcPr>
          <w:p w14:paraId="1B6F7518" w14:textId="77777777" w:rsidR="002A168F" w:rsidRPr="003B2A76" w:rsidRDefault="002A168F" w:rsidP="00BA60DE">
            <w:pPr>
              <w:bidi/>
              <w:rPr>
                <w:rFonts w:ascii="Arial Narrow" w:hAnsi="Arial Narrow"/>
                <w:bCs/>
                <w:sz w:val="20"/>
                <w:szCs w:val="20"/>
                <w:lang w:val="tr-TR"/>
              </w:rPr>
            </w:pPr>
            <w:r w:rsidRPr="00AD58C5">
              <w:rPr>
                <w:rFonts w:ascii="Arial Narrow" w:hAnsi="Arial Narrow" w:cs="Arial"/>
                <w:bCs/>
                <w:sz w:val="20"/>
                <w:szCs w:val="20"/>
                <w:rtl/>
              </w:rPr>
              <w:t>ملخص الحادث</w:t>
            </w:r>
          </w:p>
        </w:tc>
      </w:tr>
      <w:tr w:rsidR="002A168F" w:rsidRPr="003A1CA7" w14:paraId="0AF68D51" w14:textId="77777777" w:rsidTr="00BA60DE">
        <w:tc>
          <w:tcPr>
            <w:tcW w:w="10170" w:type="dxa"/>
            <w:gridSpan w:val="5"/>
            <w:tcBorders>
              <w:bottom w:val="single" w:sz="4" w:space="0" w:color="auto"/>
            </w:tcBorders>
          </w:tcPr>
          <w:p w14:paraId="7976C7FC" w14:textId="77777777" w:rsidR="002A168F" w:rsidRPr="00AD58C5" w:rsidRDefault="002A168F" w:rsidP="00BA60DE">
            <w:pPr>
              <w:bidi/>
              <w:rPr>
                <w:rFonts w:ascii="Arial Narrow" w:eastAsia="Times New Roman" w:hAnsi="Arial Narrow" w:cs="Arial"/>
                <w:b/>
                <w:i/>
                <w:sz w:val="20"/>
                <w:szCs w:val="20"/>
                <w:lang w:val="en-US"/>
              </w:rPr>
            </w:pPr>
            <w:r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رواية</w:t>
            </w:r>
            <w:r w:rsidRPr="00AD58C5">
              <w:rPr>
                <w:rFonts w:ascii="Arial Narrow" w:eastAsia="Times New Roman" w:hAnsi="Arial Narrow" w:cs="Arial"/>
                <w:bCs/>
                <w:i/>
                <w:sz w:val="20"/>
                <w:szCs w:val="20"/>
                <w:rtl/>
                <w:lang w:val="en-US"/>
              </w:rPr>
              <w:t xml:space="preserve"> الحادث (بما في ذلك التاريخ) / وصف الحادث (لخص تفاصيل الحادث بكلمات الفرد). </w:t>
            </w:r>
            <w:r w:rsidRPr="00AD58C5">
              <w:rPr>
                <w:rFonts w:ascii="Arial Narrow" w:eastAsia="Times New Roman" w:hAnsi="Arial Narrow" w:cs="Arial"/>
                <w:b/>
                <w:i/>
                <w:sz w:val="20"/>
                <w:szCs w:val="20"/>
                <w:rtl/>
                <w:lang w:val="en-US"/>
              </w:rPr>
              <w:t xml:space="preserve">أكمل فقط </w:t>
            </w:r>
            <w:r w:rsidRPr="00AD58C5">
              <w:rPr>
                <w:rFonts w:ascii="Arial Narrow" w:eastAsia="Times New Roman" w:hAnsi="Arial Narrow" w:cs="Arial"/>
                <w:b/>
                <w:i/>
                <w:sz w:val="20"/>
                <w:szCs w:val="20"/>
                <w:u w:val="single"/>
                <w:rtl/>
                <w:lang w:val="en-US"/>
              </w:rPr>
              <w:t>إذا كانت تفاصيل الحادث ذات صلة بالخدمات المطلوبة</w:t>
            </w:r>
            <w:r w:rsidRPr="00AD58C5">
              <w:rPr>
                <w:rFonts w:ascii="Arial Narrow" w:eastAsia="Times New Roman" w:hAnsi="Arial Narrow" w:cs="Arial"/>
                <w:b/>
                <w:i/>
                <w:sz w:val="20"/>
                <w:szCs w:val="20"/>
                <w:rtl/>
                <w:lang w:val="en-US"/>
              </w:rPr>
              <w:t xml:space="preserve">. قصر المعلومات على ما هو </w:t>
            </w:r>
            <w:r w:rsidRPr="00AD58C5">
              <w:rPr>
                <w:rFonts w:ascii="Arial Narrow" w:eastAsia="Times New Roman" w:hAnsi="Arial Narrow" w:cs="Arial"/>
                <w:b/>
                <w:i/>
                <w:sz w:val="20"/>
                <w:szCs w:val="20"/>
                <w:u w:val="single"/>
                <w:rtl/>
                <w:lang w:val="en-US"/>
              </w:rPr>
              <w:t>ضروري</w:t>
            </w:r>
            <w:r w:rsidRPr="00AD58C5">
              <w:rPr>
                <w:rFonts w:ascii="Arial Narrow" w:eastAsia="Times New Roman" w:hAnsi="Arial Narrow" w:cs="Arial"/>
                <w:b/>
                <w:i/>
                <w:sz w:val="20"/>
                <w:szCs w:val="20"/>
                <w:rtl/>
                <w:lang w:val="en-US"/>
              </w:rPr>
              <w:t xml:space="preserve"> لكي تعرفه المنظمة المستقبلة.</w:t>
            </w:r>
          </w:p>
          <w:sdt>
            <w:sdtPr>
              <w:rPr>
                <w:rFonts w:ascii="Arial Narrow" w:hAnsi="Arial Narrow"/>
                <w:rtl/>
                <w:lang w:val="en-US"/>
              </w:rPr>
              <w:id w:val="-424883560"/>
              <w:placeholder>
                <w:docPart w:val="06B016A86AAB450CB24FCFD9C6C0B677"/>
              </w:placeholder>
            </w:sdtPr>
            <w:sdtContent>
              <w:sdt>
                <w:sdtPr>
                  <w:rPr>
                    <w:rFonts w:ascii="Arial Narrow" w:hAnsi="Arial Narrow" w:cstheme="minorHAnsi"/>
                    <w:rtl/>
                  </w:rPr>
                  <w:id w:val="877895316"/>
                  <w:placeholder>
                    <w:docPart w:val="24CEC148EC5C4BABB14F21ACBD6A150B"/>
                  </w:placeholder>
                </w:sdtPr>
                <w:sdtContent>
                  <w:p w14:paraId="5CE2FC51" w14:textId="77777777" w:rsidR="002A168F" w:rsidRPr="0002615D" w:rsidRDefault="002A168F" w:rsidP="00BA60DE">
                    <w:pPr>
                      <w:pStyle w:val="CommentText"/>
                      <w:bidi/>
                      <w:rPr>
                        <w:rFonts w:ascii="Arial Narrow" w:hAnsi="Arial Narrow"/>
                        <w:sz w:val="22"/>
                        <w:szCs w:val="22"/>
                        <w:lang w:val="tr-TR"/>
                      </w:rPr>
                    </w:pPr>
                    <w:r w:rsidRPr="00AD58C5">
                      <w:rPr>
                        <w:rFonts w:ascii="Arial Narrow" w:eastAsia="MS Gothic" w:hAnsi="Arial Narrow" w:cs="Times New Roman"/>
                        <w:color w:val="808080" w:themeColor="background1" w:themeShade="80"/>
                        <w:rtl/>
                      </w:rPr>
                      <w:t>انقر هنا لإدخال النص</w:t>
                    </w:r>
                  </w:p>
                </w:sdtContent>
              </w:sdt>
            </w:sdtContent>
          </w:sdt>
        </w:tc>
      </w:tr>
      <w:tr w:rsidR="002A168F" w:rsidRPr="003A1CA7" w14:paraId="2D5FF4E1" w14:textId="77777777" w:rsidTr="00BA60DE">
        <w:trPr>
          <w:trHeight w:val="429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F980065" w14:textId="77777777" w:rsidR="002A168F" w:rsidRPr="0085789C" w:rsidRDefault="002A168F" w:rsidP="00BA60DE">
            <w:pPr>
              <w:bidi/>
              <w:rPr>
                <w:rFonts w:asciiTheme="minorBidi" w:eastAsia="Times New Roman" w:hAnsiTheme="minorBidi"/>
                <w:b/>
                <w:bCs/>
                <w:sz w:val="20"/>
                <w:szCs w:val="20"/>
                <w:lang w:val="en-US"/>
              </w:rPr>
            </w:pPr>
            <w:r w:rsidRPr="0085789C">
              <w:rPr>
                <w:rFonts w:asciiTheme="minorBidi" w:eastAsia="Times New Roman" w:hAnsiTheme="minorBidi"/>
                <w:b/>
                <w:bCs/>
                <w:sz w:val="20"/>
                <w:szCs w:val="20"/>
                <w:rtl/>
                <w:lang w:val="en-US"/>
              </w:rPr>
              <w:t xml:space="preserve">نوع </w:t>
            </w:r>
            <w:r w:rsidRPr="0085789C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حادث</w:t>
            </w:r>
            <w:r w:rsidRPr="0085789C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/</w:t>
            </w:r>
            <w:r w:rsidRPr="0085789C">
              <w:rPr>
                <w:rFonts w:asciiTheme="minorBidi" w:eastAsia="Times New Roman" w:hAnsiTheme="minorBidi"/>
                <w:b/>
                <w:bCs/>
                <w:sz w:val="20"/>
                <w:szCs w:val="20"/>
                <w:rtl/>
                <w:lang w:val="en-US"/>
              </w:rPr>
              <w:t>العنف :</w:t>
            </w:r>
          </w:p>
          <w:p w14:paraId="7553DD5B" w14:textId="3F894983" w:rsidR="002A168F" w:rsidRPr="000D28C0" w:rsidRDefault="002A168F" w:rsidP="00BA60DE">
            <w:pPr>
              <w:bidi/>
              <w:rPr>
                <w:rFonts w:ascii="Arial Narrow" w:eastAsia="Times New Roman" w:hAnsi="Arial Narrow" w:cs="Arial"/>
                <w:i/>
                <w:sz w:val="20"/>
                <w:szCs w:val="20"/>
                <w:lang w:val="en-US"/>
              </w:rPr>
            </w:pPr>
            <w:r w:rsidRPr="0085789C">
              <w:rPr>
                <w:rFonts w:ascii="Arial Narrow" w:eastAsia="Times New Roman" w:hAnsi="Arial Narrow" w:cs="Arial"/>
                <w:i/>
                <w:sz w:val="20"/>
                <w:szCs w:val="20"/>
                <w:rtl/>
                <w:lang w:val="en-US"/>
              </w:rPr>
              <w:t>راج</w:t>
            </w:r>
            <w:r>
              <w:rPr>
                <w:rFonts w:ascii="Arial Narrow" w:eastAsia="Times New Roman" w:hAnsi="Arial Narrow" w:cs="Arial"/>
                <w:i/>
                <w:sz w:val="20"/>
                <w:szCs w:val="20"/>
                <w:rtl/>
                <w:lang w:val="en-US"/>
              </w:rPr>
              <w:t xml:space="preserve">ع </w:t>
            </w:r>
            <w:hyperlink r:id="rId11" w:history="1">
              <w:r w:rsidRPr="00933B9A">
                <w:rPr>
                  <w:rStyle w:val="Hyperlink"/>
                  <w:rFonts w:ascii="Arial Narrow" w:eastAsia="Times New Roman" w:hAnsi="Arial Narrow" w:cs="Arial"/>
                  <w:i/>
                  <w:color w:val="0070C0"/>
                  <w:sz w:val="20"/>
                  <w:szCs w:val="20"/>
                  <w:rtl/>
                  <w:lang w:val="en-US"/>
                </w:rPr>
                <w:t>أداة تصنيف العنف القائم على نوع الج</w:t>
              </w:r>
              <w:r w:rsidRPr="00933B9A">
                <w:rPr>
                  <w:rStyle w:val="Hyperlink"/>
                  <w:rFonts w:ascii="Arial Narrow" w:eastAsia="Times New Roman" w:hAnsi="Arial Narrow" w:cs="Arial" w:hint="cs"/>
                  <w:i/>
                  <w:color w:val="0070C0"/>
                  <w:sz w:val="20"/>
                  <w:szCs w:val="20"/>
                  <w:rtl/>
                  <w:lang w:val="en-US"/>
                </w:rPr>
                <w:t>نس</w:t>
              </w:r>
            </w:hyperlink>
            <w:r w:rsidRPr="00933B9A">
              <w:rPr>
                <w:rFonts w:ascii="Arial Narrow" w:eastAsia="Times New Roman" w:hAnsi="Arial Narrow" w:cs="Arial"/>
                <w:i/>
                <w:color w:val="0070C0"/>
                <w:sz w:val="20"/>
                <w:szCs w:val="20"/>
                <w:u w:val="single"/>
                <w:rtl/>
                <w:lang w:val="en-US"/>
              </w:rPr>
              <w:t xml:space="preserve"> </w:t>
            </w:r>
            <w:r w:rsidRPr="00933B9A">
              <w:rPr>
                <w:rFonts w:ascii="Arial Narrow" w:eastAsia="Times New Roman" w:hAnsi="Arial Narrow" w:cs="Arial"/>
                <w:i/>
                <w:color w:val="0070C0"/>
                <w:u w:val="single"/>
                <w:rtl/>
                <w:lang w:val="en-US"/>
              </w:rPr>
              <w:t>(</w:t>
            </w:r>
            <w:r w:rsidRPr="00933B9A">
              <w:rPr>
                <w:rFonts w:ascii="Arial Narrow" w:eastAsia="Times New Roman" w:hAnsi="Arial Narrow" w:cs="Arial"/>
                <w:i/>
                <w:color w:val="0070C0"/>
                <w:u w:val="single"/>
                <w:lang w:val="en-US"/>
              </w:rPr>
              <w:t>GBVIMS</w:t>
            </w:r>
            <w:r w:rsidRPr="0085789C">
              <w:rPr>
                <w:rFonts w:ascii="Arial Narrow" w:eastAsia="Times New Roman" w:hAnsi="Arial Narrow" w:cs="Arial"/>
                <w:i/>
                <w:color w:val="0070C0"/>
                <w:u w:val="single"/>
                <w:rtl/>
                <w:lang w:val="en-US"/>
              </w:rPr>
              <w:t>)</w:t>
            </w:r>
          </w:p>
        </w:tc>
      </w:tr>
      <w:tr w:rsidR="002A168F" w:rsidRPr="006B78E6" w14:paraId="376B6A85" w14:textId="77777777" w:rsidTr="00BA60DE">
        <w:trPr>
          <w:trHeight w:val="566"/>
        </w:trPr>
        <w:tc>
          <w:tcPr>
            <w:tcW w:w="387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42294A" w14:textId="77777777" w:rsidR="002A168F" w:rsidRDefault="00000000" w:rsidP="00BA60DE">
            <w:pPr>
              <w:bidi/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rtl/>
                  <w:lang w:val="en-US"/>
                </w:rPr>
                <w:id w:val="1382058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Times New Roman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A168F"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  <w:t xml:space="preserve"> </w:t>
            </w:r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eastAsia="Times New Roman" w:hAnsi="Arial Narrow" w:cs="Arial"/>
                <w:sz w:val="20"/>
                <w:szCs w:val="20"/>
                <w:rtl/>
                <w:lang w:val="en-US"/>
              </w:rPr>
              <w:t>الحرمان</w:t>
            </w:r>
            <w:r w:rsidR="002A168F">
              <w:rPr>
                <w:rFonts w:ascii="Arial Narrow" w:eastAsia="Times New Roman" w:hAnsi="Arial Narrow" w:cs="Arial" w:hint="cs"/>
                <w:sz w:val="20"/>
                <w:szCs w:val="20"/>
                <w:rtl/>
                <w:lang w:val="en-US"/>
              </w:rPr>
              <w:t xml:space="preserve"> من الموارد والفرص والخدمات </w:t>
            </w:r>
          </w:p>
          <w:p w14:paraId="6636D5A5" w14:textId="77777777" w:rsidR="002A168F" w:rsidRPr="000D28C0" w:rsidRDefault="00000000" w:rsidP="00BA60DE">
            <w:pPr>
              <w:bidi/>
              <w:rPr>
                <w:rFonts w:ascii="Arial Narrow" w:eastAsia="Times New Roman" w:hAnsi="Arial Narrow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rtl/>
                  <w:lang w:val="en-US"/>
                </w:rPr>
                <w:id w:val="-713197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Times New Roman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A168F"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  <w:t xml:space="preserve"> </w:t>
            </w:r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eastAsia="Times New Roman" w:hAnsi="Arial Narrow" w:cs="Arial" w:hint="cs"/>
                <w:sz w:val="20"/>
                <w:szCs w:val="20"/>
                <w:rtl/>
                <w:lang w:val="en-US"/>
              </w:rPr>
              <w:t>الإساءة النفسية \العاطفية</w:t>
            </w:r>
          </w:p>
        </w:tc>
        <w:tc>
          <w:tcPr>
            <w:tcW w:w="30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AF0C02" w14:textId="77777777" w:rsidR="002A168F" w:rsidRDefault="00000000" w:rsidP="00BA60DE">
            <w:pPr>
              <w:bidi/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rtl/>
                  <w:lang w:val="en-US"/>
                </w:rPr>
                <w:id w:val="-121820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Times New Roman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A168F"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  <w:t xml:space="preserve"> </w:t>
            </w:r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eastAsia="Times New Roman" w:hAnsi="Arial Narrow" w:cs="Arial"/>
                <w:sz w:val="20"/>
                <w:szCs w:val="20"/>
                <w:rtl/>
                <w:lang w:val="en-US"/>
              </w:rPr>
              <w:t>الاعتداء الجسدي</w:t>
            </w:r>
          </w:p>
          <w:p w14:paraId="366C863D" w14:textId="77777777" w:rsidR="002A168F" w:rsidRPr="000D28C0" w:rsidRDefault="00000000" w:rsidP="00BA60DE">
            <w:pPr>
              <w:bidi/>
              <w:rPr>
                <w:rFonts w:ascii="Arial Narrow" w:eastAsia="Times New Roman" w:hAnsi="Arial Narrow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rtl/>
                  <w:lang w:val="en-US"/>
                </w:rPr>
                <w:id w:val="-339312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Times New Roman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A168F"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  <w:t xml:space="preserve"> </w:t>
            </w:r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eastAsia="Times New Roman" w:hAnsi="Arial Narrow" w:cs="Arial"/>
                <w:sz w:val="20"/>
                <w:szCs w:val="20"/>
                <w:rtl/>
                <w:lang w:val="en-US"/>
              </w:rPr>
              <w:t>الزواج القسري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66A002" w14:textId="77777777" w:rsidR="002A168F" w:rsidRDefault="00000000" w:rsidP="00BA60DE">
            <w:pPr>
              <w:bidi/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rtl/>
                  <w:lang w:val="en-US"/>
                </w:rPr>
                <w:id w:val="1713001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Times New Roman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A168F"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  <w:t xml:space="preserve"> </w:t>
            </w:r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eastAsia="Times New Roman" w:hAnsi="Arial Narrow" w:cs="Arial" w:hint="cs"/>
                <w:sz w:val="20"/>
                <w:szCs w:val="20"/>
                <w:rtl/>
                <w:lang w:val="en-US"/>
              </w:rPr>
              <w:t>الأ</w:t>
            </w:r>
            <w:r w:rsidR="002A168F">
              <w:rPr>
                <w:rFonts w:ascii="Arial Narrow" w:eastAsia="Times New Roman" w:hAnsi="Arial Narrow" w:cs="Arial"/>
                <w:sz w:val="20"/>
                <w:szCs w:val="20"/>
                <w:rtl/>
                <w:lang w:val="en-US"/>
              </w:rPr>
              <w:t>غتصاب</w:t>
            </w:r>
          </w:p>
          <w:p w14:paraId="0815625E" w14:textId="77777777" w:rsidR="002A168F" w:rsidRPr="00AA4BCA" w:rsidRDefault="00000000" w:rsidP="00BA60DE">
            <w:pPr>
              <w:bidi/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rtl/>
                  <w:lang w:val="en-US"/>
                </w:rPr>
                <w:id w:val="-72900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Times New Roman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A168F">
              <w:rPr>
                <w:rFonts w:ascii="Arial Narrow" w:eastAsia="Times New Roman" w:hAnsi="Arial Narrow" w:cs="Arial"/>
                <w:sz w:val="20"/>
                <w:szCs w:val="20"/>
                <w:lang w:val="en-US"/>
              </w:rPr>
              <w:t xml:space="preserve"> </w:t>
            </w:r>
            <w:r w:rsidR="002A168F">
              <w:rPr>
                <w:rFonts w:ascii="Arial Narrow" w:eastAsia="Times New Roman" w:hAnsi="Arial Narrow" w:cs="Arial"/>
                <w:sz w:val="20"/>
                <w:szCs w:val="20"/>
                <w:rtl/>
                <w:lang w:val="en-US"/>
              </w:rPr>
              <w:t>الاعتداء الجنسي</w:t>
            </w:r>
          </w:p>
        </w:tc>
      </w:tr>
      <w:tr w:rsidR="002A168F" w:rsidRPr="00D620F7" w14:paraId="3760F371" w14:textId="77777777" w:rsidTr="00BA60DE">
        <w:trPr>
          <w:trHeight w:val="189"/>
        </w:trPr>
        <w:tc>
          <w:tcPr>
            <w:tcW w:w="1017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236E6" w14:textId="77777777" w:rsidR="002A168F" w:rsidRPr="000D28C0" w:rsidRDefault="00000000" w:rsidP="00BA60DE">
            <w:pPr>
              <w:bidi/>
              <w:rPr>
                <w:rFonts w:ascii="Arial Narrow" w:eastAsia="Times New Roman" w:hAnsi="Arial Narrow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eastAsia="Times New Roman" w:hAnsi="Arial Narrow" w:cs="Times New Roman"/>
                  <w:sz w:val="20"/>
                  <w:szCs w:val="20"/>
                  <w:rtl/>
                  <w:lang w:val="en-US"/>
                </w:rPr>
                <w:id w:val="1779988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Times New Roman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A168F">
              <w:rPr>
                <w:rFonts w:ascii="Arial Narrow" w:eastAsia="Times New Roman" w:hAnsi="Arial Narrow" w:cs="Times New Roman"/>
                <w:sz w:val="20"/>
                <w:szCs w:val="20"/>
                <w:lang w:val="en-US"/>
              </w:rPr>
              <w:t xml:space="preserve"> </w:t>
            </w:r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eastAsia="Times New Roman" w:hAnsi="Arial Narrow" w:cs="Arial" w:hint="cs"/>
                <w:sz w:val="20"/>
                <w:szCs w:val="20"/>
                <w:rtl/>
                <w:lang w:val="en-US"/>
              </w:rPr>
              <w:t xml:space="preserve">ليس من </w:t>
            </w:r>
            <w:r w:rsidR="002A168F" w:rsidRPr="00BC4E4B">
              <w:rPr>
                <w:rFonts w:ascii="Arial Narrow" w:hAnsi="Arial Narrow" w:cs="Times New Roman"/>
                <w:sz w:val="20"/>
                <w:szCs w:val="20"/>
                <w:rtl/>
              </w:rPr>
              <w:t>العنف القائم على نوع الجنس</w:t>
            </w:r>
            <w:r w:rsidR="002A168F">
              <w:rPr>
                <w:rFonts w:ascii="Arial Narrow" w:hAnsi="Arial Narrow" w:cs="Times New Roman" w:hint="cs"/>
                <w:sz w:val="20"/>
                <w:szCs w:val="20"/>
                <w:rtl/>
              </w:rPr>
              <w:t>.</w:t>
            </w:r>
            <w:r w:rsidR="002A168F">
              <w:rPr>
                <w:rFonts w:ascii="Arial Narrow" w:eastAsia="Times New Roman" w:hAnsi="Arial Narrow" w:cs="Arial"/>
                <w:sz w:val="20"/>
                <w:szCs w:val="20"/>
                <w:rtl/>
                <w:lang w:val="en-US"/>
              </w:rPr>
              <w:t xml:space="preserve"> يرجى التوضيح</w:t>
            </w:r>
            <w:r w:rsidR="002A168F">
              <w:rPr>
                <w:rFonts w:ascii="Arial Narrow" w:eastAsia="Times New Roman" w:hAnsi="Arial Narrow" w:cs="Arial" w:hint="cs"/>
                <w:sz w:val="20"/>
                <w:szCs w:val="20"/>
                <w:rtl/>
                <w:lang w:val="en-US"/>
              </w:rPr>
              <w:t xml:space="preserve">: </w:t>
            </w:r>
            <w:r w:rsidR="002A168F">
              <w:rPr>
                <w:rFonts w:ascii="Arial Narrow" w:eastAsia="Times New Roman" w:hAnsi="Arial Narrow" w:cs="Arial"/>
                <w:sz w:val="20"/>
                <w:szCs w:val="20"/>
                <w:rtl/>
                <w:lang w:val="en-US"/>
              </w:rPr>
              <w:t xml:space="preserve"> </w:t>
            </w:r>
            <w:sdt>
              <w:sdtPr>
                <w:rPr>
                  <w:rFonts w:ascii="Arial Narrow" w:hAnsi="Arial Narrow" w:cstheme="minorHAnsi"/>
                  <w:sz w:val="20"/>
                  <w:szCs w:val="20"/>
                  <w:rtl/>
                </w:rPr>
                <w:id w:val="-1504126445"/>
                <w:placeholder>
                  <w:docPart w:val="6FFB7EBFA2B34D6E8BE6F4F3D10EC1F1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="002A168F" w:rsidRPr="00E31654">
                  <w:rPr>
                    <w:rFonts w:ascii="Arial Narrow" w:eastAsia="MS Gothic" w:hAnsi="Arial Narrow" w:cs="Times New Roman"/>
                    <w:color w:val="808080" w:themeColor="background1" w:themeShade="80"/>
                    <w:sz w:val="20"/>
                    <w:szCs w:val="20"/>
                    <w:rtl/>
                  </w:rPr>
                  <w:t>انقر هنا لإدخال النص</w:t>
                </w:r>
              </w:sdtContent>
            </w:sdt>
            <w:r w:rsidR="002A168F">
              <w:rPr>
                <w:rFonts w:ascii="Arial Narrow" w:eastAsia="Times New Roman" w:hAnsi="Arial Narrow" w:cs="Arial"/>
                <w:sz w:val="20"/>
                <w:szCs w:val="20"/>
                <w:rtl/>
                <w:lang w:val="tr-TR"/>
              </w:rPr>
              <w:t xml:space="preserve"> </w:t>
            </w:r>
          </w:p>
        </w:tc>
      </w:tr>
      <w:tr w:rsidR="002A168F" w:rsidRPr="003A1CA7" w14:paraId="6470BB85" w14:textId="77777777" w:rsidTr="00BA60DE">
        <w:trPr>
          <w:trHeight w:val="189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0062" w14:textId="77777777" w:rsidR="002A168F" w:rsidRDefault="002A168F" w:rsidP="00BA60DE">
            <w:pPr>
              <w:bidi/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</w:pPr>
            <w:r w:rsidRPr="00933BE5"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هل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 w:rsidRPr="00933BE5"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يرغب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المستفيد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 w:rsidRPr="00933BE5"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في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 w:rsidRPr="00933BE5"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تقديم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 w:rsidRPr="00933BE5"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شكوى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رسمية</w:t>
            </w:r>
            <w:r w:rsidRPr="00933BE5"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؟</w:t>
            </w:r>
            <w:r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 xml:space="preserve"> 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 w:rsidRPr="00933BE5">
              <w:rPr>
                <w:rFonts w:ascii="Segoe UI Symbol" w:hAnsi="Segoe UI Symbol" w:cs="Segoe UI Symbol" w:hint="cs"/>
                <w:sz w:val="20"/>
                <w:szCs w:val="20"/>
                <w:rtl/>
                <w:lang w:val="tr-TR"/>
              </w:rPr>
              <w:t>☐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 w:rsidRPr="00933BE5"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نعم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 xml:space="preserve">    </w:t>
            </w:r>
            <w:r w:rsidRPr="00933BE5">
              <w:rPr>
                <w:rFonts w:ascii="Segoe UI Symbol" w:hAnsi="Segoe UI Symbol" w:cs="Segoe UI Symbol" w:hint="cs"/>
                <w:sz w:val="20"/>
                <w:szCs w:val="20"/>
                <w:rtl/>
                <w:lang w:val="tr-TR"/>
              </w:rPr>
              <w:t>☐</w:t>
            </w:r>
            <w:r w:rsidRPr="00933BE5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 xml:space="preserve"> </w:t>
            </w:r>
            <w:r w:rsidRPr="00933BE5"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>لا</w:t>
            </w:r>
            <w:r>
              <w:rPr>
                <w:rFonts w:ascii="Arial Narrow" w:hAnsi="Arial Narrow" w:cs="Arial" w:hint="cs"/>
                <w:sz w:val="20"/>
                <w:szCs w:val="20"/>
                <w:rtl/>
                <w:lang w:val="tr-TR"/>
              </w:rPr>
              <w:t xml:space="preserve">      </w:t>
            </w:r>
            <w:r w:rsidRPr="00505DF4">
              <w:rPr>
                <w:rFonts w:ascii="Segoe UI Symbol" w:hAnsi="Segoe UI Symbol" w:cs="Segoe UI Symbol" w:hint="cs"/>
                <w:sz w:val="20"/>
                <w:szCs w:val="20"/>
                <w:rtl/>
                <w:lang w:val="tr-TR"/>
              </w:rPr>
              <w:t>☐</w:t>
            </w:r>
            <w:r w:rsidRPr="00505DF4">
              <w:rPr>
                <w:rFonts w:ascii="Arial" w:hAnsi="Arial" w:cs="Arial" w:hint="cs"/>
                <w:sz w:val="20"/>
                <w:szCs w:val="20"/>
                <w:rtl/>
                <w:lang w:val="tr-TR"/>
              </w:rPr>
              <w:t>غ</w:t>
            </w:r>
            <w:r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ير معروف</w:t>
            </w:r>
            <w:r w:rsidRPr="00505DF4">
              <w:rPr>
                <w:rFonts w:ascii="Arial Narrow" w:hAnsi="Arial Narrow" w:cs="Arial"/>
                <w:sz w:val="20"/>
                <w:szCs w:val="20"/>
                <w:rtl/>
                <w:lang w:val="tr-TR"/>
              </w:rPr>
              <w:t>/غير محدد</w:t>
            </w:r>
          </w:p>
          <w:p w14:paraId="39E36A45" w14:textId="77777777" w:rsidR="002A168F" w:rsidRPr="000D28C0" w:rsidRDefault="002A168F" w:rsidP="00BA60DE">
            <w:pPr>
              <w:bidi/>
              <w:rPr>
                <w:rFonts w:ascii="Arial Narrow" w:eastAsia="Times New Roman" w:hAnsi="Arial Narrow" w:cs="Times New Roman"/>
                <w:sz w:val="20"/>
                <w:szCs w:val="20"/>
                <w:lang w:val="tr-TR"/>
              </w:rPr>
            </w:pPr>
          </w:p>
        </w:tc>
      </w:tr>
      <w:tr w:rsidR="002A168F" w:rsidRPr="00AC2194" w14:paraId="731FDE74" w14:textId="77777777" w:rsidTr="00BA60DE">
        <w:tc>
          <w:tcPr>
            <w:tcW w:w="10170" w:type="dxa"/>
            <w:gridSpan w:val="5"/>
            <w:shd w:val="clear" w:color="auto" w:fill="EBF7FF"/>
          </w:tcPr>
          <w:p w14:paraId="53D6D114" w14:textId="77777777" w:rsidR="002A168F" w:rsidRPr="00AC2194" w:rsidRDefault="002A168F" w:rsidP="00BA60DE">
            <w:pPr>
              <w:tabs>
                <w:tab w:val="left" w:pos="8759"/>
              </w:tabs>
              <w:bidi/>
              <w:rPr>
                <w:rFonts w:ascii="Arial Narrow" w:hAnsi="Arial Narrow"/>
                <w:b/>
                <w:sz w:val="20"/>
                <w:szCs w:val="20"/>
                <w:lang w:val="tr-TR"/>
              </w:rPr>
            </w:pPr>
            <w:r w:rsidRPr="00212E69">
              <w:rPr>
                <w:rFonts w:ascii="Arial Narrow" w:hAnsi="Arial Narrow" w:cs="Arial"/>
                <w:bCs/>
                <w:sz w:val="20"/>
                <w:szCs w:val="20"/>
                <w:rtl/>
              </w:rPr>
              <w:t>الخدمات</w:t>
            </w:r>
            <w:r>
              <w:rPr>
                <w:rFonts w:ascii="Arial Narrow" w:hAnsi="Arial Narrow" w:cs="Arial"/>
                <w:b/>
                <w:sz w:val="20"/>
                <w:szCs w:val="20"/>
                <w:rtl/>
              </w:rPr>
              <w:t xml:space="preserve"> </w:t>
            </w:r>
            <w:r w:rsidRPr="00212E69">
              <w:rPr>
                <w:rFonts w:ascii="Arial Narrow" w:hAnsi="Arial Narrow" w:cs="Arial"/>
                <w:bCs/>
                <w:sz w:val="20"/>
                <w:szCs w:val="20"/>
                <w:rtl/>
              </w:rPr>
              <w:t>المطلوبة</w:t>
            </w:r>
            <w:r>
              <w:rPr>
                <w:rFonts w:ascii="Arial Narrow" w:hAnsi="Arial Narrow" w:cs="Arial" w:hint="cs"/>
                <w:b/>
                <w:sz w:val="20"/>
                <w:szCs w:val="20"/>
                <w:rtl/>
              </w:rPr>
              <w:t xml:space="preserve"> </w:t>
            </w:r>
          </w:p>
        </w:tc>
      </w:tr>
      <w:tr w:rsidR="002A168F" w:rsidRPr="003A1CA7" w14:paraId="1751BC8F" w14:textId="77777777" w:rsidTr="00BA60DE">
        <w:tc>
          <w:tcPr>
            <w:tcW w:w="1440" w:type="dxa"/>
          </w:tcPr>
          <w:p w14:paraId="28A60174" w14:textId="77777777" w:rsidR="002A168F" w:rsidRPr="004C4DB4" w:rsidRDefault="002A168F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r w:rsidRPr="00BA25A8">
              <w:rPr>
                <w:rFonts w:ascii="Arial Narrow" w:hAnsi="Arial Narrow" w:cs="Arial"/>
                <w:sz w:val="20"/>
                <w:szCs w:val="20"/>
                <w:rtl/>
              </w:rPr>
              <w:t>الموافقة الممنوحة:</w:t>
            </w:r>
          </w:p>
        </w:tc>
        <w:tc>
          <w:tcPr>
            <w:tcW w:w="4860" w:type="dxa"/>
            <w:gridSpan w:val="2"/>
          </w:tcPr>
          <w:p w14:paraId="0392759E" w14:textId="77777777" w:rsidR="002A168F" w:rsidRPr="004C4DB4" w:rsidRDefault="002A168F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r>
              <w:rPr>
                <w:rFonts w:ascii="Arial Narrow" w:hAnsi="Arial Narrow" w:cs="Arial"/>
                <w:sz w:val="20"/>
                <w:szCs w:val="20"/>
                <w:rtl/>
              </w:rPr>
              <w:t>مستوى الأولوية:</w:t>
            </w:r>
          </w:p>
        </w:tc>
        <w:tc>
          <w:tcPr>
            <w:tcW w:w="3870" w:type="dxa"/>
            <w:gridSpan w:val="2"/>
          </w:tcPr>
          <w:p w14:paraId="24B6E3E6" w14:textId="77777777" w:rsidR="002A168F" w:rsidRPr="004C4DB4" w:rsidRDefault="002A168F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r>
              <w:rPr>
                <w:rFonts w:ascii="Arial Narrow" w:hAnsi="Arial Narrow"/>
                <w:sz w:val="20"/>
                <w:szCs w:val="20"/>
                <w:rtl/>
              </w:rPr>
              <w:t>الخد</w:t>
            </w:r>
            <w:r>
              <w:rPr>
                <w:rFonts w:ascii="Arial Narrow" w:hAnsi="Arial Narrow" w:hint="cs"/>
                <w:sz w:val="20"/>
                <w:szCs w:val="20"/>
                <w:rtl/>
              </w:rPr>
              <w:t>مة :</w:t>
            </w:r>
          </w:p>
        </w:tc>
      </w:tr>
      <w:tr w:rsidR="002A168F" w:rsidRPr="003A1CA7" w14:paraId="3194A001" w14:textId="77777777" w:rsidTr="00BA60DE">
        <w:tc>
          <w:tcPr>
            <w:tcW w:w="1440" w:type="dxa"/>
          </w:tcPr>
          <w:p w14:paraId="35BB70CC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90011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05450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72E31A72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-1201237678"/>
                <w:placeholder>
                  <w:docPart w:val="EAB7DE9EE9EF40E089B5E9A255C9DF53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D003ED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0D7A8D8A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805809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>المأوى الآمن</w:t>
            </w:r>
          </w:p>
        </w:tc>
      </w:tr>
      <w:tr w:rsidR="002A168F" w:rsidRPr="003A1CA7" w14:paraId="0397DEA1" w14:textId="77777777" w:rsidTr="00BA60DE">
        <w:tc>
          <w:tcPr>
            <w:tcW w:w="1440" w:type="dxa"/>
          </w:tcPr>
          <w:p w14:paraId="2DCB1B09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086144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43029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63D8E57C" w14:textId="77777777" w:rsidR="002A168F" w:rsidRPr="004C4DB4" w:rsidRDefault="00000000" w:rsidP="00BA60DE">
            <w:pPr>
              <w:tabs>
                <w:tab w:val="left" w:pos="1500"/>
              </w:tabs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11725612"/>
                <w:placeholder>
                  <w:docPart w:val="267FD3F81BF445CDA10439E1FC8824A4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D003ED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12E8AF40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57030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>
              <w:rPr>
                <w:rFonts w:ascii="Arial Narrow" w:hAnsi="Arial Narrow"/>
                <w:sz w:val="20"/>
                <w:szCs w:val="20"/>
                <w:rtl/>
              </w:rPr>
              <w:t>ال</w:t>
            </w:r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>طب</w:t>
            </w:r>
            <w:r w:rsidR="002A168F">
              <w:rPr>
                <w:rFonts w:ascii="Arial Narrow" w:hAnsi="Arial Narrow" w:cs="Arial" w:hint="cs"/>
                <w:sz w:val="20"/>
                <w:szCs w:val="20"/>
                <w:rtl/>
              </w:rPr>
              <w:t xml:space="preserve">ية </w:t>
            </w:r>
          </w:p>
        </w:tc>
      </w:tr>
      <w:tr w:rsidR="002A168F" w:rsidRPr="003A1CA7" w14:paraId="7D5321D9" w14:textId="77777777" w:rsidTr="00BA60DE">
        <w:tc>
          <w:tcPr>
            <w:tcW w:w="1440" w:type="dxa"/>
          </w:tcPr>
          <w:p w14:paraId="744478B0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358005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666541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01D6EC9B" w14:textId="77777777" w:rsidR="002A168F" w:rsidRPr="00293035" w:rsidRDefault="00000000" w:rsidP="00BA60DE">
            <w:pPr>
              <w:bidi/>
              <w:jc w:val="both"/>
              <w:rPr>
                <w:rFonts w:ascii="Arial Narrow" w:hAnsi="Arial Narrow"/>
                <w:b/>
                <w:bCs/>
                <w:sz w:val="20"/>
                <w:szCs w:val="20"/>
                <w:lang w:val="tr-TR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1782536350"/>
                <w:placeholder>
                  <w:docPart w:val="E9728B2DE1E549F7BD31871B1207BDA5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D003ED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2D3FA2BE" w14:textId="77777777" w:rsidR="002A168F" w:rsidRPr="00001427" w:rsidRDefault="002A168F" w:rsidP="00BA60DE">
            <w:pPr>
              <w:bidi/>
              <w:ind w:left="720"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r w:rsidRPr="00BA25A8">
              <w:rPr>
                <w:rFonts w:ascii="Segoe UI Symbol" w:hAnsi="Segoe UI Symbol" w:cs="Segoe UI Symbol" w:hint="cs"/>
                <w:sz w:val="20"/>
                <w:szCs w:val="20"/>
                <w:rtl/>
              </w:rPr>
              <w:t>☐</w:t>
            </w:r>
            <w:r w:rsidRPr="00BA25A8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Arial" w:hAnsi="Arial" w:cs="Arial" w:hint="cs"/>
                <w:sz w:val="20"/>
                <w:szCs w:val="20"/>
                <w:rtl/>
              </w:rPr>
              <w:t>الاستشارة</w:t>
            </w:r>
            <w:r w:rsidRPr="00BA25A8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Arial" w:hAnsi="Arial" w:cs="Arial" w:hint="cs"/>
                <w:sz w:val="20"/>
                <w:szCs w:val="20"/>
                <w:rtl/>
              </w:rPr>
              <w:t>الصحية</w:t>
            </w:r>
          </w:p>
        </w:tc>
      </w:tr>
      <w:tr w:rsidR="002A168F" w:rsidRPr="003A1CA7" w14:paraId="2D2110C9" w14:textId="77777777" w:rsidTr="00BA60DE">
        <w:tc>
          <w:tcPr>
            <w:tcW w:w="1440" w:type="dxa"/>
          </w:tcPr>
          <w:p w14:paraId="794675F8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2098386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280562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1F2899EA" w14:textId="77777777" w:rsidR="002A168F" w:rsidRPr="00D003ED" w:rsidRDefault="002A168F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r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على الفور </w:t>
            </w:r>
            <w:r w:rsidRPr="00D003ED">
              <w:rPr>
                <w:rFonts w:ascii="Arial Narrow" w:hAnsi="Arial Narrow" w:cs="Arial" w:hint="cs"/>
                <w:sz w:val="20"/>
                <w:szCs w:val="20"/>
                <w:rtl/>
              </w:rPr>
              <w:t>حتي</w:t>
            </w:r>
            <w:r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D003ED">
              <w:rPr>
                <w:rFonts w:ascii="Calibri" w:hAnsi="Calibri" w:cs="Calibri"/>
                <w:sz w:val="20"/>
                <w:szCs w:val="20"/>
                <w:rtl/>
              </w:rPr>
              <w:t>٧٢</w:t>
            </w:r>
            <w:r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 ساعة كحد أقصى</w:t>
            </w:r>
          </w:p>
        </w:tc>
        <w:tc>
          <w:tcPr>
            <w:tcW w:w="3870" w:type="dxa"/>
            <w:gridSpan w:val="2"/>
          </w:tcPr>
          <w:p w14:paraId="73A5725B" w14:textId="77777777" w:rsidR="002A168F" w:rsidRPr="004C4DB4" w:rsidRDefault="002A168F" w:rsidP="00BA60DE">
            <w:pPr>
              <w:bidi/>
              <w:ind w:left="720"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r w:rsidRPr="00BA25A8">
              <w:rPr>
                <w:rFonts w:ascii="Segoe UI Symbol" w:hAnsi="Segoe UI Symbol" w:cs="Segoe UI Symbol" w:hint="cs"/>
                <w:sz w:val="20"/>
                <w:szCs w:val="20"/>
                <w:rtl/>
              </w:rPr>
              <w:t>☐</w:t>
            </w:r>
            <w:r w:rsidRPr="00BA25A8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Arial" w:hAnsi="Arial" w:cs="Arial" w:hint="cs"/>
                <w:sz w:val="20"/>
                <w:szCs w:val="20"/>
                <w:rtl/>
              </w:rPr>
              <w:t>المشورة</w:t>
            </w:r>
            <w:r w:rsidRPr="00BA25A8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Arial" w:hAnsi="Arial" w:cs="Arial" w:hint="cs"/>
                <w:sz w:val="20"/>
                <w:szCs w:val="20"/>
                <w:rtl/>
              </w:rPr>
              <w:t>والوقاية</w:t>
            </w:r>
            <w:r w:rsidRPr="00BA25A8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Arial" w:hAnsi="Arial" w:cs="Arial" w:hint="cs"/>
                <w:sz w:val="20"/>
                <w:szCs w:val="20"/>
                <w:rtl/>
              </w:rPr>
              <w:t>من</w:t>
            </w:r>
            <w:r w:rsidRPr="00BA25A8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Arial Narrow" w:hAnsi="Arial Narrow"/>
                <w:sz w:val="20"/>
                <w:szCs w:val="20"/>
              </w:rPr>
              <w:t>PEP / STI</w:t>
            </w:r>
          </w:p>
        </w:tc>
      </w:tr>
      <w:tr w:rsidR="002A168F" w:rsidRPr="003A1CA7" w14:paraId="14A64226" w14:textId="77777777" w:rsidTr="00BA60DE">
        <w:tc>
          <w:tcPr>
            <w:tcW w:w="1440" w:type="dxa"/>
          </w:tcPr>
          <w:p w14:paraId="688DAF15" w14:textId="77777777" w:rsidR="002A168F" w:rsidRDefault="00000000" w:rsidP="00BA60DE">
            <w:pPr>
              <w:bidi/>
              <w:rPr>
                <w:rFonts w:ascii="Arial Narrow" w:hAnsi="Arial Narrow"/>
                <w:sz w:val="20"/>
                <w:szCs w:val="20"/>
                <w:rtl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839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70625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1E829E16" w14:textId="77777777" w:rsidR="002A168F" w:rsidRPr="00D003ED" w:rsidRDefault="002A168F" w:rsidP="00BA60DE">
            <w:pPr>
              <w:bidi/>
              <w:jc w:val="both"/>
              <w:rPr>
                <w:rFonts w:ascii="Arial Narrow" w:hAnsi="Arial Narrow" w:cs="Arial"/>
                <w:sz w:val="20"/>
                <w:szCs w:val="20"/>
                <w:rtl/>
              </w:rPr>
            </w:pPr>
            <w:r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على الفور </w:t>
            </w:r>
            <w:r w:rsidRPr="00D003ED">
              <w:rPr>
                <w:rFonts w:ascii="Arial Narrow" w:hAnsi="Arial Narrow" w:cs="Arial" w:hint="cs"/>
                <w:sz w:val="20"/>
                <w:szCs w:val="20"/>
                <w:rtl/>
              </w:rPr>
              <w:t>حتي</w:t>
            </w:r>
            <w:r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D003ED">
              <w:rPr>
                <w:rFonts w:ascii="Calibri" w:hAnsi="Calibri" w:cs="Calibri"/>
                <w:sz w:val="20"/>
                <w:szCs w:val="20"/>
                <w:rtl/>
              </w:rPr>
              <w:t>٥</w:t>
            </w:r>
            <w:r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 ايام كحد أقصى</w:t>
            </w:r>
          </w:p>
        </w:tc>
        <w:tc>
          <w:tcPr>
            <w:tcW w:w="3870" w:type="dxa"/>
            <w:gridSpan w:val="2"/>
          </w:tcPr>
          <w:p w14:paraId="13F76339" w14:textId="77777777" w:rsidR="002A168F" w:rsidRPr="00BA25A8" w:rsidRDefault="002A168F" w:rsidP="00BA60DE">
            <w:pPr>
              <w:bidi/>
              <w:ind w:left="720"/>
              <w:jc w:val="both"/>
              <w:rPr>
                <w:rFonts w:ascii="Segoe UI Symbol" w:hAnsi="Segoe UI Symbol" w:cs="Segoe UI Symbol"/>
                <w:sz w:val="20"/>
                <w:szCs w:val="20"/>
                <w:rtl/>
              </w:rPr>
            </w:pPr>
            <w:r w:rsidRPr="00BA25A8">
              <w:rPr>
                <w:rFonts w:ascii="Segoe UI Symbol" w:hAnsi="Segoe UI Symbol" w:cs="Segoe UI Symbol" w:hint="cs"/>
                <w:sz w:val="20"/>
                <w:szCs w:val="20"/>
                <w:rtl/>
              </w:rPr>
              <w:t>☐</w:t>
            </w:r>
            <w:r w:rsidRPr="00BA25A8">
              <w:rPr>
                <w:rFonts w:ascii="Segoe UI Symbol" w:hAnsi="Segoe UI Symbol" w:cs="Times New Roman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وسائل</w:t>
            </w:r>
            <w:r w:rsidRPr="00BA25A8">
              <w:rPr>
                <w:rFonts w:ascii="Segoe UI Symbol" w:hAnsi="Segoe UI Symbol" w:cs="Times New Roman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منع</w:t>
            </w:r>
            <w:r w:rsidRPr="00BA25A8">
              <w:rPr>
                <w:rFonts w:ascii="Segoe UI Symbol" w:hAnsi="Segoe UI Symbol" w:cs="Times New Roman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الحمل</w:t>
            </w:r>
            <w:r w:rsidRPr="00BA25A8">
              <w:rPr>
                <w:rFonts w:ascii="Segoe UI Symbol" w:hAnsi="Segoe UI Symbol" w:cs="Times New Roman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الطارئة</w:t>
            </w:r>
          </w:p>
        </w:tc>
      </w:tr>
      <w:tr w:rsidR="002A168F" w:rsidRPr="003A1CA7" w14:paraId="7B7D2DE7" w14:textId="77777777" w:rsidTr="00BA60DE">
        <w:tc>
          <w:tcPr>
            <w:tcW w:w="1440" w:type="dxa"/>
          </w:tcPr>
          <w:p w14:paraId="4944675F" w14:textId="77777777" w:rsidR="002A168F" w:rsidRDefault="00000000" w:rsidP="00BA60DE">
            <w:pPr>
              <w:bidi/>
              <w:rPr>
                <w:rFonts w:ascii="Arial Narrow" w:hAnsi="Arial Narrow"/>
                <w:sz w:val="20"/>
                <w:szCs w:val="20"/>
                <w:rtl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615892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380361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603E90DC" w14:textId="77777777" w:rsidR="002A168F" w:rsidRPr="00293035" w:rsidRDefault="00000000" w:rsidP="00BA60DE">
            <w:pPr>
              <w:bidi/>
              <w:jc w:val="both"/>
              <w:rPr>
                <w:rFonts w:ascii="Arial Narrow" w:hAnsi="Arial Narrow" w:cs="Arial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-2125986748"/>
                <w:placeholder>
                  <w:docPart w:val="B898C4234A4C481180BB0CA9687F09BF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D003ED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5B483098" w14:textId="77777777" w:rsidR="002A168F" w:rsidRPr="00BA25A8" w:rsidRDefault="002A168F" w:rsidP="00BA60DE">
            <w:pPr>
              <w:bidi/>
              <w:ind w:left="720"/>
              <w:jc w:val="both"/>
              <w:rPr>
                <w:rFonts w:ascii="Segoe UI Symbol" w:hAnsi="Segoe UI Symbol" w:cs="Segoe UI Symbol"/>
                <w:sz w:val="20"/>
                <w:szCs w:val="20"/>
                <w:rtl/>
              </w:rPr>
            </w:pPr>
            <w:r w:rsidRPr="00BA25A8">
              <w:rPr>
                <w:rFonts w:ascii="Segoe UI Symbol" w:hAnsi="Segoe UI Symbol" w:cs="Segoe UI Symbol" w:hint="cs"/>
                <w:sz w:val="20"/>
                <w:szCs w:val="20"/>
                <w:rtl/>
              </w:rPr>
              <w:t>☐</w:t>
            </w:r>
            <w:r w:rsidRPr="00BA25A8">
              <w:rPr>
                <w:rFonts w:ascii="Segoe UI Symbol" w:hAnsi="Segoe UI Symbol" w:cs="Times New Roman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خدمات</w:t>
            </w:r>
            <w:r w:rsidRPr="00BA25A8">
              <w:rPr>
                <w:rFonts w:ascii="Segoe UI Symbol" w:hAnsi="Segoe UI Symbol" w:cs="Times New Roman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طبية</w:t>
            </w:r>
            <w:r w:rsidRPr="00BA25A8">
              <w:rPr>
                <w:rFonts w:ascii="Segoe UI Symbol" w:hAnsi="Segoe UI Symbol" w:cs="Times New Roman"/>
                <w:sz w:val="20"/>
                <w:szCs w:val="20"/>
                <w:rtl/>
              </w:rPr>
              <w:t xml:space="preserve"> </w:t>
            </w:r>
            <w:r w:rsidRPr="00BA25A8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أخرى</w:t>
            </w:r>
            <w:r w:rsidRPr="00BA25A8">
              <w:rPr>
                <w:rFonts w:ascii="Segoe UI Symbol" w:hAnsi="Segoe UI Symbol" w:cs="Times New Roman"/>
                <w:sz w:val="20"/>
                <w:szCs w:val="20"/>
                <w:rtl/>
              </w:rPr>
              <w:t>:</w:t>
            </w:r>
          </w:p>
        </w:tc>
      </w:tr>
      <w:tr w:rsidR="002A168F" w:rsidRPr="003A1CA7" w14:paraId="3AD6940C" w14:textId="77777777" w:rsidTr="00BA60DE">
        <w:tc>
          <w:tcPr>
            <w:tcW w:w="1440" w:type="dxa"/>
          </w:tcPr>
          <w:p w14:paraId="0C56EC56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217358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9918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7DB544A1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-880940397"/>
                <w:placeholder>
                  <w:docPart w:val="352611838C2C4D47BFE64EA6FC1E273F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366A4C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2E16C6D5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58521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 xml:space="preserve">الدعم النفسي </w:t>
            </w:r>
            <w:r w:rsidR="002A168F">
              <w:rPr>
                <w:rFonts w:ascii="Arial Narrow" w:hAnsi="Arial Narrow" w:cs="Arial" w:hint="cs"/>
                <w:sz w:val="20"/>
                <w:szCs w:val="20"/>
                <w:rtl/>
                <w:lang w:bidi="ar-SY"/>
              </w:rPr>
              <w:t>أ</w:t>
            </w:r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>والاجتماعي</w:t>
            </w:r>
            <w:r w:rsidR="002A168F">
              <w:rPr>
                <w:rFonts w:ascii="Arial Narrow" w:hAnsi="Arial Narrow" w:cs="Arial" w:hint="cs"/>
                <w:sz w:val="20"/>
                <w:szCs w:val="20"/>
                <w:rtl/>
              </w:rPr>
              <w:t xml:space="preserve">  </w:t>
            </w:r>
            <w:r w:rsidR="002A168F" w:rsidRPr="00475658">
              <w:rPr>
                <w:rFonts w:ascii="Arial" w:hAnsi="Arial" w:cs="Arial"/>
                <w:sz w:val="20"/>
                <w:szCs w:val="20"/>
              </w:rPr>
              <w:t>(PSS)</w:t>
            </w:r>
          </w:p>
        </w:tc>
      </w:tr>
      <w:tr w:rsidR="002A168F" w:rsidRPr="003A1CA7" w14:paraId="095A2DEB" w14:textId="77777777" w:rsidTr="00BA60DE">
        <w:tc>
          <w:tcPr>
            <w:tcW w:w="1440" w:type="dxa"/>
          </w:tcPr>
          <w:p w14:paraId="54FA72D0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211852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22867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27138954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1323548227"/>
                <w:placeholder>
                  <w:docPart w:val="D915FD8529734140AA66C3E8216B368D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366A4C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33882758" w14:textId="77777777" w:rsidR="002A168F" w:rsidRPr="004C4DB4" w:rsidRDefault="002A168F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r w:rsidRPr="00D003ED">
              <w:rPr>
                <w:rFonts w:ascii="Segoe UI Symbol" w:hAnsi="Segoe UI Symbol" w:cs="Segoe UI Symbol" w:hint="cs"/>
                <w:sz w:val="20"/>
                <w:szCs w:val="20"/>
                <w:rtl/>
              </w:rPr>
              <w:t>☐</w:t>
            </w:r>
            <w:r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D003ED">
              <w:rPr>
                <w:rFonts w:ascii="Arial" w:hAnsi="Arial" w:cs="Arial" w:hint="cs"/>
                <w:sz w:val="20"/>
                <w:szCs w:val="20"/>
                <w:rtl/>
              </w:rPr>
              <w:t>المساعدة</w:t>
            </w:r>
            <w:r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 </w:t>
            </w:r>
            <w:r w:rsidRPr="00D003ED">
              <w:rPr>
                <w:rFonts w:ascii="Arial" w:hAnsi="Arial" w:cs="Arial" w:hint="cs"/>
                <w:sz w:val="20"/>
                <w:szCs w:val="20"/>
                <w:rtl/>
              </w:rPr>
              <w:t>القانونية</w:t>
            </w:r>
          </w:p>
        </w:tc>
      </w:tr>
      <w:tr w:rsidR="002A168F" w:rsidRPr="003A1CA7" w14:paraId="15CB4EC0" w14:textId="77777777" w:rsidTr="00BA60DE">
        <w:tc>
          <w:tcPr>
            <w:tcW w:w="1440" w:type="dxa"/>
          </w:tcPr>
          <w:p w14:paraId="63A046C4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25862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449233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16C7C877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-2070564302"/>
                <w:placeholder>
                  <w:docPart w:val="2FF0DE92501B460F8EB212FD15A02C7A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366A4C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096228FE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83388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>الأمن/الشرطة</w:t>
            </w:r>
          </w:p>
        </w:tc>
      </w:tr>
      <w:tr w:rsidR="002A168F" w:rsidRPr="003A1CA7" w14:paraId="17E90D36" w14:textId="77777777" w:rsidTr="00BA60DE">
        <w:tc>
          <w:tcPr>
            <w:tcW w:w="1440" w:type="dxa"/>
          </w:tcPr>
          <w:p w14:paraId="3398D140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088360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144810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08A05241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1440107846"/>
                <w:placeholder>
                  <w:docPart w:val="BDA4DFBA06DD4F3B969D72D5EDAAAF8C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366A4C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09803E77" w14:textId="77777777" w:rsidR="002A168F" w:rsidRPr="004C4DB4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11559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>المساعدة النقدية أو المادية</w:t>
            </w:r>
          </w:p>
        </w:tc>
      </w:tr>
      <w:tr w:rsidR="002A168F" w:rsidRPr="003A1CA7" w14:paraId="0F135017" w14:textId="77777777" w:rsidTr="00BA60DE">
        <w:tc>
          <w:tcPr>
            <w:tcW w:w="1440" w:type="dxa"/>
          </w:tcPr>
          <w:p w14:paraId="62AC8A03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51158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8988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1037742D" w14:textId="77777777" w:rsidR="002A168F" w:rsidRPr="003A1CA7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806822405"/>
                <w:placeholder>
                  <w:docPart w:val="70A0A354254F4125AB2C0180E34397DE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366A4C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3A70A915" w14:textId="77777777" w:rsidR="002A168F" w:rsidRPr="003A1CA7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40912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>سبل العيش</w:t>
            </w:r>
          </w:p>
        </w:tc>
      </w:tr>
      <w:tr w:rsidR="002A168F" w:rsidRPr="003A1CA7" w14:paraId="3CB3A82C" w14:textId="77777777" w:rsidTr="00BA60DE">
        <w:tc>
          <w:tcPr>
            <w:tcW w:w="1440" w:type="dxa"/>
          </w:tcPr>
          <w:p w14:paraId="72F44470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92291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365115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1FF284D6" w14:textId="77777777" w:rsidR="002A168F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976494809"/>
                <w:placeholder>
                  <w:docPart w:val="5E597AE9FB95454B82306C4E88CA8D56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366A4C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35DEBADE" w14:textId="77777777" w:rsidR="002A168F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24406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>
              <w:rPr>
                <w:rtl/>
              </w:rPr>
              <w:t xml:space="preserve"> </w:t>
            </w:r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>التعليم</w:t>
            </w:r>
          </w:p>
        </w:tc>
      </w:tr>
      <w:tr w:rsidR="002A168F" w:rsidRPr="003A1CA7" w14:paraId="216C4DDE" w14:textId="77777777" w:rsidTr="00BA60DE">
        <w:tc>
          <w:tcPr>
            <w:tcW w:w="1440" w:type="dxa"/>
          </w:tcPr>
          <w:p w14:paraId="53476B70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516761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319805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75F17E27" w14:textId="77777777" w:rsidR="002A168F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-731925178"/>
                <w:placeholder>
                  <w:docPart w:val="B6CBA9B7739A49D2BC34F6415A77DA89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366A4C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4C818F89" w14:textId="77777777" w:rsidR="002A168F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194046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D003ED">
              <w:rPr>
                <w:rFonts w:ascii="Arial Narrow" w:hAnsi="Arial Narrow" w:cs="Arial"/>
                <w:sz w:val="20"/>
                <w:szCs w:val="20"/>
                <w:rtl/>
              </w:rPr>
              <w:t xml:space="preserve"> المناصرة (الوصول إلى الخدمات)</w:t>
            </w:r>
          </w:p>
        </w:tc>
      </w:tr>
      <w:tr w:rsidR="002A168F" w:rsidRPr="003A1CA7" w14:paraId="2CC46F00" w14:textId="77777777" w:rsidTr="00BA60DE">
        <w:tc>
          <w:tcPr>
            <w:tcW w:w="1440" w:type="dxa"/>
          </w:tcPr>
          <w:p w14:paraId="52F401FB" w14:textId="77777777" w:rsidR="002A168F" w:rsidRPr="004C4DB4" w:rsidRDefault="00000000" w:rsidP="00BA60DE">
            <w:pPr>
              <w:bidi/>
              <w:rPr>
                <w:rFonts w:ascii="Arial Narrow" w:hAnsi="Arial Narrow"/>
                <w:sz w:val="20"/>
                <w:szCs w:val="20"/>
                <w:lang w:val="tr-TR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1786883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نعم</w:t>
            </w:r>
            <w:r w:rsidR="002A168F" w:rsidRPr="00077E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2A168F" w:rsidRPr="00077E23">
              <w:rPr>
                <w:rFonts w:ascii="Arial Narrow" w:hAnsi="Arial Narrow" w:hint="cs"/>
                <w:sz w:val="20"/>
                <w:szCs w:val="20"/>
                <w:rtl/>
              </w:rPr>
              <w:t xml:space="preserve">  </w:t>
            </w: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499113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 w:rsidRPr="00077E23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2A168F" w:rsidRPr="00077E23">
              <w:rPr>
                <w:rtl/>
              </w:rPr>
              <w:t xml:space="preserve"> </w:t>
            </w:r>
            <w:r w:rsidR="002A168F" w:rsidRPr="00077E23">
              <w:rPr>
                <w:rFonts w:ascii="Arial Narrow" w:hAnsi="Arial Narrow" w:cs="Arial"/>
                <w:sz w:val="20"/>
                <w:szCs w:val="20"/>
                <w:rtl/>
              </w:rPr>
              <w:t>لا</w:t>
            </w:r>
          </w:p>
        </w:tc>
        <w:tc>
          <w:tcPr>
            <w:tcW w:w="4860" w:type="dxa"/>
            <w:gridSpan w:val="2"/>
          </w:tcPr>
          <w:p w14:paraId="75FCED32" w14:textId="77777777" w:rsidR="002A168F" w:rsidRPr="003A1CA7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Style w:val="IntenseEmphasis"/>
                  <w:b w:val="0"/>
                  <w:bCs w:val="0"/>
                  <w:i w:val="0"/>
                  <w:iCs w:val="0"/>
                  <w:color w:val="BFBFBF" w:themeColor="background1" w:themeShade="BF"/>
                  <w:rtl/>
                </w:rPr>
                <w:alias w:val="مستوى الأولوية"/>
                <w:tag w:val="مستوى الأولوية"/>
                <w:id w:val="-54703314"/>
                <w:placeholder>
                  <w:docPart w:val="0A0A8F54B8A2418F906EB2066E3934D6"/>
                </w:placeholder>
                <w:showingPlcHdr/>
                <w:dropDownList>
                  <w:listItem w:value="اختار عنصرا"/>
                  <w:listItem w:displayText="مرتفع (24 ساعة)" w:value="مرتفع (24 ساعة)"/>
                  <w:listItem w:displayText="متوسط (3 أيام)" w:value="متوسط (3 أيام)"/>
                  <w:listItem w:displayText="روتين (سير العمل الاعتيادي)" w:value="روتين (سير العمل الاعتيادي)"/>
                </w:dropDownList>
              </w:sdtPr>
              <w:sdtContent>
                <w:r w:rsidR="002A168F" w:rsidRPr="00366A4C">
                  <w:rPr>
                    <w:rStyle w:val="IntenseEmphasis"/>
                    <w:rFonts w:cs="Arial"/>
                    <w:bCs w:val="0"/>
                    <w:i w:val="0"/>
                    <w:iCs w:val="0"/>
                    <w:color w:val="808080" w:themeColor="background1" w:themeShade="80"/>
                    <w:rtl/>
                    <w:lang w:val="en-US"/>
                  </w:rPr>
                  <w:t>اختار عنصرا</w:t>
                </w:r>
              </w:sdtContent>
            </w:sdt>
          </w:p>
        </w:tc>
        <w:tc>
          <w:tcPr>
            <w:tcW w:w="3870" w:type="dxa"/>
            <w:gridSpan w:val="2"/>
          </w:tcPr>
          <w:p w14:paraId="03249067" w14:textId="77777777" w:rsidR="002A168F" w:rsidRPr="003A1CA7" w:rsidRDefault="00000000" w:rsidP="00BA60DE">
            <w:pPr>
              <w:bidi/>
              <w:jc w:val="both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/>
                  <w:sz w:val="20"/>
                  <w:szCs w:val="20"/>
                  <w:rtl/>
                </w:rPr>
                <w:id w:val="-42373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68F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A168F">
              <w:rPr>
                <w:rFonts w:ascii="Arial Narrow" w:hAnsi="Arial Narrow" w:cs="Arial"/>
                <w:sz w:val="20"/>
                <w:szCs w:val="20"/>
                <w:rtl/>
              </w:rPr>
              <w:t>اخرى</w:t>
            </w:r>
          </w:p>
        </w:tc>
      </w:tr>
    </w:tbl>
    <w:p w14:paraId="57FC16BA" w14:textId="77777777" w:rsidR="00D87A2A" w:rsidRDefault="00D87A2A" w:rsidP="00D87A2A">
      <w:pPr>
        <w:bidi/>
        <w:rPr>
          <w:rFonts w:ascii="Arial Narrow" w:hAnsi="Arial Narrow"/>
          <w:sz w:val="20"/>
          <w:szCs w:val="20"/>
          <w:rtl/>
          <w:lang w:val="tr-TR"/>
        </w:rPr>
      </w:pPr>
    </w:p>
    <w:p w14:paraId="043B40AC" w14:textId="77777777" w:rsidR="00D87A2A" w:rsidRDefault="00D87A2A" w:rsidP="00D87A2A">
      <w:pPr>
        <w:bidi/>
        <w:rPr>
          <w:rFonts w:ascii="Arial Narrow" w:hAnsi="Arial Narrow"/>
          <w:sz w:val="20"/>
          <w:szCs w:val="20"/>
          <w:rtl/>
          <w:lang w:val="tr-TR"/>
        </w:rPr>
      </w:pPr>
    </w:p>
    <w:p w14:paraId="7534F428" w14:textId="77777777" w:rsidR="00D87A2A" w:rsidRDefault="00D87A2A" w:rsidP="005127BC">
      <w:pPr>
        <w:bidi/>
        <w:rPr>
          <w:rFonts w:ascii="Arial Narrow" w:hAnsi="Arial Narrow"/>
          <w:sz w:val="20"/>
          <w:szCs w:val="20"/>
          <w:rtl/>
          <w:lang w:val="tr-TR"/>
        </w:rPr>
      </w:pPr>
    </w:p>
    <w:p w14:paraId="19AAB845" w14:textId="77777777" w:rsidR="005127BC" w:rsidRDefault="005127BC" w:rsidP="005127BC">
      <w:pPr>
        <w:bidi/>
        <w:rPr>
          <w:rFonts w:ascii="Arial Narrow" w:hAnsi="Arial Narrow"/>
          <w:sz w:val="20"/>
          <w:szCs w:val="20"/>
          <w:rtl/>
          <w:lang w:val="tr-TR"/>
        </w:rPr>
      </w:pPr>
    </w:p>
    <w:p w14:paraId="48064E9A" w14:textId="77777777" w:rsidR="002A168F" w:rsidRDefault="002A168F" w:rsidP="002A168F">
      <w:pPr>
        <w:bidi/>
        <w:jc w:val="center"/>
        <w:rPr>
          <w:rFonts w:ascii="Arial Narrow" w:hAnsi="Arial Narrow" w:cs="Arial"/>
          <w:color w:val="0070C0"/>
          <w:sz w:val="40"/>
          <w:szCs w:val="40"/>
          <w:rtl/>
          <w:lang w:val="tr-TR"/>
        </w:rPr>
      </w:pPr>
      <w:r>
        <w:rPr>
          <w:rFonts w:ascii="Arial Narrow" w:hAnsi="Arial Narrow" w:cs="Arial"/>
          <w:color w:val="0070C0"/>
          <w:sz w:val="40"/>
          <w:szCs w:val="40"/>
          <w:rtl/>
          <w:lang w:val="tr-TR"/>
        </w:rPr>
        <w:t xml:space="preserve">معلومات عن </w:t>
      </w:r>
      <w:r w:rsidRPr="007708CB">
        <w:rPr>
          <w:rFonts w:ascii="Arial Narrow" w:hAnsi="Arial Narrow" w:cs="Arial" w:hint="cs"/>
          <w:color w:val="0070C0"/>
          <w:sz w:val="40"/>
          <w:szCs w:val="40"/>
          <w:rtl/>
          <w:lang w:val="tr-TR"/>
        </w:rPr>
        <w:t>استمارة</w:t>
      </w:r>
      <w:r w:rsidRPr="004B383B">
        <w:rPr>
          <w:rFonts w:ascii="Arial Narrow" w:hAnsi="Arial Narrow" w:cs="Arial"/>
          <w:color w:val="0070C0"/>
          <w:sz w:val="40"/>
          <w:szCs w:val="40"/>
          <w:rtl/>
          <w:lang w:val="tr-TR"/>
        </w:rPr>
        <w:t xml:space="preserve"> الموافقة وحماية البيانات الشخصية (</w:t>
      </w:r>
      <w:r>
        <w:rPr>
          <w:rFonts w:ascii="Arial Narrow" w:hAnsi="Arial Narrow" w:cs="Arial" w:hint="cs"/>
          <w:color w:val="0070C0"/>
          <w:sz w:val="40"/>
          <w:szCs w:val="40"/>
          <w:rtl/>
          <w:lang w:val="tr-TR"/>
        </w:rPr>
        <w:t>نموذج</w:t>
      </w:r>
      <w:r w:rsidRPr="004B383B">
        <w:rPr>
          <w:rFonts w:ascii="Arial Narrow" w:hAnsi="Arial Narrow" w:cs="Arial"/>
          <w:color w:val="0070C0"/>
          <w:sz w:val="40"/>
          <w:szCs w:val="40"/>
          <w:rtl/>
          <w:lang w:val="tr-TR"/>
        </w:rPr>
        <w:t>)</w:t>
      </w:r>
    </w:p>
    <w:p w14:paraId="35023540" w14:textId="77777777" w:rsidR="002A168F" w:rsidRDefault="002A168F" w:rsidP="002A168F">
      <w:pPr>
        <w:bidi/>
        <w:jc w:val="both"/>
        <w:rPr>
          <w:rFonts w:ascii="Arial Narrow" w:hAnsi="Arial Narrow" w:cs="Arial"/>
          <w:sz w:val="20"/>
          <w:szCs w:val="20"/>
          <w:rtl/>
          <w:lang w:val="tr-TR"/>
        </w:rPr>
      </w:pPr>
      <w:r w:rsidRPr="00437AF5">
        <w:rPr>
          <w:rFonts w:ascii="Arial Narrow" w:hAnsi="Arial Narrow" w:cs="Arial"/>
          <w:b/>
          <w:bCs/>
          <w:sz w:val="20"/>
          <w:szCs w:val="20"/>
          <w:rtl/>
          <w:lang w:val="tr-TR"/>
        </w:rPr>
        <w:t xml:space="preserve">[اسم المنظمة] </w:t>
      </w:r>
      <w:r w:rsidRPr="00437AF5">
        <w:rPr>
          <w:rFonts w:ascii="Arial Narrow" w:hAnsi="Arial Narrow" w:cs="Arial"/>
          <w:sz w:val="20"/>
          <w:szCs w:val="20"/>
          <w:rtl/>
          <w:lang w:val="tr-TR"/>
        </w:rPr>
        <w:t xml:space="preserve">في تركيا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ت</w:t>
      </w:r>
      <w:r w:rsidRPr="00437AF5">
        <w:rPr>
          <w:rFonts w:ascii="Arial Narrow" w:hAnsi="Arial Narrow" w:cs="Arial"/>
          <w:sz w:val="20"/>
          <w:szCs w:val="20"/>
          <w:rtl/>
          <w:lang w:val="tr-TR"/>
        </w:rPr>
        <w:t>دعم _____ [مثال: المجتمعات المتأثرة بالنزاع و</w:t>
      </w:r>
      <w:r>
        <w:rPr>
          <w:rFonts w:ascii="Arial Narrow" w:hAnsi="Arial Narrow" w:cs="Arial"/>
          <w:sz w:val="20"/>
          <w:szCs w:val="20"/>
          <w:rtl/>
          <w:lang w:val="tr-TR"/>
        </w:rPr>
        <w:t>/</w:t>
      </w:r>
      <w:r w:rsidRPr="00437AF5">
        <w:rPr>
          <w:rFonts w:ascii="Arial Narrow" w:hAnsi="Arial Narrow" w:cs="Arial"/>
          <w:sz w:val="20"/>
          <w:szCs w:val="20"/>
          <w:rtl/>
          <w:lang w:val="tr-TR"/>
        </w:rPr>
        <w:t>أو النزوح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لتصبح معتمدة على نفسها و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متمكنه</w:t>
      </w:r>
      <w:r w:rsidRPr="00437AF5">
        <w:rPr>
          <w:rFonts w:ascii="Arial Narrow" w:hAnsi="Arial Narrow" w:cs="Arial"/>
          <w:sz w:val="20"/>
          <w:szCs w:val="20"/>
          <w:rtl/>
          <w:lang w:val="tr-TR"/>
        </w:rPr>
        <w:t xml:space="preserve"> وقادرة على تحقيق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الاحتياجات والحقوق الأساسية].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إن</w:t>
      </w:r>
      <w:r w:rsidRPr="00437AF5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437AF5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ت</w:t>
      </w:r>
      <w:r w:rsidRPr="00437AF5">
        <w:rPr>
          <w:rFonts w:ascii="Arial Narrow" w:hAnsi="Arial Narrow" w:cs="Arial"/>
          <w:sz w:val="20"/>
          <w:szCs w:val="20"/>
          <w:rtl/>
          <w:lang w:val="tr-TR"/>
        </w:rPr>
        <w:t>قوم بهذا من خلال _____ [مثال: التعاون مع المجتمع المدني والسلطات التركية ومن خلال استخدا</w:t>
      </w:r>
      <w:r>
        <w:rPr>
          <w:rFonts w:ascii="Arial Narrow" w:hAnsi="Arial Narrow" w:cs="Arial"/>
          <w:sz w:val="20"/>
          <w:szCs w:val="20"/>
          <w:rtl/>
          <w:lang w:val="tr-TR"/>
        </w:rPr>
        <w:t>م النهج المجتمعية والقائمة على نوع الج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نس</w:t>
      </w:r>
      <w:r w:rsidRPr="00437AF5">
        <w:rPr>
          <w:rFonts w:ascii="Arial Narrow" w:hAnsi="Arial Narrow" w:cs="Arial"/>
          <w:sz w:val="20"/>
          <w:szCs w:val="20"/>
          <w:rtl/>
          <w:lang w:val="tr-TR"/>
        </w:rPr>
        <w:t xml:space="preserve"> لتحقيق حلول مستدامة طويلة الأجل وتغيير دائم وتماسك اجتماعي]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.</w:t>
      </w:r>
    </w:p>
    <w:p w14:paraId="30C1A0C8" w14:textId="1EC9F4D2" w:rsidR="002A168F" w:rsidRDefault="002A168F" w:rsidP="002A168F">
      <w:pPr>
        <w:bidi/>
        <w:jc w:val="both"/>
        <w:rPr>
          <w:rFonts w:ascii="Arial Narrow" w:hAnsi="Arial Narrow" w:cs="Arial"/>
          <w:sz w:val="20"/>
          <w:szCs w:val="20"/>
          <w:rtl/>
          <w:lang w:val="tr-TR"/>
        </w:rPr>
      </w:pP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تم 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وص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و</w:t>
      </w:r>
      <w:r>
        <w:rPr>
          <w:rFonts w:ascii="Arial Narrow" w:hAnsi="Arial Narrow" w:cs="Arial"/>
          <w:sz w:val="20"/>
          <w:szCs w:val="20"/>
          <w:rtl/>
          <w:lang w:val="tr-TR"/>
        </w:rPr>
        <w:t>ل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ك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إلى </w:t>
      </w:r>
      <w:r w:rsidRPr="004561F0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من خلال _____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التابع لها </w:t>
      </w:r>
      <w:r>
        <w:rPr>
          <w:rFonts w:ascii="Arial Narrow" w:hAnsi="Arial Narrow" w:cs="Arial"/>
          <w:sz w:val="20"/>
          <w:szCs w:val="20"/>
          <w:rtl/>
          <w:lang w:val="tr-TR"/>
        </w:rPr>
        <w:t>[مثال: مركز المجتمع، الخط الساخن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،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ال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جهود التوعية]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في تاريخ __ / __ / __</w:t>
      </w:r>
      <w:r>
        <w:rPr>
          <w:rFonts w:ascii="Calibri" w:hAnsi="Calibri" w:cs="Calibri"/>
          <w:sz w:val="20"/>
          <w:szCs w:val="20"/>
          <w:rtl/>
          <w:lang w:val="tr-TR"/>
        </w:rPr>
        <w:t>٢٠</w:t>
      </w:r>
      <w:r>
        <w:rPr>
          <w:rFonts w:ascii="Calibri" w:hAnsi="Calibri" w:cs="Calibri" w:hint="cs"/>
          <w:sz w:val="20"/>
          <w:szCs w:val="20"/>
          <w:rtl/>
          <w:lang w:val="tr-TR"/>
        </w:rPr>
        <w:t xml:space="preserve"> 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وطلبت الاستفادة من _____ الخدم</w:t>
      </w:r>
      <w:r>
        <w:rPr>
          <w:rFonts w:ascii="Arial Narrow" w:hAnsi="Arial Narrow" w:cs="Arial"/>
          <w:sz w:val="20"/>
          <w:szCs w:val="20"/>
          <w:rtl/>
          <w:lang w:val="tr-TR"/>
        </w:rPr>
        <w:t>ات التي تقدمها منظمتنا. لكي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تتمكن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4561F0">
        <w:rPr>
          <w:rFonts w:ascii="Arial Narrow" w:hAnsi="Arial Narrow" w:cs="Arial"/>
          <w:b/>
          <w:bCs/>
          <w:sz w:val="20"/>
          <w:szCs w:val="20"/>
          <w:rtl/>
          <w:lang w:val="tr-TR"/>
        </w:rPr>
        <w:t xml:space="preserve">[اسم </w:t>
      </w:r>
      <w:r w:rsidR="00721538" w:rsidRPr="004561F0">
        <w:rPr>
          <w:rFonts w:ascii="Arial Narrow" w:hAnsi="Arial Narrow" w:cs="Arial"/>
          <w:b/>
          <w:bCs/>
          <w:sz w:val="20"/>
          <w:szCs w:val="20"/>
          <w:rtl/>
          <w:lang w:val="tr-TR"/>
        </w:rPr>
        <w:t>المنظمة</w:t>
      </w:r>
      <w:r w:rsidRPr="004561F0">
        <w:rPr>
          <w:rFonts w:ascii="Arial Narrow" w:hAnsi="Arial Narrow" w:cs="Arial"/>
          <w:b/>
          <w:bCs/>
          <w:sz w:val="20"/>
          <w:szCs w:val="20"/>
          <w:rtl/>
          <w:lang w:val="tr-TR"/>
        </w:rPr>
        <w:t>]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الذي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ت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حمل لقب مراقب البيانات/ مثل وحدة التحكم في البيانات بتقديم الخدمات التي تحتاجها/</w:t>
      </w:r>
      <w:r>
        <w:rPr>
          <w:rFonts w:ascii="Arial Narrow" w:hAnsi="Arial Narrow" w:cs="Arial"/>
          <w:sz w:val="20"/>
          <w:szCs w:val="20"/>
          <w:rtl/>
          <w:lang w:val="tr-TR"/>
        </w:rPr>
        <w:t>تطلبها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 فإن بياناتك الشخصية [حدد بوضوح: الاسم واللقب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العمر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رقم الهو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الجنس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رقم الهاتف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 العنوان،  الحالة ال</w:t>
      </w:r>
      <w:r>
        <w:rPr>
          <w:rFonts w:ascii="Arial Narrow" w:hAnsi="Arial Narrow" w:cs="Arial"/>
          <w:sz w:val="20"/>
          <w:szCs w:val="20"/>
          <w:rtl/>
          <w:lang w:val="tr-TR"/>
        </w:rPr>
        <w:t>صح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الإدانة الجنائية، الحالة الاجتماعية، معلومات </w:t>
      </w:r>
      <w:r w:rsidRPr="004E377B">
        <w:rPr>
          <w:rFonts w:ascii="Arial Narrow" w:hAnsi="Arial Narrow" w:cs="Arial"/>
          <w:sz w:val="20"/>
          <w:szCs w:val="20"/>
          <w:rtl/>
          <w:lang w:val="tr-TR"/>
        </w:rPr>
        <w:t>المعلومات المنزل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 معلومات التعليم، معلومات المأوى، الوضع القانوني] يجب تسجيلها وتخزينها وتنظيمها وتحديثها ومعالجتها وتحويلها إلى _____ كليًا أ</w:t>
      </w:r>
      <w:r>
        <w:rPr>
          <w:rFonts w:ascii="Arial Narrow" w:hAnsi="Arial Narrow" w:cs="Arial"/>
          <w:sz w:val="20"/>
          <w:szCs w:val="20"/>
          <w:rtl/>
          <w:lang w:val="tr-TR"/>
        </w:rPr>
        <w:t>و جزئيًا ، تلقائيًا وغير تلقائيًا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 بناءً على موافقتك الصريح</w:t>
      </w:r>
      <w:r>
        <w:rPr>
          <w:rFonts w:ascii="Arial Narrow" w:hAnsi="Arial Narrow" w:cs="Arial"/>
          <w:sz w:val="20"/>
          <w:szCs w:val="20"/>
          <w:rtl/>
          <w:lang w:val="tr-TR"/>
        </w:rPr>
        <w:t>ة و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فقا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لل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سبب القانوني ال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ذي ينص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بأن "معالجة البيانات إلزامية لإنشاء أو ممارسة أو حماية أحد الحقوق"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و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وفقًا للمادة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رقم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Calibri" w:hAnsi="Calibri" w:cs="Calibri"/>
          <w:sz w:val="20"/>
          <w:szCs w:val="20"/>
          <w:rtl/>
          <w:lang w:val="tr-TR"/>
        </w:rPr>
        <w:t>٥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(</w:t>
      </w:r>
      <w:r>
        <w:rPr>
          <w:rFonts w:ascii="Calibri" w:hAnsi="Calibri" w:cs="Calibri"/>
          <w:sz w:val="20"/>
          <w:szCs w:val="20"/>
          <w:rtl/>
          <w:lang w:val="tr-TR"/>
        </w:rPr>
        <w:t>٢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) -هـ من القانون رقم </w:t>
      </w:r>
      <w:r>
        <w:rPr>
          <w:rFonts w:ascii="Calibri" w:hAnsi="Calibri" w:cs="Calibri"/>
          <w:sz w:val="20"/>
          <w:szCs w:val="20"/>
          <w:rtl/>
          <w:lang w:val="tr-TR"/>
        </w:rPr>
        <w:t>٦٦٩٨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4E377B">
        <w:rPr>
          <w:rFonts w:ascii="Arial Narrow" w:hAnsi="Arial Narrow" w:cs="Arial"/>
          <w:sz w:val="20"/>
          <w:szCs w:val="20"/>
          <w:rtl/>
          <w:lang w:val="tr-TR"/>
        </w:rPr>
        <w:t>بشأن حماية ال</w:t>
      </w:r>
      <w:r>
        <w:rPr>
          <w:rFonts w:ascii="Arial Narrow" w:hAnsi="Arial Narrow" w:cs="Arial"/>
          <w:sz w:val="20"/>
          <w:szCs w:val="20"/>
          <w:rtl/>
          <w:lang w:val="tr-TR"/>
        </w:rPr>
        <w:t>بيانات الشخص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. تم إخطارك بأنه يمكنك سحب موافقتك الصريحة في أي وقت.</w:t>
      </w:r>
    </w:p>
    <w:p w14:paraId="0F41EBE8" w14:textId="77777777" w:rsidR="002A168F" w:rsidRDefault="002A168F" w:rsidP="002A168F">
      <w:pPr>
        <w:bidi/>
        <w:jc w:val="both"/>
        <w:rPr>
          <w:rFonts w:ascii="Arial Narrow" w:hAnsi="Arial Narrow" w:cs="Arial"/>
          <w:sz w:val="20"/>
          <w:szCs w:val="20"/>
          <w:rtl/>
          <w:lang w:val="tr-TR"/>
        </w:rPr>
      </w:pPr>
      <w:r w:rsidRPr="00476A87">
        <w:rPr>
          <w:rFonts w:ascii="Arial Narrow" w:hAnsi="Arial Narrow" w:cs="Arial"/>
          <w:sz w:val="20"/>
          <w:szCs w:val="20"/>
          <w:rtl/>
          <w:lang w:val="tr-TR"/>
        </w:rPr>
        <w:t>يرجى العلم بأن معلوماتك ستبقى سرية وسيتم استخدامها لفهم احتياجاتك/</w:t>
      </w:r>
      <w:r>
        <w:rPr>
          <w:rFonts w:ascii="Arial Narrow" w:hAnsi="Arial Narrow" w:cs="Arial"/>
          <w:sz w:val="20"/>
          <w:szCs w:val="20"/>
          <w:rtl/>
          <w:lang w:val="tr-TR"/>
        </w:rPr>
        <w:t>مشاكلك ول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ن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تمكن من الوصول إليك لاتخاذها 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مزيد من الخطوات 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>لدعمك. وفقً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ا للمادة </w:t>
      </w:r>
      <w:r>
        <w:rPr>
          <w:rFonts w:ascii="Calibri" w:hAnsi="Calibri" w:cs="Calibri"/>
          <w:sz w:val="20"/>
          <w:szCs w:val="20"/>
          <w:rtl/>
          <w:lang w:val="tr-TR"/>
        </w:rPr>
        <w:t>١١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من القانون رقم </w:t>
      </w:r>
      <w:r>
        <w:rPr>
          <w:rFonts w:ascii="Calibri" w:hAnsi="Calibri" w:cs="Calibri"/>
          <w:sz w:val="20"/>
          <w:szCs w:val="20"/>
          <w:rtl/>
          <w:lang w:val="tr-TR"/>
        </w:rPr>
        <w:t>٦٦٩٨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فإنك 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>تتمتع بالحقوق التالية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: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 الحق في التقدم بطلب إلى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 ومعرفة ما إذا كانت بياناتك ال</w:t>
      </w:r>
      <w:r>
        <w:rPr>
          <w:rFonts w:ascii="Arial Narrow" w:hAnsi="Arial Narrow" w:cs="Arial"/>
          <w:sz w:val="20"/>
          <w:szCs w:val="20"/>
          <w:rtl/>
          <w:lang w:val="tr-TR"/>
        </w:rPr>
        <w:t>شخصية قد تم استخدامها ومعالجتها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>، لمعرفة الغرض من معالجة البيانات وما إذا كانت هذه ا</w:t>
      </w:r>
      <w:r>
        <w:rPr>
          <w:rFonts w:ascii="Arial Narrow" w:hAnsi="Arial Narrow" w:cs="Arial"/>
          <w:sz w:val="20"/>
          <w:szCs w:val="20"/>
          <w:rtl/>
          <w:lang w:val="tr-TR"/>
        </w:rPr>
        <w:t>لبيانات تستخدم للأغراض المقصودة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، لمعرفة الأطراف الثالثة التي يتم نقل بياناتك الشخصية 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كليًا أ</w:t>
      </w:r>
      <w:r>
        <w:rPr>
          <w:rFonts w:ascii="Arial Narrow" w:hAnsi="Arial Narrow" w:cs="Arial"/>
          <w:sz w:val="20"/>
          <w:szCs w:val="20"/>
          <w:rtl/>
          <w:lang w:val="tr-TR"/>
        </w:rPr>
        <w:t>و جزئيًا إليها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، لطلب تصحيح البيانات غير الكاملة أو </w:t>
      </w:r>
      <w:r>
        <w:rPr>
          <w:rFonts w:ascii="Arial Narrow" w:hAnsi="Arial Narrow" w:cs="Arial"/>
          <w:sz w:val="20"/>
          <w:szCs w:val="20"/>
          <w:rtl/>
          <w:lang w:val="tr-TR"/>
        </w:rPr>
        <w:t>غير الدقيقة إن وجدت، لطلب حذف و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إزالة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 بياناتك الشخصية وفقًا للشروط المنصوص عليها في القانون، لطلب إخطار بالعمليات المنفذة ل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ل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أطراف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ال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ثالثة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حيث 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>تمت مشاركة بياناتك الشخصية معهم.</w:t>
      </w:r>
    </w:p>
    <w:p w14:paraId="6F03CF30" w14:textId="77777777" w:rsidR="002A168F" w:rsidRDefault="002A168F" w:rsidP="002A168F">
      <w:pPr>
        <w:bidi/>
        <w:jc w:val="both"/>
        <w:rPr>
          <w:rFonts w:ascii="Arial Narrow" w:hAnsi="Arial Narrow" w:cs="Arial"/>
          <w:sz w:val="20"/>
          <w:szCs w:val="20"/>
          <w:rtl/>
          <w:lang w:val="tr-TR"/>
        </w:rPr>
      </w:pPr>
      <w:r w:rsidRPr="00C672F9">
        <w:rPr>
          <w:rFonts w:ascii="Arial Narrow" w:hAnsi="Arial Narrow" w:cs="Arial"/>
          <w:sz w:val="20"/>
          <w:szCs w:val="20"/>
          <w:rtl/>
          <w:lang w:val="tr-TR"/>
        </w:rPr>
        <w:t>يرجى ملاحظة أن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ت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وفر خدمات لصالحك ولديها التزام كامل بحمايتك وحماية بياناتك. في هذا الصدد، لن تشارك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حالتك/بياناتك مع أطراف ثالثة ما لم تكن أنت و/أو أي شخص آخر محميًا وفقًا للقانون التركي. قد تنشأ مخاوف تتعلق بالحماية: إذا كان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لديها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معلومات حول (مخاطر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عن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>) إساءة معاملة طفل؛ لديه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ا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قلق بشأن أي مخاطر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قد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تلحق الضرر بك أو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ب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أي شخص آخر؛ يجب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كشفها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عن المعلومات إذ</w:t>
      </w:r>
      <w:r>
        <w:rPr>
          <w:rFonts w:ascii="Arial Narrow" w:hAnsi="Arial Narrow" w:cs="Arial"/>
          <w:sz w:val="20"/>
          <w:szCs w:val="20"/>
          <w:rtl/>
          <w:lang w:val="tr-TR"/>
        </w:rPr>
        <w:t>ا كان ذلك مطلوبًا بموجب القانون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>؛ أيضًا إذا كان على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وموظفيها الدفاع عن أنفسهم ضد شكوى رسمية.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فإن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476A87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>ستتصل بك قبل اتخاذ أي إجراء من هذا القبيل.</w:t>
      </w:r>
    </w:p>
    <w:p w14:paraId="00304F37" w14:textId="6B36547E" w:rsidR="002A168F" w:rsidRDefault="002A168F" w:rsidP="002A168F">
      <w:pPr>
        <w:bidi/>
        <w:jc w:val="both"/>
        <w:rPr>
          <w:rFonts w:ascii="Arial Narrow" w:hAnsi="Arial Narrow" w:cs="Arial"/>
          <w:sz w:val="20"/>
          <w:szCs w:val="20"/>
          <w:rtl/>
          <w:lang w:val="tr-TR"/>
        </w:rPr>
      </w:pPr>
      <w:r w:rsidRPr="002003B4">
        <w:rPr>
          <w:rFonts w:ascii="Arial Narrow" w:hAnsi="Arial Narrow" w:cs="Arial"/>
          <w:sz w:val="20"/>
          <w:szCs w:val="20"/>
          <w:rtl/>
          <w:lang w:val="tr-TR"/>
        </w:rPr>
        <w:t>ب</w:t>
      </w:r>
      <w:r>
        <w:rPr>
          <w:rFonts w:ascii="Arial Narrow" w:hAnsi="Arial Narrow" w:cs="Arial"/>
          <w:sz w:val="20"/>
          <w:szCs w:val="20"/>
          <w:rtl/>
          <w:lang w:val="tr-TR"/>
        </w:rPr>
        <w:t>ناءً على موافقتك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>، ستتم إحالت</w:t>
      </w:r>
      <w:r>
        <w:rPr>
          <w:rFonts w:ascii="Arial Narrow" w:hAnsi="Arial Narrow" w:cs="Arial"/>
          <w:sz w:val="20"/>
          <w:szCs w:val="20"/>
          <w:rtl/>
          <w:lang w:val="tr-TR"/>
        </w:rPr>
        <w:t>ك إلى _____ [مثال: مركز المجتمع، الخط الساخن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 xml:space="preserve">،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ال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 xml:space="preserve">جهود التوعية]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التابع ل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 xml:space="preserve">للحصول على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ال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>خدمات ________ التي سيتم توفيرها م</w:t>
      </w:r>
      <w:r>
        <w:rPr>
          <w:rFonts w:ascii="Arial Narrow" w:hAnsi="Arial Narrow" w:cs="Arial"/>
          <w:sz w:val="20"/>
          <w:szCs w:val="20"/>
          <w:rtl/>
          <w:lang w:val="tr-TR"/>
        </w:rPr>
        <w:t>ن قبلهم. بناءً على حاجتك / طلبك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>، بياناتك الشخصية الضرورية للخدم</w:t>
      </w:r>
      <w:r>
        <w:rPr>
          <w:rFonts w:ascii="Arial Narrow" w:hAnsi="Arial Narrow" w:cs="Arial"/>
          <w:sz w:val="20"/>
          <w:szCs w:val="20"/>
          <w:rtl/>
          <w:lang w:val="tr-TR"/>
        </w:rPr>
        <w:t>ات التي تقدمها المنظمة المُحالة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 xml:space="preserve">، </w:t>
      </w:r>
      <w:r>
        <w:rPr>
          <w:rFonts w:ascii="Arial Narrow" w:hAnsi="Arial Narrow" w:cs="Arial"/>
          <w:sz w:val="20"/>
          <w:szCs w:val="20"/>
          <w:rtl/>
          <w:lang w:val="tr-TR"/>
        </w:rPr>
        <w:t>فإن بياناتك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[حدد بوضوح: الاسم واللقب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العمر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رقم الهو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الجنس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رقم الهاتف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 العنوان،  الحالة ال</w:t>
      </w:r>
      <w:r>
        <w:rPr>
          <w:rFonts w:ascii="Arial Narrow" w:hAnsi="Arial Narrow" w:cs="Arial"/>
          <w:sz w:val="20"/>
          <w:szCs w:val="20"/>
          <w:rtl/>
          <w:lang w:val="tr-TR"/>
        </w:rPr>
        <w:t>صح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الإدانة الجنائية، الحالة الاجتماعية، معلومات </w:t>
      </w:r>
      <w:r w:rsidRPr="004E377B">
        <w:rPr>
          <w:rFonts w:ascii="Arial Narrow" w:hAnsi="Arial Narrow" w:cs="Arial"/>
          <w:sz w:val="20"/>
          <w:szCs w:val="20"/>
          <w:rtl/>
          <w:lang w:val="tr-TR"/>
        </w:rPr>
        <w:t>المعلومات المنزل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 معلومات التعليم، معلومات المأوى، الوضع القانوني] يجب تسجيلها وتخزينها وتنظيمها وتحديثها ومعالجتها وتحويلها إلى _____ كليًا أ</w:t>
      </w:r>
      <w:r>
        <w:rPr>
          <w:rFonts w:ascii="Arial Narrow" w:hAnsi="Arial Narrow" w:cs="Arial"/>
          <w:sz w:val="20"/>
          <w:szCs w:val="20"/>
          <w:rtl/>
          <w:lang w:val="tr-TR"/>
        </w:rPr>
        <w:t>و جزئيًا ، تلقائيًا وغير تلقائيًا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، بناءً على موافقتك الصريح</w:t>
      </w:r>
      <w:r>
        <w:rPr>
          <w:rFonts w:ascii="Arial Narrow" w:hAnsi="Arial Narrow" w:cs="Arial"/>
          <w:sz w:val="20"/>
          <w:szCs w:val="20"/>
          <w:rtl/>
          <w:lang w:val="tr-TR"/>
        </w:rPr>
        <w:t>ة و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فقا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لل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سبب القانوني ال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ذي ينص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بأن "معالجة البيانات إلزامية لإنشاء أو ممارسة أو حماية أحد الحقوق"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و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>وفقًا للمادة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رقم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Calibri" w:hAnsi="Calibri" w:cs="Calibri"/>
          <w:sz w:val="20"/>
          <w:szCs w:val="20"/>
          <w:rtl/>
          <w:lang w:val="tr-TR"/>
        </w:rPr>
        <w:t>٥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(</w:t>
      </w:r>
      <w:r>
        <w:rPr>
          <w:rFonts w:ascii="Calibri" w:hAnsi="Calibri" w:cs="Calibri"/>
          <w:sz w:val="20"/>
          <w:szCs w:val="20"/>
          <w:rtl/>
          <w:lang w:val="tr-TR"/>
        </w:rPr>
        <w:t>٢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) -هـ من القانون رقم </w:t>
      </w:r>
      <w:r>
        <w:rPr>
          <w:rFonts w:ascii="Calibri" w:hAnsi="Calibri" w:cs="Calibri"/>
          <w:sz w:val="20"/>
          <w:szCs w:val="20"/>
          <w:rtl/>
          <w:lang w:val="tr-TR"/>
        </w:rPr>
        <w:t>٦٦٩٨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4E377B">
        <w:rPr>
          <w:rFonts w:ascii="Arial Narrow" w:hAnsi="Arial Narrow" w:cs="Arial"/>
          <w:sz w:val="20"/>
          <w:szCs w:val="20"/>
          <w:rtl/>
          <w:lang w:val="tr-TR"/>
        </w:rPr>
        <w:t>بشأن حماية ال</w:t>
      </w:r>
      <w:r>
        <w:rPr>
          <w:rFonts w:ascii="Arial Narrow" w:hAnsi="Arial Narrow" w:cs="Arial"/>
          <w:sz w:val="20"/>
          <w:szCs w:val="20"/>
          <w:rtl/>
          <w:lang w:val="tr-TR"/>
        </w:rPr>
        <w:t>بيانات الشخصية</w:t>
      </w:r>
      <w:r w:rsidRPr="004561F0">
        <w:rPr>
          <w:rFonts w:ascii="Arial Narrow" w:hAnsi="Arial Narrow" w:cs="Arial"/>
          <w:sz w:val="20"/>
          <w:szCs w:val="20"/>
          <w:rtl/>
          <w:lang w:val="tr-TR"/>
        </w:rPr>
        <w:t xml:space="preserve">. 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 xml:space="preserve"> لديك الحق في سحب موافقتك الصريحة في أي وقت من المنظمة المشار إليها ، والحقوق وفقًا للمادة </w:t>
      </w:r>
      <w:r>
        <w:rPr>
          <w:rFonts w:ascii="Calibri" w:hAnsi="Calibri" w:cs="Calibri"/>
          <w:sz w:val="20"/>
          <w:szCs w:val="20"/>
          <w:rtl/>
          <w:lang w:val="tr-TR"/>
        </w:rPr>
        <w:t>١١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 xml:space="preserve"> من القانون رقم </w:t>
      </w:r>
      <w:r>
        <w:rPr>
          <w:rFonts w:ascii="Calibri" w:hAnsi="Calibri" w:cs="Calibri"/>
          <w:sz w:val="20"/>
          <w:szCs w:val="20"/>
          <w:rtl/>
          <w:lang w:val="tr-TR"/>
        </w:rPr>
        <w:t>٦٦٩٨</w:t>
      </w:r>
      <w:r w:rsidRPr="002003B4">
        <w:rPr>
          <w:rFonts w:ascii="Arial Narrow" w:hAnsi="Arial Narrow" w:cs="Arial"/>
          <w:sz w:val="20"/>
          <w:szCs w:val="20"/>
          <w:rtl/>
          <w:lang w:val="tr-TR"/>
        </w:rPr>
        <w:t xml:space="preserve"> كما هو موضح في الفقرة الثالثة من هذا النموذج.</w:t>
      </w:r>
    </w:p>
    <w:p w14:paraId="585B9E50" w14:textId="77777777" w:rsidR="002A168F" w:rsidRPr="00C466CA" w:rsidRDefault="002A168F" w:rsidP="002A168F">
      <w:pPr>
        <w:pStyle w:val="ListParagraph"/>
        <w:numPr>
          <w:ilvl w:val="0"/>
          <w:numId w:val="1"/>
        </w:num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أؤكد أن أحد موظفي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>
        <w:rPr>
          <w:rFonts w:ascii="Arial Narrow" w:hAnsi="Arial Narrow" w:cs="Arial" w:hint="cs"/>
          <w:b/>
          <w:bCs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/>
          <w:sz w:val="20"/>
          <w:szCs w:val="20"/>
          <w:rtl/>
          <w:lang w:val="tr-TR"/>
        </w:rPr>
        <w:t>قد قدم معلومات وإشعار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>ا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ت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 بالخصوصية حول خدمات _____ ، وكيف سيتم تخزين بياناتي الشخصية ومعالجتها ونقلها.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 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sdt>
        <w:sdtPr>
          <w:rPr>
            <w:rFonts w:ascii="Arial Narrow" w:hAnsi="Arial Narrow"/>
            <w:sz w:val="20"/>
            <w:szCs w:val="20"/>
            <w:rtl/>
          </w:rPr>
          <w:id w:val="566239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نعم</w:t>
      </w:r>
      <w:r w:rsidRPr="00077E23">
        <w:rPr>
          <w:rFonts w:ascii="Arial Narrow" w:hAnsi="Arial Narrow"/>
          <w:sz w:val="20"/>
          <w:szCs w:val="20"/>
        </w:rPr>
        <w:t xml:space="preserve"> </w:t>
      </w:r>
      <w:r w:rsidRPr="00077E23">
        <w:rPr>
          <w:rFonts w:ascii="Arial Narrow" w:hAnsi="Arial Narrow" w:hint="cs"/>
          <w:sz w:val="20"/>
          <w:szCs w:val="20"/>
          <w:rtl/>
        </w:rPr>
        <w:t xml:space="preserve">  </w:t>
      </w:r>
      <w:sdt>
        <w:sdtPr>
          <w:rPr>
            <w:rFonts w:ascii="Arial Narrow" w:hAnsi="Arial Narrow"/>
            <w:sz w:val="20"/>
            <w:szCs w:val="20"/>
            <w:rtl/>
          </w:rPr>
          <w:id w:val="-7643834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لا</w:t>
      </w:r>
    </w:p>
    <w:p w14:paraId="4DD538C8" w14:textId="77777777" w:rsidR="002A168F" w:rsidRPr="00C466CA" w:rsidRDefault="002A168F" w:rsidP="002A168F">
      <w:pPr>
        <w:pStyle w:val="ListParagraph"/>
        <w:numPr>
          <w:ilvl w:val="0"/>
          <w:numId w:val="1"/>
        </w:numPr>
        <w:bidi/>
        <w:jc w:val="both"/>
        <w:rPr>
          <w:rFonts w:ascii="Arial Narrow" w:hAnsi="Arial Narrow"/>
          <w:sz w:val="20"/>
          <w:szCs w:val="20"/>
          <w:lang w:val="tr-TR"/>
        </w:rPr>
      </w:pP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لقد أتيحت لي الفرصة للنظر في المعلومات وطرح الأسئلة وأجابت على هذه الأسئلة بشكل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م</w:t>
      </w:r>
      <w:r>
        <w:rPr>
          <w:rFonts w:ascii="Arial Narrow" w:hAnsi="Arial Narrow" w:cs="Arial"/>
          <w:sz w:val="20"/>
          <w:szCs w:val="20"/>
          <w:rtl/>
          <w:lang w:val="tr-TR"/>
        </w:rPr>
        <w:t>ُ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رض. </w:t>
      </w:r>
      <w:sdt>
        <w:sdtPr>
          <w:rPr>
            <w:rFonts w:ascii="Arial Narrow" w:hAnsi="Arial Narrow"/>
            <w:sz w:val="20"/>
            <w:szCs w:val="20"/>
            <w:rtl/>
          </w:rPr>
          <w:id w:val="-1282469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نعم</w:t>
      </w:r>
      <w:r w:rsidRPr="00077E23">
        <w:rPr>
          <w:rFonts w:ascii="Arial Narrow" w:hAnsi="Arial Narrow"/>
          <w:sz w:val="20"/>
          <w:szCs w:val="20"/>
        </w:rPr>
        <w:t xml:space="preserve"> </w:t>
      </w:r>
      <w:r w:rsidRPr="00077E23">
        <w:rPr>
          <w:rFonts w:ascii="Arial Narrow" w:hAnsi="Arial Narrow" w:hint="cs"/>
          <w:sz w:val="20"/>
          <w:szCs w:val="20"/>
          <w:rtl/>
        </w:rPr>
        <w:t xml:space="preserve">  </w:t>
      </w:r>
      <w:sdt>
        <w:sdtPr>
          <w:rPr>
            <w:rFonts w:ascii="Arial Narrow" w:hAnsi="Arial Narrow"/>
            <w:sz w:val="20"/>
            <w:szCs w:val="20"/>
            <w:rtl/>
          </w:rPr>
          <w:id w:val="-1035959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لا</w:t>
      </w:r>
    </w:p>
    <w:p w14:paraId="07F03118" w14:textId="77777777" w:rsidR="002A168F" w:rsidRPr="00C466CA" w:rsidRDefault="002A168F" w:rsidP="002A168F">
      <w:pPr>
        <w:pStyle w:val="ListParagraph"/>
        <w:numPr>
          <w:ilvl w:val="0"/>
          <w:numId w:val="1"/>
        </w:numPr>
        <w:bidi/>
        <w:jc w:val="both"/>
        <w:rPr>
          <w:rFonts w:ascii="Arial Narrow" w:hAnsi="Arial Narrow"/>
          <w:sz w:val="20"/>
          <w:szCs w:val="20"/>
          <w:lang w:val="tr-TR"/>
        </w:rPr>
      </w:pP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أفهم حقوقي وفقًا للقانون التركي بشأن حماية البيانات الشخصية رقم </w:t>
      </w:r>
      <w:r>
        <w:rPr>
          <w:rFonts w:ascii="Calibri" w:hAnsi="Calibri" w:cs="Calibri"/>
          <w:sz w:val="20"/>
          <w:szCs w:val="20"/>
          <w:rtl/>
          <w:lang w:val="tr-TR"/>
        </w:rPr>
        <w:t>٦٦٩٨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. </w:t>
      </w:r>
      <w:sdt>
        <w:sdtPr>
          <w:rPr>
            <w:rFonts w:ascii="Arial Narrow" w:hAnsi="Arial Narrow"/>
            <w:sz w:val="20"/>
            <w:szCs w:val="20"/>
            <w:rtl/>
          </w:rPr>
          <w:id w:val="-4184828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نعم</w:t>
      </w:r>
      <w:r w:rsidRPr="00077E23">
        <w:rPr>
          <w:rFonts w:ascii="Arial Narrow" w:hAnsi="Arial Narrow"/>
          <w:sz w:val="20"/>
          <w:szCs w:val="20"/>
        </w:rPr>
        <w:t xml:space="preserve"> </w:t>
      </w:r>
      <w:r w:rsidRPr="00077E23">
        <w:rPr>
          <w:rFonts w:ascii="Arial Narrow" w:hAnsi="Arial Narrow" w:hint="cs"/>
          <w:sz w:val="20"/>
          <w:szCs w:val="20"/>
          <w:rtl/>
        </w:rPr>
        <w:t xml:space="preserve">  </w:t>
      </w:r>
      <w:sdt>
        <w:sdtPr>
          <w:rPr>
            <w:rFonts w:ascii="Arial Narrow" w:hAnsi="Arial Narrow"/>
            <w:sz w:val="20"/>
            <w:szCs w:val="20"/>
            <w:rtl/>
          </w:rPr>
          <w:id w:val="767738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لا</w:t>
      </w:r>
    </w:p>
    <w:p w14:paraId="2498106E" w14:textId="77777777" w:rsidR="002A168F" w:rsidRPr="00C466CA" w:rsidRDefault="002A168F" w:rsidP="002A168F">
      <w:pPr>
        <w:pStyle w:val="ListParagraph"/>
        <w:numPr>
          <w:ilvl w:val="0"/>
          <w:numId w:val="1"/>
        </w:numPr>
        <w:bidi/>
        <w:jc w:val="both"/>
        <w:rPr>
          <w:rFonts w:ascii="Arial Narrow" w:hAnsi="Arial Narrow"/>
          <w:sz w:val="20"/>
          <w:szCs w:val="20"/>
          <w:lang w:val="tr-TR"/>
        </w:rPr>
      </w:pPr>
      <w:r w:rsidRPr="00C466CA">
        <w:rPr>
          <w:rFonts w:ascii="Arial Narrow" w:hAnsi="Arial Narrow" w:cs="Arial"/>
          <w:sz w:val="20"/>
          <w:szCs w:val="20"/>
          <w:rtl/>
          <w:lang w:val="tr-TR"/>
        </w:rPr>
        <w:t>أفهم أن مشاركتي طوعية وأنني حر في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الانسحاب من علاقة خدم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>تي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مع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>في أي وقت. في وق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ت الانسحاب، يحق لي أن أطلب من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إتلاف بياناتي الشخصية. </w:t>
      </w:r>
      <w:sdt>
        <w:sdtPr>
          <w:rPr>
            <w:rFonts w:ascii="Arial Narrow" w:hAnsi="Arial Narrow"/>
            <w:sz w:val="20"/>
            <w:szCs w:val="20"/>
            <w:rtl/>
          </w:rPr>
          <w:id w:val="1176384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نعم</w:t>
      </w:r>
      <w:r w:rsidRPr="00077E23">
        <w:rPr>
          <w:rFonts w:ascii="Arial Narrow" w:hAnsi="Arial Narrow"/>
          <w:sz w:val="20"/>
          <w:szCs w:val="20"/>
        </w:rPr>
        <w:t xml:space="preserve"> </w:t>
      </w:r>
      <w:r w:rsidRPr="00077E23">
        <w:rPr>
          <w:rFonts w:ascii="Arial Narrow" w:hAnsi="Arial Narrow" w:hint="cs"/>
          <w:sz w:val="20"/>
          <w:szCs w:val="20"/>
          <w:rtl/>
        </w:rPr>
        <w:t xml:space="preserve">  </w:t>
      </w:r>
      <w:sdt>
        <w:sdtPr>
          <w:rPr>
            <w:rFonts w:ascii="Arial Narrow" w:hAnsi="Arial Narrow"/>
            <w:sz w:val="20"/>
            <w:szCs w:val="20"/>
            <w:rtl/>
          </w:rPr>
          <w:id w:val="-3518874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لا</w:t>
      </w:r>
    </w:p>
    <w:p w14:paraId="78BB13F7" w14:textId="77777777" w:rsidR="002A168F" w:rsidRPr="00C466CA" w:rsidRDefault="002A168F" w:rsidP="002A168F">
      <w:pPr>
        <w:pStyle w:val="ListParagraph"/>
        <w:numPr>
          <w:ilvl w:val="0"/>
          <w:numId w:val="1"/>
        </w:numPr>
        <w:bidi/>
        <w:jc w:val="both"/>
        <w:rPr>
          <w:rFonts w:ascii="Arial Narrow" w:hAnsi="Arial Narrow"/>
          <w:sz w:val="20"/>
          <w:szCs w:val="20"/>
          <w:lang w:val="tr-TR"/>
        </w:rPr>
      </w:pPr>
      <w:r w:rsidRPr="00C466CA">
        <w:rPr>
          <w:rFonts w:ascii="Arial Narrow" w:hAnsi="Arial Narrow" w:cs="Arial"/>
          <w:sz w:val="20"/>
          <w:szCs w:val="20"/>
          <w:rtl/>
          <w:lang w:val="tr-TR"/>
        </w:rPr>
        <w:t>أوافق على إمكانية نقل بياناتي ومعلوماتي الشخصية إلى مزودي ال</w:t>
      </w:r>
      <w:r>
        <w:rPr>
          <w:rFonts w:ascii="Arial Narrow" w:hAnsi="Arial Narrow" w:cs="Arial"/>
          <w:sz w:val="20"/>
          <w:szCs w:val="20"/>
          <w:rtl/>
          <w:lang w:val="tr-TR"/>
        </w:rPr>
        <w:t>خدمة المعنيين في الدولة وخارجها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و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 في حدود الغرض المحدد ، من خلال الاحتف</w:t>
      </w:r>
      <w:r>
        <w:rPr>
          <w:rFonts w:ascii="Arial Narrow" w:hAnsi="Arial Narrow" w:cs="Arial"/>
          <w:sz w:val="20"/>
          <w:szCs w:val="20"/>
          <w:rtl/>
          <w:lang w:val="tr-TR"/>
        </w:rPr>
        <w:t>اظ بها لأقصى فترة مطلوبة ، لدعم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>ي بشكل أفضل.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</w:p>
    <w:p w14:paraId="3BF9D9ED" w14:textId="77777777" w:rsidR="002A168F" w:rsidRPr="00C466CA" w:rsidRDefault="00000000" w:rsidP="002A168F">
      <w:pPr>
        <w:pStyle w:val="ListParagraph"/>
        <w:numPr>
          <w:ilvl w:val="0"/>
          <w:numId w:val="2"/>
        </w:numPr>
        <w:bidi/>
        <w:jc w:val="both"/>
        <w:rPr>
          <w:rFonts w:ascii="Arial Narrow" w:hAnsi="Arial Narrow"/>
          <w:sz w:val="20"/>
          <w:szCs w:val="20"/>
          <w:lang w:val="tr-TR"/>
        </w:rPr>
      </w:pPr>
      <w:sdt>
        <w:sdtPr>
          <w:rPr>
            <w:rFonts w:ascii="Arial Narrow" w:hAnsi="Arial Narrow"/>
            <w:sz w:val="20"/>
            <w:szCs w:val="20"/>
            <w:rtl/>
          </w:rPr>
          <w:id w:val="2110472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168F"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="002A168F" w:rsidRPr="00077E23">
        <w:rPr>
          <w:rtl/>
        </w:rPr>
        <w:t xml:space="preserve"> </w:t>
      </w:r>
      <w:r w:rsidR="002A168F" w:rsidRPr="00077E23">
        <w:rPr>
          <w:rFonts w:ascii="Arial Narrow" w:hAnsi="Arial Narrow" w:cs="Arial"/>
          <w:sz w:val="20"/>
          <w:szCs w:val="20"/>
          <w:rtl/>
        </w:rPr>
        <w:t>نعم</w:t>
      </w:r>
      <w:r w:rsidR="002A168F" w:rsidRPr="00077E23">
        <w:rPr>
          <w:rFonts w:ascii="Arial Narrow" w:hAnsi="Arial Narrow"/>
          <w:sz w:val="20"/>
          <w:szCs w:val="20"/>
        </w:rPr>
        <w:t xml:space="preserve"> </w:t>
      </w:r>
      <w:r w:rsidR="002A168F" w:rsidRPr="00077E23">
        <w:rPr>
          <w:rFonts w:ascii="Arial Narrow" w:hAnsi="Arial Narrow" w:hint="cs"/>
          <w:sz w:val="20"/>
          <w:szCs w:val="20"/>
          <w:rtl/>
        </w:rPr>
        <w:t xml:space="preserve">  </w:t>
      </w:r>
      <w:r w:rsidR="002A168F">
        <w:rPr>
          <w:rFonts w:ascii="Arial Narrow" w:hAnsi="Arial Narrow" w:hint="cs"/>
          <w:sz w:val="20"/>
          <w:szCs w:val="20"/>
          <w:rtl/>
        </w:rPr>
        <w:t xml:space="preserve"> </w:t>
      </w:r>
    </w:p>
    <w:p w14:paraId="7B2A21DA" w14:textId="77777777" w:rsidR="002A168F" w:rsidRPr="00C466CA" w:rsidRDefault="002A168F" w:rsidP="002A168F">
      <w:pPr>
        <w:pStyle w:val="ListParagraph"/>
        <w:numPr>
          <w:ilvl w:val="0"/>
          <w:numId w:val="2"/>
        </w:numPr>
        <w:bidi/>
        <w:jc w:val="both"/>
        <w:rPr>
          <w:rFonts w:ascii="Arial Narrow" w:hAnsi="Arial Narrow"/>
          <w:sz w:val="20"/>
          <w:szCs w:val="20"/>
          <w:lang w:val="tr-TR"/>
        </w:rPr>
      </w:pPr>
      <w:r>
        <w:rPr>
          <w:rFonts w:ascii="Arial Narrow" w:hAnsi="Arial Narrow" w:cs="Arial"/>
          <w:sz w:val="20"/>
          <w:szCs w:val="20"/>
          <w:rtl/>
          <w:lang w:val="tr-TR"/>
        </w:rPr>
        <w:t>إذا كان جزئيًا، فحدد ما ينطبق</w:t>
      </w:r>
      <w:r w:rsidRPr="00C466CA">
        <w:rPr>
          <w:rFonts w:ascii="Arial Narrow" w:hAnsi="Arial Narrow" w:cs="Arial"/>
          <w:sz w:val="20"/>
          <w:szCs w:val="20"/>
          <w:rtl/>
          <w:lang w:val="tr-TR"/>
        </w:rPr>
        <w:t>؛ مع المؤسسات العامة/</w:t>
      </w:r>
      <w:r>
        <w:rPr>
          <w:rFonts w:ascii="Arial Narrow" w:hAnsi="Arial Narrow" w:cs="Arial"/>
          <w:sz w:val="20"/>
          <w:szCs w:val="20"/>
          <w:rtl/>
          <w:lang w:val="tr-TR"/>
        </w:rPr>
        <w:t>السلطات المحلية</w:t>
      </w:r>
      <w:r w:rsidRPr="00C466CA">
        <w:rPr>
          <w:rFonts w:ascii="Arial Narrow" w:hAnsi="Arial Narrow"/>
          <w:sz w:val="20"/>
          <w:szCs w:val="20"/>
          <w:rtl/>
        </w:rPr>
        <w:t xml:space="preserve"> </w:t>
      </w:r>
      <w:sdt>
        <w:sdtPr>
          <w:rPr>
            <w:rFonts w:ascii="Arial Narrow" w:hAnsi="Arial Narrow"/>
            <w:sz w:val="20"/>
            <w:szCs w:val="20"/>
            <w:rtl/>
          </w:rPr>
          <w:id w:val="-996644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C466CA">
        <w:rPr>
          <w:rFonts w:ascii="Arial Narrow" w:hAnsi="Arial Narrow" w:cs="Arial"/>
          <w:sz w:val="20"/>
          <w:szCs w:val="20"/>
          <w:rtl/>
          <w:lang w:val="tr-TR"/>
        </w:rPr>
        <w:t xml:space="preserve">؛ مع المنظمات غير الحكومية المحلية و/أو الدولية </w:t>
      </w:r>
      <w:sdt>
        <w:sdtPr>
          <w:rPr>
            <w:rFonts w:ascii="Arial Narrow" w:hAnsi="Arial Narrow"/>
            <w:sz w:val="20"/>
            <w:szCs w:val="20"/>
            <w:rtl/>
          </w:rPr>
          <w:id w:val="12236430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</w:p>
    <w:p w14:paraId="1A619059" w14:textId="77777777" w:rsidR="002A168F" w:rsidRPr="00E46633" w:rsidRDefault="00000000" w:rsidP="002A168F">
      <w:pPr>
        <w:pStyle w:val="ListParagraph"/>
        <w:numPr>
          <w:ilvl w:val="0"/>
          <w:numId w:val="2"/>
        </w:numPr>
        <w:bidi/>
        <w:jc w:val="both"/>
        <w:rPr>
          <w:rFonts w:ascii="Arial Narrow" w:hAnsi="Arial Narrow"/>
          <w:sz w:val="20"/>
          <w:szCs w:val="20"/>
          <w:lang w:val="tr-TR"/>
        </w:rPr>
      </w:pPr>
      <w:sdt>
        <w:sdtPr>
          <w:rPr>
            <w:rFonts w:ascii="Arial Narrow" w:hAnsi="Arial Narrow"/>
            <w:sz w:val="20"/>
            <w:szCs w:val="20"/>
            <w:rtl/>
          </w:rPr>
          <w:id w:val="-1124927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168F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="002A168F" w:rsidRPr="00077E23">
        <w:rPr>
          <w:rtl/>
        </w:rPr>
        <w:t xml:space="preserve"> </w:t>
      </w:r>
      <w:r w:rsidR="002A168F" w:rsidRPr="00077E23">
        <w:rPr>
          <w:rFonts w:ascii="Arial Narrow" w:hAnsi="Arial Narrow" w:cs="Arial"/>
          <w:sz w:val="20"/>
          <w:szCs w:val="20"/>
          <w:rtl/>
        </w:rPr>
        <w:t>لا</w:t>
      </w:r>
    </w:p>
    <w:p w14:paraId="2BEB6C64" w14:textId="77777777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94439C" wp14:editId="5EF2B1F4">
                <wp:simplePos x="0" y="0"/>
                <wp:positionH relativeFrom="column">
                  <wp:posOffset>4901565</wp:posOffset>
                </wp:positionH>
                <wp:positionV relativeFrom="paragraph">
                  <wp:posOffset>281940</wp:posOffset>
                </wp:positionV>
                <wp:extent cx="868680" cy="0"/>
                <wp:effectExtent l="0" t="0" r="2667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CAD68D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5.95pt,22.2pt" to="454.35pt,2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" strokecolor="black [3213]"/>
            </w:pict>
          </mc:Fallback>
        </mc:AlternateContent>
      </w:r>
      <w:r w:rsidRPr="00291938">
        <w:rPr>
          <w:rFonts w:ascii="Arial Narrow" w:hAnsi="Arial Narrow" w:cs="Arial"/>
          <w:sz w:val="20"/>
          <w:szCs w:val="20"/>
          <w:rtl/>
          <w:lang w:val="tr-TR"/>
        </w:rPr>
        <w:t>بموجب هذا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>أمن</w:t>
      </w:r>
      <w:r>
        <w:rPr>
          <w:rFonts w:ascii="Arial Narrow" w:hAnsi="Arial Narrow" w:cs="Arial"/>
          <w:sz w:val="20"/>
          <w:szCs w:val="20"/>
          <w:rtl/>
          <w:lang w:val="tr-TR"/>
        </w:rPr>
        <w:t xml:space="preserve">ح موافقتي الصريحة لـ </w:t>
      </w:r>
      <w:r w:rsidRPr="00476A87">
        <w:rPr>
          <w:rFonts w:ascii="Arial Narrow" w:hAnsi="Arial Narrow" w:cs="Arial"/>
          <w:b/>
          <w:bCs/>
          <w:sz w:val="20"/>
          <w:szCs w:val="20"/>
          <w:rtl/>
          <w:lang w:val="tr-TR"/>
        </w:rPr>
        <w:t>[اسم المنظمة]</w:t>
      </w:r>
      <w:r w:rsidRPr="00C672F9">
        <w:rPr>
          <w:rFonts w:ascii="Arial Narrow" w:hAnsi="Arial Narrow" w:cs="Arial"/>
          <w:sz w:val="20"/>
          <w:szCs w:val="20"/>
          <w:rtl/>
          <w:lang w:val="tr-TR"/>
        </w:rPr>
        <w:t xml:space="preserve"> 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 xml:space="preserve">لمعالجة بياناتي الشخصية. </w:t>
      </w:r>
      <w:sdt>
        <w:sdtPr>
          <w:rPr>
            <w:rFonts w:ascii="Arial Narrow" w:hAnsi="Arial Narrow"/>
            <w:sz w:val="20"/>
            <w:szCs w:val="20"/>
            <w:rtl/>
          </w:rPr>
          <w:id w:val="14159810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نعم</w:t>
      </w:r>
      <w:r w:rsidRPr="00077E23">
        <w:rPr>
          <w:rFonts w:ascii="Arial Narrow" w:hAnsi="Arial Narrow"/>
          <w:sz w:val="20"/>
          <w:szCs w:val="20"/>
        </w:rPr>
        <w:t xml:space="preserve"> </w:t>
      </w:r>
      <w:r w:rsidRPr="00077E23">
        <w:rPr>
          <w:rFonts w:ascii="Arial Narrow" w:hAnsi="Arial Narrow" w:hint="cs"/>
          <w:sz w:val="20"/>
          <w:szCs w:val="20"/>
          <w:rtl/>
        </w:rPr>
        <w:t xml:space="preserve">  </w:t>
      </w:r>
      <w:sdt>
        <w:sdtPr>
          <w:rPr>
            <w:rFonts w:ascii="Arial Narrow" w:hAnsi="Arial Narrow"/>
            <w:sz w:val="20"/>
            <w:szCs w:val="20"/>
            <w:rtl/>
          </w:rPr>
          <w:id w:val="-113015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7E23">
            <w:rPr>
              <w:rFonts w:ascii="Segoe UI Symbol" w:eastAsia="MS Gothic" w:hAnsi="Segoe UI Symbol" w:cs="Segoe UI Symbol" w:hint="cs"/>
              <w:sz w:val="20"/>
              <w:szCs w:val="20"/>
              <w:rtl/>
            </w:rPr>
            <w:t>☐</w:t>
          </w:r>
        </w:sdtContent>
      </w:sdt>
      <w:r w:rsidRPr="00077E23">
        <w:rPr>
          <w:rtl/>
        </w:rPr>
        <w:t xml:space="preserve"> </w:t>
      </w:r>
      <w:r w:rsidRPr="00077E23">
        <w:rPr>
          <w:rFonts w:ascii="Arial Narrow" w:hAnsi="Arial Narrow" w:cs="Arial"/>
          <w:sz w:val="20"/>
          <w:szCs w:val="20"/>
          <w:rtl/>
        </w:rPr>
        <w:t>لا</w:t>
      </w:r>
    </w:p>
    <w:p w14:paraId="01AA0BCD" w14:textId="77777777" w:rsidR="002A168F" w:rsidRPr="00E46633" w:rsidRDefault="002A168F" w:rsidP="002A168F">
      <w:pPr>
        <w:bidi/>
        <w:jc w:val="both"/>
        <w:rPr>
          <w:rFonts w:ascii="Arial Narrow" w:hAnsi="Arial Narrow"/>
          <w:sz w:val="20"/>
          <w:szCs w:val="20"/>
          <w:lang w:val="tr-TR"/>
        </w:rPr>
      </w:pP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A1C844" wp14:editId="1C8C9E64">
                <wp:simplePos x="0" y="0"/>
                <wp:positionH relativeFrom="column">
                  <wp:posOffset>861060</wp:posOffset>
                </wp:positionH>
                <wp:positionV relativeFrom="paragraph">
                  <wp:posOffset>192405</wp:posOffset>
                </wp:positionV>
                <wp:extent cx="1341120" cy="7620"/>
                <wp:effectExtent l="0" t="0" r="30480" b="3048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638194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.8pt,15.15pt" to="173.4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" strokecolor="black [3213]"/>
            </w:pict>
          </mc:Fallback>
        </mc:AlternateContent>
      </w: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A512F5" wp14:editId="2CD5166C">
                <wp:simplePos x="0" y="0"/>
                <wp:positionH relativeFrom="column">
                  <wp:posOffset>2737485</wp:posOffset>
                </wp:positionH>
                <wp:positionV relativeFrom="paragraph">
                  <wp:posOffset>212725</wp:posOffset>
                </wp:positionV>
                <wp:extent cx="1341120" cy="7620"/>
                <wp:effectExtent l="0" t="0" r="3048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EF517D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5.55pt,16.75pt" to="321.1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" strokecolor="black [3213]"/>
            </w:pict>
          </mc:Fallback>
        </mc:AlternateContent>
      </w: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CA09C6" wp14:editId="32E5B0EB">
                <wp:simplePos x="0" y="0"/>
                <wp:positionH relativeFrom="column">
                  <wp:posOffset>4754880</wp:posOffset>
                </wp:positionH>
                <wp:positionV relativeFrom="paragraph">
                  <wp:posOffset>230505</wp:posOffset>
                </wp:positionV>
                <wp:extent cx="1341120" cy="7620"/>
                <wp:effectExtent l="0" t="0" r="3048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C43020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4pt,18.15pt" to="480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" strokecolor="black [3213]"/>
            </w:pict>
          </mc:Fallback>
        </mc:AlternateContent>
      </w:r>
    </w:p>
    <w:p w14:paraId="73937848" w14:textId="77777777" w:rsidR="002A168F" w:rsidRDefault="002A168F" w:rsidP="002A168F">
      <w:pPr>
        <w:bidi/>
        <w:jc w:val="both"/>
        <w:rPr>
          <w:rFonts w:ascii="Arial Narrow" w:hAnsi="Arial Narrow" w:cs="Arial"/>
          <w:sz w:val="20"/>
          <w:szCs w:val="20"/>
          <w:rtl/>
          <w:lang w:val="tr-TR"/>
        </w:rPr>
      </w:pPr>
      <w:r w:rsidRPr="00E46633">
        <w:rPr>
          <w:rFonts w:ascii="Arial Narrow" w:hAnsi="Arial Narrow" w:cs="Arial"/>
          <w:sz w:val="20"/>
          <w:szCs w:val="20"/>
          <w:rtl/>
          <w:lang w:val="tr-TR"/>
        </w:rPr>
        <w:t>اسم ال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مستقيد                                             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>التاريخ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                                          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 xml:space="preserve"> التوقيع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</w:t>
      </w:r>
    </w:p>
    <w:p w14:paraId="7B7A66ED" w14:textId="77777777" w:rsidR="002A168F" w:rsidRDefault="002A168F" w:rsidP="002A168F">
      <w:pPr>
        <w:bidi/>
        <w:jc w:val="both"/>
        <w:rPr>
          <w:rFonts w:ascii="Arial Narrow" w:hAnsi="Arial Narrow" w:cs="Arial"/>
          <w:sz w:val="20"/>
          <w:szCs w:val="20"/>
          <w:rtl/>
          <w:lang w:val="tr-TR"/>
        </w:rPr>
      </w:pPr>
    </w:p>
    <w:p w14:paraId="21CB98BF" w14:textId="77777777" w:rsidR="002A168F" w:rsidRPr="00E46633" w:rsidRDefault="002A168F" w:rsidP="002A168F">
      <w:pPr>
        <w:bidi/>
        <w:spacing w:after="0" w:line="240" w:lineRule="auto"/>
        <w:jc w:val="both"/>
        <w:rPr>
          <w:rFonts w:ascii="Arial Narrow" w:hAnsi="Arial Narrow"/>
          <w:sz w:val="20"/>
          <w:szCs w:val="20"/>
          <w:lang w:val="tr-TR"/>
        </w:rPr>
      </w:pP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C105DB" wp14:editId="780A7E45">
                <wp:simplePos x="0" y="0"/>
                <wp:positionH relativeFrom="column">
                  <wp:posOffset>1129665</wp:posOffset>
                </wp:positionH>
                <wp:positionV relativeFrom="paragraph">
                  <wp:posOffset>-144780</wp:posOffset>
                </wp:positionV>
                <wp:extent cx="1341120" cy="7620"/>
                <wp:effectExtent l="0" t="0" r="30480" b="304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82BB90" id="Straight Connector 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95pt,-11.4pt" to="194.55pt,-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" strokecolor="black [3213]"/>
            </w:pict>
          </mc:Fallback>
        </mc:AlternateContent>
      </w: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9B037E" wp14:editId="66E1DE4D">
                <wp:simplePos x="0" y="0"/>
                <wp:positionH relativeFrom="column">
                  <wp:posOffset>2752725</wp:posOffset>
                </wp:positionH>
                <wp:positionV relativeFrom="paragraph">
                  <wp:posOffset>-114300</wp:posOffset>
                </wp:positionV>
                <wp:extent cx="1341120" cy="7620"/>
                <wp:effectExtent l="0" t="0" r="30480" b="3048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43CF8A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6.75pt,-9pt" to="322.35pt,-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" strokecolor="black [3213]"/>
            </w:pict>
          </mc:Fallback>
        </mc:AlternateContent>
      </w: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1A0E89" wp14:editId="3CAC5A16">
                <wp:simplePos x="0" y="0"/>
                <wp:positionH relativeFrom="column">
                  <wp:posOffset>4535805</wp:posOffset>
                </wp:positionH>
                <wp:positionV relativeFrom="paragraph">
                  <wp:posOffset>-76200</wp:posOffset>
                </wp:positionV>
                <wp:extent cx="1341120" cy="7620"/>
                <wp:effectExtent l="0" t="0" r="30480" b="3048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3E24C9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7.15pt,-6pt" to="462.75pt,-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" strokecolor="black [3213]"/>
            </w:pict>
          </mc:Fallback>
        </mc:AlternateConten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>اسم الوصي القانوني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                               ا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 xml:space="preserve">لتاريخ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                                             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>التوقيع</w:t>
      </w:r>
    </w:p>
    <w:p w14:paraId="1AAF9A9A" w14:textId="77777777" w:rsidR="002A168F" w:rsidRPr="00E46633" w:rsidRDefault="002A168F" w:rsidP="002A168F">
      <w:pPr>
        <w:bidi/>
        <w:spacing w:after="0" w:line="240" w:lineRule="auto"/>
        <w:jc w:val="both"/>
        <w:rPr>
          <w:rFonts w:ascii="Arial Narrow" w:hAnsi="Arial Narrow"/>
          <w:sz w:val="20"/>
          <w:szCs w:val="20"/>
          <w:lang w:val="tr-TR"/>
        </w:rPr>
      </w:pPr>
      <w:r w:rsidRPr="00E46633">
        <w:rPr>
          <w:rFonts w:ascii="Arial Narrow" w:hAnsi="Arial Narrow" w:cs="Arial"/>
          <w:sz w:val="20"/>
          <w:szCs w:val="20"/>
          <w:rtl/>
          <w:lang w:val="tr-TR"/>
        </w:rPr>
        <w:t>(إذا لزم الأمر)</w:t>
      </w:r>
    </w:p>
    <w:p w14:paraId="5DCAB6CC" w14:textId="77777777" w:rsidR="002A168F" w:rsidRPr="00E46633" w:rsidRDefault="002A168F" w:rsidP="002A168F">
      <w:pPr>
        <w:bidi/>
        <w:jc w:val="both"/>
        <w:rPr>
          <w:rFonts w:ascii="Arial Narrow" w:hAnsi="Arial Narrow"/>
          <w:sz w:val="20"/>
          <w:szCs w:val="20"/>
          <w:lang w:val="tr-TR"/>
        </w:rPr>
      </w:pP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08E04D" wp14:editId="5E91C070">
                <wp:simplePos x="0" y="0"/>
                <wp:positionH relativeFrom="column">
                  <wp:posOffset>1181100</wp:posOffset>
                </wp:positionH>
                <wp:positionV relativeFrom="paragraph">
                  <wp:posOffset>241300</wp:posOffset>
                </wp:positionV>
                <wp:extent cx="1341120" cy="7620"/>
                <wp:effectExtent l="0" t="0" r="30480" b="304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70AF4" id="Straight Connector 10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pt,19pt" to="198.6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" strokecolor="black [3213]"/>
            </w:pict>
          </mc:Fallback>
        </mc:AlternateContent>
      </w: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907A0F" wp14:editId="79A73E1A">
                <wp:simplePos x="0" y="0"/>
                <wp:positionH relativeFrom="column">
                  <wp:posOffset>2788920</wp:posOffset>
                </wp:positionH>
                <wp:positionV relativeFrom="paragraph">
                  <wp:posOffset>248920</wp:posOffset>
                </wp:positionV>
                <wp:extent cx="1341120" cy="7620"/>
                <wp:effectExtent l="0" t="0" r="30480" b="304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B0037C" id="Straight Connector 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.6pt,19.6pt" to="325.2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" strokecolor="black [3213]"/>
            </w:pict>
          </mc:Fallback>
        </mc:AlternateContent>
      </w: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06758A" wp14:editId="32D7FFFB">
                <wp:simplePos x="0" y="0"/>
                <wp:positionH relativeFrom="column">
                  <wp:posOffset>4551045</wp:posOffset>
                </wp:positionH>
                <wp:positionV relativeFrom="paragraph">
                  <wp:posOffset>263525</wp:posOffset>
                </wp:positionV>
                <wp:extent cx="1341120" cy="7620"/>
                <wp:effectExtent l="0" t="0" r="30480" b="304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6B9600" id="Straight Connector 11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8.35pt,20.75pt" to="463.95pt,2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" strokecolor="black [3213]"/>
            </w:pict>
          </mc:Fallback>
        </mc:AlternateContent>
      </w:r>
    </w:p>
    <w:p w14:paraId="44D39A6F" w14:textId="77777777" w:rsidR="002A168F" w:rsidRPr="00E46633" w:rsidRDefault="002A168F" w:rsidP="002A168F">
      <w:pPr>
        <w:bidi/>
        <w:jc w:val="both"/>
        <w:rPr>
          <w:rFonts w:ascii="Arial Narrow" w:hAnsi="Arial Narrow"/>
          <w:sz w:val="20"/>
          <w:szCs w:val="20"/>
          <w:lang w:val="tr-TR"/>
        </w:rPr>
      </w:pPr>
      <w:r w:rsidRPr="00E46633">
        <w:rPr>
          <w:rFonts w:ascii="Arial Narrow" w:hAnsi="Arial Narrow" w:cs="Arial"/>
          <w:sz w:val="20"/>
          <w:szCs w:val="20"/>
          <w:rtl/>
          <w:lang w:val="tr-TR"/>
        </w:rPr>
        <w:t xml:space="preserve">اسم الموظف 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                                      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>التاريخ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                                             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>التوقيع</w:t>
      </w:r>
    </w:p>
    <w:p w14:paraId="04D86480" w14:textId="77777777" w:rsidR="002A168F" w:rsidRPr="00E46633" w:rsidRDefault="002A168F" w:rsidP="002A168F">
      <w:pPr>
        <w:bidi/>
        <w:jc w:val="both"/>
        <w:rPr>
          <w:rFonts w:ascii="Arial Narrow" w:hAnsi="Arial Narrow"/>
          <w:sz w:val="20"/>
          <w:szCs w:val="20"/>
          <w:lang w:val="tr-TR"/>
        </w:rPr>
      </w:pP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8419A6" wp14:editId="1DD8CA80">
                <wp:simplePos x="0" y="0"/>
                <wp:positionH relativeFrom="column">
                  <wp:posOffset>1181100</wp:posOffset>
                </wp:positionH>
                <wp:positionV relativeFrom="paragraph">
                  <wp:posOffset>177800</wp:posOffset>
                </wp:positionV>
                <wp:extent cx="1341120" cy="7620"/>
                <wp:effectExtent l="0" t="0" r="30480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7F0444" id="Straight Connector 1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pt,14pt" to="198.6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" strokecolor="black [3213]"/>
            </w:pict>
          </mc:Fallback>
        </mc:AlternateContent>
      </w: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DD5822" wp14:editId="668ADCB4">
                <wp:simplePos x="0" y="0"/>
                <wp:positionH relativeFrom="column">
                  <wp:posOffset>2819400</wp:posOffset>
                </wp:positionH>
                <wp:positionV relativeFrom="paragraph">
                  <wp:posOffset>208280</wp:posOffset>
                </wp:positionV>
                <wp:extent cx="1341120" cy="7620"/>
                <wp:effectExtent l="0" t="0" r="30480" b="304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82D448" id="Straight Connector 1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2pt,16.4pt" to="327.6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" strokecolor="black [3213]"/>
            </w:pict>
          </mc:Fallback>
        </mc:AlternateContent>
      </w:r>
      <w:r>
        <w:rPr>
          <w:rFonts w:ascii="Arial Narrow" w:hAnsi="Arial Narrow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41C2C0" wp14:editId="0DD92608">
                <wp:simplePos x="0" y="0"/>
                <wp:positionH relativeFrom="column">
                  <wp:posOffset>4566285</wp:posOffset>
                </wp:positionH>
                <wp:positionV relativeFrom="paragraph">
                  <wp:posOffset>241300</wp:posOffset>
                </wp:positionV>
                <wp:extent cx="1341120" cy="7620"/>
                <wp:effectExtent l="0" t="0" r="30480" b="3048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11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38E9AF" id="Straight Connector 14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9.55pt,19pt" to="465.15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" strokecolor="black [3213]"/>
            </w:pict>
          </mc:Fallback>
        </mc:AlternateContent>
      </w:r>
    </w:p>
    <w:p w14:paraId="74832508" w14:textId="3551FD97" w:rsidR="00653541" w:rsidRPr="00E46633" w:rsidRDefault="00653541" w:rsidP="00653541">
      <w:pPr>
        <w:bidi/>
        <w:jc w:val="both"/>
        <w:rPr>
          <w:rFonts w:ascii="Arial Narrow" w:hAnsi="Arial Narrow"/>
          <w:sz w:val="20"/>
          <w:szCs w:val="20"/>
          <w:lang w:val="tr-TR"/>
        </w:rPr>
      </w:pPr>
      <w:r w:rsidRPr="00E46633">
        <w:rPr>
          <w:rFonts w:ascii="Arial Narrow" w:hAnsi="Arial Narrow" w:cs="Arial"/>
          <w:sz w:val="20"/>
          <w:szCs w:val="20"/>
          <w:rtl/>
          <w:lang w:val="tr-TR"/>
        </w:rPr>
        <w:t xml:space="preserve">اسم </w:t>
      </w:r>
      <w:r w:rsidR="00F41E85" w:rsidRPr="00F41E85">
        <w:rPr>
          <w:rFonts w:ascii="Arial" w:hAnsi="Arial" w:cs="Arial"/>
          <w:sz w:val="20"/>
          <w:szCs w:val="20"/>
          <w:lang w:val="tr-TR"/>
        </w:rPr>
        <w:t>المترجم</w:t>
      </w:r>
      <w:r w:rsidR="00F41E85" w:rsidRPr="00F41E85">
        <w:rPr>
          <w:rFonts w:ascii="Arial Narrow" w:hAnsi="Arial Narrow" w:cs="Arial"/>
          <w:sz w:val="20"/>
          <w:szCs w:val="20"/>
          <w:lang w:val="tr-TR"/>
        </w:rPr>
        <w:t xml:space="preserve"> </w:t>
      </w:r>
      <w:r w:rsidR="00F41E85">
        <w:rPr>
          <w:rFonts w:ascii="Arial Narrow" w:hAnsi="Arial Narrow" w:cs="Arial"/>
          <w:sz w:val="20"/>
          <w:szCs w:val="20"/>
          <w:lang w:val="tr-TR"/>
        </w:rPr>
        <w:tab/>
      </w:r>
      <w:r w:rsidR="00F41E85">
        <w:rPr>
          <w:rFonts w:ascii="Arial Narrow" w:hAnsi="Arial Narrow" w:cs="Arial"/>
          <w:sz w:val="20"/>
          <w:szCs w:val="20"/>
          <w:lang w:val="tr-TR"/>
        </w:rPr>
        <w:tab/>
      </w:r>
      <w:r w:rsidR="00F41E85">
        <w:rPr>
          <w:rFonts w:ascii="Arial Narrow" w:hAnsi="Arial Narrow" w:cs="Arial"/>
          <w:sz w:val="20"/>
          <w:szCs w:val="20"/>
          <w:lang w:val="tr-TR"/>
        </w:rPr>
        <w:tab/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>التاريخ</w:t>
      </w:r>
      <w:r>
        <w:rPr>
          <w:rFonts w:ascii="Arial Narrow" w:hAnsi="Arial Narrow" w:cs="Arial" w:hint="cs"/>
          <w:sz w:val="20"/>
          <w:szCs w:val="20"/>
          <w:rtl/>
          <w:lang w:val="tr-TR"/>
        </w:rPr>
        <w:t xml:space="preserve">                                              </w:t>
      </w:r>
      <w:r w:rsidRPr="00E46633">
        <w:rPr>
          <w:rFonts w:ascii="Arial Narrow" w:hAnsi="Arial Narrow" w:cs="Arial"/>
          <w:sz w:val="20"/>
          <w:szCs w:val="20"/>
          <w:rtl/>
          <w:lang w:val="tr-TR"/>
        </w:rPr>
        <w:t>التوقيع</w:t>
      </w:r>
    </w:p>
    <w:p w14:paraId="2BD801AB" w14:textId="18C4B6D2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4DA64485" w14:textId="7E9F7EED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47D5376B" w14:textId="59BBDE4F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174C5FC2" w14:textId="68024DE5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3B7341C7" w14:textId="4FAF453C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11FFF5C0" w14:textId="23839042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0941EEB9" w14:textId="416FF245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7EAE0A58" w14:textId="75CFC488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3EB38B45" w14:textId="08F2A545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5FBAFB51" w14:textId="2348358F" w:rsidR="002A168F" w:rsidRDefault="002A168F" w:rsidP="002A168F">
      <w:pPr>
        <w:bidi/>
        <w:jc w:val="both"/>
        <w:rPr>
          <w:rFonts w:ascii="Arial Narrow" w:hAnsi="Arial Narrow"/>
          <w:sz w:val="20"/>
          <w:szCs w:val="20"/>
          <w:rtl/>
          <w:lang w:val="tr-TR"/>
        </w:rPr>
      </w:pPr>
    </w:p>
    <w:p w14:paraId="243B6E57" w14:textId="77777777" w:rsidR="002A168F" w:rsidRPr="00E46633" w:rsidRDefault="002A168F" w:rsidP="002A168F">
      <w:pPr>
        <w:bidi/>
        <w:jc w:val="both"/>
        <w:rPr>
          <w:rFonts w:ascii="Arial Narrow" w:hAnsi="Arial Narrow"/>
          <w:sz w:val="20"/>
          <w:szCs w:val="20"/>
          <w:lang w:val="tr-TR"/>
        </w:rPr>
      </w:pPr>
    </w:p>
    <w:sectPr w:rsidR="002A168F" w:rsidRPr="00E46633" w:rsidSect="003A7FB3">
      <w:headerReference w:type="default" r:id="rId12"/>
      <w:footerReference w:type="default" r:id="rId13"/>
      <w:pgSz w:w="11907" w:h="16839" w:code="9"/>
      <w:pgMar w:top="1620" w:right="1440" w:bottom="810" w:left="1440" w:header="709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EBB03" w14:textId="77777777" w:rsidR="00773998" w:rsidRDefault="00773998" w:rsidP="0098265E">
      <w:pPr>
        <w:spacing w:after="0" w:line="240" w:lineRule="auto"/>
      </w:pPr>
      <w:r>
        <w:separator/>
      </w:r>
    </w:p>
  </w:endnote>
  <w:endnote w:type="continuationSeparator" w:id="0">
    <w:p w14:paraId="3E776BDB" w14:textId="77777777" w:rsidR="00773998" w:rsidRDefault="00773998" w:rsidP="0098265E">
      <w:pPr>
        <w:spacing w:after="0" w:line="240" w:lineRule="auto"/>
      </w:pPr>
      <w:r>
        <w:continuationSeparator/>
      </w:r>
    </w:p>
  </w:endnote>
  <w:endnote w:type="continuationNotice" w:id="1">
    <w:p w14:paraId="4E472C2C" w14:textId="77777777" w:rsidR="00773998" w:rsidRDefault="007739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 Heavy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00572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41B73A" w14:textId="0D44AEED" w:rsidR="003A2677" w:rsidRDefault="003A26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68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F1F1785" w14:textId="77777777" w:rsidR="003A2677" w:rsidRDefault="003A26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2EF8B" w14:textId="77777777" w:rsidR="00773998" w:rsidRDefault="00773998" w:rsidP="0098265E">
      <w:pPr>
        <w:spacing w:after="0" w:line="240" w:lineRule="auto"/>
      </w:pPr>
      <w:r>
        <w:separator/>
      </w:r>
    </w:p>
  </w:footnote>
  <w:footnote w:type="continuationSeparator" w:id="0">
    <w:p w14:paraId="01764D77" w14:textId="77777777" w:rsidR="00773998" w:rsidRDefault="00773998" w:rsidP="0098265E">
      <w:pPr>
        <w:spacing w:after="0" w:line="240" w:lineRule="auto"/>
      </w:pPr>
      <w:r>
        <w:continuationSeparator/>
      </w:r>
    </w:p>
  </w:footnote>
  <w:footnote w:type="continuationNotice" w:id="1">
    <w:p w14:paraId="6C6D16F6" w14:textId="77777777" w:rsidR="00773998" w:rsidRDefault="00773998">
      <w:pPr>
        <w:spacing w:after="0" w:line="240" w:lineRule="auto"/>
      </w:pPr>
    </w:p>
  </w:footnote>
  <w:footnote w:id="2">
    <w:p w14:paraId="1F96E58F" w14:textId="7D444036" w:rsidR="003A2677" w:rsidRPr="00643727" w:rsidRDefault="003A2677" w:rsidP="00643727">
      <w:pPr>
        <w:pStyle w:val="FootnoteText"/>
        <w:bidi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  <w:lang w:val="en-US"/>
        </w:rPr>
        <w:t xml:space="preserve">- </w:t>
      </w:r>
      <w:r w:rsidRPr="00643727">
        <w:rPr>
          <w:rFonts w:cs="Arial"/>
          <w:rtl/>
          <w:lang w:val="en-US"/>
        </w:rPr>
        <w:t>يتم تضمين المعلومات المتعلقة بجهات الاتصال التابعة للمفوضية ذات الصلة لكل منطقة جغرافية في وثيقة مبادئ التشغيل الأساسية الموصى بها</w:t>
      </w:r>
      <w:r>
        <w:rPr>
          <w:rFonts w:cs="Arial"/>
          <w:lang w:val="en-US"/>
        </w:rPr>
        <w:t xml:space="preserve">. </w:t>
      </w:r>
    </w:p>
  </w:footnote>
  <w:footnote w:id="3">
    <w:p w14:paraId="11B11E0E" w14:textId="650AA264" w:rsidR="003A2677" w:rsidRPr="00643727" w:rsidRDefault="003A2677" w:rsidP="00C151B1">
      <w:pPr>
        <w:pStyle w:val="FootnoteText"/>
        <w:bidi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  <w:lang w:val="en-US"/>
        </w:rPr>
        <w:t xml:space="preserve">- </w:t>
      </w:r>
      <w:r w:rsidRPr="00643727">
        <w:rPr>
          <w:rFonts w:cs="Arial"/>
          <w:rtl/>
          <w:lang w:val="en-US"/>
        </w:rPr>
        <w:t xml:space="preserve">وقد يشمل ذلك الأفراد المعرضين لخطر جرائم الشرف ؛ الأشخاص </w:t>
      </w:r>
      <w:r>
        <w:rPr>
          <w:rFonts w:cs="Arial" w:hint="cs"/>
          <w:rtl/>
          <w:lang w:val="en-US"/>
        </w:rPr>
        <w:t xml:space="preserve">المعرضين للخطر </w:t>
      </w:r>
      <w:r>
        <w:rPr>
          <w:rFonts w:cs="Arial"/>
          <w:rtl/>
          <w:lang w:val="en-US"/>
        </w:rPr>
        <w:t>من مجتمع الميم</w:t>
      </w:r>
      <w:r w:rsidRPr="00643727">
        <w:rPr>
          <w:rFonts w:cs="Arial"/>
          <w:rtl/>
          <w:lang w:val="en-US"/>
        </w:rPr>
        <w:t xml:space="preserve"> ؛ الناجين من العنف القائم على</w:t>
      </w:r>
      <w:r w:rsidR="00C151B1">
        <w:rPr>
          <w:rFonts w:cs="Arial" w:hint="cs"/>
          <w:rtl/>
          <w:lang w:val="en-US"/>
        </w:rPr>
        <w:t xml:space="preserve"> الجنس</w:t>
      </w:r>
      <w:r w:rsidRPr="00643727">
        <w:rPr>
          <w:rFonts w:cs="Arial"/>
          <w:rtl/>
          <w:lang w:val="en-US"/>
        </w:rPr>
        <w:t>؛ الناجين والمعرضين لخطر العنف والتعذيب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550A6" w14:textId="7C0121CE" w:rsidR="003A2677" w:rsidRPr="00BE54CD" w:rsidRDefault="003737A7" w:rsidP="001F11C7">
    <w:pPr>
      <w:pStyle w:val="Header"/>
      <w:tabs>
        <w:tab w:val="left" w:pos="5076"/>
      </w:tabs>
      <w:rPr>
        <w:rFonts w:cstheme="minorHAnsi"/>
        <w:sz w:val="36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3247DE6" wp14:editId="776830B2">
          <wp:simplePos x="0" y="0"/>
          <wp:positionH relativeFrom="column">
            <wp:posOffset>1574275</wp:posOffset>
          </wp:positionH>
          <wp:positionV relativeFrom="paragraph">
            <wp:posOffset>-132080</wp:posOffset>
          </wp:positionV>
          <wp:extent cx="2075291" cy="505076"/>
          <wp:effectExtent l="0" t="0" r="1270" b="9525"/>
          <wp:wrapTight wrapText="bothSides">
            <wp:wrapPolygon edited="0">
              <wp:start x="0" y="0"/>
              <wp:lineTo x="0" y="21192"/>
              <wp:lineTo x="21415" y="21192"/>
              <wp:lineTo x="2141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5291" cy="5050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A2677">
      <w:rPr>
        <w:rFonts w:cstheme="minorHAnsi"/>
        <w:sz w:val="36"/>
        <w:szCs w:val="3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86035"/>
    <w:multiLevelType w:val="hybridMultilevel"/>
    <w:tmpl w:val="26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A391A"/>
    <w:multiLevelType w:val="hybridMultilevel"/>
    <w:tmpl w:val="CA4C7C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90064834">
    <w:abstractNumId w:val="0"/>
  </w:num>
  <w:num w:numId="2" w16cid:durableId="999652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zI3NjC2NLWwsLRQ0lEKTi0uzszPAykwqwUA9VRfxywAAAA="/>
  </w:docVars>
  <w:rsids>
    <w:rsidRoot w:val="000E6861"/>
    <w:rsid w:val="00001427"/>
    <w:rsid w:val="000108B3"/>
    <w:rsid w:val="00013D22"/>
    <w:rsid w:val="00013ED5"/>
    <w:rsid w:val="00014B6B"/>
    <w:rsid w:val="000154BE"/>
    <w:rsid w:val="00016F22"/>
    <w:rsid w:val="00021E5F"/>
    <w:rsid w:val="00022F44"/>
    <w:rsid w:val="0002615D"/>
    <w:rsid w:val="00030EF7"/>
    <w:rsid w:val="00032AB5"/>
    <w:rsid w:val="000337BC"/>
    <w:rsid w:val="00034CB9"/>
    <w:rsid w:val="00040E46"/>
    <w:rsid w:val="00053E9E"/>
    <w:rsid w:val="000617C9"/>
    <w:rsid w:val="00062EC1"/>
    <w:rsid w:val="00064AEA"/>
    <w:rsid w:val="00065A1D"/>
    <w:rsid w:val="0008476A"/>
    <w:rsid w:val="00095525"/>
    <w:rsid w:val="00097780"/>
    <w:rsid w:val="000A0801"/>
    <w:rsid w:val="000A1DB4"/>
    <w:rsid w:val="000A6D4D"/>
    <w:rsid w:val="000B2EBC"/>
    <w:rsid w:val="000B3AE2"/>
    <w:rsid w:val="000C7A14"/>
    <w:rsid w:val="000D26F7"/>
    <w:rsid w:val="000D28C0"/>
    <w:rsid w:val="000D4B15"/>
    <w:rsid w:val="000D5589"/>
    <w:rsid w:val="000E0113"/>
    <w:rsid w:val="000E6861"/>
    <w:rsid w:val="000E7645"/>
    <w:rsid w:val="000E7DBC"/>
    <w:rsid w:val="000F3053"/>
    <w:rsid w:val="000F38E9"/>
    <w:rsid w:val="000F4535"/>
    <w:rsid w:val="000F676F"/>
    <w:rsid w:val="0010189D"/>
    <w:rsid w:val="00102A43"/>
    <w:rsid w:val="00103B38"/>
    <w:rsid w:val="00106EE2"/>
    <w:rsid w:val="00107DFF"/>
    <w:rsid w:val="001110B1"/>
    <w:rsid w:val="00111D91"/>
    <w:rsid w:val="0011539A"/>
    <w:rsid w:val="00115DBC"/>
    <w:rsid w:val="001203D2"/>
    <w:rsid w:val="00120AA5"/>
    <w:rsid w:val="001217B5"/>
    <w:rsid w:val="0012449C"/>
    <w:rsid w:val="001257F2"/>
    <w:rsid w:val="00132B37"/>
    <w:rsid w:val="001333A2"/>
    <w:rsid w:val="00134D98"/>
    <w:rsid w:val="00150618"/>
    <w:rsid w:val="00164727"/>
    <w:rsid w:val="0016704B"/>
    <w:rsid w:val="0017164B"/>
    <w:rsid w:val="00173F3A"/>
    <w:rsid w:val="001745F9"/>
    <w:rsid w:val="0018376B"/>
    <w:rsid w:val="00190453"/>
    <w:rsid w:val="00190FE6"/>
    <w:rsid w:val="00194811"/>
    <w:rsid w:val="00196814"/>
    <w:rsid w:val="00196D89"/>
    <w:rsid w:val="001A08BE"/>
    <w:rsid w:val="001A6050"/>
    <w:rsid w:val="001B1BB2"/>
    <w:rsid w:val="001B3F52"/>
    <w:rsid w:val="001B445B"/>
    <w:rsid w:val="001B6872"/>
    <w:rsid w:val="001B7166"/>
    <w:rsid w:val="001B7AA1"/>
    <w:rsid w:val="001C15A4"/>
    <w:rsid w:val="001C33F1"/>
    <w:rsid w:val="001C51C2"/>
    <w:rsid w:val="001C6FCB"/>
    <w:rsid w:val="001D02D1"/>
    <w:rsid w:val="001D36AA"/>
    <w:rsid w:val="001D6EB8"/>
    <w:rsid w:val="001E2C31"/>
    <w:rsid w:val="001E3DE0"/>
    <w:rsid w:val="001F11C7"/>
    <w:rsid w:val="002003B4"/>
    <w:rsid w:val="00201241"/>
    <w:rsid w:val="00203E0D"/>
    <w:rsid w:val="002100A0"/>
    <w:rsid w:val="00210150"/>
    <w:rsid w:val="00212113"/>
    <w:rsid w:val="00212E69"/>
    <w:rsid w:val="002244B5"/>
    <w:rsid w:val="002261FB"/>
    <w:rsid w:val="00226D14"/>
    <w:rsid w:val="00235114"/>
    <w:rsid w:val="00237522"/>
    <w:rsid w:val="002379E5"/>
    <w:rsid w:val="00247C3F"/>
    <w:rsid w:val="00247FC6"/>
    <w:rsid w:val="002507E7"/>
    <w:rsid w:val="0025476D"/>
    <w:rsid w:val="00273612"/>
    <w:rsid w:val="00275CAA"/>
    <w:rsid w:val="002820FF"/>
    <w:rsid w:val="002844D6"/>
    <w:rsid w:val="00286154"/>
    <w:rsid w:val="0029138C"/>
    <w:rsid w:val="00291938"/>
    <w:rsid w:val="00293035"/>
    <w:rsid w:val="002A00ED"/>
    <w:rsid w:val="002A168F"/>
    <w:rsid w:val="002A2998"/>
    <w:rsid w:val="002A4D39"/>
    <w:rsid w:val="002A783E"/>
    <w:rsid w:val="002C1E7D"/>
    <w:rsid w:val="002C75F4"/>
    <w:rsid w:val="002D6372"/>
    <w:rsid w:val="002E3F47"/>
    <w:rsid w:val="002E44D2"/>
    <w:rsid w:val="0030327F"/>
    <w:rsid w:val="0030508A"/>
    <w:rsid w:val="003135D0"/>
    <w:rsid w:val="00313C93"/>
    <w:rsid w:val="0031412E"/>
    <w:rsid w:val="003244ED"/>
    <w:rsid w:val="00325AEC"/>
    <w:rsid w:val="0033233C"/>
    <w:rsid w:val="0034093C"/>
    <w:rsid w:val="003431D2"/>
    <w:rsid w:val="00347AEC"/>
    <w:rsid w:val="00361563"/>
    <w:rsid w:val="00362CA9"/>
    <w:rsid w:val="00365678"/>
    <w:rsid w:val="0037273D"/>
    <w:rsid w:val="003737A7"/>
    <w:rsid w:val="00377B71"/>
    <w:rsid w:val="00382D0B"/>
    <w:rsid w:val="0039133B"/>
    <w:rsid w:val="003929F7"/>
    <w:rsid w:val="003A09F7"/>
    <w:rsid w:val="003A1CA7"/>
    <w:rsid w:val="003A2677"/>
    <w:rsid w:val="003A5102"/>
    <w:rsid w:val="003A5773"/>
    <w:rsid w:val="003A6D6F"/>
    <w:rsid w:val="003A7FB3"/>
    <w:rsid w:val="003B0867"/>
    <w:rsid w:val="003B2A76"/>
    <w:rsid w:val="003B311F"/>
    <w:rsid w:val="003B6BB8"/>
    <w:rsid w:val="003C1119"/>
    <w:rsid w:val="003C1A07"/>
    <w:rsid w:val="003C5BBE"/>
    <w:rsid w:val="003D76E3"/>
    <w:rsid w:val="003E4677"/>
    <w:rsid w:val="003F0462"/>
    <w:rsid w:val="003F0476"/>
    <w:rsid w:val="00400F21"/>
    <w:rsid w:val="00401BF4"/>
    <w:rsid w:val="00401DCA"/>
    <w:rsid w:val="004027E8"/>
    <w:rsid w:val="00403560"/>
    <w:rsid w:val="0040680E"/>
    <w:rsid w:val="00411592"/>
    <w:rsid w:val="00411D5C"/>
    <w:rsid w:val="00414327"/>
    <w:rsid w:val="004153A3"/>
    <w:rsid w:val="00416AD4"/>
    <w:rsid w:val="00422E4E"/>
    <w:rsid w:val="0043279D"/>
    <w:rsid w:val="004346F2"/>
    <w:rsid w:val="00437AF5"/>
    <w:rsid w:val="00441791"/>
    <w:rsid w:val="004507D5"/>
    <w:rsid w:val="004561F0"/>
    <w:rsid w:val="004614D2"/>
    <w:rsid w:val="00463095"/>
    <w:rsid w:val="00463132"/>
    <w:rsid w:val="004664EB"/>
    <w:rsid w:val="004720E9"/>
    <w:rsid w:val="00474AD3"/>
    <w:rsid w:val="00476A87"/>
    <w:rsid w:val="004819E2"/>
    <w:rsid w:val="00481A46"/>
    <w:rsid w:val="00483785"/>
    <w:rsid w:val="00483FAB"/>
    <w:rsid w:val="0048623A"/>
    <w:rsid w:val="00487BE6"/>
    <w:rsid w:val="0049112E"/>
    <w:rsid w:val="004915CE"/>
    <w:rsid w:val="00494C8B"/>
    <w:rsid w:val="00495449"/>
    <w:rsid w:val="00496897"/>
    <w:rsid w:val="004A7CF4"/>
    <w:rsid w:val="004B383B"/>
    <w:rsid w:val="004B43BA"/>
    <w:rsid w:val="004B7348"/>
    <w:rsid w:val="004B7B22"/>
    <w:rsid w:val="004B7DA1"/>
    <w:rsid w:val="004C0D84"/>
    <w:rsid w:val="004C35A3"/>
    <w:rsid w:val="004C4DB4"/>
    <w:rsid w:val="004C6F54"/>
    <w:rsid w:val="004D7C33"/>
    <w:rsid w:val="004E0BD6"/>
    <w:rsid w:val="004E2590"/>
    <w:rsid w:val="004E3023"/>
    <w:rsid w:val="004E377B"/>
    <w:rsid w:val="004E5A6E"/>
    <w:rsid w:val="004E5EBB"/>
    <w:rsid w:val="004E712B"/>
    <w:rsid w:val="004F2FDF"/>
    <w:rsid w:val="004F50F8"/>
    <w:rsid w:val="004F5DBC"/>
    <w:rsid w:val="004F7775"/>
    <w:rsid w:val="00501709"/>
    <w:rsid w:val="00505DF4"/>
    <w:rsid w:val="0051182F"/>
    <w:rsid w:val="005127BC"/>
    <w:rsid w:val="00520CD7"/>
    <w:rsid w:val="005266DF"/>
    <w:rsid w:val="005318BB"/>
    <w:rsid w:val="0054119C"/>
    <w:rsid w:val="005423BF"/>
    <w:rsid w:val="005562BD"/>
    <w:rsid w:val="00557A5B"/>
    <w:rsid w:val="00561493"/>
    <w:rsid w:val="005633A9"/>
    <w:rsid w:val="005663D7"/>
    <w:rsid w:val="00572C71"/>
    <w:rsid w:val="00574BE4"/>
    <w:rsid w:val="00576499"/>
    <w:rsid w:val="00576964"/>
    <w:rsid w:val="005832F5"/>
    <w:rsid w:val="00586C56"/>
    <w:rsid w:val="00587EF2"/>
    <w:rsid w:val="005938A4"/>
    <w:rsid w:val="00593B94"/>
    <w:rsid w:val="005950BA"/>
    <w:rsid w:val="005A0C51"/>
    <w:rsid w:val="005A17FC"/>
    <w:rsid w:val="005A199F"/>
    <w:rsid w:val="005A1E9F"/>
    <w:rsid w:val="005A3D42"/>
    <w:rsid w:val="005A583C"/>
    <w:rsid w:val="005C0284"/>
    <w:rsid w:val="005C2A6B"/>
    <w:rsid w:val="005C62D7"/>
    <w:rsid w:val="005C668D"/>
    <w:rsid w:val="005E3F5A"/>
    <w:rsid w:val="005E6C27"/>
    <w:rsid w:val="005E6EF3"/>
    <w:rsid w:val="005F2EDB"/>
    <w:rsid w:val="00615818"/>
    <w:rsid w:val="0061590B"/>
    <w:rsid w:val="00616F68"/>
    <w:rsid w:val="006203D5"/>
    <w:rsid w:val="00621937"/>
    <w:rsid w:val="00624565"/>
    <w:rsid w:val="00625AB5"/>
    <w:rsid w:val="0063156A"/>
    <w:rsid w:val="00632324"/>
    <w:rsid w:val="00636C2F"/>
    <w:rsid w:val="00640C4A"/>
    <w:rsid w:val="00643727"/>
    <w:rsid w:val="00650C50"/>
    <w:rsid w:val="0065227C"/>
    <w:rsid w:val="00653541"/>
    <w:rsid w:val="0065591B"/>
    <w:rsid w:val="006608F0"/>
    <w:rsid w:val="00665CBB"/>
    <w:rsid w:val="006661E9"/>
    <w:rsid w:val="00672F2E"/>
    <w:rsid w:val="006759EB"/>
    <w:rsid w:val="00677AC4"/>
    <w:rsid w:val="0068356B"/>
    <w:rsid w:val="00684A6A"/>
    <w:rsid w:val="00685955"/>
    <w:rsid w:val="0069545D"/>
    <w:rsid w:val="0069786B"/>
    <w:rsid w:val="006A2030"/>
    <w:rsid w:val="006A3AAC"/>
    <w:rsid w:val="006A6EE8"/>
    <w:rsid w:val="006A7FD4"/>
    <w:rsid w:val="006B006B"/>
    <w:rsid w:val="006B1815"/>
    <w:rsid w:val="006B4EAF"/>
    <w:rsid w:val="006B57BD"/>
    <w:rsid w:val="006B6C8F"/>
    <w:rsid w:val="006B78E6"/>
    <w:rsid w:val="006C0B15"/>
    <w:rsid w:val="006C13C7"/>
    <w:rsid w:val="006C30FC"/>
    <w:rsid w:val="006C33C9"/>
    <w:rsid w:val="006C43F7"/>
    <w:rsid w:val="006C4EF6"/>
    <w:rsid w:val="006D3F80"/>
    <w:rsid w:val="006D4B0F"/>
    <w:rsid w:val="006E19B4"/>
    <w:rsid w:val="006E3705"/>
    <w:rsid w:val="006E5A5D"/>
    <w:rsid w:val="006E6E4E"/>
    <w:rsid w:val="006E73CC"/>
    <w:rsid w:val="006F3147"/>
    <w:rsid w:val="007020DB"/>
    <w:rsid w:val="00705552"/>
    <w:rsid w:val="007138CA"/>
    <w:rsid w:val="00715251"/>
    <w:rsid w:val="007158E2"/>
    <w:rsid w:val="00721538"/>
    <w:rsid w:val="007227DB"/>
    <w:rsid w:val="007251A5"/>
    <w:rsid w:val="007262B0"/>
    <w:rsid w:val="007265AE"/>
    <w:rsid w:val="00726C11"/>
    <w:rsid w:val="00727EF0"/>
    <w:rsid w:val="00730D26"/>
    <w:rsid w:val="00737C67"/>
    <w:rsid w:val="00737D8D"/>
    <w:rsid w:val="00740E4C"/>
    <w:rsid w:val="00744462"/>
    <w:rsid w:val="0074728D"/>
    <w:rsid w:val="007604EE"/>
    <w:rsid w:val="00766619"/>
    <w:rsid w:val="00766AF4"/>
    <w:rsid w:val="007706EB"/>
    <w:rsid w:val="007708CB"/>
    <w:rsid w:val="0077329C"/>
    <w:rsid w:val="00773998"/>
    <w:rsid w:val="00777723"/>
    <w:rsid w:val="00782593"/>
    <w:rsid w:val="00787464"/>
    <w:rsid w:val="0079373A"/>
    <w:rsid w:val="00794766"/>
    <w:rsid w:val="007A0C4F"/>
    <w:rsid w:val="007A1715"/>
    <w:rsid w:val="007A3026"/>
    <w:rsid w:val="007A322C"/>
    <w:rsid w:val="007B34E4"/>
    <w:rsid w:val="007B4952"/>
    <w:rsid w:val="007B59F1"/>
    <w:rsid w:val="007C18EC"/>
    <w:rsid w:val="007C41DD"/>
    <w:rsid w:val="007D0469"/>
    <w:rsid w:val="007D10E4"/>
    <w:rsid w:val="007D1B6D"/>
    <w:rsid w:val="007D4F67"/>
    <w:rsid w:val="007D6126"/>
    <w:rsid w:val="007D6C60"/>
    <w:rsid w:val="007D6E81"/>
    <w:rsid w:val="007D6E9B"/>
    <w:rsid w:val="007E4371"/>
    <w:rsid w:val="007E510A"/>
    <w:rsid w:val="007E6AC2"/>
    <w:rsid w:val="007E6DB3"/>
    <w:rsid w:val="007E764D"/>
    <w:rsid w:val="007F2FF9"/>
    <w:rsid w:val="007F77F8"/>
    <w:rsid w:val="007F7938"/>
    <w:rsid w:val="00800194"/>
    <w:rsid w:val="008031E6"/>
    <w:rsid w:val="008078E3"/>
    <w:rsid w:val="008137C7"/>
    <w:rsid w:val="00814980"/>
    <w:rsid w:val="00816466"/>
    <w:rsid w:val="0082229A"/>
    <w:rsid w:val="0082279B"/>
    <w:rsid w:val="008230C2"/>
    <w:rsid w:val="00830D0C"/>
    <w:rsid w:val="00836B9A"/>
    <w:rsid w:val="00841555"/>
    <w:rsid w:val="00842430"/>
    <w:rsid w:val="0085094F"/>
    <w:rsid w:val="008519D1"/>
    <w:rsid w:val="00852AD8"/>
    <w:rsid w:val="0085789C"/>
    <w:rsid w:val="008631E6"/>
    <w:rsid w:val="0087038B"/>
    <w:rsid w:val="00870D16"/>
    <w:rsid w:val="008728AF"/>
    <w:rsid w:val="008733BF"/>
    <w:rsid w:val="008769D5"/>
    <w:rsid w:val="00881BF9"/>
    <w:rsid w:val="00882D63"/>
    <w:rsid w:val="008830B9"/>
    <w:rsid w:val="0088442C"/>
    <w:rsid w:val="00884A8E"/>
    <w:rsid w:val="008862FB"/>
    <w:rsid w:val="008A0CE5"/>
    <w:rsid w:val="008A7724"/>
    <w:rsid w:val="008B197B"/>
    <w:rsid w:val="008B500E"/>
    <w:rsid w:val="008B6C06"/>
    <w:rsid w:val="008C1422"/>
    <w:rsid w:val="008C7AA3"/>
    <w:rsid w:val="008D1958"/>
    <w:rsid w:val="008D39C0"/>
    <w:rsid w:val="008D6F4F"/>
    <w:rsid w:val="008E328C"/>
    <w:rsid w:val="008E3408"/>
    <w:rsid w:val="008E7691"/>
    <w:rsid w:val="008F02C2"/>
    <w:rsid w:val="008F15E8"/>
    <w:rsid w:val="008F1E36"/>
    <w:rsid w:val="008F42D0"/>
    <w:rsid w:val="008F4EF8"/>
    <w:rsid w:val="008F5246"/>
    <w:rsid w:val="008F5D2A"/>
    <w:rsid w:val="008F6D80"/>
    <w:rsid w:val="00905DAB"/>
    <w:rsid w:val="009065ED"/>
    <w:rsid w:val="00916605"/>
    <w:rsid w:val="00916BA4"/>
    <w:rsid w:val="00917F68"/>
    <w:rsid w:val="00930C75"/>
    <w:rsid w:val="00932029"/>
    <w:rsid w:val="00933B9A"/>
    <w:rsid w:val="00933BE5"/>
    <w:rsid w:val="00934CC8"/>
    <w:rsid w:val="00940E3E"/>
    <w:rsid w:val="0094126D"/>
    <w:rsid w:val="0094153F"/>
    <w:rsid w:val="00952FA6"/>
    <w:rsid w:val="0096180D"/>
    <w:rsid w:val="009663DC"/>
    <w:rsid w:val="0097241B"/>
    <w:rsid w:val="00973A84"/>
    <w:rsid w:val="00973A88"/>
    <w:rsid w:val="00977273"/>
    <w:rsid w:val="0098265E"/>
    <w:rsid w:val="00983B6D"/>
    <w:rsid w:val="00990E60"/>
    <w:rsid w:val="00993569"/>
    <w:rsid w:val="009947A0"/>
    <w:rsid w:val="00995801"/>
    <w:rsid w:val="00996916"/>
    <w:rsid w:val="009A062B"/>
    <w:rsid w:val="009B2002"/>
    <w:rsid w:val="009B4133"/>
    <w:rsid w:val="009C17EA"/>
    <w:rsid w:val="009C27A9"/>
    <w:rsid w:val="009C50E0"/>
    <w:rsid w:val="009C74A3"/>
    <w:rsid w:val="009C7856"/>
    <w:rsid w:val="009D2A64"/>
    <w:rsid w:val="009D32D1"/>
    <w:rsid w:val="009D3AD8"/>
    <w:rsid w:val="009D3C4A"/>
    <w:rsid w:val="009D433C"/>
    <w:rsid w:val="009D746E"/>
    <w:rsid w:val="009D77BA"/>
    <w:rsid w:val="009E51CB"/>
    <w:rsid w:val="009E6ED0"/>
    <w:rsid w:val="009E7C10"/>
    <w:rsid w:val="009F43CD"/>
    <w:rsid w:val="009F5B15"/>
    <w:rsid w:val="009F6085"/>
    <w:rsid w:val="00A01704"/>
    <w:rsid w:val="00A02A99"/>
    <w:rsid w:val="00A03AEC"/>
    <w:rsid w:val="00A046F9"/>
    <w:rsid w:val="00A0793F"/>
    <w:rsid w:val="00A11232"/>
    <w:rsid w:val="00A14867"/>
    <w:rsid w:val="00A174C6"/>
    <w:rsid w:val="00A17BDB"/>
    <w:rsid w:val="00A17CFC"/>
    <w:rsid w:val="00A216C3"/>
    <w:rsid w:val="00A2274C"/>
    <w:rsid w:val="00A228FA"/>
    <w:rsid w:val="00A229A4"/>
    <w:rsid w:val="00A236AD"/>
    <w:rsid w:val="00A25F06"/>
    <w:rsid w:val="00A3097E"/>
    <w:rsid w:val="00A31B58"/>
    <w:rsid w:val="00A32D46"/>
    <w:rsid w:val="00A40DB8"/>
    <w:rsid w:val="00A40EAB"/>
    <w:rsid w:val="00A4282B"/>
    <w:rsid w:val="00A547D0"/>
    <w:rsid w:val="00A575CF"/>
    <w:rsid w:val="00A64DE4"/>
    <w:rsid w:val="00A66BE4"/>
    <w:rsid w:val="00A67923"/>
    <w:rsid w:val="00A67F69"/>
    <w:rsid w:val="00A70769"/>
    <w:rsid w:val="00A7186A"/>
    <w:rsid w:val="00A720A7"/>
    <w:rsid w:val="00A73FE5"/>
    <w:rsid w:val="00A757DB"/>
    <w:rsid w:val="00A800F9"/>
    <w:rsid w:val="00A8526A"/>
    <w:rsid w:val="00A93B5F"/>
    <w:rsid w:val="00A94FA3"/>
    <w:rsid w:val="00AA4BCA"/>
    <w:rsid w:val="00AA556A"/>
    <w:rsid w:val="00AA62B4"/>
    <w:rsid w:val="00AA6C48"/>
    <w:rsid w:val="00AA6E37"/>
    <w:rsid w:val="00AB07DF"/>
    <w:rsid w:val="00AB1480"/>
    <w:rsid w:val="00AB3140"/>
    <w:rsid w:val="00AB6E91"/>
    <w:rsid w:val="00AC2194"/>
    <w:rsid w:val="00AC46BB"/>
    <w:rsid w:val="00AC4FAF"/>
    <w:rsid w:val="00AD0A84"/>
    <w:rsid w:val="00AD4C98"/>
    <w:rsid w:val="00AD58C5"/>
    <w:rsid w:val="00AE73CB"/>
    <w:rsid w:val="00AF12D1"/>
    <w:rsid w:val="00AF3CEC"/>
    <w:rsid w:val="00B04FB0"/>
    <w:rsid w:val="00B06604"/>
    <w:rsid w:val="00B07C6D"/>
    <w:rsid w:val="00B1181A"/>
    <w:rsid w:val="00B11E85"/>
    <w:rsid w:val="00B11F33"/>
    <w:rsid w:val="00B12002"/>
    <w:rsid w:val="00B17696"/>
    <w:rsid w:val="00B216C8"/>
    <w:rsid w:val="00B24378"/>
    <w:rsid w:val="00B257B4"/>
    <w:rsid w:val="00B257C3"/>
    <w:rsid w:val="00B27400"/>
    <w:rsid w:val="00B32C18"/>
    <w:rsid w:val="00B34392"/>
    <w:rsid w:val="00B36106"/>
    <w:rsid w:val="00B36D72"/>
    <w:rsid w:val="00B40A18"/>
    <w:rsid w:val="00B42360"/>
    <w:rsid w:val="00B42E5E"/>
    <w:rsid w:val="00B45AFF"/>
    <w:rsid w:val="00B5216D"/>
    <w:rsid w:val="00B52AD1"/>
    <w:rsid w:val="00B61B13"/>
    <w:rsid w:val="00B64951"/>
    <w:rsid w:val="00B8610B"/>
    <w:rsid w:val="00B93C80"/>
    <w:rsid w:val="00B94F16"/>
    <w:rsid w:val="00B96904"/>
    <w:rsid w:val="00BA021B"/>
    <w:rsid w:val="00BA232B"/>
    <w:rsid w:val="00BA25A8"/>
    <w:rsid w:val="00BA5867"/>
    <w:rsid w:val="00BA7372"/>
    <w:rsid w:val="00BA7FB2"/>
    <w:rsid w:val="00BB36D2"/>
    <w:rsid w:val="00BB396C"/>
    <w:rsid w:val="00BB5564"/>
    <w:rsid w:val="00BB663F"/>
    <w:rsid w:val="00BC0CA2"/>
    <w:rsid w:val="00BC4A73"/>
    <w:rsid w:val="00BC4E4B"/>
    <w:rsid w:val="00BC61D2"/>
    <w:rsid w:val="00BC7C37"/>
    <w:rsid w:val="00BC7E84"/>
    <w:rsid w:val="00BD10A2"/>
    <w:rsid w:val="00BD76DD"/>
    <w:rsid w:val="00BE0DF4"/>
    <w:rsid w:val="00BE1488"/>
    <w:rsid w:val="00BE2764"/>
    <w:rsid w:val="00BE54CD"/>
    <w:rsid w:val="00BE678F"/>
    <w:rsid w:val="00BF78D8"/>
    <w:rsid w:val="00C00A72"/>
    <w:rsid w:val="00C03C4C"/>
    <w:rsid w:val="00C074AE"/>
    <w:rsid w:val="00C12E6A"/>
    <w:rsid w:val="00C13CE2"/>
    <w:rsid w:val="00C151B1"/>
    <w:rsid w:val="00C172AD"/>
    <w:rsid w:val="00C217DA"/>
    <w:rsid w:val="00C219B3"/>
    <w:rsid w:val="00C22FBB"/>
    <w:rsid w:val="00C236EE"/>
    <w:rsid w:val="00C27907"/>
    <w:rsid w:val="00C34918"/>
    <w:rsid w:val="00C371BE"/>
    <w:rsid w:val="00C37FF1"/>
    <w:rsid w:val="00C43533"/>
    <w:rsid w:val="00C45A4B"/>
    <w:rsid w:val="00C466CA"/>
    <w:rsid w:val="00C52F20"/>
    <w:rsid w:val="00C5414B"/>
    <w:rsid w:val="00C5420C"/>
    <w:rsid w:val="00C548DA"/>
    <w:rsid w:val="00C60036"/>
    <w:rsid w:val="00C624D6"/>
    <w:rsid w:val="00C644FB"/>
    <w:rsid w:val="00C672F9"/>
    <w:rsid w:val="00C702CF"/>
    <w:rsid w:val="00C70450"/>
    <w:rsid w:val="00C81132"/>
    <w:rsid w:val="00C93542"/>
    <w:rsid w:val="00C94A8F"/>
    <w:rsid w:val="00C976EE"/>
    <w:rsid w:val="00CA0D02"/>
    <w:rsid w:val="00CA4125"/>
    <w:rsid w:val="00CA42F3"/>
    <w:rsid w:val="00CA5768"/>
    <w:rsid w:val="00CA674B"/>
    <w:rsid w:val="00CB1922"/>
    <w:rsid w:val="00CB66FC"/>
    <w:rsid w:val="00CC0491"/>
    <w:rsid w:val="00CD0794"/>
    <w:rsid w:val="00CD3E97"/>
    <w:rsid w:val="00CD4181"/>
    <w:rsid w:val="00CD4C68"/>
    <w:rsid w:val="00CD5F84"/>
    <w:rsid w:val="00CD7D58"/>
    <w:rsid w:val="00CE5E7D"/>
    <w:rsid w:val="00CE6B2E"/>
    <w:rsid w:val="00CF1777"/>
    <w:rsid w:val="00CF333A"/>
    <w:rsid w:val="00CF5933"/>
    <w:rsid w:val="00D003ED"/>
    <w:rsid w:val="00D022A7"/>
    <w:rsid w:val="00D142FB"/>
    <w:rsid w:val="00D14753"/>
    <w:rsid w:val="00D218FB"/>
    <w:rsid w:val="00D22AA7"/>
    <w:rsid w:val="00D22EE6"/>
    <w:rsid w:val="00D30DAE"/>
    <w:rsid w:val="00D31C30"/>
    <w:rsid w:val="00D3261A"/>
    <w:rsid w:val="00D341D2"/>
    <w:rsid w:val="00D349B6"/>
    <w:rsid w:val="00D34E96"/>
    <w:rsid w:val="00D40BE2"/>
    <w:rsid w:val="00D413A5"/>
    <w:rsid w:val="00D42EBA"/>
    <w:rsid w:val="00D43277"/>
    <w:rsid w:val="00D43806"/>
    <w:rsid w:val="00D439CC"/>
    <w:rsid w:val="00D45EEF"/>
    <w:rsid w:val="00D463AD"/>
    <w:rsid w:val="00D506EE"/>
    <w:rsid w:val="00D516F1"/>
    <w:rsid w:val="00D521CF"/>
    <w:rsid w:val="00D533F3"/>
    <w:rsid w:val="00D55DC0"/>
    <w:rsid w:val="00D620F7"/>
    <w:rsid w:val="00D6359B"/>
    <w:rsid w:val="00D65231"/>
    <w:rsid w:val="00D71269"/>
    <w:rsid w:val="00D71FD4"/>
    <w:rsid w:val="00D76B75"/>
    <w:rsid w:val="00D77186"/>
    <w:rsid w:val="00D806C2"/>
    <w:rsid w:val="00D81DBA"/>
    <w:rsid w:val="00D82956"/>
    <w:rsid w:val="00D856A7"/>
    <w:rsid w:val="00D86AEE"/>
    <w:rsid w:val="00D87A2A"/>
    <w:rsid w:val="00D9016B"/>
    <w:rsid w:val="00D97A3A"/>
    <w:rsid w:val="00DA36C0"/>
    <w:rsid w:val="00DA5CF6"/>
    <w:rsid w:val="00DA6AAE"/>
    <w:rsid w:val="00DB14DD"/>
    <w:rsid w:val="00DB1BBC"/>
    <w:rsid w:val="00DC064F"/>
    <w:rsid w:val="00DC2C4C"/>
    <w:rsid w:val="00DC3F4B"/>
    <w:rsid w:val="00DC4396"/>
    <w:rsid w:val="00DD10D4"/>
    <w:rsid w:val="00DD2B77"/>
    <w:rsid w:val="00DD2EA5"/>
    <w:rsid w:val="00DD544A"/>
    <w:rsid w:val="00DE0A67"/>
    <w:rsid w:val="00DE2A77"/>
    <w:rsid w:val="00DE2D1C"/>
    <w:rsid w:val="00DF503D"/>
    <w:rsid w:val="00DF5186"/>
    <w:rsid w:val="00DF755A"/>
    <w:rsid w:val="00DF795E"/>
    <w:rsid w:val="00E0420F"/>
    <w:rsid w:val="00E05157"/>
    <w:rsid w:val="00E051B5"/>
    <w:rsid w:val="00E05E50"/>
    <w:rsid w:val="00E07A5A"/>
    <w:rsid w:val="00E154E1"/>
    <w:rsid w:val="00E27A3C"/>
    <w:rsid w:val="00E31654"/>
    <w:rsid w:val="00E33916"/>
    <w:rsid w:val="00E40659"/>
    <w:rsid w:val="00E42F0B"/>
    <w:rsid w:val="00E45A9D"/>
    <w:rsid w:val="00E46633"/>
    <w:rsid w:val="00E50C56"/>
    <w:rsid w:val="00E52A2B"/>
    <w:rsid w:val="00E541CF"/>
    <w:rsid w:val="00E6107F"/>
    <w:rsid w:val="00E6176B"/>
    <w:rsid w:val="00E62ACB"/>
    <w:rsid w:val="00E62EC8"/>
    <w:rsid w:val="00E63F2D"/>
    <w:rsid w:val="00E64133"/>
    <w:rsid w:val="00E64A8F"/>
    <w:rsid w:val="00E64D53"/>
    <w:rsid w:val="00E712FC"/>
    <w:rsid w:val="00E76AA5"/>
    <w:rsid w:val="00E80F74"/>
    <w:rsid w:val="00E86857"/>
    <w:rsid w:val="00E87923"/>
    <w:rsid w:val="00E923E8"/>
    <w:rsid w:val="00E93734"/>
    <w:rsid w:val="00E94700"/>
    <w:rsid w:val="00E94CA3"/>
    <w:rsid w:val="00E95264"/>
    <w:rsid w:val="00EA0B1C"/>
    <w:rsid w:val="00EA4B67"/>
    <w:rsid w:val="00EB1B50"/>
    <w:rsid w:val="00EB2BC0"/>
    <w:rsid w:val="00EB485A"/>
    <w:rsid w:val="00EC3BF0"/>
    <w:rsid w:val="00EC6C63"/>
    <w:rsid w:val="00ED212D"/>
    <w:rsid w:val="00EE2719"/>
    <w:rsid w:val="00EE28F8"/>
    <w:rsid w:val="00EE4293"/>
    <w:rsid w:val="00EF04BD"/>
    <w:rsid w:val="00EF111B"/>
    <w:rsid w:val="00EF3EF2"/>
    <w:rsid w:val="00EF6BDA"/>
    <w:rsid w:val="00F0061D"/>
    <w:rsid w:val="00F07EB4"/>
    <w:rsid w:val="00F10BDB"/>
    <w:rsid w:val="00F10E30"/>
    <w:rsid w:val="00F119AB"/>
    <w:rsid w:val="00F175FF"/>
    <w:rsid w:val="00F269AE"/>
    <w:rsid w:val="00F318ED"/>
    <w:rsid w:val="00F32C66"/>
    <w:rsid w:val="00F41E85"/>
    <w:rsid w:val="00F42C79"/>
    <w:rsid w:val="00F447F3"/>
    <w:rsid w:val="00F44F29"/>
    <w:rsid w:val="00F45E74"/>
    <w:rsid w:val="00F46CB6"/>
    <w:rsid w:val="00F61FEB"/>
    <w:rsid w:val="00F63675"/>
    <w:rsid w:val="00F674E3"/>
    <w:rsid w:val="00F7169E"/>
    <w:rsid w:val="00F720B1"/>
    <w:rsid w:val="00F90F2A"/>
    <w:rsid w:val="00F9233E"/>
    <w:rsid w:val="00F93B2A"/>
    <w:rsid w:val="00F956F4"/>
    <w:rsid w:val="00F958E9"/>
    <w:rsid w:val="00FA0B5C"/>
    <w:rsid w:val="00FA6263"/>
    <w:rsid w:val="00FA76E1"/>
    <w:rsid w:val="00FA7F73"/>
    <w:rsid w:val="00FB09AD"/>
    <w:rsid w:val="00FB161B"/>
    <w:rsid w:val="00FB2F82"/>
    <w:rsid w:val="00FB43E4"/>
    <w:rsid w:val="00FB6589"/>
    <w:rsid w:val="00FB6B82"/>
    <w:rsid w:val="00FB6CBB"/>
    <w:rsid w:val="00FC03F3"/>
    <w:rsid w:val="00FD3A43"/>
    <w:rsid w:val="00FE2952"/>
    <w:rsid w:val="00FE48C1"/>
    <w:rsid w:val="00FF3B7C"/>
    <w:rsid w:val="00FF7129"/>
    <w:rsid w:val="00FF7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324D73"/>
  <w15:docId w15:val="{7407315E-B2C0-4342-9CA8-598A7DC09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54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265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8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265E"/>
    <w:rPr>
      <w:lang w:val="en-GB"/>
    </w:rPr>
  </w:style>
  <w:style w:type="table" w:styleId="TableGrid">
    <w:name w:val="Table Grid"/>
    <w:basedOn w:val="TableNormal"/>
    <w:uiPriority w:val="59"/>
    <w:rsid w:val="00982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172A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2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2AD"/>
    <w:rPr>
      <w:rFonts w:ascii="Tahoma" w:hAnsi="Tahoma" w:cs="Tahoma"/>
      <w:sz w:val="16"/>
      <w:szCs w:val="16"/>
      <w:lang w:val="en-GB"/>
    </w:rPr>
  </w:style>
  <w:style w:type="character" w:styleId="Emphasis">
    <w:name w:val="Emphasis"/>
    <w:basedOn w:val="DefaultParagraphFont"/>
    <w:uiPriority w:val="20"/>
    <w:qFormat/>
    <w:rsid w:val="007D6E9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D6E9B"/>
    <w:rPr>
      <w:b/>
      <w:bCs/>
      <w:i/>
      <w:i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7D6E9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D6E9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styleId="Strong">
    <w:name w:val="Strong"/>
    <w:basedOn w:val="DefaultParagraphFont"/>
    <w:uiPriority w:val="22"/>
    <w:qFormat/>
    <w:rsid w:val="007D6E9B"/>
    <w:rPr>
      <w:b/>
      <w:bCs/>
    </w:rPr>
  </w:style>
  <w:style w:type="character" w:customStyle="1" w:styleId="Style1">
    <w:name w:val="Style1"/>
    <w:basedOn w:val="DefaultParagraphFont"/>
    <w:uiPriority w:val="1"/>
    <w:rsid w:val="007D6E9B"/>
    <w:rPr>
      <w:color w:val="4F81BD" w:themeColor="accent1"/>
    </w:rPr>
  </w:style>
  <w:style w:type="character" w:customStyle="1" w:styleId="Style2">
    <w:name w:val="Style2"/>
    <w:basedOn w:val="DefaultParagraphFont"/>
    <w:uiPriority w:val="1"/>
    <w:rsid w:val="007D6E9B"/>
    <w:rPr>
      <w:color w:val="FF0000"/>
    </w:rPr>
  </w:style>
  <w:style w:type="character" w:customStyle="1" w:styleId="Style3">
    <w:name w:val="Style3"/>
    <w:basedOn w:val="DefaultParagraphFont"/>
    <w:uiPriority w:val="1"/>
    <w:rsid w:val="007D6E9B"/>
    <w:rPr>
      <w:color w:val="1F497D" w:themeColor="text2"/>
    </w:rPr>
  </w:style>
  <w:style w:type="character" w:customStyle="1" w:styleId="Style4">
    <w:name w:val="Style4"/>
    <w:basedOn w:val="DefaultParagraphFont"/>
    <w:uiPriority w:val="1"/>
    <w:rsid w:val="0054119C"/>
    <w:rPr>
      <w:b/>
      <w:color w:val="1F497D" w:themeColor="text2"/>
    </w:rPr>
  </w:style>
  <w:style w:type="character" w:customStyle="1" w:styleId="Style5">
    <w:name w:val="Style5"/>
    <w:basedOn w:val="DefaultParagraphFont"/>
    <w:uiPriority w:val="1"/>
    <w:rsid w:val="0054119C"/>
    <w:rPr>
      <w:color w:val="548DD4" w:themeColor="text2" w:themeTint="99"/>
    </w:rPr>
  </w:style>
  <w:style w:type="character" w:styleId="Hyperlink">
    <w:name w:val="Hyperlink"/>
    <w:basedOn w:val="DefaultParagraphFont"/>
    <w:uiPriority w:val="99"/>
    <w:unhideWhenUsed/>
    <w:rsid w:val="005A199F"/>
    <w:rPr>
      <w:color w:val="0000FF" w:themeColor="hyperlink"/>
      <w:u w:val="single"/>
    </w:rPr>
  </w:style>
  <w:style w:type="character" w:customStyle="1" w:styleId="Style6">
    <w:name w:val="Style6"/>
    <w:basedOn w:val="DefaultParagraphFont"/>
    <w:uiPriority w:val="1"/>
    <w:rsid w:val="00A94FA3"/>
    <w:rPr>
      <w:b/>
      <w:i/>
      <w:color w:val="0072BC"/>
    </w:rPr>
  </w:style>
  <w:style w:type="paragraph" w:styleId="ListParagraph">
    <w:name w:val="List Paragraph"/>
    <w:basedOn w:val="Normal"/>
    <w:uiPriority w:val="34"/>
    <w:qFormat/>
    <w:rsid w:val="00C6003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C1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7">
    <w:name w:val="Style7"/>
    <w:basedOn w:val="DefaultParagraphFont"/>
    <w:uiPriority w:val="1"/>
    <w:rsid w:val="00B52AD1"/>
    <w:rPr>
      <w:rFonts w:asciiTheme="minorHAnsi" w:hAnsiTheme="minorHAnsi"/>
      <w:color w:val="auto"/>
      <w:sz w:val="22"/>
    </w:rPr>
  </w:style>
  <w:style w:type="table" w:customStyle="1" w:styleId="TableGrid2">
    <w:name w:val="Table Grid2"/>
    <w:basedOn w:val="TableNormal"/>
    <w:next w:val="TableGrid"/>
    <w:uiPriority w:val="59"/>
    <w:rsid w:val="005F2E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B4E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31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D7C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B07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83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133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133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133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8">
    <w:name w:val="Style8"/>
    <w:basedOn w:val="DefaultParagraphFont"/>
    <w:uiPriority w:val="1"/>
    <w:rsid w:val="00106EE2"/>
    <w:rPr>
      <w:rFonts w:asciiTheme="minorHAnsi" w:hAnsiTheme="minorHAnsi"/>
      <w:color w:val="0072BC"/>
      <w:sz w:val="22"/>
    </w:rPr>
  </w:style>
  <w:style w:type="character" w:customStyle="1" w:styleId="Style9">
    <w:name w:val="Style9"/>
    <w:basedOn w:val="DefaultParagraphFont"/>
    <w:uiPriority w:val="1"/>
    <w:rsid w:val="00106EE2"/>
    <w:rPr>
      <w:rFonts w:asciiTheme="minorHAnsi" w:hAnsiTheme="minorHAnsi"/>
      <w:color w:val="0072BC"/>
      <w:sz w:val="22"/>
    </w:rPr>
  </w:style>
  <w:style w:type="character" w:customStyle="1" w:styleId="Style10">
    <w:name w:val="Style10"/>
    <w:basedOn w:val="DefaultParagraphFont"/>
    <w:uiPriority w:val="1"/>
    <w:rsid w:val="00621937"/>
    <w:rPr>
      <w:rFonts w:asciiTheme="minorHAnsi" w:hAnsiTheme="minorHAnsi"/>
      <w:b/>
      <w:color w:val="0072BC"/>
      <w:sz w:val="24"/>
    </w:rPr>
  </w:style>
  <w:style w:type="character" w:customStyle="1" w:styleId="Style11">
    <w:name w:val="Style11"/>
    <w:basedOn w:val="DefaultParagraphFont"/>
    <w:uiPriority w:val="1"/>
    <w:rsid w:val="005C2A6B"/>
    <w:rPr>
      <w:rFonts w:asciiTheme="majorHAnsi" w:hAnsiTheme="majorHAnsi"/>
      <w:b/>
      <w:color w:val="FF0000"/>
    </w:rPr>
  </w:style>
  <w:style w:type="paragraph" w:styleId="CommentText">
    <w:name w:val="annotation text"/>
    <w:basedOn w:val="Normal"/>
    <w:link w:val="CommentTextChar"/>
    <w:uiPriority w:val="99"/>
    <w:unhideWhenUsed/>
    <w:rsid w:val="008B6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C0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B6C06"/>
    <w:pPr>
      <w:spacing w:after="0"/>
    </w:pPr>
    <w:rPr>
      <w:rFonts w:ascii="Times New Roman" w:eastAsia="Times New Roman" w:hAnsi="Times New Roman" w:cs="Times New Roman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8B6C0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Style12">
    <w:name w:val="Style12"/>
    <w:basedOn w:val="DefaultParagraphFont"/>
    <w:uiPriority w:val="1"/>
    <w:rsid w:val="005A1E9F"/>
    <w:rPr>
      <w:color w:val="0072BC"/>
    </w:rPr>
  </w:style>
  <w:style w:type="character" w:styleId="FollowedHyperlink">
    <w:name w:val="FollowedHyperlink"/>
    <w:basedOn w:val="DefaultParagraphFont"/>
    <w:uiPriority w:val="99"/>
    <w:semiHidden/>
    <w:unhideWhenUsed/>
    <w:rsid w:val="001D6EB8"/>
    <w:rPr>
      <w:color w:val="800080" w:themeColor="followedHyperlink"/>
      <w:u w:val="single"/>
    </w:rPr>
  </w:style>
  <w:style w:type="character" w:customStyle="1" w:styleId="Style13">
    <w:name w:val="Style13"/>
    <w:basedOn w:val="DefaultParagraphFont"/>
    <w:uiPriority w:val="1"/>
    <w:rsid w:val="00361563"/>
    <w:rPr>
      <w:color w:val="FF0000"/>
    </w:rPr>
  </w:style>
  <w:style w:type="character" w:styleId="CommentReference">
    <w:name w:val="annotation reference"/>
    <w:basedOn w:val="DefaultParagraphFont"/>
    <w:uiPriority w:val="99"/>
    <w:semiHidden/>
    <w:unhideWhenUsed/>
    <w:rsid w:val="008D39C0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7F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7FB3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A7FB3"/>
    <w:rPr>
      <w:vertAlign w:val="superscript"/>
    </w:rPr>
  </w:style>
  <w:style w:type="paragraph" w:styleId="Revision">
    <w:name w:val="Revision"/>
    <w:hidden/>
    <w:uiPriority w:val="99"/>
    <w:semiHidden/>
    <w:rsid w:val="00C217DA"/>
    <w:pPr>
      <w:spacing w:after="0" w:line="240" w:lineRule="auto"/>
    </w:pPr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33B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bvims.com/wp/wp-content/uploads/ClassificationTool_Feb20112.pdf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0B0AC6B52E4E7CAE4C06571AE97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17726-B192-40EF-B1D1-34C606236CE6}"/>
      </w:docPartPr>
      <w:docPartBody>
        <w:p w:rsidR="00317BBE" w:rsidRDefault="00317BBE" w:rsidP="00317BBE">
          <w:pPr>
            <w:pStyle w:val="360B0AC6B52E4E7CAE4C06571AE97769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E1F4CDE1A889471181FC8D268BDE4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4C137-72D6-448B-89C1-8078864E5FF9}"/>
      </w:docPartPr>
      <w:docPartBody>
        <w:p w:rsidR="00317BBE" w:rsidRDefault="00617525" w:rsidP="00617525">
          <w:pPr>
            <w:pStyle w:val="E1F4CDE1A889471181FC8D268BDE4A5C1"/>
          </w:pPr>
          <w:r>
            <w:rPr>
              <w:rStyle w:val="IntenseEmphasis"/>
              <w:rFonts w:cs="Arial"/>
              <w:color w:val="8496B0" w:themeColor="text2" w:themeTint="99"/>
              <w:rtl/>
              <w:lang w:val="en-US"/>
            </w:rPr>
            <w:t>اختار عنصرا</w:t>
          </w:r>
        </w:p>
      </w:docPartBody>
    </w:docPart>
    <w:docPart>
      <w:docPartPr>
        <w:name w:val="9C7379D0AC1A49F197A5F923A0137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03FA5-BB08-446C-90C9-AC920CDF680A}"/>
      </w:docPartPr>
      <w:docPartBody>
        <w:p w:rsidR="00B45E04" w:rsidRDefault="00617525" w:rsidP="00617525">
          <w:pPr>
            <w:pStyle w:val="9C7379D0AC1A49F197A5F923A01375CA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29F21FED550044CAB140EE3AEEDF2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85954-0E27-4004-9E21-87BA23F025E9}"/>
      </w:docPartPr>
      <w:docPartBody>
        <w:p w:rsidR="00B45E04" w:rsidRDefault="00617525" w:rsidP="00617525">
          <w:pPr>
            <w:pStyle w:val="29F21FED550044CAB140EE3AEEDF236C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83EAD91402ED42F5A53F4B3647FCA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7AED8-AE8A-491E-AFEB-07DE60D7C5A6}"/>
      </w:docPartPr>
      <w:docPartBody>
        <w:p w:rsidR="00B45E04" w:rsidRDefault="00617525" w:rsidP="00617525">
          <w:pPr>
            <w:pStyle w:val="83EAD91402ED42F5A53F4B3647FCACE6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2A40B25024284CCCB4EA86081DF21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60EF3-83B8-4AE9-B986-FFE3B4084799}"/>
      </w:docPartPr>
      <w:docPartBody>
        <w:p w:rsidR="00B45E04" w:rsidRDefault="00617525" w:rsidP="00617525">
          <w:pPr>
            <w:pStyle w:val="2A40B25024284CCCB4EA86081DF218D7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6EAFB19379754773A7A76E1A3DF09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2B0AA-0820-40CB-AECA-7B6AE23B1009}"/>
      </w:docPartPr>
      <w:docPartBody>
        <w:p w:rsidR="00B45E04" w:rsidRDefault="00617525" w:rsidP="00617525">
          <w:pPr>
            <w:pStyle w:val="6EAFB19379754773A7A76E1A3DF09567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BCAADE8A886744B2B223E7551DB43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79610-6560-488B-AD9A-3B740D83CE6E}"/>
      </w:docPartPr>
      <w:docPartBody>
        <w:p w:rsidR="00B45E04" w:rsidRDefault="00617525" w:rsidP="00617525">
          <w:pPr>
            <w:pStyle w:val="BCAADE8A886744B2B223E7551DB43712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7DA5CFE4CD56488F99E7FB3CD7703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8C46E-2D8D-4ED2-8399-480227F1A143}"/>
      </w:docPartPr>
      <w:docPartBody>
        <w:p w:rsidR="00B45E04" w:rsidRDefault="00617525" w:rsidP="00617525">
          <w:pPr>
            <w:pStyle w:val="7DA5CFE4CD56488F99E7FB3CD77032C7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45D1E5E82E3A47ADA4C0CA75AD285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8930D-4334-4ACC-AB81-0DCB2D72A90F}"/>
      </w:docPartPr>
      <w:docPartBody>
        <w:p w:rsidR="00B45E04" w:rsidRDefault="00617525" w:rsidP="00617525">
          <w:pPr>
            <w:pStyle w:val="45D1E5E82E3A47ADA4C0CA75AD285FB81"/>
          </w:pPr>
          <w:r>
            <w:rPr>
              <w:rFonts w:cs="Arial"/>
              <w:b/>
              <w:color w:val="8496B0" w:themeColor="text2" w:themeTint="99"/>
              <w:rtl/>
              <w:lang w:val="en-US"/>
            </w:rPr>
            <w:t>اختار عنصرا</w:t>
          </w:r>
        </w:p>
      </w:docPartBody>
    </w:docPart>
    <w:docPart>
      <w:docPartPr>
        <w:name w:val="1670C0EC4AED4B76A409C588D0542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69C9-8860-4623-87DB-E6C95D148F64}"/>
      </w:docPartPr>
      <w:docPartBody>
        <w:p w:rsidR="00B45E04" w:rsidRDefault="00617525" w:rsidP="00617525">
          <w:pPr>
            <w:pStyle w:val="1670C0EC4AED4B76A409C588D0542D98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5F3280E5EE3848E48B1B761AFE3F0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DD958-35D6-4D29-8A97-63D58F9DB9EA}"/>
      </w:docPartPr>
      <w:docPartBody>
        <w:p w:rsidR="00B45E04" w:rsidRDefault="00617525" w:rsidP="00617525">
          <w:pPr>
            <w:pStyle w:val="5F3280E5EE3848E48B1B761AFE3F0490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D24BD9DE06D1463A8E0F305585D83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6A56-3BE7-4F17-B445-77EFB90AA560}"/>
      </w:docPartPr>
      <w:docPartBody>
        <w:p w:rsidR="00B45E04" w:rsidRDefault="00617525" w:rsidP="00617525">
          <w:pPr>
            <w:pStyle w:val="D24BD9DE06D1463A8E0F305585D83505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D538636C68CB45CA90F2EA61D57B4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43CE6-6E9F-413B-B515-9E3EC71D6995}"/>
      </w:docPartPr>
      <w:docPartBody>
        <w:p w:rsidR="00B45E04" w:rsidRDefault="00317BBE" w:rsidP="00317BBE">
          <w:pPr>
            <w:pStyle w:val="D538636C68CB45CA90F2EA61D57B4E42"/>
          </w:pPr>
          <w:r>
            <w:rPr>
              <w:rStyle w:val="style90"/>
              <w:color w:val="8496B0" w:themeColor="text2" w:themeTint="99"/>
            </w:rPr>
            <w:t xml:space="preserve">     </w:t>
          </w:r>
        </w:p>
      </w:docPartBody>
    </w:docPart>
    <w:docPart>
      <w:docPartPr>
        <w:name w:val="13359E50441D4F5D97C0311AE708E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B7B52-2F6D-47B8-B758-0958D55E5ECD}"/>
      </w:docPartPr>
      <w:docPartBody>
        <w:p w:rsidR="00B45E04" w:rsidRDefault="00617525" w:rsidP="00617525">
          <w:pPr>
            <w:pStyle w:val="13359E50441D4F5D97C0311AE708E60A1"/>
          </w:pPr>
          <w:r>
            <w:rPr>
              <w:rStyle w:val="Style9"/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B0934B2922E84DEEAC56CEBEFE477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056C4-B4A3-420B-9F07-9BD13608B5D3}"/>
      </w:docPartPr>
      <w:docPartBody>
        <w:p w:rsidR="00B45E04" w:rsidRDefault="00317BBE" w:rsidP="00317BBE">
          <w:pPr>
            <w:pStyle w:val="B0934B2922E84DEEAC56CEBEFE477728"/>
          </w:pPr>
          <w:r>
            <w:rPr>
              <w:rStyle w:val="style90"/>
              <w:color w:val="8496B0" w:themeColor="text2" w:themeTint="99"/>
            </w:rPr>
            <w:t xml:space="preserve">     </w:t>
          </w:r>
        </w:p>
      </w:docPartBody>
    </w:docPart>
    <w:docPart>
      <w:docPartPr>
        <w:name w:val="A176AF849A4D4520A6752BF9DA57B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44BEB-5FDC-444E-85B8-27B49470BF8E}"/>
      </w:docPartPr>
      <w:docPartBody>
        <w:p w:rsidR="00B45E04" w:rsidRDefault="00617525" w:rsidP="00617525">
          <w:pPr>
            <w:pStyle w:val="A176AF849A4D4520A6752BF9DA57BD031"/>
          </w:pPr>
          <w:r>
            <w:rPr>
              <w:rStyle w:val="Style9"/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7663184B4CCB4CD9AE3D11A5B4B88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A00BC-E994-400A-840D-5800D044DEFD}"/>
      </w:docPartPr>
      <w:docPartBody>
        <w:p w:rsidR="00B45E04" w:rsidRDefault="00617525" w:rsidP="00617525">
          <w:pPr>
            <w:pStyle w:val="7663184B4CCB4CD9AE3D11A5B4B8850D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E7FF467A71874ECD968B81B54C76F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6DA39-7285-43D4-9243-61E346F1C2DB}"/>
      </w:docPartPr>
      <w:docPartBody>
        <w:p w:rsidR="00B45E04" w:rsidRDefault="00617525" w:rsidP="00617525">
          <w:pPr>
            <w:pStyle w:val="E7FF467A71874ECD968B81B54C76F9D7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9D86B881243D4383A4C49EE1874EC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887F1-CA24-44DC-A230-7E94BC912EF4}"/>
      </w:docPartPr>
      <w:docPartBody>
        <w:p w:rsidR="00B45E04" w:rsidRDefault="00617525" w:rsidP="00617525">
          <w:pPr>
            <w:pStyle w:val="9D86B881243D4383A4C49EE1874EC5BC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45679D8604184CDFBEE7A7CB4769C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F3EB5-1961-4877-9AA2-25E4C58619D5}"/>
      </w:docPartPr>
      <w:docPartBody>
        <w:p w:rsidR="00B45E04" w:rsidRDefault="00617525" w:rsidP="00617525">
          <w:pPr>
            <w:pStyle w:val="45679D8604184CDFBEE7A7CB4769CE33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434B2B9F2C3C479DBC719DD4DAE17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77D70-372D-4D3E-AD52-4E1C61E633A6}"/>
      </w:docPartPr>
      <w:docPartBody>
        <w:p w:rsidR="00B45E04" w:rsidRDefault="00617525" w:rsidP="00617525">
          <w:pPr>
            <w:pStyle w:val="434B2B9F2C3C479DBC719DD4DAE17A13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A090C7A86EEE4FD480E40AEF77486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A5E5C-1048-4F18-BE5F-FA022A11352F}"/>
      </w:docPartPr>
      <w:docPartBody>
        <w:p w:rsidR="00B45E04" w:rsidRDefault="00617525" w:rsidP="00617525">
          <w:pPr>
            <w:pStyle w:val="A090C7A86EEE4FD480E40AEF77486831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4668E21C59A54F48A0A213FD01D57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53788-4E37-4E60-8CB6-2563C37DC9C8}"/>
      </w:docPartPr>
      <w:docPartBody>
        <w:p w:rsidR="00B45E04" w:rsidRDefault="00617525" w:rsidP="00617525">
          <w:pPr>
            <w:pStyle w:val="4668E21C59A54F48A0A213FD01D5720C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F3E328BF66214D528615E02A581E5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EC2BE-CB09-40B0-85FE-00DDDB9F5658}"/>
      </w:docPartPr>
      <w:docPartBody>
        <w:p w:rsidR="00B45E04" w:rsidRDefault="00617525" w:rsidP="00617525">
          <w:pPr>
            <w:pStyle w:val="F3E328BF66214D528615E02A581E5680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02AFCBF0E96244528F9694707616E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F3732-4FA5-4BD4-91EA-4076BBA4DCFE}"/>
      </w:docPartPr>
      <w:docPartBody>
        <w:p w:rsidR="00B45E04" w:rsidRDefault="00617525" w:rsidP="00617525">
          <w:pPr>
            <w:pStyle w:val="02AFCBF0E96244528F9694707616E8E6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63437B1A18DC460E97C2656C7B75A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1F10D-E2EE-4031-8335-438B283EC88A}"/>
      </w:docPartPr>
      <w:docPartBody>
        <w:p w:rsidR="00B45E04" w:rsidRDefault="00617525" w:rsidP="00617525">
          <w:pPr>
            <w:pStyle w:val="63437B1A18DC460E97C2656C7B75AEB2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E9263A10F4464BA68BD28E318C79D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1867C-AD8C-4572-BF18-F41D0A8741DE}"/>
      </w:docPartPr>
      <w:docPartBody>
        <w:p w:rsidR="00617525" w:rsidRDefault="00617525" w:rsidP="00617525">
          <w:pPr>
            <w:pStyle w:val="E9263A10F4464BA68BD28E318C79DF08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620E055F54ED440DAFEB42B69CFE5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E07C2-0252-4AF6-A716-73C113279314}"/>
      </w:docPartPr>
      <w:docPartBody>
        <w:p w:rsidR="00617525" w:rsidRDefault="00617525" w:rsidP="00617525">
          <w:pPr>
            <w:pStyle w:val="620E055F54ED440DAFEB42B69CFE5795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978821A057C745C78FCCA45D82B78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B53EC-7772-446E-878D-DBCE06EE2A03}"/>
      </w:docPartPr>
      <w:docPartBody>
        <w:p w:rsidR="00617525" w:rsidRDefault="00617525" w:rsidP="00617525">
          <w:pPr>
            <w:pStyle w:val="978821A057C745C78FCCA45D82B78454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D3400700B3824D5FAAF869AB2F8AEE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EBCCD-E4AF-40C8-AE2D-08CD8FF36245}"/>
      </w:docPartPr>
      <w:docPartBody>
        <w:p w:rsidR="00617525" w:rsidRDefault="00617525" w:rsidP="00617525">
          <w:pPr>
            <w:pStyle w:val="D3400700B3824D5FAAF869AB2F8AEEDE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2EC7C0960E054626982D71913D2B2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028D9-6B69-430B-878A-6CD2092145F0}"/>
      </w:docPartPr>
      <w:docPartBody>
        <w:p w:rsidR="0067182F" w:rsidRDefault="00617525" w:rsidP="00617525">
          <w:pPr>
            <w:pStyle w:val="2EC7C0960E054626982D71913D2B22FB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1048D025C056449E8480ACF98733E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92CFF-5404-43B8-A001-4CD20F3081D4}"/>
      </w:docPartPr>
      <w:docPartBody>
        <w:p w:rsidR="0067182F" w:rsidRDefault="00617525" w:rsidP="00617525">
          <w:pPr>
            <w:pStyle w:val="1048D025C056449E8480ACF98733ED80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AB9CD566EC9148C28F6C40122A19D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CA2E4-2F60-4764-A4A7-6EBD10A780B1}"/>
      </w:docPartPr>
      <w:docPartBody>
        <w:p w:rsidR="0067182F" w:rsidRDefault="00617525" w:rsidP="00617525">
          <w:pPr>
            <w:pStyle w:val="AB9CD566EC9148C28F6C40122A19DD92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FCA1AD0634264D09BB32A49F6B7BC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5CE43-1184-4FB1-960C-DAD779A75E09}"/>
      </w:docPartPr>
      <w:docPartBody>
        <w:p w:rsidR="00B01414" w:rsidRDefault="00B01414" w:rsidP="00B01414">
          <w:pPr>
            <w:pStyle w:val="FCA1AD0634264D09BB32A49F6B7BC0B0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427F0CDC5D7541D5A301857F18E40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6962E-F776-4EE9-8D6D-C635BE61343B}"/>
      </w:docPartPr>
      <w:docPartBody>
        <w:p w:rsidR="00B01414" w:rsidRDefault="00B01414" w:rsidP="00B01414">
          <w:pPr>
            <w:pStyle w:val="427F0CDC5D7541D5A301857F18E4006E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DD64F56967D74D0EA2F76A6DC3526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886C4-2477-48D8-9FE4-40F50292D2E4}"/>
      </w:docPartPr>
      <w:docPartBody>
        <w:p w:rsidR="00B01414" w:rsidRDefault="00B01414" w:rsidP="00B01414">
          <w:pPr>
            <w:pStyle w:val="DD64F56967D74D0EA2F76A6DC3526233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7D945455640D403C833B100308CA3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F50F0-6BBB-4372-AC24-E6C46D28C98C}"/>
      </w:docPartPr>
      <w:docPartBody>
        <w:p w:rsidR="00B01414" w:rsidRDefault="00B01414" w:rsidP="00B01414">
          <w:pPr>
            <w:pStyle w:val="7D945455640D403C833B100308CA3BA9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4960C6B476BF4A369633FD204D2A6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AA7FC-04E1-4B29-8D8A-13204B0D9A53}"/>
      </w:docPartPr>
      <w:docPartBody>
        <w:p w:rsidR="00B01414" w:rsidRDefault="00B01414" w:rsidP="00B01414">
          <w:pPr>
            <w:pStyle w:val="4960C6B476BF4A369633FD204D2A6C78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43EC8E712F64445EA9A9EFC504911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28C3E-6157-42B8-B80C-B74E002F748F}"/>
      </w:docPartPr>
      <w:docPartBody>
        <w:p w:rsidR="00B01414" w:rsidRDefault="00B01414" w:rsidP="00B01414">
          <w:pPr>
            <w:pStyle w:val="43EC8E712F64445EA9A9EFC504911819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5649C9D06B93460783F75632147B3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3712-4504-4E0B-BB44-3FF080E31A68}"/>
      </w:docPartPr>
      <w:docPartBody>
        <w:p w:rsidR="00B01414" w:rsidRDefault="00B01414" w:rsidP="00B01414">
          <w:pPr>
            <w:pStyle w:val="5649C9D06B93460783F75632147B384A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1EB2C65797B444ECBD994DAB66D58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73D8B-2C97-494E-8539-2EE902DB83CC}"/>
      </w:docPartPr>
      <w:docPartBody>
        <w:p w:rsidR="00B01414" w:rsidRDefault="00B01414" w:rsidP="00B01414">
          <w:pPr>
            <w:pStyle w:val="1EB2C65797B444ECBD994DAB66D58AFB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3F910D1427BD4B28880BDEC92F816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9E75E-7A83-4CBD-963B-5358D058656B}"/>
      </w:docPartPr>
      <w:docPartBody>
        <w:p w:rsidR="00B01414" w:rsidRDefault="00B01414" w:rsidP="00B01414">
          <w:pPr>
            <w:pStyle w:val="3F910D1427BD4B28880BDEC92F816A2B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4BD3F11125A5417EA6DAB86933C2D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E17AB-7D5B-4F65-B9D2-1648BACDA534}"/>
      </w:docPartPr>
      <w:docPartBody>
        <w:p w:rsidR="00B01414" w:rsidRDefault="00B01414" w:rsidP="00B01414">
          <w:pPr>
            <w:pStyle w:val="4BD3F11125A5417EA6DAB86933C2D852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E0D1750F8FB749778D64E0F3D98AC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9EC87-E470-4A54-AE3E-44FB5CDF435C}"/>
      </w:docPartPr>
      <w:docPartBody>
        <w:p w:rsidR="00B01414" w:rsidRDefault="00B01414" w:rsidP="00B01414">
          <w:pPr>
            <w:pStyle w:val="E0D1750F8FB749778D64E0F3D98AC798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0A05F3CEEACE4D53A0F47F80ECEB1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6FAD0-3748-4638-AA9F-546992AC2ABC}"/>
      </w:docPartPr>
      <w:docPartBody>
        <w:p w:rsidR="00B01414" w:rsidRDefault="00B01414" w:rsidP="00B01414">
          <w:pPr>
            <w:pStyle w:val="0A05F3CEEACE4D53A0F47F80ECEB1FF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19A7C7DCF0FB4CC699AD5C60F4C9A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FD547-2933-4B77-9E5D-8D7C9CAC86F5}"/>
      </w:docPartPr>
      <w:docPartBody>
        <w:p w:rsidR="00B01414" w:rsidRDefault="00B01414" w:rsidP="00B01414">
          <w:pPr>
            <w:pStyle w:val="19A7C7DCF0FB4CC699AD5C60F4C9A4C4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B4AE970B2C464CA0B8A57D4549E4E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206D1-4E35-4389-B1BF-A083045FDD42}"/>
      </w:docPartPr>
      <w:docPartBody>
        <w:p w:rsidR="00B01414" w:rsidRDefault="00B01414" w:rsidP="00B01414">
          <w:pPr>
            <w:pStyle w:val="B4AE970B2C464CA0B8A57D4549E4E46A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2F63755969E048CDAF7A4AB69B762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139D1-E318-4C67-A25C-C8B482224E00}"/>
      </w:docPartPr>
      <w:docPartBody>
        <w:p w:rsidR="00B01414" w:rsidRDefault="00B01414" w:rsidP="00B01414">
          <w:pPr>
            <w:pStyle w:val="2F63755969E048CDAF7A4AB69B7621DA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A17129711DEF4A3DA2DEE9C0C085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137D9-2163-4E35-B6F2-5A01E219350B}"/>
      </w:docPartPr>
      <w:docPartBody>
        <w:p w:rsidR="00B01414" w:rsidRDefault="00B01414" w:rsidP="00B01414">
          <w:pPr>
            <w:pStyle w:val="A17129711DEF4A3DA2DEE9C0C085DF5E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95C6D8695E604064872982A25A1F0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FDA25-C9E0-47E2-99C4-F981B1149DB2}"/>
      </w:docPartPr>
      <w:docPartBody>
        <w:p w:rsidR="00B01414" w:rsidRDefault="00B01414" w:rsidP="00B01414">
          <w:pPr>
            <w:pStyle w:val="95C6D8695E604064872982A25A1F0770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37466DCB49F646A6A0126C49590C2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F4BB0-DF66-4AEC-8045-F536744EB481}"/>
      </w:docPartPr>
      <w:docPartBody>
        <w:p w:rsidR="00B01414" w:rsidRDefault="00B01414" w:rsidP="00B01414">
          <w:pPr>
            <w:pStyle w:val="37466DCB49F646A6A0126C49590C26C6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B50A7B87520047349666ADC4ED4D6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E08DD-E312-4242-B9DB-CD8F8620E367}"/>
      </w:docPartPr>
      <w:docPartBody>
        <w:p w:rsidR="00B01414" w:rsidRDefault="00B01414" w:rsidP="00B01414">
          <w:pPr>
            <w:pStyle w:val="B50A7B87520047349666ADC4ED4D675A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2DFEA5AB636D476FB69D4ED7E6C3B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BFFD7-BDF2-4265-9B3A-E4B0DA4EA49A}"/>
      </w:docPartPr>
      <w:docPartBody>
        <w:p w:rsidR="00B01414" w:rsidRDefault="00B01414" w:rsidP="00B01414">
          <w:pPr>
            <w:pStyle w:val="2DFEA5AB636D476FB69D4ED7E6C3B130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1F8B7B5E6BBE468392739A1D1264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82723-B27A-44BC-B6B0-8210FDB884CC}"/>
      </w:docPartPr>
      <w:docPartBody>
        <w:p w:rsidR="00B01414" w:rsidRDefault="00B01414" w:rsidP="00B01414">
          <w:pPr>
            <w:pStyle w:val="1F8B7B5E6BBE468392739A1D1264470B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B3591C8D9DDA4CFDB3F7B1C3028C4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C96C9-A7E6-40DA-98A0-FD50752C2B03}"/>
      </w:docPartPr>
      <w:docPartBody>
        <w:p w:rsidR="00B01414" w:rsidRDefault="00B01414" w:rsidP="00B01414">
          <w:pPr>
            <w:pStyle w:val="B3591C8D9DDA4CFDB3F7B1C3028C4399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C0587CEC018F49F985B937E32C1D6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461B5-44E6-4C13-8412-C593D70ABB0C}"/>
      </w:docPartPr>
      <w:docPartBody>
        <w:p w:rsidR="00B01414" w:rsidRDefault="00B01414" w:rsidP="00B01414">
          <w:pPr>
            <w:pStyle w:val="C0587CEC018F49F985B937E32C1D6EAC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67862EF373ED4F9DAFC2A68FF9424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9F7E9-EDD1-4734-B52A-D0115C8BC7EF}"/>
      </w:docPartPr>
      <w:docPartBody>
        <w:p w:rsidR="00B01414" w:rsidRDefault="00B01414" w:rsidP="00B01414">
          <w:pPr>
            <w:pStyle w:val="67862EF373ED4F9DAFC2A68FF9424289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E52061352EEF44EEA0C460635B73A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CC59C-FAB2-4115-A438-900C871338CE}"/>
      </w:docPartPr>
      <w:docPartBody>
        <w:p w:rsidR="00B01414" w:rsidRDefault="00B01414" w:rsidP="00B01414">
          <w:pPr>
            <w:pStyle w:val="E52061352EEF44EEA0C460635B73A185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28D1360EDE7C4FF0BC781E30A96C7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9C8AD-BF85-45C9-B4F4-3125B809CA90}"/>
      </w:docPartPr>
      <w:docPartBody>
        <w:p w:rsidR="00883F5B" w:rsidRDefault="00883F5B" w:rsidP="00883F5B">
          <w:pPr>
            <w:pStyle w:val="28D1360EDE7C4FF0BC781E30A96C75F1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927D52A107EC4DAF90B436A930341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83E99-C88B-454A-A752-2315923D0AA2}"/>
      </w:docPartPr>
      <w:docPartBody>
        <w:p w:rsidR="00CA4257" w:rsidRDefault="00883F5B" w:rsidP="00883F5B">
          <w:pPr>
            <w:pStyle w:val="927D52A107EC4DAF90B436A93034149A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6A78293F544A48978457F5D2A187F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51CD7-AD23-429E-B990-BF891299270F}"/>
      </w:docPartPr>
      <w:docPartBody>
        <w:p w:rsidR="00CA4257" w:rsidRDefault="00883F5B" w:rsidP="00883F5B">
          <w:pPr>
            <w:pStyle w:val="6A78293F544A48978457F5D2A187F5C2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C06B84C13A6044CA98F9ECA52038D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D31B2-9113-4C0C-B7DE-D9BFFB50BA91}"/>
      </w:docPartPr>
      <w:docPartBody>
        <w:p w:rsidR="00CA4257" w:rsidRDefault="00883F5B" w:rsidP="00883F5B">
          <w:pPr>
            <w:pStyle w:val="C06B84C13A6044CA98F9ECA52038D8EE"/>
          </w:pPr>
          <w:r>
            <w:rPr>
              <w:rFonts w:cs="Arial"/>
              <w:b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18B6E50EF866425C9F95ADDDC157C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FF41A-6B63-4981-A831-88B523DDEB2F}"/>
      </w:docPartPr>
      <w:docPartBody>
        <w:p w:rsidR="00BD0330" w:rsidRDefault="002479EF" w:rsidP="002479EF">
          <w:pPr>
            <w:pStyle w:val="18B6E50EF866425C9F95ADDDC157CBDD"/>
          </w:pPr>
          <w:r>
            <w:rPr>
              <w:rFonts w:ascii="Arial Narrow" w:eastAsia="MS Gothic" w:hAnsi="Arial Narrow" w:cs="Times New Roman"/>
              <w:color w:val="8496B0" w:themeColor="text2" w:themeTint="99"/>
              <w:sz w:val="20"/>
              <w:szCs w:val="20"/>
              <w:rtl/>
            </w:rPr>
            <w:t>انقر هنا لإدخال النص.</w:t>
          </w:r>
        </w:p>
      </w:docPartBody>
    </w:docPart>
    <w:docPart>
      <w:docPartPr>
        <w:name w:val="F75FB0ACEC4949F4A11D449D5A77A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D02C0-A43B-4CC5-9FF2-BBE15A6D2247}"/>
      </w:docPartPr>
      <w:docPartBody>
        <w:p w:rsidR="00BD0330" w:rsidRDefault="002479EF" w:rsidP="002479EF">
          <w:pPr>
            <w:pStyle w:val="F75FB0ACEC4949F4A11D449D5A77A19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5A35F0F62FB4EADB66D38FA248A9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E4467-E385-4D26-B5FC-F94978B4119E}"/>
      </w:docPartPr>
      <w:docPartBody>
        <w:p w:rsidR="00BD0330" w:rsidRDefault="002479EF" w:rsidP="002479EF">
          <w:pPr>
            <w:pStyle w:val="F5A35F0F62FB4EADB66D38FA248A9DF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03753D0AD6E402286B9CAE80D157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57E42-71EF-41DA-A3F4-A7C39145348C}"/>
      </w:docPartPr>
      <w:docPartBody>
        <w:p w:rsidR="00BD0330" w:rsidRDefault="002479EF" w:rsidP="002479EF">
          <w:pPr>
            <w:pStyle w:val="A03753D0AD6E402286B9CAE80D15766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6B016A86AAB450CB24FCFD9C6C0B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FFE4E-2A40-47FE-96DF-C3196F6B48C7}"/>
      </w:docPartPr>
      <w:docPartBody>
        <w:p w:rsidR="00BD0330" w:rsidRDefault="002479EF" w:rsidP="002479EF">
          <w:pPr>
            <w:pStyle w:val="06B016A86AAB450CB24FCFD9C6C0B67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4CEC148EC5C4BABB14F21ACBD6A1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86AD9-4745-4839-AEAE-BF76C7ACA800}"/>
      </w:docPartPr>
      <w:docPartBody>
        <w:p w:rsidR="00BD0330" w:rsidRDefault="002479EF" w:rsidP="002479EF">
          <w:pPr>
            <w:pStyle w:val="24CEC148EC5C4BABB14F21ACBD6A150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FFB7EBFA2B34D6E8BE6F4F3D10EC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2A293-2C97-4BFF-991C-B1996252A450}"/>
      </w:docPartPr>
      <w:docPartBody>
        <w:p w:rsidR="00BD0330" w:rsidRDefault="002479EF" w:rsidP="002479EF">
          <w:pPr>
            <w:pStyle w:val="6FFB7EBFA2B34D6E8BE6F4F3D10EC1F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AB7DE9EE9EF40E089B5E9A255C9D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C515A-F313-436D-8F6F-F130E66592F6}"/>
      </w:docPartPr>
      <w:docPartBody>
        <w:p w:rsidR="00BD0330" w:rsidRDefault="002479EF" w:rsidP="002479EF">
          <w:pPr>
            <w:pStyle w:val="EAB7DE9EE9EF40E089B5E9A255C9DF53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267FD3F81BF445CDA10439E1FC882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2397D-9A93-4F46-B0A1-CCF2A8C4F37E}"/>
      </w:docPartPr>
      <w:docPartBody>
        <w:p w:rsidR="00BD0330" w:rsidRDefault="002479EF" w:rsidP="002479EF">
          <w:pPr>
            <w:pStyle w:val="267FD3F81BF445CDA10439E1FC8824A4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E9728B2DE1E549F7BD31871B1207B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0166C-5030-48B7-8B84-53B268162FB9}"/>
      </w:docPartPr>
      <w:docPartBody>
        <w:p w:rsidR="00BD0330" w:rsidRDefault="002479EF" w:rsidP="002479EF">
          <w:pPr>
            <w:pStyle w:val="E9728B2DE1E549F7BD31871B1207BDA5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B898C4234A4C481180BB0CA9687F0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14529-D86C-4FD8-AED7-20A05AA52E9E}"/>
      </w:docPartPr>
      <w:docPartBody>
        <w:p w:rsidR="00BD0330" w:rsidRDefault="002479EF" w:rsidP="002479EF">
          <w:pPr>
            <w:pStyle w:val="B898C4234A4C481180BB0CA9687F09BF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352611838C2C4D47BFE64EA6FC1E2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176BD-71B7-49EE-9E1B-A57846DBB3A5}"/>
      </w:docPartPr>
      <w:docPartBody>
        <w:p w:rsidR="00BD0330" w:rsidRDefault="002479EF" w:rsidP="002479EF">
          <w:pPr>
            <w:pStyle w:val="352611838C2C4D47BFE64EA6FC1E273F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D915FD8529734140AA66C3E8216B3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E06E7-81E4-4C98-9922-BEE9972FD0C0}"/>
      </w:docPartPr>
      <w:docPartBody>
        <w:p w:rsidR="00BD0330" w:rsidRDefault="002479EF" w:rsidP="002479EF">
          <w:pPr>
            <w:pStyle w:val="D915FD8529734140AA66C3E8216B368D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2FF0DE92501B460F8EB212FD15A0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76AB4-1B24-422E-BC3D-2078B8BEE2BE}"/>
      </w:docPartPr>
      <w:docPartBody>
        <w:p w:rsidR="00BD0330" w:rsidRDefault="002479EF" w:rsidP="002479EF">
          <w:pPr>
            <w:pStyle w:val="2FF0DE92501B460F8EB212FD15A02C7A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BDA4DFBA06DD4F3B969D72D5EDAAA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9569C-006D-4CC5-9BF7-B373433B7EFF}"/>
      </w:docPartPr>
      <w:docPartBody>
        <w:p w:rsidR="00BD0330" w:rsidRDefault="002479EF" w:rsidP="002479EF">
          <w:pPr>
            <w:pStyle w:val="BDA4DFBA06DD4F3B969D72D5EDAAAF8C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70A0A354254F4125AB2C0180E3439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FEEEE-506D-4EFD-9DB1-5ECEF9E4185D}"/>
      </w:docPartPr>
      <w:docPartBody>
        <w:p w:rsidR="00BD0330" w:rsidRDefault="002479EF" w:rsidP="002479EF">
          <w:pPr>
            <w:pStyle w:val="70A0A354254F4125AB2C0180E34397DE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5E597AE9FB95454B82306C4E88CA8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40308-77A6-4D0D-A6A1-09F49592D26E}"/>
      </w:docPartPr>
      <w:docPartBody>
        <w:p w:rsidR="00BD0330" w:rsidRDefault="002479EF" w:rsidP="002479EF">
          <w:pPr>
            <w:pStyle w:val="5E597AE9FB95454B82306C4E88CA8D56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B6CBA9B7739A49D2BC34F6415A77D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DA1DC-D7BC-479B-8E45-974B7271D9F0}"/>
      </w:docPartPr>
      <w:docPartBody>
        <w:p w:rsidR="00BD0330" w:rsidRDefault="002479EF" w:rsidP="002479EF">
          <w:pPr>
            <w:pStyle w:val="B6CBA9B7739A49D2BC34F6415A77DA89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  <w:docPart>
      <w:docPartPr>
        <w:name w:val="0A0A8F54B8A2418F906EB2066E393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BB6E4-BE4F-4E6F-B085-3B837A03BE05}"/>
      </w:docPartPr>
      <w:docPartBody>
        <w:p w:rsidR="00BD0330" w:rsidRDefault="002479EF" w:rsidP="002479EF">
          <w:pPr>
            <w:pStyle w:val="0A0A8F54B8A2418F906EB2066E3934D6"/>
          </w:pPr>
          <w:r>
            <w:rPr>
              <w:rStyle w:val="IntenseEmphasis"/>
              <w:rFonts w:cs="Arial"/>
              <w:color w:val="8496B0" w:themeColor="text2" w:themeTint="99"/>
              <w:rtl/>
            </w:rPr>
            <w:t>اختار عنصرا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 Heavy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56063"/>
    <w:rsid w:val="00007BDE"/>
    <w:rsid w:val="000270D0"/>
    <w:rsid w:val="000578B4"/>
    <w:rsid w:val="00084019"/>
    <w:rsid w:val="00146BAE"/>
    <w:rsid w:val="00191CF0"/>
    <w:rsid w:val="001B0413"/>
    <w:rsid w:val="001B25D5"/>
    <w:rsid w:val="00201F16"/>
    <w:rsid w:val="00226DD4"/>
    <w:rsid w:val="002379FE"/>
    <w:rsid w:val="002479EF"/>
    <w:rsid w:val="00256063"/>
    <w:rsid w:val="00293B11"/>
    <w:rsid w:val="00310500"/>
    <w:rsid w:val="00317BBE"/>
    <w:rsid w:val="00374D2A"/>
    <w:rsid w:val="003B0B9F"/>
    <w:rsid w:val="003C1132"/>
    <w:rsid w:val="003D0542"/>
    <w:rsid w:val="004161E9"/>
    <w:rsid w:val="00425581"/>
    <w:rsid w:val="00450ACF"/>
    <w:rsid w:val="00473999"/>
    <w:rsid w:val="00473CEF"/>
    <w:rsid w:val="00484212"/>
    <w:rsid w:val="00485ADA"/>
    <w:rsid w:val="00496D4F"/>
    <w:rsid w:val="004E5659"/>
    <w:rsid w:val="00511FD7"/>
    <w:rsid w:val="005316C1"/>
    <w:rsid w:val="005316E3"/>
    <w:rsid w:val="005A273C"/>
    <w:rsid w:val="005B255B"/>
    <w:rsid w:val="005B513A"/>
    <w:rsid w:val="005D05B5"/>
    <w:rsid w:val="005D5FA8"/>
    <w:rsid w:val="005E3E9C"/>
    <w:rsid w:val="00617525"/>
    <w:rsid w:val="0067182F"/>
    <w:rsid w:val="006B2F77"/>
    <w:rsid w:val="006B5675"/>
    <w:rsid w:val="006B56AC"/>
    <w:rsid w:val="006C266A"/>
    <w:rsid w:val="006E149E"/>
    <w:rsid w:val="007669BA"/>
    <w:rsid w:val="00777C67"/>
    <w:rsid w:val="00794C1B"/>
    <w:rsid w:val="00795D26"/>
    <w:rsid w:val="007C31F8"/>
    <w:rsid w:val="007D05E3"/>
    <w:rsid w:val="007E169C"/>
    <w:rsid w:val="0081260E"/>
    <w:rsid w:val="00824111"/>
    <w:rsid w:val="008501BD"/>
    <w:rsid w:val="00850EA0"/>
    <w:rsid w:val="00857837"/>
    <w:rsid w:val="00883F5B"/>
    <w:rsid w:val="008C7A05"/>
    <w:rsid w:val="008D4D10"/>
    <w:rsid w:val="008D70FE"/>
    <w:rsid w:val="008E0BD1"/>
    <w:rsid w:val="008F6BB3"/>
    <w:rsid w:val="0091410B"/>
    <w:rsid w:val="00957FCA"/>
    <w:rsid w:val="009705A4"/>
    <w:rsid w:val="009C5264"/>
    <w:rsid w:val="009E2F74"/>
    <w:rsid w:val="00A34DA2"/>
    <w:rsid w:val="00A41766"/>
    <w:rsid w:val="00A757B2"/>
    <w:rsid w:val="00A75F17"/>
    <w:rsid w:val="00A942C5"/>
    <w:rsid w:val="00AF1892"/>
    <w:rsid w:val="00AF5938"/>
    <w:rsid w:val="00B01414"/>
    <w:rsid w:val="00B358CE"/>
    <w:rsid w:val="00B37E33"/>
    <w:rsid w:val="00B45E04"/>
    <w:rsid w:val="00B95D2C"/>
    <w:rsid w:val="00BD0330"/>
    <w:rsid w:val="00BE71E0"/>
    <w:rsid w:val="00BF4496"/>
    <w:rsid w:val="00BF51D5"/>
    <w:rsid w:val="00C15B26"/>
    <w:rsid w:val="00C80F8E"/>
    <w:rsid w:val="00CA4257"/>
    <w:rsid w:val="00CB6E3F"/>
    <w:rsid w:val="00CF4FC0"/>
    <w:rsid w:val="00D15BFF"/>
    <w:rsid w:val="00D53850"/>
    <w:rsid w:val="00D677A3"/>
    <w:rsid w:val="00DE44E5"/>
    <w:rsid w:val="00EC2A46"/>
    <w:rsid w:val="00EF163B"/>
    <w:rsid w:val="00F37DF1"/>
    <w:rsid w:val="00F52146"/>
    <w:rsid w:val="00F92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79EF"/>
    <w:rPr>
      <w:color w:val="808080"/>
    </w:rPr>
  </w:style>
  <w:style w:type="character" w:customStyle="1" w:styleId="Style9">
    <w:name w:val="Style9"/>
    <w:basedOn w:val="DefaultParagraphFont"/>
    <w:uiPriority w:val="1"/>
    <w:rsid w:val="00617525"/>
    <w:rPr>
      <w:rFonts w:asciiTheme="minorHAnsi" w:hAnsiTheme="minorHAnsi"/>
      <w:color w:val="0072BC"/>
      <w:sz w:val="22"/>
    </w:rPr>
  </w:style>
  <w:style w:type="paragraph" w:customStyle="1" w:styleId="360B0AC6B52E4E7CAE4C06571AE97769">
    <w:name w:val="360B0AC6B52E4E7CAE4C06571AE97769"/>
    <w:rsid w:val="00317BBE"/>
    <w:pPr>
      <w:spacing w:after="160" w:line="259" w:lineRule="auto"/>
    </w:pPr>
    <w:rPr>
      <w:lang w:val="tr-TR" w:eastAsia="tr-TR"/>
    </w:rPr>
  </w:style>
  <w:style w:type="character" w:customStyle="1" w:styleId="style90">
    <w:name w:val="style9"/>
    <w:basedOn w:val="DefaultParagraphFont"/>
    <w:rsid w:val="00317BBE"/>
  </w:style>
  <w:style w:type="paragraph" w:customStyle="1" w:styleId="D538636C68CB45CA90F2EA61D57B4E42">
    <w:name w:val="D538636C68CB45CA90F2EA61D57B4E42"/>
    <w:rsid w:val="00317BBE"/>
    <w:pPr>
      <w:spacing w:after="160" w:line="259" w:lineRule="auto"/>
    </w:pPr>
    <w:rPr>
      <w:lang w:val="tr-TR" w:eastAsia="tr-TR"/>
    </w:rPr>
  </w:style>
  <w:style w:type="paragraph" w:customStyle="1" w:styleId="B0934B2922E84DEEAC56CEBEFE477728">
    <w:name w:val="B0934B2922E84DEEAC56CEBEFE477728"/>
    <w:rsid w:val="00317BBE"/>
    <w:pPr>
      <w:spacing w:after="160" w:line="259" w:lineRule="auto"/>
    </w:pPr>
    <w:rPr>
      <w:lang w:val="tr-TR" w:eastAsia="tr-TR"/>
    </w:rPr>
  </w:style>
  <w:style w:type="paragraph" w:customStyle="1" w:styleId="B559E40096B84221BA656AF5CCE3FB0D">
    <w:name w:val="B559E40096B84221BA656AF5CCE3FB0D"/>
    <w:rsid w:val="00317BBE"/>
    <w:pPr>
      <w:spacing w:after="160" w:line="259" w:lineRule="auto"/>
    </w:pPr>
    <w:rPr>
      <w:lang w:val="tr-TR" w:eastAsia="tr-TR"/>
    </w:rPr>
  </w:style>
  <w:style w:type="paragraph" w:customStyle="1" w:styleId="9BDDA916C8064E9D9720EE1175C7A849">
    <w:name w:val="9BDDA916C8064E9D9720EE1175C7A849"/>
    <w:rsid w:val="00317BBE"/>
    <w:pPr>
      <w:spacing w:after="160" w:line="259" w:lineRule="auto"/>
    </w:pPr>
    <w:rPr>
      <w:lang w:val="tr-TR" w:eastAsia="tr-TR"/>
    </w:rPr>
  </w:style>
  <w:style w:type="paragraph" w:customStyle="1" w:styleId="DAF158EB167D4E38B1EA053B16E9453B">
    <w:name w:val="DAF158EB167D4E38B1EA053B16E9453B"/>
    <w:rsid w:val="00317BBE"/>
    <w:pPr>
      <w:spacing w:after="160" w:line="259" w:lineRule="auto"/>
    </w:pPr>
    <w:rPr>
      <w:lang w:val="tr-TR" w:eastAsia="tr-TR"/>
    </w:rPr>
  </w:style>
  <w:style w:type="character" w:styleId="IntenseEmphasis">
    <w:name w:val="Intense Emphasis"/>
    <w:basedOn w:val="DefaultParagraphFont"/>
    <w:uiPriority w:val="21"/>
    <w:qFormat/>
    <w:rsid w:val="002479EF"/>
    <w:rPr>
      <w:b/>
      <w:bCs/>
      <w:i/>
      <w:iCs/>
      <w:color w:val="4472C4" w:themeColor="accent1"/>
    </w:rPr>
  </w:style>
  <w:style w:type="paragraph" w:customStyle="1" w:styleId="E1F4CDE1A889471181FC8D268BDE4A5C1">
    <w:name w:val="E1F4CDE1A889471181FC8D268BDE4A5C1"/>
    <w:rsid w:val="00617525"/>
    <w:rPr>
      <w:rFonts w:eastAsiaTheme="minorHAnsi"/>
      <w:lang w:val="en-GB"/>
    </w:rPr>
  </w:style>
  <w:style w:type="paragraph" w:customStyle="1" w:styleId="9C7379D0AC1A49F197A5F923A01375CA1">
    <w:name w:val="9C7379D0AC1A49F197A5F923A01375CA1"/>
    <w:rsid w:val="00617525"/>
    <w:pPr>
      <w:ind w:left="720"/>
      <w:contextualSpacing/>
    </w:pPr>
    <w:rPr>
      <w:rFonts w:eastAsiaTheme="minorHAnsi"/>
      <w:lang w:val="en-GB"/>
    </w:rPr>
  </w:style>
  <w:style w:type="paragraph" w:customStyle="1" w:styleId="29F21FED550044CAB140EE3AEEDF236C1">
    <w:name w:val="29F21FED550044CAB140EE3AEEDF236C1"/>
    <w:rsid w:val="00617525"/>
    <w:pPr>
      <w:ind w:left="720"/>
      <w:contextualSpacing/>
    </w:pPr>
    <w:rPr>
      <w:rFonts w:eastAsiaTheme="minorHAnsi"/>
      <w:lang w:val="en-GB"/>
    </w:rPr>
  </w:style>
  <w:style w:type="paragraph" w:customStyle="1" w:styleId="83EAD91402ED42F5A53F4B3647FCACE61">
    <w:name w:val="83EAD91402ED42F5A53F4B3647FCACE61"/>
    <w:rsid w:val="00617525"/>
    <w:pPr>
      <w:ind w:left="720"/>
      <w:contextualSpacing/>
    </w:pPr>
    <w:rPr>
      <w:rFonts w:eastAsiaTheme="minorHAnsi"/>
      <w:lang w:val="en-GB"/>
    </w:rPr>
  </w:style>
  <w:style w:type="paragraph" w:customStyle="1" w:styleId="2A40B25024284CCCB4EA86081DF218D71">
    <w:name w:val="2A40B25024284CCCB4EA86081DF218D71"/>
    <w:rsid w:val="00617525"/>
    <w:rPr>
      <w:rFonts w:eastAsiaTheme="minorHAnsi"/>
      <w:lang w:val="en-GB"/>
    </w:rPr>
  </w:style>
  <w:style w:type="paragraph" w:customStyle="1" w:styleId="6EAFB19379754773A7A76E1A3DF095671">
    <w:name w:val="6EAFB19379754773A7A76E1A3DF095671"/>
    <w:rsid w:val="00617525"/>
    <w:pPr>
      <w:ind w:left="720"/>
      <w:contextualSpacing/>
    </w:pPr>
    <w:rPr>
      <w:rFonts w:eastAsiaTheme="minorHAnsi"/>
      <w:lang w:val="en-GB"/>
    </w:rPr>
  </w:style>
  <w:style w:type="paragraph" w:customStyle="1" w:styleId="BCAADE8A886744B2B223E7551DB437121">
    <w:name w:val="BCAADE8A886744B2B223E7551DB437121"/>
    <w:rsid w:val="00617525"/>
    <w:rPr>
      <w:rFonts w:eastAsiaTheme="minorHAnsi"/>
      <w:lang w:val="en-GB"/>
    </w:rPr>
  </w:style>
  <w:style w:type="paragraph" w:customStyle="1" w:styleId="7DA5CFE4CD56488F99E7FB3CD77032C71">
    <w:name w:val="7DA5CFE4CD56488F99E7FB3CD77032C71"/>
    <w:rsid w:val="00617525"/>
    <w:rPr>
      <w:rFonts w:eastAsiaTheme="minorHAnsi"/>
      <w:lang w:val="en-GB"/>
    </w:rPr>
  </w:style>
  <w:style w:type="paragraph" w:customStyle="1" w:styleId="45D1E5E82E3A47ADA4C0CA75AD285FB81">
    <w:name w:val="45D1E5E82E3A47ADA4C0CA75AD285FB81"/>
    <w:rsid w:val="00617525"/>
    <w:rPr>
      <w:rFonts w:eastAsiaTheme="minorHAnsi"/>
      <w:lang w:val="en-GB"/>
    </w:rPr>
  </w:style>
  <w:style w:type="paragraph" w:customStyle="1" w:styleId="1670C0EC4AED4B76A409C588D0542D981">
    <w:name w:val="1670C0EC4AED4B76A409C588D0542D981"/>
    <w:rsid w:val="00617525"/>
    <w:rPr>
      <w:rFonts w:eastAsiaTheme="minorHAnsi"/>
      <w:lang w:val="en-GB"/>
    </w:rPr>
  </w:style>
  <w:style w:type="paragraph" w:customStyle="1" w:styleId="5F3280E5EE3848E48B1B761AFE3F04901">
    <w:name w:val="5F3280E5EE3848E48B1B761AFE3F04901"/>
    <w:rsid w:val="00617525"/>
    <w:rPr>
      <w:rFonts w:eastAsiaTheme="minorHAnsi"/>
      <w:lang w:val="en-GB"/>
    </w:rPr>
  </w:style>
  <w:style w:type="paragraph" w:customStyle="1" w:styleId="D24BD9DE06D1463A8E0F305585D835051">
    <w:name w:val="D24BD9DE06D1463A8E0F305585D835051"/>
    <w:rsid w:val="00617525"/>
    <w:rPr>
      <w:rFonts w:eastAsiaTheme="minorHAnsi"/>
      <w:lang w:val="en-GB"/>
    </w:rPr>
  </w:style>
  <w:style w:type="paragraph" w:customStyle="1" w:styleId="13359E50441D4F5D97C0311AE708E60A1">
    <w:name w:val="13359E50441D4F5D97C0311AE708E60A1"/>
    <w:rsid w:val="00617525"/>
    <w:rPr>
      <w:rFonts w:eastAsiaTheme="minorHAnsi"/>
      <w:lang w:val="en-GB"/>
    </w:rPr>
  </w:style>
  <w:style w:type="paragraph" w:customStyle="1" w:styleId="A176AF849A4D4520A6752BF9DA57BD031">
    <w:name w:val="A176AF849A4D4520A6752BF9DA57BD031"/>
    <w:rsid w:val="00617525"/>
    <w:rPr>
      <w:rFonts w:eastAsiaTheme="minorHAnsi"/>
      <w:lang w:val="en-GB"/>
    </w:rPr>
  </w:style>
  <w:style w:type="paragraph" w:customStyle="1" w:styleId="7663184B4CCB4CD9AE3D11A5B4B8850D1">
    <w:name w:val="7663184B4CCB4CD9AE3D11A5B4B8850D1"/>
    <w:rsid w:val="00617525"/>
    <w:rPr>
      <w:rFonts w:eastAsiaTheme="minorHAnsi"/>
      <w:lang w:val="en-GB"/>
    </w:rPr>
  </w:style>
  <w:style w:type="paragraph" w:customStyle="1" w:styleId="E7FF467A71874ECD968B81B54C76F9D71">
    <w:name w:val="E7FF467A71874ECD968B81B54C76F9D71"/>
    <w:rsid w:val="00617525"/>
    <w:rPr>
      <w:rFonts w:eastAsiaTheme="minorHAnsi"/>
      <w:lang w:val="en-GB"/>
    </w:rPr>
  </w:style>
  <w:style w:type="paragraph" w:customStyle="1" w:styleId="9D86B881243D4383A4C49EE1874EC5BC1">
    <w:name w:val="9D86B881243D4383A4C49EE1874EC5BC1"/>
    <w:rsid w:val="00617525"/>
    <w:rPr>
      <w:rFonts w:eastAsiaTheme="minorHAnsi"/>
      <w:lang w:val="en-GB"/>
    </w:rPr>
  </w:style>
  <w:style w:type="paragraph" w:customStyle="1" w:styleId="45679D8604184CDFBEE7A7CB4769CE331">
    <w:name w:val="45679D8604184CDFBEE7A7CB4769CE331"/>
    <w:rsid w:val="00617525"/>
    <w:rPr>
      <w:rFonts w:eastAsiaTheme="minorHAnsi"/>
      <w:lang w:val="en-GB"/>
    </w:rPr>
  </w:style>
  <w:style w:type="paragraph" w:customStyle="1" w:styleId="434B2B9F2C3C479DBC719DD4DAE17A131">
    <w:name w:val="434B2B9F2C3C479DBC719DD4DAE17A131"/>
    <w:rsid w:val="00617525"/>
    <w:rPr>
      <w:rFonts w:eastAsiaTheme="minorHAnsi"/>
      <w:lang w:val="en-GB"/>
    </w:rPr>
  </w:style>
  <w:style w:type="paragraph" w:customStyle="1" w:styleId="A090C7A86EEE4FD480E40AEF774868311">
    <w:name w:val="A090C7A86EEE4FD480E40AEF774868311"/>
    <w:rsid w:val="00617525"/>
    <w:rPr>
      <w:rFonts w:eastAsiaTheme="minorHAnsi"/>
      <w:lang w:val="en-GB"/>
    </w:rPr>
  </w:style>
  <w:style w:type="paragraph" w:customStyle="1" w:styleId="4668E21C59A54F48A0A213FD01D5720C1">
    <w:name w:val="4668E21C59A54F48A0A213FD01D5720C1"/>
    <w:rsid w:val="00617525"/>
    <w:rPr>
      <w:rFonts w:eastAsiaTheme="minorHAnsi"/>
      <w:lang w:val="en-GB"/>
    </w:rPr>
  </w:style>
  <w:style w:type="paragraph" w:customStyle="1" w:styleId="4F0119BBCE5A49ACA447219CF33846FB1">
    <w:name w:val="4F0119BBCE5A49ACA447219CF33846FB1"/>
    <w:rsid w:val="00617525"/>
    <w:rPr>
      <w:rFonts w:eastAsiaTheme="minorHAnsi"/>
      <w:lang w:val="en-GB"/>
    </w:rPr>
  </w:style>
  <w:style w:type="paragraph" w:customStyle="1" w:styleId="F3E328BF66214D528615E02A581E56801">
    <w:name w:val="F3E328BF66214D528615E02A581E56801"/>
    <w:rsid w:val="00617525"/>
    <w:rPr>
      <w:rFonts w:eastAsiaTheme="minorHAnsi"/>
      <w:lang w:val="en-GB"/>
    </w:rPr>
  </w:style>
  <w:style w:type="paragraph" w:customStyle="1" w:styleId="02AFCBF0E96244528F9694707616E8E61">
    <w:name w:val="02AFCBF0E96244528F9694707616E8E61"/>
    <w:rsid w:val="00617525"/>
    <w:rPr>
      <w:rFonts w:eastAsiaTheme="minorHAnsi"/>
      <w:lang w:val="en-GB"/>
    </w:rPr>
  </w:style>
  <w:style w:type="paragraph" w:customStyle="1" w:styleId="63437B1A18DC460E97C2656C7B75AEB21">
    <w:name w:val="63437B1A18DC460E97C2656C7B75AEB21"/>
    <w:rsid w:val="00617525"/>
    <w:rPr>
      <w:rFonts w:eastAsiaTheme="minorHAnsi"/>
      <w:lang w:val="en-GB"/>
    </w:rPr>
  </w:style>
  <w:style w:type="paragraph" w:customStyle="1" w:styleId="E9263A10F4464BA68BD28E318C79DF08">
    <w:name w:val="E9263A10F4464BA68BD28E318C79DF08"/>
    <w:rsid w:val="00617525"/>
    <w:pPr>
      <w:spacing w:after="160" w:line="259" w:lineRule="auto"/>
    </w:pPr>
  </w:style>
  <w:style w:type="paragraph" w:customStyle="1" w:styleId="620E055F54ED440DAFEB42B69CFE5795">
    <w:name w:val="620E055F54ED440DAFEB42B69CFE5795"/>
    <w:rsid w:val="00617525"/>
    <w:pPr>
      <w:spacing w:after="160" w:line="259" w:lineRule="auto"/>
    </w:pPr>
  </w:style>
  <w:style w:type="paragraph" w:customStyle="1" w:styleId="978821A057C745C78FCCA45D82B78454">
    <w:name w:val="978821A057C745C78FCCA45D82B78454"/>
    <w:rsid w:val="00617525"/>
    <w:pPr>
      <w:spacing w:after="160" w:line="259" w:lineRule="auto"/>
    </w:pPr>
  </w:style>
  <w:style w:type="paragraph" w:customStyle="1" w:styleId="D3400700B3824D5FAAF869AB2F8AEEDE">
    <w:name w:val="D3400700B3824D5FAAF869AB2F8AEEDE"/>
    <w:rsid w:val="00617525"/>
    <w:pPr>
      <w:spacing w:after="160" w:line="259" w:lineRule="auto"/>
    </w:pPr>
  </w:style>
  <w:style w:type="paragraph" w:customStyle="1" w:styleId="32E5FC6FE0E540AF851EEFB9524D96F1">
    <w:name w:val="32E5FC6FE0E540AF851EEFB9524D96F1"/>
    <w:rsid w:val="00617525"/>
    <w:pPr>
      <w:spacing w:after="160" w:line="259" w:lineRule="auto"/>
    </w:pPr>
  </w:style>
  <w:style w:type="paragraph" w:customStyle="1" w:styleId="816E0A24EF4A410A849B33BF8EF2C625">
    <w:name w:val="816E0A24EF4A410A849B33BF8EF2C625"/>
    <w:rsid w:val="00617525"/>
    <w:pPr>
      <w:spacing w:after="160" w:line="259" w:lineRule="auto"/>
    </w:pPr>
  </w:style>
  <w:style w:type="paragraph" w:customStyle="1" w:styleId="2EC7C0960E054626982D71913D2B22FB">
    <w:name w:val="2EC7C0960E054626982D71913D2B22FB"/>
    <w:rsid w:val="00617525"/>
    <w:pPr>
      <w:spacing w:after="160" w:line="259" w:lineRule="auto"/>
    </w:pPr>
  </w:style>
  <w:style w:type="paragraph" w:customStyle="1" w:styleId="1048D025C056449E8480ACF98733ED80">
    <w:name w:val="1048D025C056449E8480ACF98733ED80"/>
    <w:rsid w:val="00617525"/>
    <w:pPr>
      <w:spacing w:after="160" w:line="259" w:lineRule="auto"/>
    </w:pPr>
  </w:style>
  <w:style w:type="paragraph" w:customStyle="1" w:styleId="AB9CD566EC9148C28F6C40122A19DD92">
    <w:name w:val="AB9CD566EC9148C28F6C40122A19DD92"/>
    <w:rsid w:val="00617525"/>
    <w:pPr>
      <w:spacing w:after="160" w:line="259" w:lineRule="auto"/>
    </w:pPr>
  </w:style>
  <w:style w:type="paragraph" w:customStyle="1" w:styleId="FCA1AD0634264D09BB32A49F6B7BC0B0">
    <w:name w:val="FCA1AD0634264D09BB32A49F6B7BC0B0"/>
    <w:rsid w:val="00B01414"/>
    <w:pPr>
      <w:spacing w:after="160" w:line="259" w:lineRule="auto"/>
    </w:pPr>
  </w:style>
  <w:style w:type="paragraph" w:customStyle="1" w:styleId="427F0CDC5D7541D5A301857F18E4006E">
    <w:name w:val="427F0CDC5D7541D5A301857F18E4006E"/>
    <w:rsid w:val="00B01414"/>
    <w:pPr>
      <w:spacing w:after="160" w:line="259" w:lineRule="auto"/>
    </w:pPr>
  </w:style>
  <w:style w:type="paragraph" w:customStyle="1" w:styleId="DD64F56967D74D0EA2F76A6DC3526233">
    <w:name w:val="DD64F56967D74D0EA2F76A6DC3526233"/>
    <w:rsid w:val="00B01414"/>
    <w:pPr>
      <w:spacing w:after="160" w:line="259" w:lineRule="auto"/>
    </w:pPr>
  </w:style>
  <w:style w:type="paragraph" w:customStyle="1" w:styleId="7D945455640D403C833B100308CA3BA9">
    <w:name w:val="7D945455640D403C833B100308CA3BA9"/>
    <w:rsid w:val="00B01414"/>
    <w:pPr>
      <w:spacing w:after="160" w:line="259" w:lineRule="auto"/>
    </w:pPr>
  </w:style>
  <w:style w:type="paragraph" w:customStyle="1" w:styleId="4960C6B476BF4A369633FD204D2A6C78">
    <w:name w:val="4960C6B476BF4A369633FD204D2A6C78"/>
    <w:rsid w:val="00B01414"/>
    <w:pPr>
      <w:spacing w:after="160" w:line="259" w:lineRule="auto"/>
    </w:pPr>
  </w:style>
  <w:style w:type="paragraph" w:customStyle="1" w:styleId="43EC8E712F64445EA9A9EFC504911819">
    <w:name w:val="43EC8E712F64445EA9A9EFC504911819"/>
    <w:rsid w:val="00B01414"/>
    <w:pPr>
      <w:spacing w:after="160" w:line="259" w:lineRule="auto"/>
    </w:pPr>
  </w:style>
  <w:style w:type="paragraph" w:customStyle="1" w:styleId="5649C9D06B93460783F75632147B384A">
    <w:name w:val="5649C9D06B93460783F75632147B384A"/>
    <w:rsid w:val="00B01414"/>
    <w:pPr>
      <w:spacing w:after="160" w:line="259" w:lineRule="auto"/>
    </w:pPr>
  </w:style>
  <w:style w:type="paragraph" w:customStyle="1" w:styleId="1EB2C65797B444ECBD994DAB66D58AFB">
    <w:name w:val="1EB2C65797B444ECBD994DAB66D58AFB"/>
    <w:rsid w:val="00B01414"/>
    <w:pPr>
      <w:spacing w:after="160" w:line="259" w:lineRule="auto"/>
    </w:pPr>
  </w:style>
  <w:style w:type="paragraph" w:customStyle="1" w:styleId="3F910D1427BD4B28880BDEC92F816A2B">
    <w:name w:val="3F910D1427BD4B28880BDEC92F816A2B"/>
    <w:rsid w:val="00B01414"/>
    <w:pPr>
      <w:spacing w:after="160" w:line="259" w:lineRule="auto"/>
    </w:pPr>
  </w:style>
  <w:style w:type="paragraph" w:customStyle="1" w:styleId="4BD3F11125A5417EA6DAB86933C2D852">
    <w:name w:val="4BD3F11125A5417EA6DAB86933C2D852"/>
    <w:rsid w:val="00B01414"/>
    <w:pPr>
      <w:spacing w:after="160" w:line="259" w:lineRule="auto"/>
    </w:pPr>
  </w:style>
  <w:style w:type="paragraph" w:customStyle="1" w:styleId="E0D1750F8FB749778D64E0F3D98AC798">
    <w:name w:val="E0D1750F8FB749778D64E0F3D98AC798"/>
    <w:rsid w:val="00B01414"/>
    <w:pPr>
      <w:spacing w:after="160" w:line="259" w:lineRule="auto"/>
    </w:pPr>
  </w:style>
  <w:style w:type="paragraph" w:customStyle="1" w:styleId="0A05F3CEEACE4D53A0F47F80ECEB1FF1">
    <w:name w:val="0A05F3CEEACE4D53A0F47F80ECEB1FF1"/>
    <w:rsid w:val="00B01414"/>
    <w:pPr>
      <w:spacing w:after="160" w:line="259" w:lineRule="auto"/>
    </w:pPr>
  </w:style>
  <w:style w:type="paragraph" w:customStyle="1" w:styleId="19A7C7DCF0FB4CC699AD5C60F4C9A4C4">
    <w:name w:val="19A7C7DCF0FB4CC699AD5C60F4C9A4C4"/>
    <w:rsid w:val="00B01414"/>
    <w:pPr>
      <w:spacing w:after="160" w:line="259" w:lineRule="auto"/>
    </w:pPr>
  </w:style>
  <w:style w:type="paragraph" w:customStyle="1" w:styleId="B4AE970B2C464CA0B8A57D4549E4E46A">
    <w:name w:val="B4AE970B2C464CA0B8A57D4549E4E46A"/>
    <w:rsid w:val="00B01414"/>
    <w:pPr>
      <w:spacing w:after="160" w:line="259" w:lineRule="auto"/>
    </w:pPr>
  </w:style>
  <w:style w:type="paragraph" w:customStyle="1" w:styleId="2F63755969E048CDAF7A4AB69B7621DA">
    <w:name w:val="2F63755969E048CDAF7A4AB69B7621DA"/>
    <w:rsid w:val="00B01414"/>
    <w:pPr>
      <w:spacing w:after="160" w:line="259" w:lineRule="auto"/>
    </w:pPr>
  </w:style>
  <w:style w:type="paragraph" w:customStyle="1" w:styleId="A17129711DEF4A3DA2DEE9C0C085DF5E">
    <w:name w:val="A17129711DEF4A3DA2DEE9C0C085DF5E"/>
    <w:rsid w:val="00B01414"/>
    <w:pPr>
      <w:spacing w:after="160" w:line="259" w:lineRule="auto"/>
    </w:pPr>
  </w:style>
  <w:style w:type="paragraph" w:customStyle="1" w:styleId="95C6D8695E604064872982A25A1F0770">
    <w:name w:val="95C6D8695E604064872982A25A1F0770"/>
    <w:rsid w:val="00B01414"/>
    <w:pPr>
      <w:spacing w:after="160" w:line="259" w:lineRule="auto"/>
    </w:pPr>
  </w:style>
  <w:style w:type="paragraph" w:customStyle="1" w:styleId="37466DCB49F646A6A0126C49590C26C6">
    <w:name w:val="37466DCB49F646A6A0126C49590C26C6"/>
    <w:rsid w:val="00B01414"/>
    <w:pPr>
      <w:spacing w:after="160" w:line="259" w:lineRule="auto"/>
    </w:pPr>
  </w:style>
  <w:style w:type="paragraph" w:customStyle="1" w:styleId="B50A7B87520047349666ADC4ED4D675A">
    <w:name w:val="B50A7B87520047349666ADC4ED4D675A"/>
    <w:rsid w:val="00B01414"/>
    <w:pPr>
      <w:spacing w:after="160" w:line="259" w:lineRule="auto"/>
    </w:pPr>
  </w:style>
  <w:style w:type="paragraph" w:customStyle="1" w:styleId="2DFEA5AB636D476FB69D4ED7E6C3B130">
    <w:name w:val="2DFEA5AB636D476FB69D4ED7E6C3B130"/>
    <w:rsid w:val="00B01414"/>
    <w:pPr>
      <w:spacing w:after="160" w:line="259" w:lineRule="auto"/>
    </w:pPr>
  </w:style>
  <w:style w:type="paragraph" w:customStyle="1" w:styleId="1F8B7B5E6BBE468392739A1D1264470B">
    <w:name w:val="1F8B7B5E6BBE468392739A1D1264470B"/>
    <w:rsid w:val="00B01414"/>
    <w:pPr>
      <w:spacing w:after="160" w:line="259" w:lineRule="auto"/>
    </w:pPr>
  </w:style>
  <w:style w:type="paragraph" w:customStyle="1" w:styleId="B3591C8D9DDA4CFDB3F7B1C3028C4399">
    <w:name w:val="B3591C8D9DDA4CFDB3F7B1C3028C4399"/>
    <w:rsid w:val="00B01414"/>
    <w:pPr>
      <w:spacing w:after="160" w:line="259" w:lineRule="auto"/>
    </w:pPr>
  </w:style>
  <w:style w:type="paragraph" w:customStyle="1" w:styleId="C0587CEC018F49F985B937E32C1D6EAC">
    <w:name w:val="C0587CEC018F49F985B937E32C1D6EAC"/>
    <w:rsid w:val="00B01414"/>
    <w:pPr>
      <w:spacing w:after="160" w:line="259" w:lineRule="auto"/>
    </w:pPr>
  </w:style>
  <w:style w:type="paragraph" w:customStyle="1" w:styleId="67862EF373ED4F9DAFC2A68FF9424289">
    <w:name w:val="67862EF373ED4F9DAFC2A68FF9424289"/>
    <w:rsid w:val="00B01414"/>
    <w:pPr>
      <w:spacing w:after="160" w:line="259" w:lineRule="auto"/>
    </w:pPr>
  </w:style>
  <w:style w:type="paragraph" w:customStyle="1" w:styleId="E52061352EEF44EEA0C460635B73A185">
    <w:name w:val="E52061352EEF44EEA0C460635B73A185"/>
    <w:rsid w:val="00B01414"/>
    <w:pPr>
      <w:spacing w:after="160" w:line="259" w:lineRule="auto"/>
    </w:pPr>
  </w:style>
  <w:style w:type="paragraph" w:customStyle="1" w:styleId="47A84472759C4FC3B9EE4DFF2C7135E3">
    <w:name w:val="47A84472759C4FC3B9EE4DFF2C7135E3"/>
    <w:rsid w:val="00B01414"/>
    <w:pPr>
      <w:spacing w:after="160" w:line="259" w:lineRule="auto"/>
    </w:pPr>
  </w:style>
  <w:style w:type="paragraph" w:customStyle="1" w:styleId="312638DFA6D94ED291807B43525E5241">
    <w:name w:val="312638DFA6D94ED291807B43525E5241"/>
    <w:rsid w:val="00B01414"/>
    <w:pPr>
      <w:spacing w:after="160" w:line="259" w:lineRule="auto"/>
    </w:pPr>
  </w:style>
  <w:style w:type="paragraph" w:customStyle="1" w:styleId="A0FF75E5B74F459096D76278F2619C6D">
    <w:name w:val="A0FF75E5B74F459096D76278F2619C6D"/>
    <w:rsid w:val="00B01414"/>
    <w:pPr>
      <w:spacing w:after="160" w:line="259" w:lineRule="auto"/>
    </w:pPr>
  </w:style>
  <w:style w:type="paragraph" w:customStyle="1" w:styleId="7F5C1F6AE3A4414A91B9DB015FDEDD98">
    <w:name w:val="7F5C1F6AE3A4414A91B9DB015FDEDD98"/>
    <w:rsid w:val="00B01414"/>
    <w:pPr>
      <w:spacing w:after="160" w:line="259" w:lineRule="auto"/>
    </w:pPr>
  </w:style>
  <w:style w:type="paragraph" w:customStyle="1" w:styleId="FCCB2909B8FC4CCFB0D370C8385A0ADD">
    <w:name w:val="FCCB2909B8FC4CCFB0D370C8385A0ADD"/>
    <w:rsid w:val="00B01414"/>
    <w:pPr>
      <w:spacing w:after="160" w:line="259" w:lineRule="auto"/>
    </w:pPr>
  </w:style>
  <w:style w:type="paragraph" w:customStyle="1" w:styleId="3A485D05D90448D4A1BFB2D79C8D58F1">
    <w:name w:val="3A485D05D90448D4A1BFB2D79C8D58F1"/>
    <w:rsid w:val="00B01414"/>
    <w:pPr>
      <w:spacing w:after="160" w:line="259" w:lineRule="auto"/>
    </w:pPr>
  </w:style>
  <w:style w:type="paragraph" w:customStyle="1" w:styleId="9B610E5B0B4C46B7864C5835FE357158">
    <w:name w:val="9B610E5B0B4C46B7864C5835FE357158"/>
    <w:rsid w:val="00B01414"/>
    <w:pPr>
      <w:spacing w:after="160" w:line="259" w:lineRule="auto"/>
    </w:pPr>
  </w:style>
  <w:style w:type="paragraph" w:customStyle="1" w:styleId="065408B55F17442C8DC9F18F9EAB463B">
    <w:name w:val="065408B55F17442C8DC9F18F9EAB463B"/>
    <w:rsid w:val="00B01414"/>
    <w:pPr>
      <w:spacing w:after="160" w:line="259" w:lineRule="auto"/>
    </w:pPr>
  </w:style>
  <w:style w:type="paragraph" w:customStyle="1" w:styleId="759439B5DC774A6AB41BDA952CE13111">
    <w:name w:val="759439B5DC774A6AB41BDA952CE13111"/>
    <w:rsid w:val="00B01414"/>
    <w:pPr>
      <w:spacing w:after="160" w:line="259" w:lineRule="auto"/>
    </w:pPr>
  </w:style>
  <w:style w:type="paragraph" w:customStyle="1" w:styleId="75C5AA9D5B9141B98B47364CAC001605">
    <w:name w:val="75C5AA9D5B9141B98B47364CAC001605"/>
    <w:rsid w:val="00B01414"/>
    <w:pPr>
      <w:spacing w:after="160" w:line="259" w:lineRule="auto"/>
    </w:pPr>
  </w:style>
  <w:style w:type="paragraph" w:customStyle="1" w:styleId="005D8CE20E4E4E49BAFA2BA93F61B74D">
    <w:name w:val="005D8CE20E4E4E49BAFA2BA93F61B74D"/>
    <w:rsid w:val="00B01414"/>
    <w:pPr>
      <w:spacing w:after="160" w:line="259" w:lineRule="auto"/>
    </w:pPr>
  </w:style>
  <w:style w:type="paragraph" w:customStyle="1" w:styleId="4B36FA5E08364F0A832A0B1147055BF3">
    <w:name w:val="4B36FA5E08364F0A832A0B1147055BF3"/>
    <w:rsid w:val="00B01414"/>
    <w:pPr>
      <w:spacing w:after="160" w:line="259" w:lineRule="auto"/>
    </w:pPr>
  </w:style>
  <w:style w:type="paragraph" w:customStyle="1" w:styleId="0A840192E98144BBA0B1A5CBFA7CF320">
    <w:name w:val="0A840192E98144BBA0B1A5CBFA7CF320"/>
    <w:rsid w:val="00B01414"/>
    <w:pPr>
      <w:spacing w:after="160" w:line="259" w:lineRule="auto"/>
    </w:pPr>
  </w:style>
  <w:style w:type="paragraph" w:customStyle="1" w:styleId="3B62CBEBB1C14C69A1B9C2710A624573">
    <w:name w:val="3B62CBEBB1C14C69A1B9C2710A624573"/>
    <w:rsid w:val="00B01414"/>
    <w:pPr>
      <w:spacing w:after="160" w:line="259" w:lineRule="auto"/>
    </w:pPr>
  </w:style>
  <w:style w:type="paragraph" w:customStyle="1" w:styleId="28D1360EDE7C4FF0BC781E30A96C75F1">
    <w:name w:val="28D1360EDE7C4FF0BC781E30A96C75F1"/>
    <w:rsid w:val="00883F5B"/>
    <w:pPr>
      <w:spacing w:after="160" w:line="259" w:lineRule="auto"/>
    </w:pPr>
  </w:style>
  <w:style w:type="paragraph" w:customStyle="1" w:styleId="927D52A107EC4DAF90B436A93034149A">
    <w:name w:val="927D52A107EC4DAF90B436A93034149A"/>
    <w:rsid w:val="00883F5B"/>
    <w:pPr>
      <w:spacing w:after="160" w:line="259" w:lineRule="auto"/>
    </w:pPr>
  </w:style>
  <w:style w:type="paragraph" w:customStyle="1" w:styleId="6A78293F544A48978457F5D2A187F5C2">
    <w:name w:val="6A78293F544A48978457F5D2A187F5C2"/>
    <w:rsid w:val="00883F5B"/>
    <w:pPr>
      <w:spacing w:after="160" w:line="259" w:lineRule="auto"/>
    </w:pPr>
  </w:style>
  <w:style w:type="paragraph" w:customStyle="1" w:styleId="C06B84C13A6044CA98F9ECA52038D8EE">
    <w:name w:val="C06B84C13A6044CA98F9ECA52038D8EE"/>
    <w:rsid w:val="00883F5B"/>
    <w:pPr>
      <w:spacing w:after="160" w:line="259" w:lineRule="auto"/>
    </w:pPr>
  </w:style>
  <w:style w:type="paragraph" w:customStyle="1" w:styleId="18B6E50EF866425C9F95ADDDC157CBDD">
    <w:name w:val="18B6E50EF866425C9F95ADDDC157CBDD"/>
    <w:rsid w:val="002479EF"/>
    <w:pPr>
      <w:spacing w:after="160" w:line="259" w:lineRule="auto"/>
    </w:pPr>
  </w:style>
  <w:style w:type="paragraph" w:customStyle="1" w:styleId="F75FB0ACEC4949F4A11D449D5A77A19B">
    <w:name w:val="F75FB0ACEC4949F4A11D449D5A77A19B"/>
    <w:rsid w:val="002479EF"/>
    <w:pPr>
      <w:spacing w:after="160" w:line="259" w:lineRule="auto"/>
    </w:pPr>
  </w:style>
  <w:style w:type="paragraph" w:customStyle="1" w:styleId="F5A35F0F62FB4EADB66D38FA248A9DF4">
    <w:name w:val="F5A35F0F62FB4EADB66D38FA248A9DF4"/>
    <w:rsid w:val="002479EF"/>
    <w:pPr>
      <w:spacing w:after="160" w:line="259" w:lineRule="auto"/>
    </w:pPr>
  </w:style>
  <w:style w:type="paragraph" w:customStyle="1" w:styleId="A03753D0AD6E402286B9CAE80D15766B">
    <w:name w:val="A03753D0AD6E402286B9CAE80D15766B"/>
    <w:rsid w:val="002479EF"/>
    <w:pPr>
      <w:spacing w:after="160" w:line="259" w:lineRule="auto"/>
    </w:pPr>
  </w:style>
  <w:style w:type="paragraph" w:customStyle="1" w:styleId="06B016A86AAB450CB24FCFD9C6C0B677">
    <w:name w:val="06B016A86AAB450CB24FCFD9C6C0B677"/>
    <w:rsid w:val="002479EF"/>
    <w:pPr>
      <w:spacing w:after="160" w:line="259" w:lineRule="auto"/>
    </w:pPr>
  </w:style>
  <w:style w:type="paragraph" w:customStyle="1" w:styleId="24CEC148EC5C4BABB14F21ACBD6A150B">
    <w:name w:val="24CEC148EC5C4BABB14F21ACBD6A150B"/>
    <w:rsid w:val="002479EF"/>
    <w:pPr>
      <w:spacing w:after="160" w:line="259" w:lineRule="auto"/>
    </w:pPr>
  </w:style>
  <w:style w:type="paragraph" w:customStyle="1" w:styleId="6FFB7EBFA2B34D6E8BE6F4F3D10EC1F1">
    <w:name w:val="6FFB7EBFA2B34D6E8BE6F4F3D10EC1F1"/>
    <w:rsid w:val="002479EF"/>
    <w:pPr>
      <w:spacing w:after="160" w:line="259" w:lineRule="auto"/>
    </w:pPr>
  </w:style>
  <w:style w:type="paragraph" w:customStyle="1" w:styleId="EAB7DE9EE9EF40E089B5E9A255C9DF53">
    <w:name w:val="EAB7DE9EE9EF40E089B5E9A255C9DF53"/>
    <w:rsid w:val="002479EF"/>
    <w:pPr>
      <w:spacing w:after="160" w:line="259" w:lineRule="auto"/>
    </w:pPr>
  </w:style>
  <w:style w:type="paragraph" w:customStyle="1" w:styleId="267FD3F81BF445CDA10439E1FC8824A4">
    <w:name w:val="267FD3F81BF445CDA10439E1FC8824A4"/>
    <w:rsid w:val="002479EF"/>
    <w:pPr>
      <w:spacing w:after="160" w:line="259" w:lineRule="auto"/>
    </w:pPr>
  </w:style>
  <w:style w:type="paragraph" w:customStyle="1" w:styleId="E9728B2DE1E549F7BD31871B1207BDA5">
    <w:name w:val="E9728B2DE1E549F7BD31871B1207BDA5"/>
    <w:rsid w:val="002479EF"/>
    <w:pPr>
      <w:spacing w:after="160" w:line="259" w:lineRule="auto"/>
    </w:pPr>
  </w:style>
  <w:style w:type="paragraph" w:customStyle="1" w:styleId="B898C4234A4C481180BB0CA9687F09BF">
    <w:name w:val="B898C4234A4C481180BB0CA9687F09BF"/>
    <w:rsid w:val="002479EF"/>
    <w:pPr>
      <w:spacing w:after="160" w:line="259" w:lineRule="auto"/>
    </w:pPr>
  </w:style>
  <w:style w:type="paragraph" w:customStyle="1" w:styleId="352611838C2C4D47BFE64EA6FC1E273F">
    <w:name w:val="352611838C2C4D47BFE64EA6FC1E273F"/>
    <w:rsid w:val="002479EF"/>
    <w:pPr>
      <w:spacing w:after="160" w:line="259" w:lineRule="auto"/>
    </w:pPr>
  </w:style>
  <w:style w:type="paragraph" w:customStyle="1" w:styleId="D915FD8529734140AA66C3E8216B368D">
    <w:name w:val="D915FD8529734140AA66C3E8216B368D"/>
    <w:rsid w:val="002479EF"/>
    <w:pPr>
      <w:spacing w:after="160" w:line="259" w:lineRule="auto"/>
    </w:pPr>
  </w:style>
  <w:style w:type="paragraph" w:customStyle="1" w:styleId="2FF0DE92501B460F8EB212FD15A02C7A">
    <w:name w:val="2FF0DE92501B460F8EB212FD15A02C7A"/>
    <w:rsid w:val="002479EF"/>
    <w:pPr>
      <w:spacing w:after="160" w:line="259" w:lineRule="auto"/>
    </w:pPr>
  </w:style>
  <w:style w:type="paragraph" w:customStyle="1" w:styleId="BDA4DFBA06DD4F3B969D72D5EDAAAF8C">
    <w:name w:val="BDA4DFBA06DD4F3B969D72D5EDAAAF8C"/>
    <w:rsid w:val="002479EF"/>
    <w:pPr>
      <w:spacing w:after="160" w:line="259" w:lineRule="auto"/>
    </w:pPr>
  </w:style>
  <w:style w:type="paragraph" w:customStyle="1" w:styleId="70A0A354254F4125AB2C0180E34397DE">
    <w:name w:val="70A0A354254F4125AB2C0180E34397DE"/>
    <w:rsid w:val="002479EF"/>
    <w:pPr>
      <w:spacing w:after="160" w:line="259" w:lineRule="auto"/>
    </w:pPr>
  </w:style>
  <w:style w:type="paragraph" w:customStyle="1" w:styleId="5E597AE9FB95454B82306C4E88CA8D56">
    <w:name w:val="5E597AE9FB95454B82306C4E88CA8D56"/>
    <w:rsid w:val="002479EF"/>
    <w:pPr>
      <w:spacing w:after="160" w:line="259" w:lineRule="auto"/>
    </w:pPr>
  </w:style>
  <w:style w:type="paragraph" w:customStyle="1" w:styleId="B6CBA9B7739A49D2BC34F6415A77DA89">
    <w:name w:val="B6CBA9B7739A49D2BC34F6415A77DA89"/>
    <w:rsid w:val="002479EF"/>
    <w:pPr>
      <w:spacing w:after="160" w:line="259" w:lineRule="auto"/>
    </w:pPr>
  </w:style>
  <w:style w:type="paragraph" w:customStyle="1" w:styleId="0A0A8F54B8A2418F906EB2066E3934D6">
    <w:name w:val="0A0A8F54B8A2418F906EB2066E3934D6"/>
    <w:rsid w:val="002479E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a1504a-2c25-4b2d-92fa-81b27276a624"/>
    <lcf76f155ced4ddcb4097134ff3c332f xmlns="bba01dbe-215c-4c39-9bc3-95ea518b873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D33721AE8094AB6D8EDB65F378120" ma:contentTypeVersion="15" ma:contentTypeDescription="Create a new document." ma:contentTypeScope="" ma:versionID="c94a788dbf9d85a963db9ad0c021d8ee">
  <xsd:schema xmlns:xsd="http://www.w3.org/2001/XMLSchema" xmlns:xs="http://www.w3.org/2001/XMLSchema" xmlns:p="http://schemas.microsoft.com/office/2006/metadata/properties" xmlns:ns2="bba01dbe-215c-4c39-9bc3-95ea518b8731" xmlns:ns3="66a1504a-2c25-4b2d-92fa-81b27276a624" targetNamespace="http://schemas.microsoft.com/office/2006/metadata/properties" ma:root="true" ma:fieldsID="835eccdf673ed607a198bb6b774c4e1f" ns2:_="" ns3:_="">
    <xsd:import namespace="bba01dbe-215c-4c39-9bc3-95ea518b8731"/>
    <xsd:import namespace="66a1504a-2c25-4b2d-92fa-81b27276a6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1dbe-215c-4c39-9bc3-95ea518b8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1504a-2c25-4b2d-92fa-81b27276a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f623b68-e6ed-4573-89af-929a9678690a}" ma:internalName="TaxCatchAll" ma:showField="CatchAllData" ma:web="66a1504a-2c25-4b2d-92fa-81b27276a6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89D953-E923-4022-95A1-02747DF7E0A9}">
  <ds:schemaRefs>
    <ds:schemaRef ds:uri="http://schemas.microsoft.com/office/2006/metadata/properties"/>
    <ds:schemaRef ds:uri="http://schemas.microsoft.com/office/infopath/2007/PartnerControls"/>
    <ds:schemaRef ds:uri="66a1504a-2c25-4b2d-92fa-81b27276a624"/>
    <ds:schemaRef ds:uri="bba01dbe-215c-4c39-9bc3-95ea518b8731"/>
  </ds:schemaRefs>
</ds:datastoreItem>
</file>

<file path=customXml/itemProps2.xml><?xml version="1.0" encoding="utf-8"?>
<ds:datastoreItem xmlns:ds="http://schemas.openxmlformats.org/officeDocument/2006/customXml" ds:itemID="{D75CF9B9-5832-4E04-976C-3A9B70DB10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27FA6D-677D-4B82-B63A-4FDEC357CF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2D71D5-1477-4053-8377-E7648A922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a01dbe-215c-4c39-9bc3-95ea518b8731"/>
    <ds:schemaRef ds:uri="66a1504a-2c25-4b2d-92fa-81b27276a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6</Pages>
  <Words>2028</Words>
  <Characters>1156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1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eze@unhcr.org</dc:creator>
  <cp:lastModifiedBy>Dilara Kaya</cp:lastModifiedBy>
  <cp:revision>27</cp:revision>
  <cp:lastPrinted>2018-10-25T12:59:00Z</cp:lastPrinted>
  <dcterms:created xsi:type="dcterms:W3CDTF">2023-12-26T12:34:00Z</dcterms:created>
  <dcterms:modified xsi:type="dcterms:W3CDTF">2023-12-2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4D33721AE8094AB6D8EDB65F378120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3-07-24T12:33:27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d3ba5aad-2edc-40c1-bc58-af993ac4de30</vt:lpwstr>
  </property>
  <property fmtid="{D5CDD505-2E9C-101B-9397-08002B2CF9AE}" pid="9" name="MSIP_Label_2059aa38-f392-4105-be92-628035578272_ContentBits">
    <vt:lpwstr>0</vt:lpwstr>
  </property>
  <property fmtid="{D5CDD505-2E9C-101B-9397-08002B2CF9AE}" pid="10" name="MediaServiceImageTags">
    <vt:lpwstr/>
  </property>
</Properties>
</file>